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96FBA" w:rsidRDefault="00496FBA" w:rsidP="00C81134">
      <w:pPr>
        <w:pStyle w:val="Title"/>
        <w:rPr>
          <w:sz w:val="36"/>
          <w:u w:val="none"/>
        </w:rPr>
      </w:pPr>
    </w:p>
    <w:p w:rsidR="00956D59" w:rsidRPr="00A62B76" w:rsidRDefault="00956D59" w:rsidP="00C81134">
      <w:pPr>
        <w:pStyle w:val="Title"/>
        <w:rPr>
          <w:sz w:val="32"/>
          <w:szCs w:val="32"/>
          <w:u w:val="none"/>
        </w:rPr>
      </w:pPr>
      <w:r w:rsidRPr="00A62B76">
        <w:rPr>
          <w:sz w:val="32"/>
          <w:szCs w:val="32"/>
          <w:u w:val="none"/>
        </w:rPr>
        <w:t>Outreach</w:t>
      </w:r>
      <w:r w:rsidR="00A62B76">
        <w:rPr>
          <w:sz w:val="32"/>
          <w:szCs w:val="32"/>
          <w:u w:val="none"/>
        </w:rPr>
        <w:t xml:space="preserve"> </w:t>
      </w:r>
      <w:r w:rsidRPr="00A62B76">
        <w:rPr>
          <w:sz w:val="32"/>
          <w:szCs w:val="32"/>
          <w:u w:val="none"/>
        </w:rPr>
        <w:t>Notice</w:t>
      </w:r>
    </w:p>
    <w:p w:rsidR="00A62B76" w:rsidRPr="00A62B76" w:rsidRDefault="00A62B76" w:rsidP="00C81134">
      <w:pPr>
        <w:pStyle w:val="Title"/>
        <w:rPr>
          <w:u w:val="none"/>
        </w:rPr>
      </w:pPr>
      <w:r w:rsidRPr="00A62B76">
        <w:rPr>
          <w:u w:val="none"/>
        </w:rPr>
        <w:t>Permanent Position</w:t>
      </w:r>
    </w:p>
    <w:p w:rsidR="00956D59" w:rsidRPr="00A62B76" w:rsidRDefault="00A62B76" w:rsidP="00C81134">
      <w:pPr>
        <w:pStyle w:val="Title"/>
        <w:rPr>
          <w:u w:val="none"/>
        </w:rPr>
      </w:pPr>
      <w:r w:rsidRPr="00A62B76">
        <w:rPr>
          <w:u w:val="none"/>
        </w:rPr>
        <w:t xml:space="preserve">East Zone Fish Biologist/Hydrologist, </w:t>
      </w:r>
      <w:r w:rsidR="00956D59" w:rsidRPr="00A62B76">
        <w:rPr>
          <w:u w:val="none"/>
        </w:rPr>
        <w:t>GS-</w:t>
      </w:r>
      <w:r w:rsidR="00D36F3A" w:rsidRPr="00A62B76">
        <w:rPr>
          <w:u w:val="none"/>
        </w:rPr>
        <w:t>0482/1315-</w:t>
      </w:r>
      <w:r w:rsidR="00956D59" w:rsidRPr="00A62B76">
        <w:rPr>
          <w:u w:val="none"/>
        </w:rPr>
        <w:t>9/11</w:t>
      </w:r>
    </w:p>
    <w:p w:rsidR="00007C0C" w:rsidRPr="00A62B76" w:rsidRDefault="00A62B76" w:rsidP="00956D59">
      <w:pPr>
        <w:pStyle w:val="Title"/>
        <w:rPr>
          <w:u w:val="none"/>
        </w:rPr>
      </w:pPr>
      <w:r w:rsidRPr="00A62B76">
        <w:rPr>
          <w:u w:val="none"/>
        </w:rPr>
        <w:t>Mio Ranger District</w:t>
      </w:r>
    </w:p>
    <w:p w:rsidR="00A62B76" w:rsidRPr="00DA110C" w:rsidRDefault="00A62B76" w:rsidP="00A62B76"/>
    <w:p w:rsidR="00D87C98" w:rsidRPr="00662A4F" w:rsidRDefault="00D36F3A" w:rsidP="00D87C98">
      <w:pPr>
        <w:widowControl w:val="0"/>
        <w:autoSpaceDE w:val="0"/>
        <w:autoSpaceDN w:val="0"/>
        <w:adjustRightInd w:val="0"/>
        <w:jc w:val="center"/>
        <w:rPr>
          <w:rFonts w:asciiTheme="minorHAnsi" w:hAnsiTheme="minorHAnsi" w:cstheme="minorHAnsi"/>
          <w:b/>
          <w:sz w:val="28"/>
          <w:szCs w:val="28"/>
        </w:rPr>
      </w:pPr>
      <w:r w:rsidRPr="00662A4F">
        <w:rPr>
          <w:rFonts w:asciiTheme="minorHAnsi" w:hAnsiTheme="minorHAnsi" w:cstheme="minorHAnsi"/>
          <w:b/>
          <w:noProof/>
          <w:sz w:val="28"/>
          <w:szCs w:val="28"/>
        </w:rPr>
        <w:drawing>
          <wp:inline distT="0" distB="0" distL="0" distR="0" wp14:anchorId="79E60945">
            <wp:extent cx="4951648" cy="226695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62577" cy="2271954"/>
                    </a:xfrm>
                    <a:prstGeom prst="rect">
                      <a:avLst/>
                    </a:prstGeom>
                    <a:noFill/>
                  </pic:spPr>
                </pic:pic>
              </a:graphicData>
            </a:graphic>
          </wp:inline>
        </w:drawing>
      </w:r>
    </w:p>
    <w:p w:rsidR="00301B98" w:rsidRPr="00662A4F" w:rsidRDefault="00301B98" w:rsidP="009C7BCA">
      <w:pPr>
        <w:widowControl w:val="0"/>
        <w:autoSpaceDE w:val="0"/>
        <w:autoSpaceDN w:val="0"/>
        <w:adjustRightInd w:val="0"/>
        <w:jc w:val="center"/>
        <w:rPr>
          <w:rFonts w:asciiTheme="minorHAnsi" w:hAnsiTheme="minorHAnsi" w:cstheme="minorHAnsi"/>
          <w:b/>
          <w:bCs/>
          <w:sz w:val="28"/>
        </w:rPr>
      </w:pPr>
    </w:p>
    <w:p w:rsidR="002372D8" w:rsidRPr="00662A4F" w:rsidRDefault="002372D8" w:rsidP="00007C0C">
      <w:pPr>
        <w:widowControl w:val="0"/>
        <w:autoSpaceDE w:val="0"/>
        <w:autoSpaceDN w:val="0"/>
        <w:adjustRightInd w:val="0"/>
        <w:rPr>
          <w:rFonts w:asciiTheme="minorHAnsi" w:hAnsiTheme="minorHAnsi" w:cstheme="minorHAnsi"/>
          <w:bCs/>
          <w:sz w:val="28"/>
        </w:rPr>
      </w:pPr>
    </w:p>
    <w:p w:rsidR="00D36F3A" w:rsidRPr="00211552" w:rsidRDefault="00D36F3A" w:rsidP="00D36F3A">
      <w:pPr>
        <w:widowControl w:val="0"/>
        <w:autoSpaceDE w:val="0"/>
        <w:autoSpaceDN w:val="0"/>
        <w:adjustRightInd w:val="0"/>
      </w:pPr>
      <w:r w:rsidRPr="00211552">
        <w:rPr>
          <w:b/>
          <w:bCs/>
        </w:rPr>
        <w:t>Huron-Manistee National Forests</w:t>
      </w:r>
      <w:r w:rsidR="00662A4F" w:rsidRPr="00211552">
        <w:rPr>
          <w:bCs/>
        </w:rPr>
        <w:t xml:space="preserve"> </w:t>
      </w:r>
      <w:r w:rsidRPr="00211552">
        <w:rPr>
          <w:bCs/>
        </w:rPr>
        <w:t xml:space="preserve">will soon </w:t>
      </w:r>
      <w:r w:rsidR="00662A4F" w:rsidRPr="00211552">
        <w:rPr>
          <w:bCs/>
        </w:rPr>
        <w:t xml:space="preserve">be advertising </w:t>
      </w:r>
      <w:r w:rsidRPr="00211552">
        <w:rPr>
          <w:bCs/>
        </w:rPr>
        <w:t xml:space="preserve">for a Fish Biologist/Hydrologist, GS-0482/1315-9/11. </w:t>
      </w:r>
      <w:r w:rsidR="00662A4F" w:rsidRPr="00211552">
        <w:rPr>
          <w:bCs/>
        </w:rPr>
        <w:t xml:space="preserve">This is a permanent appointment with a full-time tour of duty. The position </w:t>
      </w:r>
      <w:r w:rsidR="000123BB">
        <w:rPr>
          <w:bCs/>
        </w:rPr>
        <w:t>will be</w:t>
      </w:r>
      <w:r w:rsidR="00662A4F" w:rsidRPr="00211552">
        <w:rPr>
          <w:bCs/>
        </w:rPr>
        <w:t xml:space="preserve"> located at the Mio </w:t>
      </w:r>
      <w:r w:rsidR="000123BB">
        <w:rPr>
          <w:bCs/>
        </w:rPr>
        <w:t xml:space="preserve">Ranger </w:t>
      </w:r>
      <w:r w:rsidR="00662A4F" w:rsidRPr="00211552">
        <w:rPr>
          <w:bCs/>
        </w:rPr>
        <w:t>District office in Mio, Michigan.</w:t>
      </w:r>
      <w:r w:rsidRPr="00211552">
        <w:rPr>
          <w:bCs/>
        </w:rPr>
        <w:t xml:space="preserve"> </w:t>
      </w:r>
      <w:r w:rsidR="00732006" w:rsidRPr="00211552">
        <w:rPr>
          <w:bCs/>
        </w:rPr>
        <w:t xml:space="preserve">The purpose of this Outreach Notice is to inform prospective applicants of this upcoming opportunity. </w:t>
      </w:r>
      <w:r w:rsidRPr="00211552">
        <w:rPr>
          <w:b/>
          <w:bCs/>
          <w:i/>
        </w:rPr>
        <w:t xml:space="preserve">To express interest in this position, visit </w:t>
      </w:r>
      <w:hyperlink r:id="rId11" w:history="1">
        <w:r w:rsidRPr="00211552">
          <w:rPr>
            <w:b/>
            <w:bCs/>
            <w:i/>
            <w:color w:val="0563C1"/>
            <w:u w:val="single"/>
          </w:rPr>
          <w:t>the Forest Service Outreach Database</w:t>
        </w:r>
      </w:hyperlink>
      <w:r w:rsidRPr="00211552">
        <w:rPr>
          <w:b/>
          <w:bCs/>
          <w:i/>
        </w:rPr>
        <w:t xml:space="preserve">, search for this position, and submit the online response no later than </w:t>
      </w:r>
      <w:r w:rsidR="0005631B">
        <w:rPr>
          <w:b/>
          <w:bCs/>
          <w:i/>
        </w:rPr>
        <w:t>February</w:t>
      </w:r>
      <w:r w:rsidRPr="00E2035B">
        <w:rPr>
          <w:b/>
          <w:bCs/>
          <w:i/>
        </w:rPr>
        <w:t xml:space="preserve"> </w:t>
      </w:r>
      <w:r w:rsidR="004D172D">
        <w:rPr>
          <w:b/>
          <w:bCs/>
          <w:i/>
        </w:rPr>
        <w:t>5</w:t>
      </w:r>
      <w:r w:rsidRPr="00E2035B">
        <w:rPr>
          <w:b/>
          <w:bCs/>
          <w:i/>
        </w:rPr>
        <w:t>, 2020</w:t>
      </w:r>
      <w:r w:rsidRPr="00211552">
        <w:rPr>
          <w:b/>
          <w:bCs/>
          <w:i/>
        </w:rPr>
        <w:t xml:space="preserve">. </w:t>
      </w:r>
    </w:p>
    <w:p w:rsidR="00721FA8" w:rsidRPr="00211552" w:rsidRDefault="00721FA8" w:rsidP="00D87C98">
      <w:pPr>
        <w:widowControl w:val="0"/>
        <w:autoSpaceDE w:val="0"/>
        <w:autoSpaceDN w:val="0"/>
        <w:adjustRightInd w:val="0"/>
        <w:rPr>
          <w:b/>
          <w:bCs/>
        </w:rPr>
      </w:pPr>
    </w:p>
    <w:p w:rsidR="00F7251D" w:rsidRDefault="00056960" w:rsidP="00056960">
      <w:r w:rsidRPr="00211552">
        <w:t xml:space="preserve">This </w:t>
      </w:r>
      <w:r w:rsidR="00211552" w:rsidRPr="00211552">
        <w:t xml:space="preserve">position </w:t>
      </w:r>
      <w:r w:rsidRPr="00211552">
        <w:t xml:space="preserve">is </w:t>
      </w:r>
      <w:r w:rsidR="00F7251D">
        <w:t xml:space="preserve">a </w:t>
      </w:r>
      <w:r w:rsidRPr="00211552">
        <w:t xml:space="preserve">shared </w:t>
      </w:r>
      <w:r w:rsidR="00F7251D">
        <w:t xml:space="preserve">resource </w:t>
      </w:r>
      <w:r w:rsidRPr="00211552">
        <w:t>for the Mio and Huron Shores Ranger Districts</w:t>
      </w:r>
      <w:r w:rsidR="00F7251D">
        <w:t>. Primary responsibilities for the position may include: develop</w:t>
      </w:r>
      <w:r w:rsidR="00E75EE5">
        <w:t>ing</w:t>
      </w:r>
      <w:r w:rsidR="00F7251D">
        <w:t xml:space="preserve"> </w:t>
      </w:r>
      <w:r w:rsidR="00F7251D" w:rsidRPr="00211552">
        <w:t>plans, evalua</w:t>
      </w:r>
      <w:r w:rsidR="00E75EE5">
        <w:t>ting a</w:t>
      </w:r>
      <w:r w:rsidR="00F7251D" w:rsidRPr="00211552">
        <w:t>nd implement</w:t>
      </w:r>
      <w:r w:rsidR="00E75EE5">
        <w:t>ing</w:t>
      </w:r>
      <w:r w:rsidR="00F7251D" w:rsidRPr="00211552">
        <w:t xml:space="preserve"> aquatic habitat and watershed restoration activities and projects</w:t>
      </w:r>
      <w:r w:rsidR="00E75EE5">
        <w:t>; k</w:t>
      </w:r>
      <w:r w:rsidR="00E75EE5" w:rsidRPr="00211552">
        <w:t>nowledge of fish habitat management, interrelationships of aquatic and terrestrial biota and ecological systems, hydrologic processes and riparian ecology, and watershed management principles and concepts</w:t>
      </w:r>
      <w:r w:rsidR="00F7251D" w:rsidRPr="00211552">
        <w:t xml:space="preserve">. </w:t>
      </w:r>
      <w:r w:rsidR="00E75EE5">
        <w:t xml:space="preserve">The candidate will be expected to </w:t>
      </w:r>
      <w:r w:rsidR="00F7251D" w:rsidRPr="00211552">
        <w:t xml:space="preserve">provide program budgeting, project coordination and </w:t>
      </w:r>
      <w:r w:rsidR="00E75EE5">
        <w:t xml:space="preserve">fulfill annual </w:t>
      </w:r>
      <w:r w:rsidR="00F7251D" w:rsidRPr="00211552">
        <w:t xml:space="preserve">reporting to effectively manage the fisheries and watershed restoration programs. </w:t>
      </w:r>
    </w:p>
    <w:p w:rsidR="00E75EE5" w:rsidRDefault="00E75EE5" w:rsidP="00056960"/>
    <w:p w:rsidR="00F7251D" w:rsidRPr="00E75EE5" w:rsidRDefault="00F7251D" w:rsidP="00F7251D">
      <w:pPr>
        <w:rPr>
          <w:sz w:val="23"/>
          <w:szCs w:val="23"/>
        </w:rPr>
      </w:pPr>
      <w:r w:rsidRPr="00E75EE5">
        <w:t>Desirable skills or qualities include working in a team environment (participating on Interdisciplinary Teams and as primary Zone/District Staff), innovative problem solving, and ability to engage with partners to expand conservation, restoration and management opportunities. The HMNFs currently work in an interdisciplinary and integrated manner and this position will be a key member of our team.</w:t>
      </w:r>
    </w:p>
    <w:p w:rsidR="00F7251D" w:rsidRPr="00E75EE5" w:rsidRDefault="00F7251D" w:rsidP="00F7251D">
      <w:pPr>
        <w:widowControl w:val="0"/>
        <w:autoSpaceDE w:val="0"/>
        <w:autoSpaceDN w:val="0"/>
        <w:adjustRightInd w:val="0"/>
        <w:ind w:firstLine="720"/>
        <w:rPr>
          <w:sz w:val="12"/>
          <w:szCs w:val="12"/>
        </w:rPr>
      </w:pPr>
    </w:p>
    <w:p w:rsidR="00F7251D" w:rsidRPr="00E75EE5" w:rsidRDefault="00F7251D" w:rsidP="00F7251D">
      <w:pPr>
        <w:widowControl w:val="0"/>
        <w:autoSpaceDE w:val="0"/>
        <w:autoSpaceDN w:val="0"/>
        <w:adjustRightInd w:val="0"/>
      </w:pPr>
      <w:r w:rsidRPr="00E75EE5">
        <w:t xml:space="preserve">The successful candidate will have the ability to communicate in writing and verbally with internal and external partners. An ability to work in a team environment is critical to success in the position. The position is expected to </w:t>
      </w:r>
      <w:r w:rsidRPr="00E75EE5">
        <w:rPr>
          <w:rFonts w:cs="Calibri"/>
        </w:rPr>
        <w:t xml:space="preserve">be able to handle long periods working at a desk, as well as enduring field work involving hiking moderate distances, in inclement weather, and on </w:t>
      </w:r>
      <w:r w:rsidRPr="00E75EE5">
        <w:rPr>
          <w:rFonts w:cs="Calibri"/>
        </w:rPr>
        <w:lastRenderedPageBreak/>
        <w:t>challenging terrain while carrying needed equipment and supplies</w:t>
      </w:r>
      <w:r w:rsidRPr="00E75EE5">
        <w:t xml:space="preserve">. </w:t>
      </w:r>
    </w:p>
    <w:p w:rsidR="00C4627D" w:rsidRDefault="00C4627D" w:rsidP="00C4627D">
      <w:pPr>
        <w:pStyle w:val="Title"/>
        <w:jc w:val="left"/>
        <w:rPr>
          <w:b w:val="0"/>
          <w:u w:val="none"/>
        </w:rPr>
      </w:pPr>
    </w:p>
    <w:p w:rsidR="00A62B76" w:rsidRPr="00A62B76" w:rsidRDefault="00A62B76" w:rsidP="00C4627D">
      <w:pPr>
        <w:pStyle w:val="Title"/>
        <w:jc w:val="left"/>
        <w:rPr>
          <w:u w:val="none"/>
        </w:rPr>
      </w:pPr>
      <w:r w:rsidRPr="00A62B76">
        <w:rPr>
          <w:u w:val="none"/>
        </w:rPr>
        <w:t xml:space="preserve">Qualification Requirements: </w:t>
      </w:r>
    </w:p>
    <w:p w:rsidR="00A62B76" w:rsidRPr="00A62B76" w:rsidRDefault="00A62B76" w:rsidP="00C4627D">
      <w:pPr>
        <w:pStyle w:val="Title"/>
        <w:jc w:val="left"/>
        <w:rPr>
          <w:b w:val="0"/>
          <w:u w:val="none"/>
        </w:rPr>
      </w:pPr>
    </w:p>
    <w:p w:rsidR="00A62B76" w:rsidRPr="00A62B76" w:rsidRDefault="00A62B76" w:rsidP="00C4627D">
      <w:pPr>
        <w:pStyle w:val="Title"/>
        <w:jc w:val="left"/>
        <w:rPr>
          <w:b w:val="0"/>
          <w:u w:val="none"/>
        </w:rPr>
      </w:pPr>
      <w:r w:rsidRPr="00A62B76">
        <w:rPr>
          <w:b w:val="0"/>
          <w:u w:val="none"/>
        </w:rPr>
        <w:t xml:space="preserve">Those who are interested must meet the qualification requirements for the GS-0482 </w:t>
      </w:r>
      <w:r w:rsidR="00F91518">
        <w:rPr>
          <w:b w:val="0"/>
          <w:u w:val="none"/>
        </w:rPr>
        <w:t xml:space="preserve">or 1315 </w:t>
      </w:r>
      <w:r w:rsidRPr="00A62B76">
        <w:rPr>
          <w:b w:val="0"/>
          <w:u w:val="none"/>
        </w:rPr>
        <w:t xml:space="preserve">series. Administrative and Management Standards are identified in the Office of Personnel Management (OPM) Qualification Standards Handbook. The Handbook is available for review at any federal personnel office OR on the Internet at </w:t>
      </w:r>
      <w:hyperlink r:id="rId12" w:history="1">
        <w:r w:rsidRPr="00A62B76">
          <w:rPr>
            <w:rStyle w:val="Hyperlink"/>
            <w:b w:val="0"/>
          </w:rPr>
          <w:t>http://www.opm.gov/qualifications/Standards/group-stds/gs-admin.asp</w:t>
        </w:r>
      </w:hyperlink>
    </w:p>
    <w:p w:rsidR="00A62B76" w:rsidRPr="00A62B76" w:rsidRDefault="00A62B76" w:rsidP="00C4627D">
      <w:pPr>
        <w:pStyle w:val="Title"/>
        <w:jc w:val="left"/>
        <w:rPr>
          <w:b w:val="0"/>
          <w:u w:val="none"/>
        </w:rPr>
      </w:pPr>
    </w:p>
    <w:p w:rsidR="00A62B76" w:rsidRDefault="00A62B76" w:rsidP="00662A4F">
      <w:pPr>
        <w:widowControl w:val="0"/>
        <w:autoSpaceDE w:val="0"/>
        <w:autoSpaceDN w:val="0"/>
        <w:adjustRightInd w:val="0"/>
        <w:rPr>
          <w:b/>
        </w:rPr>
      </w:pPr>
      <w:r>
        <w:rPr>
          <w:b/>
        </w:rPr>
        <w:t>About Mio and the Surrounding Communities:</w:t>
      </w:r>
    </w:p>
    <w:p w:rsidR="00A62B76" w:rsidRDefault="00A62B76" w:rsidP="00662A4F">
      <w:pPr>
        <w:widowControl w:val="0"/>
        <w:autoSpaceDE w:val="0"/>
        <w:autoSpaceDN w:val="0"/>
        <w:adjustRightInd w:val="0"/>
        <w:rPr>
          <w:b/>
        </w:rPr>
      </w:pPr>
    </w:p>
    <w:p w:rsidR="006F743E" w:rsidRPr="00A62B76" w:rsidRDefault="00A62B76" w:rsidP="00662A4F">
      <w:pPr>
        <w:widowControl w:val="0"/>
        <w:autoSpaceDE w:val="0"/>
        <w:autoSpaceDN w:val="0"/>
        <w:adjustRightInd w:val="0"/>
      </w:pPr>
      <w:r w:rsidRPr="00A62B76">
        <w:t xml:space="preserve">The Mio </w:t>
      </w:r>
      <w:r w:rsidR="00662A4F" w:rsidRPr="00A62B76">
        <w:t>Ranger District</w:t>
      </w:r>
      <w:r w:rsidR="00662A4F" w:rsidRPr="00A62B76">
        <w:rPr>
          <w:b/>
        </w:rPr>
        <w:t xml:space="preserve"> </w:t>
      </w:r>
      <w:r w:rsidR="006F743E" w:rsidRPr="00A62B76">
        <w:t>is in the northern portion of the Lower Peninsula of Michigan in Oscoda County. Mio has a population of 2,000 (approximately 8,500 in county) and is located 90 miles north of Saginaw, Michigan and midway on the Au Sable River. The cities of Grayling and West Branch are 35 minutes away. Other communities nearby in Oscoda County are McKinley, Comins, Fairview and Luzerne.</w:t>
      </w:r>
      <w:r w:rsidR="00E2035B">
        <w:t xml:space="preserve"> </w:t>
      </w:r>
      <w:r w:rsidR="006F743E" w:rsidRPr="00A62B76">
        <w:t>There generally is a good selection of housing starting at $70,000; however</w:t>
      </w:r>
      <w:r w:rsidR="00351C0D" w:rsidRPr="00A62B76">
        <w:t>,</w:t>
      </w:r>
      <w:r w:rsidR="006F743E" w:rsidRPr="00A62B76">
        <w:t xml:space="preserve"> year-round rentals are somewhat scarce. Recreational activities in the area include </w:t>
      </w:r>
      <w:r w:rsidR="00E2035B">
        <w:t xml:space="preserve">fishing, </w:t>
      </w:r>
      <w:r w:rsidR="006F743E" w:rsidRPr="00A62B76">
        <w:t>hiking, swimming, camping, boating, canoeing, kayaking, tubing, hunting, motorcycle and ATV riding, snowmobiling and cross-country skiing.</w:t>
      </w:r>
      <w:r w:rsidR="00E2035B">
        <w:t xml:space="preserve"> </w:t>
      </w:r>
      <w:r w:rsidR="006F743E" w:rsidRPr="00A62B76">
        <w:t>A nine-hole golf course is conveniently located five miles north of town and a 72-hole resort is only 20 miles distant.</w:t>
      </w:r>
    </w:p>
    <w:p w:rsidR="006F743E" w:rsidRPr="00A62B76" w:rsidRDefault="006F743E" w:rsidP="006F743E">
      <w:pPr>
        <w:tabs>
          <w:tab w:val="left" w:pos="2520"/>
        </w:tabs>
      </w:pPr>
    </w:p>
    <w:p w:rsidR="006F743E" w:rsidRPr="00A62B76" w:rsidRDefault="006F743E" w:rsidP="006F743E">
      <w:pPr>
        <w:tabs>
          <w:tab w:val="left" w:pos="2520"/>
        </w:tabs>
      </w:pPr>
      <w:r w:rsidRPr="00A62B76">
        <w:t xml:space="preserve">For more information on the Mio area, please visit the Chamber of Commerce for Oscoda County at </w:t>
      </w:r>
      <w:hyperlink r:id="rId13" w:history="1">
        <w:r w:rsidRPr="00A62B76">
          <w:rPr>
            <w:color w:val="0000FF"/>
            <w:u w:val="single"/>
          </w:rPr>
          <w:t>http://www.michigan.org/property/chamber-commerce-for-oscoda-county/</w:t>
        </w:r>
      </w:hyperlink>
      <w:r w:rsidRPr="00A62B76">
        <w:t xml:space="preserve"> </w:t>
      </w:r>
    </w:p>
    <w:p w:rsidR="00491B7A" w:rsidRPr="00A62B76" w:rsidRDefault="00491B7A" w:rsidP="00007C0C">
      <w:pPr>
        <w:rPr>
          <w:b/>
        </w:rPr>
      </w:pPr>
    </w:p>
    <w:p w:rsidR="00EF22BA" w:rsidRDefault="00E2035B" w:rsidP="00EF22BA">
      <w:pPr>
        <w:pStyle w:val="BlockText"/>
        <w:spacing w:line="276" w:lineRule="auto"/>
        <w:ind w:firstLine="180"/>
        <w:jc w:val="left"/>
        <w:rPr>
          <w:b/>
          <w:bCs/>
        </w:rPr>
      </w:pPr>
      <w:r>
        <w:rPr>
          <w:b/>
          <w:bCs/>
        </w:rPr>
        <w:t>Fisheries and Hydrology on the</w:t>
      </w:r>
      <w:r w:rsidR="00A62B76">
        <w:rPr>
          <w:b/>
          <w:bCs/>
        </w:rPr>
        <w:t xml:space="preserve"> Forest:</w:t>
      </w:r>
    </w:p>
    <w:p w:rsidR="00A62B76" w:rsidRPr="00A62B76" w:rsidRDefault="00A62B76" w:rsidP="00EF22BA">
      <w:pPr>
        <w:pStyle w:val="BlockText"/>
        <w:spacing w:line="276" w:lineRule="auto"/>
        <w:ind w:firstLine="180"/>
        <w:jc w:val="left"/>
        <w:rPr>
          <w:b/>
          <w:bCs/>
          <w:color w:val="4F81BD"/>
        </w:rPr>
      </w:pPr>
    </w:p>
    <w:p w:rsidR="00EF22BA" w:rsidRPr="00A62B76" w:rsidRDefault="00EF22BA" w:rsidP="00A62B76">
      <w:pPr>
        <w:rPr>
          <w:rFonts w:eastAsia="Calibri"/>
        </w:rPr>
      </w:pPr>
      <w:r w:rsidRPr="00A62B76">
        <w:rPr>
          <w:rFonts w:eastAsia="Calibri"/>
        </w:rPr>
        <w:t xml:space="preserve">The Forests of Northern Michigan are rich in history. Glaciers shaped the landscape and formed many beautiful lakes and streams. There are 1,800 miles of stream and over 17,000 acres of lakes and impoundments found on these National Forests. These riverine and lake ecosystems provide habitat for diverse species of fish, invertebrates and other riparian-dependent species, including </w:t>
      </w:r>
      <w:r w:rsidR="00DF7538" w:rsidRPr="00A62B76">
        <w:rPr>
          <w:rFonts w:eastAsia="Calibri"/>
        </w:rPr>
        <w:t>several</w:t>
      </w:r>
      <w:r w:rsidRPr="00A62B76">
        <w:rPr>
          <w:rFonts w:eastAsia="Calibri"/>
        </w:rPr>
        <w:t xml:space="preserve"> threatened, endangered and sensitive species. They also support world class recreational fisheries that contribute greatly to the local economies. Visitor use in pursuit of fishing is high, be it for trout fishing or the fall and spring seasonal runs of salmon and steelhead.</w:t>
      </w:r>
    </w:p>
    <w:p w:rsidR="00F91518" w:rsidRDefault="00F91518" w:rsidP="00A62B76">
      <w:pPr>
        <w:rPr>
          <w:rFonts w:eastAsia="Calibri"/>
        </w:rPr>
      </w:pPr>
    </w:p>
    <w:p w:rsidR="006A6E5D" w:rsidRDefault="00EF22BA" w:rsidP="00A62B76">
      <w:pPr>
        <w:rPr>
          <w:rFonts w:eastAsia="Calibri"/>
        </w:rPr>
      </w:pPr>
      <w:r w:rsidRPr="00A62B76">
        <w:rPr>
          <w:rFonts w:eastAsia="Calibri"/>
        </w:rPr>
        <w:t>Fisheries management is a collaborative landscape approach through watershed restoration partnerships. Partners include the Michigan Departments of Natural Resources</w:t>
      </w:r>
      <w:r w:rsidR="00056960" w:rsidRPr="00A62B76">
        <w:rPr>
          <w:rFonts w:eastAsia="Calibri"/>
        </w:rPr>
        <w:t xml:space="preserve"> (MDNR), Michigan Department of </w:t>
      </w:r>
      <w:r w:rsidRPr="00A62B76">
        <w:rPr>
          <w:rFonts w:eastAsia="Calibri"/>
        </w:rPr>
        <w:t>Environment</w:t>
      </w:r>
      <w:r w:rsidR="00056960" w:rsidRPr="00A62B76">
        <w:rPr>
          <w:rFonts w:eastAsia="Calibri"/>
        </w:rPr>
        <w:t>, Great Lakes</w:t>
      </w:r>
      <w:r w:rsidR="00F91518">
        <w:rPr>
          <w:rFonts w:eastAsia="Calibri"/>
        </w:rPr>
        <w:t>,</w:t>
      </w:r>
      <w:r w:rsidR="00056960" w:rsidRPr="00A62B76">
        <w:rPr>
          <w:rFonts w:eastAsia="Calibri"/>
        </w:rPr>
        <w:t xml:space="preserve"> and Energy (EGLE)</w:t>
      </w:r>
      <w:r w:rsidRPr="00A62B76">
        <w:rPr>
          <w:rFonts w:eastAsia="Calibri"/>
        </w:rPr>
        <w:t>, Tribes, other federal agencies, local watershed councils</w:t>
      </w:r>
      <w:r w:rsidR="00056960" w:rsidRPr="00A62B76">
        <w:rPr>
          <w:rFonts w:eastAsia="Calibri"/>
        </w:rPr>
        <w:t>,</w:t>
      </w:r>
      <w:r w:rsidRPr="00A62B76">
        <w:rPr>
          <w:rFonts w:eastAsia="Calibri"/>
        </w:rPr>
        <w:t xml:space="preserve"> and other private conservation organizations.</w:t>
      </w:r>
      <w:r w:rsidR="00F91518">
        <w:rPr>
          <w:rFonts w:eastAsia="Calibri"/>
        </w:rPr>
        <w:t xml:space="preserve"> </w:t>
      </w:r>
    </w:p>
    <w:p w:rsidR="006A6E5D" w:rsidRDefault="006A6E5D" w:rsidP="00A62B76">
      <w:pPr>
        <w:rPr>
          <w:rFonts w:eastAsia="Calibri"/>
        </w:rPr>
      </w:pPr>
    </w:p>
    <w:p w:rsidR="00EF22BA" w:rsidRPr="00A62B76" w:rsidRDefault="00EF22BA" w:rsidP="00A62B76">
      <w:pPr>
        <w:rPr>
          <w:rFonts w:eastAsia="Calibri"/>
        </w:rPr>
      </w:pPr>
      <w:r w:rsidRPr="00A62B76">
        <w:rPr>
          <w:rFonts w:eastAsia="Calibri"/>
        </w:rPr>
        <w:t>Much of the work for stream ecosystems focuses on protecting riparian habitat (BMPs), reducing sediment delivery, re-connecting fragmented habitat (culverts), restoring structure (usually large wood), and enhancing fishing opportunities. Lake management activities within these watersheds emphasize the enhancement of fishing opportunities while protecting riparian resources.</w:t>
      </w:r>
    </w:p>
    <w:p w:rsidR="00F91518" w:rsidRDefault="00F91518" w:rsidP="00A62B76">
      <w:pPr>
        <w:rPr>
          <w:rFonts w:eastAsia="Calibri"/>
        </w:rPr>
      </w:pPr>
    </w:p>
    <w:p w:rsidR="00EF22BA" w:rsidRDefault="00EF22BA" w:rsidP="00A62B76">
      <w:pPr>
        <w:rPr>
          <w:rFonts w:eastAsia="Calibri"/>
        </w:rPr>
      </w:pPr>
      <w:r w:rsidRPr="00A62B76">
        <w:rPr>
          <w:rFonts w:eastAsia="Calibri"/>
        </w:rPr>
        <w:lastRenderedPageBreak/>
        <w:t xml:space="preserve">In recent years approximately $1 million per year has been spent on the fisheries and watershed restoration program on the Huron-Manistee National Forests, with partners contributing almost 40% of this.  The Forests have taken full advantage of funding opportunities such as the American Reinvestment and Recovery Act (ARRA) and currently, the Great Lakes Restoration Initiative (GLRI) programs.  </w:t>
      </w:r>
    </w:p>
    <w:p w:rsidR="00A62B76" w:rsidRPr="00A62B76" w:rsidRDefault="00A62B76" w:rsidP="00A62B76">
      <w:pPr>
        <w:rPr>
          <w:rFonts w:eastAsia="Calibri"/>
        </w:rPr>
      </w:pPr>
    </w:p>
    <w:p w:rsidR="00EF22BA" w:rsidRDefault="00EF22BA" w:rsidP="00A62B76">
      <w:pPr>
        <w:spacing w:after="200"/>
        <w:rPr>
          <w:rFonts w:eastAsia="Calibri"/>
        </w:rPr>
      </w:pPr>
      <w:r w:rsidRPr="00A62B76">
        <w:rPr>
          <w:rFonts w:eastAsia="Calibri"/>
        </w:rPr>
        <w:t xml:space="preserve">Visit our Website at </w:t>
      </w:r>
      <w:hyperlink r:id="rId14" w:history="1">
        <w:r w:rsidRPr="00A62B76">
          <w:rPr>
            <w:rStyle w:val="Hyperlink"/>
            <w:rFonts w:eastAsia="Calibri"/>
          </w:rPr>
          <w:t>http://www.fs.fed.us/r9/hmnf/</w:t>
        </w:r>
      </w:hyperlink>
      <w:r w:rsidRPr="00A62B76">
        <w:rPr>
          <w:rFonts w:eastAsia="Calibri"/>
        </w:rPr>
        <w:t>.</w:t>
      </w:r>
    </w:p>
    <w:p w:rsidR="00F7251D" w:rsidRPr="00DF7538" w:rsidRDefault="00DF7538" w:rsidP="00A62B76">
      <w:pPr>
        <w:spacing w:after="200"/>
        <w:rPr>
          <w:rFonts w:eastAsia="Calibri"/>
        </w:rPr>
      </w:pPr>
      <w:r>
        <w:rPr>
          <w:rFonts w:eastAsia="Calibri"/>
          <w:bCs/>
          <w:color w:val="000000"/>
        </w:rPr>
        <w:t xml:space="preserve">For more information, contact </w:t>
      </w:r>
      <w:r w:rsidRPr="00DF7538">
        <w:rPr>
          <w:rFonts w:eastAsia="Calibri"/>
          <w:bCs/>
          <w:color w:val="000000"/>
        </w:rPr>
        <w:t xml:space="preserve">Andrea Ania, Forest Fish Biologist: 231-878-3801 or </w:t>
      </w:r>
      <w:hyperlink r:id="rId15" w:history="1">
        <w:r w:rsidRPr="009F140F">
          <w:rPr>
            <w:rStyle w:val="Hyperlink"/>
            <w:rFonts w:eastAsia="Calibri"/>
            <w:b/>
          </w:rPr>
          <w:t>andrea.ania@usda.gov</w:t>
        </w:r>
      </w:hyperlink>
    </w:p>
    <w:p w:rsidR="00DF7538" w:rsidRDefault="00DF7538" w:rsidP="00F7251D">
      <w:pPr>
        <w:overflowPunct w:val="0"/>
        <w:rPr>
          <w:sz w:val="20"/>
          <w:szCs w:val="20"/>
        </w:rPr>
      </w:pPr>
    </w:p>
    <w:p w:rsidR="00F7251D" w:rsidRPr="00254D35" w:rsidRDefault="00F7251D" w:rsidP="00F7251D">
      <w:pPr>
        <w:overflowPunct w:val="0"/>
        <w:rPr>
          <w:b/>
          <w:bCs/>
          <w:sz w:val="28"/>
          <w:szCs w:val="28"/>
          <w14:shadow w14:blurRad="50800" w14:dist="38100" w14:dir="2700000" w14:sx="100000" w14:sy="100000" w14:kx="0" w14:ky="0" w14:algn="tl">
            <w14:srgbClr w14:val="000000">
              <w14:alpha w14:val="60000"/>
            </w14:srgbClr>
          </w14:shadow>
        </w:rPr>
      </w:pPr>
      <w:r w:rsidRPr="00254D35">
        <w:rPr>
          <w:b/>
          <w:bCs/>
          <w:sz w:val="20"/>
          <w:szCs w:val="20"/>
        </w:rPr>
        <w:t>Non-Discrimination</w:t>
      </w:r>
      <w:r w:rsidRPr="00254D35">
        <w:rPr>
          <w:b/>
          <w:bCs/>
          <w:spacing w:val="-3"/>
          <w:sz w:val="20"/>
          <w:szCs w:val="20"/>
        </w:rPr>
        <w:t xml:space="preserve"> </w:t>
      </w:r>
      <w:r w:rsidRPr="00254D35">
        <w:rPr>
          <w:b/>
          <w:bCs/>
          <w:sz w:val="20"/>
          <w:szCs w:val="20"/>
        </w:rPr>
        <w:t>Policy</w:t>
      </w:r>
    </w:p>
    <w:p w:rsidR="00F7251D" w:rsidRPr="00857C2E" w:rsidRDefault="00F7251D" w:rsidP="00F7251D">
      <w:pPr>
        <w:overflowPunct w:val="0"/>
        <w:spacing w:before="10" w:line="280" w:lineRule="exact"/>
        <w:rPr>
          <w:sz w:val="28"/>
          <w:szCs w:val="28"/>
        </w:rPr>
      </w:pPr>
    </w:p>
    <w:p w:rsidR="00F7251D" w:rsidRPr="00857C2E" w:rsidRDefault="00F7251D" w:rsidP="00F7251D">
      <w:pPr>
        <w:overflowPunct w:val="0"/>
        <w:spacing w:line="264" w:lineRule="auto"/>
        <w:ind w:left="102" w:right="303"/>
        <w:rPr>
          <w:sz w:val="20"/>
          <w:szCs w:val="20"/>
        </w:rPr>
      </w:pPr>
      <w:r w:rsidRPr="00857C2E">
        <w:rPr>
          <w:sz w:val="20"/>
          <w:szCs w:val="20"/>
        </w:rPr>
        <w:t>The</w:t>
      </w:r>
      <w:r w:rsidRPr="00857C2E">
        <w:rPr>
          <w:spacing w:val="6"/>
          <w:sz w:val="20"/>
          <w:szCs w:val="20"/>
        </w:rPr>
        <w:t xml:space="preserve"> </w:t>
      </w:r>
      <w:r w:rsidRPr="00857C2E">
        <w:rPr>
          <w:sz w:val="20"/>
          <w:szCs w:val="20"/>
        </w:rPr>
        <w:t>U.S.</w:t>
      </w:r>
      <w:r w:rsidRPr="00857C2E">
        <w:rPr>
          <w:spacing w:val="6"/>
          <w:sz w:val="20"/>
          <w:szCs w:val="20"/>
        </w:rPr>
        <w:t xml:space="preserve"> </w:t>
      </w:r>
      <w:r w:rsidRPr="00857C2E">
        <w:rPr>
          <w:sz w:val="20"/>
          <w:szCs w:val="20"/>
        </w:rPr>
        <w:t>Department</w:t>
      </w:r>
      <w:r w:rsidRPr="00857C2E">
        <w:rPr>
          <w:spacing w:val="5"/>
          <w:sz w:val="20"/>
          <w:szCs w:val="20"/>
        </w:rPr>
        <w:t xml:space="preserve"> </w:t>
      </w:r>
      <w:r w:rsidRPr="00857C2E">
        <w:rPr>
          <w:sz w:val="20"/>
          <w:szCs w:val="20"/>
        </w:rPr>
        <w:t>of</w:t>
      </w:r>
      <w:r w:rsidRPr="00857C2E">
        <w:rPr>
          <w:spacing w:val="6"/>
          <w:sz w:val="20"/>
          <w:szCs w:val="20"/>
        </w:rPr>
        <w:t xml:space="preserve"> </w:t>
      </w:r>
      <w:r w:rsidRPr="00857C2E">
        <w:rPr>
          <w:sz w:val="20"/>
          <w:szCs w:val="20"/>
        </w:rPr>
        <w:t>Agricultu</w:t>
      </w:r>
      <w:r w:rsidRPr="00857C2E">
        <w:rPr>
          <w:spacing w:val="-4"/>
          <w:sz w:val="20"/>
          <w:szCs w:val="20"/>
        </w:rPr>
        <w:t>r</w:t>
      </w:r>
      <w:r w:rsidRPr="00857C2E">
        <w:rPr>
          <w:sz w:val="20"/>
          <w:szCs w:val="20"/>
        </w:rPr>
        <w:t>e</w:t>
      </w:r>
      <w:r w:rsidRPr="00857C2E">
        <w:rPr>
          <w:spacing w:val="6"/>
          <w:sz w:val="20"/>
          <w:szCs w:val="20"/>
        </w:rPr>
        <w:t xml:space="preserve"> </w:t>
      </w:r>
      <w:r w:rsidRPr="00857C2E">
        <w:rPr>
          <w:sz w:val="20"/>
          <w:szCs w:val="20"/>
        </w:rPr>
        <w:t>(USDA)</w:t>
      </w:r>
      <w:r w:rsidRPr="00857C2E">
        <w:rPr>
          <w:spacing w:val="6"/>
          <w:sz w:val="20"/>
          <w:szCs w:val="20"/>
        </w:rPr>
        <w:t xml:space="preserve"> </w:t>
      </w:r>
      <w:r w:rsidRPr="00857C2E">
        <w:rPr>
          <w:sz w:val="20"/>
          <w:szCs w:val="20"/>
        </w:rPr>
        <w:t>p</w:t>
      </w:r>
      <w:r w:rsidRPr="00857C2E">
        <w:rPr>
          <w:spacing w:val="-4"/>
          <w:sz w:val="20"/>
          <w:szCs w:val="20"/>
        </w:rPr>
        <w:t>r</w:t>
      </w:r>
      <w:r w:rsidRPr="00857C2E">
        <w:rPr>
          <w:sz w:val="20"/>
          <w:szCs w:val="20"/>
        </w:rPr>
        <w:t>ohibits</w:t>
      </w:r>
      <w:r w:rsidRPr="00857C2E">
        <w:rPr>
          <w:spacing w:val="6"/>
          <w:sz w:val="20"/>
          <w:szCs w:val="20"/>
        </w:rPr>
        <w:t xml:space="preserve"> </w:t>
      </w:r>
      <w:r w:rsidRPr="00857C2E">
        <w:rPr>
          <w:sz w:val="20"/>
          <w:szCs w:val="20"/>
        </w:rPr>
        <w:t>discrimination</w:t>
      </w:r>
      <w:r w:rsidRPr="00857C2E">
        <w:rPr>
          <w:spacing w:val="6"/>
          <w:sz w:val="20"/>
          <w:szCs w:val="20"/>
        </w:rPr>
        <w:t xml:space="preserve"> </w:t>
      </w:r>
      <w:r w:rsidRPr="00857C2E">
        <w:rPr>
          <w:sz w:val="20"/>
          <w:szCs w:val="20"/>
        </w:rPr>
        <w:t>against its</w:t>
      </w:r>
      <w:r w:rsidRPr="00857C2E">
        <w:rPr>
          <w:spacing w:val="14"/>
          <w:sz w:val="20"/>
          <w:szCs w:val="20"/>
        </w:rPr>
        <w:t xml:space="preserve"> </w:t>
      </w:r>
      <w:r w:rsidRPr="00857C2E">
        <w:rPr>
          <w:sz w:val="20"/>
          <w:szCs w:val="20"/>
        </w:rPr>
        <w:t>customers,</w:t>
      </w:r>
      <w:r w:rsidRPr="00857C2E">
        <w:rPr>
          <w:spacing w:val="15"/>
          <w:sz w:val="20"/>
          <w:szCs w:val="20"/>
        </w:rPr>
        <w:t xml:space="preserve"> </w:t>
      </w:r>
      <w:r w:rsidRPr="00857C2E">
        <w:rPr>
          <w:sz w:val="20"/>
          <w:szCs w:val="20"/>
        </w:rPr>
        <w:t>employees,</w:t>
      </w:r>
      <w:r w:rsidRPr="00857C2E">
        <w:rPr>
          <w:spacing w:val="15"/>
          <w:sz w:val="20"/>
          <w:szCs w:val="20"/>
        </w:rPr>
        <w:t xml:space="preserve"> </w:t>
      </w:r>
      <w:r w:rsidRPr="00857C2E">
        <w:rPr>
          <w:sz w:val="20"/>
          <w:szCs w:val="20"/>
        </w:rPr>
        <w:t>and</w:t>
      </w:r>
      <w:r w:rsidRPr="00857C2E">
        <w:rPr>
          <w:spacing w:val="15"/>
          <w:sz w:val="20"/>
          <w:szCs w:val="20"/>
        </w:rPr>
        <w:t xml:space="preserve"> </w:t>
      </w:r>
      <w:r w:rsidRPr="00857C2E">
        <w:rPr>
          <w:sz w:val="20"/>
          <w:szCs w:val="20"/>
        </w:rPr>
        <w:t>applicants</w:t>
      </w:r>
      <w:r w:rsidRPr="00857C2E">
        <w:rPr>
          <w:spacing w:val="14"/>
          <w:sz w:val="20"/>
          <w:szCs w:val="20"/>
        </w:rPr>
        <w:t xml:space="preserve"> </w:t>
      </w:r>
      <w:r w:rsidRPr="00857C2E">
        <w:rPr>
          <w:sz w:val="20"/>
          <w:szCs w:val="20"/>
        </w:rPr>
        <w:t>for</w:t>
      </w:r>
      <w:r w:rsidRPr="00857C2E">
        <w:rPr>
          <w:spacing w:val="15"/>
          <w:sz w:val="20"/>
          <w:szCs w:val="20"/>
        </w:rPr>
        <w:t xml:space="preserve"> </w:t>
      </w:r>
      <w:r w:rsidRPr="00857C2E">
        <w:rPr>
          <w:sz w:val="20"/>
          <w:szCs w:val="20"/>
        </w:rPr>
        <w:t>employment</w:t>
      </w:r>
      <w:r w:rsidRPr="00857C2E">
        <w:rPr>
          <w:spacing w:val="15"/>
          <w:sz w:val="20"/>
          <w:szCs w:val="20"/>
        </w:rPr>
        <w:t xml:space="preserve"> </w:t>
      </w:r>
      <w:r w:rsidRPr="00857C2E">
        <w:rPr>
          <w:sz w:val="20"/>
          <w:szCs w:val="20"/>
        </w:rPr>
        <w:t>on</w:t>
      </w:r>
      <w:r w:rsidRPr="00857C2E">
        <w:rPr>
          <w:spacing w:val="15"/>
          <w:sz w:val="20"/>
          <w:szCs w:val="20"/>
        </w:rPr>
        <w:t xml:space="preserve"> </w:t>
      </w:r>
      <w:r w:rsidRPr="00857C2E">
        <w:rPr>
          <w:sz w:val="20"/>
          <w:szCs w:val="20"/>
        </w:rPr>
        <w:t>the</w:t>
      </w:r>
      <w:r w:rsidRPr="00857C2E">
        <w:rPr>
          <w:spacing w:val="14"/>
          <w:sz w:val="20"/>
          <w:szCs w:val="20"/>
        </w:rPr>
        <w:t xml:space="preserve"> </w:t>
      </w:r>
      <w:r w:rsidRPr="00857C2E">
        <w:rPr>
          <w:sz w:val="20"/>
          <w:szCs w:val="20"/>
        </w:rPr>
        <w:t>bases of</w:t>
      </w:r>
      <w:r w:rsidRPr="00857C2E">
        <w:rPr>
          <w:spacing w:val="7"/>
          <w:sz w:val="20"/>
          <w:szCs w:val="20"/>
        </w:rPr>
        <w:t xml:space="preserve"> </w:t>
      </w:r>
      <w:r w:rsidRPr="00857C2E">
        <w:rPr>
          <w:sz w:val="20"/>
          <w:szCs w:val="20"/>
        </w:rPr>
        <w:t>race,</w:t>
      </w:r>
      <w:r w:rsidRPr="00857C2E">
        <w:rPr>
          <w:spacing w:val="7"/>
          <w:sz w:val="20"/>
          <w:szCs w:val="20"/>
        </w:rPr>
        <w:t xml:space="preserve"> </w:t>
      </w:r>
      <w:r w:rsidRPr="00857C2E">
        <w:rPr>
          <w:sz w:val="20"/>
          <w:szCs w:val="20"/>
        </w:rPr>
        <w:t>colo</w:t>
      </w:r>
      <w:r w:rsidRPr="00857C2E">
        <w:rPr>
          <w:spacing w:val="-19"/>
          <w:sz w:val="20"/>
          <w:szCs w:val="20"/>
        </w:rPr>
        <w:t>r</w:t>
      </w:r>
      <w:r w:rsidRPr="00857C2E">
        <w:rPr>
          <w:sz w:val="20"/>
          <w:szCs w:val="20"/>
        </w:rPr>
        <w:t>,</w:t>
      </w:r>
      <w:r w:rsidRPr="00857C2E">
        <w:rPr>
          <w:spacing w:val="8"/>
          <w:sz w:val="20"/>
          <w:szCs w:val="20"/>
        </w:rPr>
        <w:t xml:space="preserve"> </w:t>
      </w:r>
      <w:r w:rsidRPr="00857C2E">
        <w:rPr>
          <w:sz w:val="20"/>
          <w:szCs w:val="20"/>
        </w:rPr>
        <w:t>national</w:t>
      </w:r>
      <w:r w:rsidRPr="00857C2E">
        <w:rPr>
          <w:spacing w:val="7"/>
          <w:sz w:val="20"/>
          <w:szCs w:val="20"/>
        </w:rPr>
        <w:t xml:space="preserve"> </w:t>
      </w:r>
      <w:r w:rsidRPr="00857C2E">
        <w:rPr>
          <w:sz w:val="20"/>
          <w:szCs w:val="20"/>
        </w:rPr>
        <w:t>origin,</w:t>
      </w:r>
      <w:r w:rsidRPr="00857C2E">
        <w:rPr>
          <w:spacing w:val="7"/>
          <w:sz w:val="20"/>
          <w:szCs w:val="20"/>
        </w:rPr>
        <w:t xml:space="preserve"> </w:t>
      </w:r>
      <w:r w:rsidRPr="00857C2E">
        <w:rPr>
          <w:sz w:val="20"/>
          <w:szCs w:val="20"/>
        </w:rPr>
        <w:t>age,</w:t>
      </w:r>
      <w:r w:rsidRPr="00857C2E">
        <w:rPr>
          <w:spacing w:val="8"/>
          <w:sz w:val="20"/>
          <w:szCs w:val="20"/>
        </w:rPr>
        <w:t xml:space="preserve"> </w:t>
      </w:r>
      <w:r w:rsidRPr="00857C2E">
        <w:rPr>
          <w:sz w:val="20"/>
          <w:szCs w:val="20"/>
        </w:rPr>
        <w:t>disabilit</w:t>
      </w:r>
      <w:r w:rsidRPr="00857C2E">
        <w:rPr>
          <w:spacing w:val="-19"/>
          <w:sz w:val="20"/>
          <w:szCs w:val="20"/>
        </w:rPr>
        <w:t>y</w:t>
      </w:r>
      <w:r w:rsidRPr="00857C2E">
        <w:rPr>
          <w:sz w:val="20"/>
          <w:szCs w:val="20"/>
        </w:rPr>
        <w:t>,</w:t>
      </w:r>
      <w:r w:rsidRPr="00857C2E">
        <w:rPr>
          <w:spacing w:val="7"/>
          <w:sz w:val="20"/>
          <w:szCs w:val="20"/>
        </w:rPr>
        <w:t xml:space="preserve"> </w:t>
      </w:r>
      <w:r w:rsidRPr="00857C2E">
        <w:rPr>
          <w:sz w:val="20"/>
          <w:szCs w:val="20"/>
        </w:rPr>
        <w:t>sex,</w:t>
      </w:r>
      <w:r w:rsidRPr="00857C2E">
        <w:rPr>
          <w:spacing w:val="7"/>
          <w:sz w:val="20"/>
          <w:szCs w:val="20"/>
        </w:rPr>
        <w:t xml:space="preserve"> </w:t>
      </w:r>
      <w:r w:rsidRPr="00857C2E">
        <w:rPr>
          <w:sz w:val="20"/>
          <w:szCs w:val="20"/>
        </w:rPr>
        <w:t>gender</w:t>
      </w:r>
      <w:r w:rsidRPr="00857C2E">
        <w:rPr>
          <w:spacing w:val="8"/>
          <w:sz w:val="20"/>
          <w:szCs w:val="20"/>
        </w:rPr>
        <w:t xml:space="preserve"> </w:t>
      </w:r>
      <w:r w:rsidRPr="00857C2E">
        <w:rPr>
          <w:sz w:val="20"/>
          <w:szCs w:val="20"/>
        </w:rPr>
        <w:t>identit</w:t>
      </w:r>
      <w:r w:rsidRPr="00857C2E">
        <w:rPr>
          <w:spacing w:val="-19"/>
          <w:sz w:val="20"/>
          <w:szCs w:val="20"/>
        </w:rPr>
        <w:t>y</w:t>
      </w:r>
      <w:r w:rsidRPr="00857C2E">
        <w:rPr>
          <w:sz w:val="20"/>
          <w:szCs w:val="20"/>
        </w:rPr>
        <w:t>,</w:t>
      </w:r>
      <w:r w:rsidRPr="00857C2E">
        <w:rPr>
          <w:spacing w:val="7"/>
          <w:sz w:val="20"/>
          <w:szCs w:val="20"/>
        </w:rPr>
        <w:t xml:space="preserve"> </w:t>
      </w:r>
      <w:r w:rsidRPr="00857C2E">
        <w:rPr>
          <w:spacing w:val="-5"/>
          <w:sz w:val="20"/>
          <w:szCs w:val="20"/>
        </w:rPr>
        <w:t>r</w:t>
      </w:r>
      <w:r w:rsidRPr="00857C2E">
        <w:rPr>
          <w:sz w:val="20"/>
          <w:szCs w:val="20"/>
        </w:rPr>
        <w:t xml:space="preserve">eligion, </w:t>
      </w:r>
      <w:r w:rsidRPr="00857C2E">
        <w:rPr>
          <w:spacing w:val="-5"/>
          <w:sz w:val="20"/>
          <w:szCs w:val="20"/>
        </w:rPr>
        <w:t>r</w:t>
      </w:r>
      <w:r w:rsidRPr="00857C2E">
        <w:rPr>
          <w:sz w:val="20"/>
          <w:szCs w:val="20"/>
        </w:rPr>
        <w:t>eprisal,</w:t>
      </w:r>
      <w:r w:rsidRPr="00857C2E">
        <w:rPr>
          <w:spacing w:val="4"/>
          <w:sz w:val="20"/>
          <w:szCs w:val="20"/>
        </w:rPr>
        <w:t xml:space="preserve"> </w:t>
      </w:r>
      <w:r w:rsidRPr="00857C2E">
        <w:rPr>
          <w:sz w:val="20"/>
          <w:szCs w:val="20"/>
        </w:rPr>
        <w:t>and</w:t>
      </w:r>
      <w:r w:rsidRPr="00857C2E">
        <w:rPr>
          <w:spacing w:val="5"/>
          <w:sz w:val="20"/>
          <w:szCs w:val="20"/>
        </w:rPr>
        <w:t xml:space="preserve"> </w:t>
      </w:r>
      <w:r w:rsidRPr="00857C2E">
        <w:rPr>
          <w:sz w:val="20"/>
          <w:szCs w:val="20"/>
        </w:rPr>
        <w:t>whe</w:t>
      </w:r>
      <w:r w:rsidRPr="00857C2E">
        <w:rPr>
          <w:spacing w:val="-4"/>
          <w:sz w:val="20"/>
          <w:szCs w:val="20"/>
        </w:rPr>
        <w:t>r</w:t>
      </w:r>
      <w:r w:rsidRPr="00857C2E">
        <w:rPr>
          <w:sz w:val="20"/>
          <w:szCs w:val="20"/>
        </w:rPr>
        <w:t>e</w:t>
      </w:r>
      <w:r w:rsidRPr="00857C2E">
        <w:rPr>
          <w:spacing w:val="5"/>
          <w:sz w:val="20"/>
          <w:szCs w:val="20"/>
        </w:rPr>
        <w:t xml:space="preserve"> </w:t>
      </w:r>
      <w:r w:rsidRPr="00857C2E">
        <w:rPr>
          <w:sz w:val="20"/>
          <w:szCs w:val="20"/>
        </w:rPr>
        <w:t>applicable,</w:t>
      </w:r>
      <w:r w:rsidRPr="00857C2E">
        <w:rPr>
          <w:spacing w:val="5"/>
          <w:sz w:val="20"/>
          <w:szCs w:val="20"/>
        </w:rPr>
        <w:t xml:space="preserve"> </w:t>
      </w:r>
      <w:r w:rsidRPr="00857C2E">
        <w:rPr>
          <w:sz w:val="20"/>
          <w:szCs w:val="20"/>
        </w:rPr>
        <w:t>political</w:t>
      </w:r>
      <w:r w:rsidRPr="00857C2E">
        <w:rPr>
          <w:spacing w:val="5"/>
          <w:sz w:val="20"/>
          <w:szCs w:val="20"/>
        </w:rPr>
        <w:t xml:space="preserve"> </w:t>
      </w:r>
      <w:r w:rsidRPr="00857C2E">
        <w:rPr>
          <w:sz w:val="20"/>
          <w:szCs w:val="20"/>
        </w:rPr>
        <w:t>beliefs,</w:t>
      </w:r>
      <w:r w:rsidRPr="00857C2E">
        <w:rPr>
          <w:spacing w:val="5"/>
          <w:sz w:val="20"/>
          <w:szCs w:val="20"/>
        </w:rPr>
        <w:t xml:space="preserve"> </w:t>
      </w:r>
      <w:r w:rsidRPr="00857C2E">
        <w:rPr>
          <w:sz w:val="20"/>
          <w:szCs w:val="20"/>
        </w:rPr>
        <w:t>marital</w:t>
      </w:r>
      <w:r w:rsidRPr="00857C2E">
        <w:rPr>
          <w:spacing w:val="5"/>
          <w:sz w:val="20"/>
          <w:szCs w:val="20"/>
        </w:rPr>
        <w:t xml:space="preserve"> </w:t>
      </w:r>
      <w:r w:rsidRPr="00857C2E">
        <w:rPr>
          <w:sz w:val="20"/>
          <w:szCs w:val="20"/>
        </w:rPr>
        <w:t>status,</w:t>
      </w:r>
      <w:r w:rsidRPr="00857C2E">
        <w:rPr>
          <w:spacing w:val="5"/>
          <w:sz w:val="20"/>
          <w:szCs w:val="20"/>
        </w:rPr>
        <w:t xml:space="preserve"> </w:t>
      </w:r>
      <w:r w:rsidRPr="00857C2E">
        <w:rPr>
          <w:sz w:val="20"/>
          <w:szCs w:val="20"/>
        </w:rPr>
        <w:t>familial</w:t>
      </w:r>
      <w:r w:rsidRPr="00857C2E">
        <w:rPr>
          <w:spacing w:val="5"/>
          <w:sz w:val="20"/>
          <w:szCs w:val="20"/>
        </w:rPr>
        <w:t xml:space="preserve"> </w:t>
      </w:r>
      <w:r w:rsidRPr="00857C2E">
        <w:rPr>
          <w:sz w:val="20"/>
          <w:szCs w:val="20"/>
        </w:rPr>
        <w:t>or pa</w:t>
      </w:r>
      <w:r w:rsidRPr="00857C2E">
        <w:rPr>
          <w:spacing w:val="-4"/>
          <w:sz w:val="20"/>
          <w:szCs w:val="20"/>
        </w:rPr>
        <w:t>r</w:t>
      </w:r>
      <w:r w:rsidRPr="00857C2E">
        <w:rPr>
          <w:sz w:val="20"/>
          <w:szCs w:val="20"/>
        </w:rPr>
        <w:t>ental</w:t>
      </w:r>
      <w:r w:rsidRPr="00857C2E">
        <w:rPr>
          <w:spacing w:val="6"/>
          <w:sz w:val="20"/>
          <w:szCs w:val="20"/>
        </w:rPr>
        <w:t xml:space="preserve"> </w:t>
      </w:r>
      <w:r w:rsidRPr="00857C2E">
        <w:rPr>
          <w:sz w:val="20"/>
          <w:szCs w:val="20"/>
        </w:rPr>
        <w:t>status,</w:t>
      </w:r>
      <w:r w:rsidRPr="00857C2E">
        <w:rPr>
          <w:spacing w:val="7"/>
          <w:sz w:val="20"/>
          <w:szCs w:val="20"/>
        </w:rPr>
        <w:t xml:space="preserve"> </w:t>
      </w:r>
      <w:r w:rsidRPr="00857C2E">
        <w:rPr>
          <w:sz w:val="20"/>
          <w:szCs w:val="20"/>
        </w:rPr>
        <w:t>sexual</w:t>
      </w:r>
      <w:r w:rsidRPr="00857C2E">
        <w:rPr>
          <w:spacing w:val="7"/>
          <w:sz w:val="20"/>
          <w:szCs w:val="20"/>
        </w:rPr>
        <w:t xml:space="preserve"> </w:t>
      </w:r>
      <w:r w:rsidRPr="00857C2E">
        <w:rPr>
          <w:sz w:val="20"/>
          <w:szCs w:val="20"/>
        </w:rPr>
        <w:t>orientation,</w:t>
      </w:r>
      <w:r w:rsidRPr="00857C2E">
        <w:rPr>
          <w:spacing w:val="7"/>
          <w:sz w:val="20"/>
          <w:szCs w:val="20"/>
        </w:rPr>
        <w:t xml:space="preserve"> </w:t>
      </w:r>
      <w:r w:rsidRPr="00857C2E">
        <w:rPr>
          <w:sz w:val="20"/>
          <w:szCs w:val="20"/>
        </w:rPr>
        <w:t>or</w:t>
      </w:r>
      <w:r w:rsidRPr="00857C2E">
        <w:rPr>
          <w:spacing w:val="7"/>
          <w:sz w:val="20"/>
          <w:szCs w:val="20"/>
        </w:rPr>
        <w:t xml:space="preserve"> </w:t>
      </w:r>
      <w:r w:rsidRPr="00857C2E">
        <w:rPr>
          <w:sz w:val="20"/>
          <w:szCs w:val="20"/>
        </w:rPr>
        <w:t>all</w:t>
      </w:r>
      <w:r w:rsidRPr="00857C2E">
        <w:rPr>
          <w:spacing w:val="7"/>
          <w:sz w:val="20"/>
          <w:szCs w:val="20"/>
        </w:rPr>
        <w:t xml:space="preserve"> </w:t>
      </w:r>
      <w:r w:rsidRPr="00857C2E">
        <w:rPr>
          <w:sz w:val="20"/>
          <w:szCs w:val="20"/>
        </w:rPr>
        <w:t>or</w:t>
      </w:r>
      <w:r w:rsidRPr="00857C2E">
        <w:rPr>
          <w:spacing w:val="7"/>
          <w:sz w:val="20"/>
          <w:szCs w:val="20"/>
        </w:rPr>
        <w:t xml:space="preserve"> </w:t>
      </w:r>
      <w:r w:rsidRPr="00857C2E">
        <w:rPr>
          <w:sz w:val="20"/>
          <w:szCs w:val="20"/>
        </w:rPr>
        <w:t>part</w:t>
      </w:r>
      <w:r w:rsidRPr="00857C2E">
        <w:rPr>
          <w:spacing w:val="7"/>
          <w:sz w:val="20"/>
          <w:szCs w:val="20"/>
        </w:rPr>
        <w:t xml:space="preserve"> </w:t>
      </w:r>
      <w:r w:rsidRPr="00857C2E">
        <w:rPr>
          <w:sz w:val="20"/>
          <w:szCs w:val="20"/>
        </w:rPr>
        <w:t>of</w:t>
      </w:r>
      <w:r w:rsidRPr="00857C2E">
        <w:rPr>
          <w:spacing w:val="7"/>
          <w:sz w:val="20"/>
          <w:szCs w:val="20"/>
        </w:rPr>
        <w:t xml:space="preserve"> </w:t>
      </w:r>
      <w:r w:rsidRPr="00857C2E">
        <w:rPr>
          <w:sz w:val="20"/>
          <w:szCs w:val="20"/>
        </w:rPr>
        <w:t>an</w:t>
      </w:r>
      <w:r w:rsidRPr="00857C2E">
        <w:rPr>
          <w:spacing w:val="7"/>
          <w:sz w:val="20"/>
          <w:szCs w:val="20"/>
        </w:rPr>
        <w:t xml:space="preserve"> </w:t>
      </w:r>
      <w:r w:rsidRPr="00857C2E">
        <w:rPr>
          <w:sz w:val="20"/>
          <w:szCs w:val="20"/>
        </w:rPr>
        <w:t>individual</w:t>
      </w:r>
      <w:r w:rsidRPr="00857C2E">
        <w:rPr>
          <w:spacing w:val="-16"/>
          <w:sz w:val="20"/>
          <w:szCs w:val="20"/>
        </w:rPr>
        <w:t>'</w:t>
      </w:r>
      <w:r w:rsidRPr="00857C2E">
        <w:rPr>
          <w:sz w:val="20"/>
          <w:szCs w:val="20"/>
        </w:rPr>
        <w:t>s</w:t>
      </w:r>
      <w:r w:rsidRPr="00857C2E">
        <w:rPr>
          <w:spacing w:val="7"/>
          <w:sz w:val="20"/>
          <w:szCs w:val="20"/>
        </w:rPr>
        <w:t xml:space="preserve"> </w:t>
      </w:r>
      <w:r w:rsidRPr="00857C2E">
        <w:rPr>
          <w:sz w:val="20"/>
          <w:szCs w:val="20"/>
        </w:rPr>
        <w:t>income is</w:t>
      </w:r>
      <w:r w:rsidRPr="00857C2E">
        <w:rPr>
          <w:spacing w:val="15"/>
          <w:sz w:val="20"/>
          <w:szCs w:val="20"/>
        </w:rPr>
        <w:t xml:space="preserve"> </w:t>
      </w:r>
      <w:r w:rsidRPr="00857C2E">
        <w:rPr>
          <w:sz w:val="20"/>
          <w:szCs w:val="20"/>
        </w:rPr>
        <w:t>derived</w:t>
      </w:r>
      <w:r w:rsidRPr="00857C2E">
        <w:rPr>
          <w:spacing w:val="16"/>
          <w:sz w:val="20"/>
          <w:szCs w:val="20"/>
        </w:rPr>
        <w:t xml:space="preserve"> </w:t>
      </w:r>
      <w:r w:rsidRPr="00857C2E">
        <w:rPr>
          <w:sz w:val="20"/>
          <w:szCs w:val="20"/>
        </w:rPr>
        <w:t>f</w:t>
      </w:r>
      <w:r w:rsidRPr="00857C2E">
        <w:rPr>
          <w:spacing w:val="-5"/>
          <w:sz w:val="20"/>
          <w:szCs w:val="20"/>
        </w:rPr>
        <w:t>r</w:t>
      </w:r>
      <w:r w:rsidRPr="00857C2E">
        <w:rPr>
          <w:sz w:val="20"/>
          <w:szCs w:val="20"/>
        </w:rPr>
        <w:t>om</w:t>
      </w:r>
      <w:r w:rsidRPr="00857C2E">
        <w:rPr>
          <w:spacing w:val="15"/>
          <w:sz w:val="20"/>
          <w:szCs w:val="20"/>
        </w:rPr>
        <w:t xml:space="preserve"> </w:t>
      </w:r>
      <w:r w:rsidRPr="00857C2E">
        <w:rPr>
          <w:sz w:val="20"/>
          <w:szCs w:val="20"/>
        </w:rPr>
        <w:t>any</w:t>
      </w:r>
      <w:r w:rsidRPr="00857C2E">
        <w:rPr>
          <w:spacing w:val="16"/>
          <w:sz w:val="20"/>
          <w:szCs w:val="20"/>
        </w:rPr>
        <w:t xml:space="preserve"> </w:t>
      </w:r>
      <w:r w:rsidRPr="00857C2E">
        <w:rPr>
          <w:sz w:val="20"/>
          <w:szCs w:val="20"/>
        </w:rPr>
        <w:t>public</w:t>
      </w:r>
      <w:r w:rsidRPr="00857C2E">
        <w:rPr>
          <w:spacing w:val="16"/>
          <w:sz w:val="20"/>
          <w:szCs w:val="20"/>
        </w:rPr>
        <w:t xml:space="preserve"> </w:t>
      </w:r>
      <w:r w:rsidRPr="00857C2E">
        <w:rPr>
          <w:sz w:val="20"/>
          <w:szCs w:val="20"/>
        </w:rPr>
        <w:t>assistance</w:t>
      </w:r>
      <w:r w:rsidRPr="00857C2E">
        <w:rPr>
          <w:spacing w:val="15"/>
          <w:sz w:val="20"/>
          <w:szCs w:val="20"/>
        </w:rPr>
        <w:t xml:space="preserve"> </w:t>
      </w:r>
      <w:r w:rsidRPr="00857C2E">
        <w:rPr>
          <w:sz w:val="20"/>
          <w:szCs w:val="20"/>
        </w:rPr>
        <w:t>p</w:t>
      </w:r>
      <w:r w:rsidRPr="00857C2E">
        <w:rPr>
          <w:spacing w:val="-4"/>
          <w:sz w:val="20"/>
          <w:szCs w:val="20"/>
        </w:rPr>
        <w:t>r</w:t>
      </w:r>
      <w:r w:rsidRPr="00857C2E">
        <w:rPr>
          <w:sz w:val="20"/>
          <w:szCs w:val="20"/>
        </w:rPr>
        <w:t>ogram,</w:t>
      </w:r>
      <w:r w:rsidRPr="00857C2E">
        <w:rPr>
          <w:spacing w:val="16"/>
          <w:sz w:val="20"/>
          <w:szCs w:val="20"/>
        </w:rPr>
        <w:t xml:space="preserve"> </w:t>
      </w:r>
      <w:r w:rsidRPr="00857C2E">
        <w:rPr>
          <w:sz w:val="20"/>
          <w:szCs w:val="20"/>
        </w:rPr>
        <w:t>or</w:t>
      </w:r>
      <w:r w:rsidRPr="00857C2E">
        <w:rPr>
          <w:spacing w:val="16"/>
          <w:sz w:val="20"/>
          <w:szCs w:val="20"/>
        </w:rPr>
        <w:t xml:space="preserve"> </w:t>
      </w:r>
      <w:r w:rsidRPr="00857C2E">
        <w:rPr>
          <w:sz w:val="20"/>
          <w:szCs w:val="20"/>
        </w:rPr>
        <w:t>p</w:t>
      </w:r>
      <w:r w:rsidRPr="00857C2E">
        <w:rPr>
          <w:spacing w:val="-4"/>
          <w:sz w:val="20"/>
          <w:szCs w:val="20"/>
        </w:rPr>
        <w:t>r</w:t>
      </w:r>
      <w:r w:rsidRPr="00857C2E">
        <w:rPr>
          <w:sz w:val="20"/>
          <w:szCs w:val="20"/>
        </w:rPr>
        <w:t>otected</w:t>
      </w:r>
      <w:r w:rsidRPr="00857C2E">
        <w:rPr>
          <w:spacing w:val="15"/>
          <w:sz w:val="20"/>
          <w:szCs w:val="20"/>
        </w:rPr>
        <w:t xml:space="preserve"> </w:t>
      </w:r>
      <w:r w:rsidRPr="00857C2E">
        <w:rPr>
          <w:sz w:val="20"/>
          <w:szCs w:val="20"/>
        </w:rPr>
        <w:t>genetic information</w:t>
      </w:r>
      <w:r w:rsidRPr="00857C2E">
        <w:rPr>
          <w:spacing w:val="12"/>
          <w:sz w:val="20"/>
          <w:szCs w:val="20"/>
        </w:rPr>
        <w:t xml:space="preserve"> </w:t>
      </w:r>
      <w:r w:rsidRPr="00857C2E">
        <w:rPr>
          <w:sz w:val="20"/>
          <w:szCs w:val="20"/>
        </w:rPr>
        <w:t>in</w:t>
      </w:r>
      <w:r w:rsidRPr="00857C2E">
        <w:rPr>
          <w:spacing w:val="13"/>
          <w:sz w:val="20"/>
          <w:szCs w:val="20"/>
        </w:rPr>
        <w:t xml:space="preserve"> </w:t>
      </w:r>
      <w:r w:rsidRPr="00857C2E">
        <w:rPr>
          <w:sz w:val="20"/>
          <w:szCs w:val="20"/>
        </w:rPr>
        <w:t>employment</w:t>
      </w:r>
      <w:r w:rsidRPr="00857C2E">
        <w:rPr>
          <w:spacing w:val="13"/>
          <w:sz w:val="20"/>
          <w:szCs w:val="20"/>
        </w:rPr>
        <w:t xml:space="preserve"> </w:t>
      </w:r>
      <w:r w:rsidRPr="00857C2E">
        <w:rPr>
          <w:sz w:val="20"/>
          <w:szCs w:val="20"/>
        </w:rPr>
        <w:t>or</w:t>
      </w:r>
      <w:r w:rsidRPr="00857C2E">
        <w:rPr>
          <w:spacing w:val="12"/>
          <w:sz w:val="20"/>
          <w:szCs w:val="20"/>
        </w:rPr>
        <w:t xml:space="preserve"> </w:t>
      </w:r>
      <w:r w:rsidRPr="00857C2E">
        <w:rPr>
          <w:sz w:val="20"/>
          <w:szCs w:val="20"/>
        </w:rPr>
        <w:t>in</w:t>
      </w:r>
      <w:r w:rsidRPr="00857C2E">
        <w:rPr>
          <w:spacing w:val="13"/>
          <w:sz w:val="20"/>
          <w:szCs w:val="20"/>
        </w:rPr>
        <w:t xml:space="preserve"> </w:t>
      </w:r>
      <w:r w:rsidRPr="00857C2E">
        <w:rPr>
          <w:sz w:val="20"/>
          <w:szCs w:val="20"/>
        </w:rPr>
        <w:t>any</w:t>
      </w:r>
      <w:r w:rsidRPr="00857C2E">
        <w:rPr>
          <w:spacing w:val="13"/>
          <w:sz w:val="20"/>
          <w:szCs w:val="20"/>
        </w:rPr>
        <w:t xml:space="preserve"> </w:t>
      </w:r>
      <w:r w:rsidRPr="00857C2E">
        <w:rPr>
          <w:sz w:val="20"/>
          <w:szCs w:val="20"/>
        </w:rPr>
        <w:t>p</w:t>
      </w:r>
      <w:r w:rsidRPr="00857C2E">
        <w:rPr>
          <w:spacing w:val="-4"/>
          <w:sz w:val="20"/>
          <w:szCs w:val="20"/>
        </w:rPr>
        <w:t>r</w:t>
      </w:r>
      <w:r w:rsidRPr="00857C2E">
        <w:rPr>
          <w:sz w:val="20"/>
          <w:szCs w:val="20"/>
        </w:rPr>
        <w:t>ogram</w:t>
      </w:r>
      <w:r w:rsidRPr="00857C2E">
        <w:rPr>
          <w:spacing w:val="12"/>
          <w:sz w:val="20"/>
          <w:szCs w:val="20"/>
        </w:rPr>
        <w:t xml:space="preserve"> </w:t>
      </w:r>
      <w:r w:rsidRPr="00857C2E">
        <w:rPr>
          <w:sz w:val="20"/>
          <w:szCs w:val="20"/>
        </w:rPr>
        <w:t>or</w:t>
      </w:r>
      <w:r w:rsidRPr="00857C2E">
        <w:rPr>
          <w:spacing w:val="13"/>
          <w:sz w:val="20"/>
          <w:szCs w:val="20"/>
        </w:rPr>
        <w:t xml:space="preserve"> </w:t>
      </w:r>
      <w:r w:rsidRPr="00857C2E">
        <w:rPr>
          <w:sz w:val="20"/>
          <w:szCs w:val="20"/>
        </w:rPr>
        <w:t>activity</w:t>
      </w:r>
      <w:r w:rsidRPr="00857C2E">
        <w:rPr>
          <w:spacing w:val="13"/>
          <w:sz w:val="20"/>
          <w:szCs w:val="20"/>
        </w:rPr>
        <w:t xml:space="preserve"> </w:t>
      </w:r>
      <w:r w:rsidRPr="00857C2E">
        <w:rPr>
          <w:sz w:val="20"/>
          <w:szCs w:val="20"/>
        </w:rPr>
        <w:t>conducted</w:t>
      </w:r>
      <w:r w:rsidRPr="00857C2E">
        <w:rPr>
          <w:spacing w:val="13"/>
          <w:sz w:val="20"/>
          <w:szCs w:val="20"/>
        </w:rPr>
        <w:t xml:space="preserve"> </w:t>
      </w:r>
      <w:r w:rsidRPr="00857C2E">
        <w:rPr>
          <w:sz w:val="20"/>
          <w:szCs w:val="20"/>
        </w:rPr>
        <w:t>or</w:t>
      </w:r>
      <w:r w:rsidRPr="00857C2E">
        <w:rPr>
          <w:spacing w:val="12"/>
          <w:sz w:val="20"/>
          <w:szCs w:val="20"/>
        </w:rPr>
        <w:t xml:space="preserve"> </w:t>
      </w:r>
      <w:r w:rsidRPr="00857C2E">
        <w:rPr>
          <w:sz w:val="20"/>
          <w:szCs w:val="20"/>
        </w:rPr>
        <w:t>funded by</w:t>
      </w:r>
      <w:r w:rsidRPr="00857C2E">
        <w:rPr>
          <w:spacing w:val="10"/>
          <w:sz w:val="20"/>
          <w:szCs w:val="20"/>
        </w:rPr>
        <w:t xml:space="preserve"> </w:t>
      </w:r>
      <w:r w:rsidRPr="00857C2E">
        <w:rPr>
          <w:sz w:val="20"/>
          <w:szCs w:val="20"/>
        </w:rPr>
        <w:t>the</w:t>
      </w:r>
      <w:r w:rsidRPr="00857C2E">
        <w:rPr>
          <w:spacing w:val="10"/>
          <w:sz w:val="20"/>
          <w:szCs w:val="20"/>
        </w:rPr>
        <w:t xml:space="preserve"> </w:t>
      </w:r>
      <w:r w:rsidRPr="00857C2E">
        <w:rPr>
          <w:sz w:val="20"/>
          <w:szCs w:val="20"/>
        </w:rPr>
        <w:t>Department.</w:t>
      </w:r>
      <w:r w:rsidRPr="00857C2E">
        <w:rPr>
          <w:spacing w:val="10"/>
          <w:sz w:val="20"/>
          <w:szCs w:val="20"/>
        </w:rPr>
        <w:t xml:space="preserve"> </w:t>
      </w:r>
      <w:r w:rsidRPr="00857C2E">
        <w:rPr>
          <w:sz w:val="20"/>
          <w:szCs w:val="20"/>
        </w:rPr>
        <w:t>(Not</w:t>
      </w:r>
      <w:r w:rsidRPr="00857C2E">
        <w:rPr>
          <w:spacing w:val="10"/>
          <w:sz w:val="20"/>
          <w:szCs w:val="20"/>
        </w:rPr>
        <w:t xml:space="preserve"> </w:t>
      </w:r>
      <w:r w:rsidRPr="00857C2E">
        <w:rPr>
          <w:sz w:val="20"/>
          <w:szCs w:val="20"/>
        </w:rPr>
        <w:t>all</w:t>
      </w:r>
      <w:r w:rsidRPr="00857C2E">
        <w:rPr>
          <w:spacing w:val="10"/>
          <w:sz w:val="20"/>
          <w:szCs w:val="20"/>
        </w:rPr>
        <w:t xml:space="preserve"> </w:t>
      </w:r>
      <w:r w:rsidRPr="00857C2E">
        <w:rPr>
          <w:sz w:val="20"/>
          <w:szCs w:val="20"/>
        </w:rPr>
        <w:t>p</w:t>
      </w:r>
      <w:r w:rsidRPr="00857C2E">
        <w:rPr>
          <w:spacing w:val="-4"/>
          <w:sz w:val="20"/>
          <w:szCs w:val="20"/>
        </w:rPr>
        <w:t>r</w:t>
      </w:r>
      <w:r w:rsidRPr="00857C2E">
        <w:rPr>
          <w:sz w:val="20"/>
          <w:szCs w:val="20"/>
        </w:rPr>
        <w:t>ohibited</w:t>
      </w:r>
      <w:r w:rsidRPr="00857C2E">
        <w:rPr>
          <w:spacing w:val="10"/>
          <w:sz w:val="20"/>
          <w:szCs w:val="20"/>
        </w:rPr>
        <w:t xml:space="preserve"> </w:t>
      </w:r>
      <w:r w:rsidRPr="00857C2E">
        <w:rPr>
          <w:sz w:val="20"/>
          <w:szCs w:val="20"/>
        </w:rPr>
        <w:t>bases</w:t>
      </w:r>
      <w:r w:rsidRPr="00857C2E">
        <w:rPr>
          <w:spacing w:val="10"/>
          <w:sz w:val="20"/>
          <w:szCs w:val="20"/>
        </w:rPr>
        <w:t xml:space="preserve"> </w:t>
      </w:r>
      <w:r w:rsidRPr="00857C2E">
        <w:rPr>
          <w:sz w:val="20"/>
          <w:szCs w:val="20"/>
        </w:rPr>
        <w:t>will</w:t>
      </w:r>
      <w:r w:rsidRPr="00857C2E">
        <w:rPr>
          <w:spacing w:val="10"/>
          <w:sz w:val="20"/>
          <w:szCs w:val="20"/>
        </w:rPr>
        <w:t xml:space="preserve"> </w:t>
      </w:r>
      <w:r w:rsidRPr="00857C2E">
        <w:rPr>
          <w:sz w:val="20"/>
          <w:szCs w:val="20"/>
        </w:rPr>
        <w:t>apply</w:t>
      </w:r>
      <w:r w:rsidRPr="00857C2E">
        <w:rPr>
          <w:spacing w:val="10"/>
          <w:sz w:val="20"/>
          <w:szCs w:val="20"/>
        </w:rPr>
        <w:t xml:space="preserve"> </w:t>
      </w:r>
      <w:r w:rsidRPr="00857C2E">
        <w:rPr>
          <w:sz w:val="20"/>
          <w:szCs w:val="20"/>
        </w:rPr>
        <w:t>to</w:t>
      </w:r>
      <w:r w:rsidRPr="00857C2E">
        <w:rPr>
          <w:spacing w:val="10"/>
          <w:sz w:val="20"/>
          <w:szCs w:val="20"/>
        </w:rPr>
        <w:t xml:space="preserve"> </w:t>
      </w:r>
      <w:r w:rsidRPr="00857C2E">
        <w:rPr>
          <w:sz w:val="20"/>
          <w:szCs w:val="20"/>
        </w:rPr>
        <w:t>all</w:t>
      </w:r>
      <w:r w:rsidRPr="00857C2E">
        <w:rPr>
          <w:spacing w:val="10"/>
          <w:sz w:val="20"/>
          <w:szCs w:val="20"/>
        </w:rPr>
        <w:t xml:space="preserve"> </w:t>
      </w:r>
      <w:r w:rsidRPr="00857C2E">
        <w:rPr>
          <w:sz w:val="20"/>
          <w:szCs w:val="20"/>
        </w:rPr>
        <w:t>p</w:t>
      </w:r>
      <w:r w:rsidRPr="00857C2E">
        <w:rPr>
          <w:spacing w:val="-4"/>
          <w:sz w:val="20"/>
          <w:szCs w:val="20"/>
        </w:rPr>
        <w:t>r</w:t>
      </w:r>
      <w:r w:rsidRPr="00857C2E">
        <w:rPr>
          <w:sz w:val="20"/>
          <w:szCs w:val="20"/>
        </w:rPr>
        <w:t>ograms</w:t>
      </w:r>
      <w:r w:rsidRPr="00857C2E">
        <w:rPr>
          <w:spacing w:val="10"/>
          <w:sz w:val="20"/>
          <w:szCs w:val="20"/>
        </w:rPr>
        <w:t xml:space="preserve"> </w:t>
      </w:r>
      <w:r w:rsidRPr="00857C2E">
        <w:rPr>
          <w:sz w:val="20"/>
          <w:szCs w:val="20"/>
        </w:rPr>
        <w:t>and/ or</w:t>
      </w:r>
      <w:r w:rsidRPr="00857C2E">
        <w:rPr>
          <w:spacing w:val="6"/>
          <w:sz w:val="20"/>
          <w:szCs w:val="20"/>
        </w:rPr>
        <w:t xml:space="preserve"> </w:t>
      </w:r>
      <w:r w:rsidRPr="00857C2E">
        <w:rPr>
          <w:sz w:val="20"/>
          <w:szCs w:val="20"/>
        </w:rPr>
        <w:t>employment</w:t>
      </w:r>
      <w:r w:rsidRPr="00857C2E">
        <w:rPr>
          <w:spacing w:val="7"/>
          <w:sz w:val="20"/>
          <w:szCs w:val="20"/>
        </w:rPr>
        <w:t xml:space="preserve"> </w:t>
      </w:r>
      <w:r w:rsidRPr="00857C2E">
        <w:rPr>
          <w:sz w:val="20"/>
          <w:szCs w:val="20"/>
        </w:rPr>
        <w:t>activities.)</w:t>
      </w:r>
    </w:p>
    <w:p w:rsidR="00F7251D" w:rsidRPr="00857C2E" w:rsidRDefault="00F7251D" w:rsidP="00F7251D">
      <w:pPr>
        <w:overflowPunct w:val="0"/>
        <w:spacing w:before="1" w:line="260" w:lineRule="exact"/>
        <w:rPr>
          <w:sz w:val="26"/>
          <w:szCs w:val="26"/>
        </w:rPr>
      </w:pPr>
    </w:p>
    <w:p w:rsidR="00F7251D" w:rsidRPr="00857C2E" w:rsidRDefault="00F7251D" w:rsidP="00F7251D">
      <w:pPr>
        <w:overflowPunct w:val="0"/>
        <w:ind w:left="102"/>
        <w:rPr>
          <w:sz w:val="20"/>
          <w:szCs w:val="20"/>
        </w:rPr>
      </w:pPr>
      <w:r w:rsidRPr="00857C2E">
        <w:rPr>
          <w:spacing w:val="-25"/>
          <w:sz w:val="20"/>
          <w:szCs w:val="20"/>
        </w:rPr>
        <w:t>T</w:t>
      </w:r>
      <w:r w:rsidRPr="00857C2E">
        <w:rPr>
          <w:sz w:val="20"/>
          <w:szCs w:val="20"/>
        </w:rPr>
        <w:t>o</w:t>
      </w:r>
      <w:r w:rsidRPr="00857C2E">
        <w:rPr>
          <w:spacing w:val="-13"/>
          <w:sz w:val="20"/>
          <w:szCs w:val="20"/>
        </w:rPr>
        <w:t xml:space="preserve"> </w:t>
      </w:r>
      <w:r w:rsidRPr="00857C2E">
        <w:rPr>
          <w:sz w:val="20"/>
          <w:szCs w:val="20"/>
        </w:rPr>
        <w:t>File</w:t>
      </w:r>
      <w:r w:rsidRPr="00857C2E">
        <w:rPr>
          <w:spacing w:val="-13"/>
          <w:sz w:val="20"/>
          <w:szCs w:val="20"/>
        </w:rPr>
        <w:t xml:space="preserve"> </w:t>
      </w:r>
      <w:r w:rsidRPr="00857C2E">
        <w:rPr>
          <w:sz w:val="20"/>
          <w:szCs w:val="20"/>
        </w:rPr>
        <w:t>an</w:t>
      </w:r>
      <w:r w:rsidRPr="00857C2E">
        <w:rPr>
          <w:spacing w:val="-12"/>
          <w:sz w:val="20"/>
          <w:szCs w:val="20"/>
        </w:rPr>
        <w:t xml:space="preserve"> </w:t>
      </w:r>
      <w:r w:rsidRPr="00857C2E">
        <w:rPr>
          <w:sz w:val="20"/>
          <w:szCs w:val="20"/>
        </w:rPr>
        <w:t>Employment</w:t>
      </w:r>
      <w:r w:rsidRPr="00857C2E">
        <w:rPr>
          <w:spacing w:val="-13"/>
          <w:sz w:val="20"/>
          <w:szCs w:val="20"/>
        </w:rPr>
        <w:t xml:space="preserve"> </w:t>
      </w:r>
      <w:r w:rsidRPr="00857C2E">
        <w:rPr>
          <w:sz w:val="20"/>
          <w:szCs w:val="20"/>
        </w:rPr>
        <w:t>Complaint</w:t>
      </w:r>
    </w:p>
    <w:p w:rsidR="00F7251D" w:rsidRPr="00857C2E" w:rsidRDefault="00F7251D" w:rsidP="00F7251D">
      <w:pPr>
        <w:overflowPunct w:val="0"/>
        <w:spacing w:before="10" w:line="280" w:lineRule="exact"/>
        <w:rPr>
          <w:sz w:val="28"/>
          <w:szCs w:val="28"/>
        </w:rPr>
      </w:pPr>
    </w:p>
    <w:p w:rsidR="00F7251D" w:rsidRPr="00857C2E" w:rsidRDefault="00F7251D" w:rsidP="00F7251D">
      <w:pPr>
        <w:overflowPunct w:val="0"/>
        <w:spacing w:line="264" w:lineRule="auto"/>
        <w:ind w:left="102" w:right="151"/>
        <w:rPr>
          <w:sz w:val="20"/>
          <w:szCs w:val="20"/>
        </w:rPr>
      </w:pPr>
      <w:r w:rsidRPr="00857C2E">
        <w:rPr>
          <w:sz w:val="20"/>
          <w:szCs w:val="20"/>
        </w:rPr>
        <w:t>If</w:t>
      </w:r>
      <w:r w:rsidRPr="00857C2E">
        <w:rPr>
          <w:spacing w:val="16"/>
          <w:sz w:val="20"/>
          <w:szCs w:val="20"/>
        </w:rPr>
        <w:t xml:space="preserve"> </w:t>
      </w:r>
      <w:r w:rsidRPr="00857C2E">
        <w:rPr>
          <w:sz w:val="20"/>
          <w:szCs w:val="20"/>
        </w:rPr>
        <w:t>you</w:t>
      </w:r>
      <w:r w:rsidRPr="00857C2E">
        <w:rPr>
          <w:spacing w:val="16"/>
          <w:sz w:val="20"/>
          <w:szCs w:val="20"/>
        </w:rPr>
        <w:t xml:space="preserve"> </w:t>
      </w:r>
      <w:r w:rsidRPr="00857C2E">
        <w:rPr>
          <w:sz w:val="20"/>
          <w:szCs w:val="20"/>
        </w:rPr>
        <w:t>wish</w:t>
      </w:r>
      <w:r w:rsidRPr="00857C2E">
        <w:rPr>
          <w:spacing w:val="17"/>
          <w:sz w:val="20"/>
          <w:szCs w:val="20"/>
        </w:rPr>
        <w:t xml:space="preserve"> </w:t>
      </w:r>
      <w:r w:rsidRPr="00857C2E">
        <w:rPr>
          <w:sz w:val="20"/>
          <w:szCs w:val="20"/>
        </w:rPr>
        <w:t>to</w:t>
      </w:r>
      <w:r w:rsidRPr="00857C2E">
        <w:rPr>
          <w:spacing w:val="16"/>
          <w:sz w:val="20"/>
          <w:szCs w:val="20"/>
        </w:rPr>
        <w:t xml:space="preserve"> </w:t>
      </w:r>
      <w:r w:rsidRPr="00857C2E">
        <w:rPr>
          <w:sz w:val="20"/>
          <w:szCs w:val="20"/>
        </w:rPr>
        <w:t>file</w:t>
      </w:r>
      <w:r w:rsidRPr="00857C2E">
        <w:rPr>
          <w:spacing w:val="17"/>
          <w:sz w:val="20"/>
          <w:szCs w:val="20"/>
        </w:rPr>
        <w:t xml:space="preserve"> </w:t>
      </w:r>
      <w:r w:rsidRPr="00857C2E">
        <w:rPr>
          <w:sz w:val="20"/>
          <w:szCs w:val="20"/>
        </w:rPr>
        <w:t>an</w:t>
      </w:r>
      <w:r w:rsidRPr="00857C2E">
        <w:rPr>
          <w:spacing w:val="16"/>
          <w:sz w:val="20"/>
          <w:szCs w:val="20"/>
        </w:rPr>
        <w:t xml:space="preserve"> </w:t>
      </w:r>
      <w:r w:rsidRPr="00857C2E">
        <w:rPr>
          <w:sz w:val="20"/>
          <w:szCs w:val="20"/>
        </w:rPr>
        <w:t>employment</w:t>
      </w:r>
      <w:r w:rsidRPr="00857C2E">
        <w:rPr>
          <w:spacing w:val="16"/>
          <w:sz w:val="20"/>
          <w:szCs w:val="20"/>
        </w:rPr>
        <w:t xml:space="preserve"> </w:t>
      </w:r>
      <w:r w:rsidRPr="00857C2E">
        <w:rPr>
          <w:sz w:val="20"/>
          <w:szCs w:val="20"/>
        </w:rPr>
        <w:t>complaint,</w:t>
      </w:r>
      <w:r w:rsidRPr="00857C2E">
        <w:rPr>
          <w:spacing w:val="17"/>
          <w:sz w:val="20"/>
          <w:szCs w:val="20"/>
        </w:rPr>
        <w:t xml:space="preserve"> </w:t>
      </w:r>
      <w:r w:rsidRPr="00857C2E">
        <w:rPr>
          <w:sz w:val="20"/>
          <w:szCs w:val="20"/>
        </w:rPr>
        <w:t>you</w:t>
      </w:r>
      <w:r w:rsidRPr="00857C2E">
        <w:rPr>
          <w:spacing w:val="16"/>
          <w:sz w:val="20"/>
          <w:szCs w:val="20"/>
        </w:rPr>
        <w:t xml:space="preserve"> </w:t>
      </w:r>
      <w:r w:rsidRPr="00857C2E">
        <w:rPr>
          <w:sz w:val="20"/>
          <w:szCs w:val="20"/>
        </w:rPr>
        <w:t>must</w:t>
      </w:r>
      <w:r w:rsidRPr="00857C2E">
        <w:rPr>
          <w:spacing w:val="17"/>
          <w:sz w:val="20"/>
          <w:szCs w:val="20"/>
        </w:rPr>
        <w:t xml:space="preserve"> </w:t>
      </w:r>
      <w:r w:rsidRPr="00857C2E">
        <w:rPr>
          <w:sz w:val="20"/>
          <w:szCs w:val="20"/>
        </w:rPr>
        <w:t>contact</w:t>
      </w:r>
      <w:r w:rsidRPr="00857C2E">
        <w:rPr>
          <w:spacing w:val="16"/>
          <w:sz w:val="20"/>
          <w:szCs w:val="20"/>
        </w:rPr>
        <w:t xml:space="preserve"> </w:t>
      </w:r>
      <w:r w:rsidRPr="00857C2E">
        <w:rPr>
          <w:sz w:val="20"/>
          <w:szCs w:val="20"/>
        </w:rPr>
        <w:t>your</w:t>
      </w:r>
      <w:r w:rsidRPr="00857C2E">
        <w:rPr>
          <w:spacing w:val="16"/>
          <w:sz w:val="20"/>
          <w:szCs w:val="20"/>
        </w:rPr>
        <w:t xml:space="preserve"> </w:t>
      </w:r>
      <w:r w:rsidRPr="00857C2E">
        <w:rPr>
          <w:sz w:val="20"/>
          <w:szCs w:val="20"/>
        </w:rPr>
        <w:t>agency</w:t>
      </w:r>
      <w:r w:rsidRPr="00857C2E">
        <w:rPr>
          <w:spacing w:val="-16"/>
          <w:sz w:val="20"/>
          <w:szCs w:val="20"/>
        </w:rPr>
        <w:t>'</w:t>
      </w:r>
      <w:r w:rsidRPr="00857C2E">
        <w:rPr>
          <w:sz w:val="20"/>
          <w:szCs w:val="20"/>
        </w:rPr>
        <w:t>s EEO</w:t>
      </w:r>
      <w:r w:rsidRPr="00857C2E">
        <w:rPr>
          <w:spacing w:val="1"/>
          <w:sz w:val="20"/>
          <w:szCs w:val="20"/>
        </w:rPr>
        <w:t xml:space="preserve"> </w:t>
      </w:r>
      <w:r w:rsidRPr="00857C2E">
        <w:rPr>
          <w:sz w:val="20"/>
          <w:szCs w:val="20"/>
        </w:rPr>
        <w:t>Counselor</w:t>
      </w:r>
      <w:r w:rsidRPr="00857C2E">
        <w:rPr>
          <w:spacing w:val="2"/>
          <w:sz w:val="20"/>
          <w:szCs w:val="20"/>
        </w:rPr>
        <w:t xml:space="preserve"> </w:t>
      </w:r>
      <w:r w:rsidRPr="00857C2E">
        <w:rPr>
          <w:sz w:val="20"/>
          <w:szCs w:val="20"/>
        </w:rPr>
        <w:t>(click</w:t>
      </w:r>
      <w:r w:rsidRPr="00857C2E">
        <w:rPr>
          <w:spacing w:val="1"/>
          <w:sz w:val="20"/>
          <w:szCs w:val="20"/>
        </w:rPr>
        <w:t xml:space="preserve"> </w:t>
      </w:r>
      <w:r w:rsidRPr="00857C2E">
        <w:rPr>
          <w:sz w:val="20"/>
          <w:szCs w:val="20"/>
        </w:rPr>
        <w:t>the</w:t>
      </w:r>
      <w:r w:rsidRPr="00857C2E">
        <w:rPr>
          <w:spacing w:val="2"/>
          <w:sz w:val="20"/>
          <w:szCs w:val="20"/>
        </w:rPr>
        <w:t xml:space="preserve"> </w:t>
      </w:r>
      <w:r w:rsidRPr="00857C2E">
        <w:rPr>
          <w:sz w:val="20"/>
          <w:szCs w:val="20"/>
        </w:rPr>
        <w:t>hyperlink</w:t>
      </w:r>
      <w:r w:rsidRPr="00857C2E">
        <w:rPr>
          <w:spacing w:val="2"/>
          <w:sz w:val="20"/>
          <w:szCs w:val="20"/>
        </w:rPr>
        <w:t xml:space="preserve"> </w:t>
      </w:r>
      <w:r w:rsidRPr="00857C2E">
        <w:rPr>
          <w:sz w:val="20"/>
          <w:szCs w:val="20"/>
        </w:rPr>
        <w:t>for</w:t>
      </w:r>
      <w:r w:rsidRPr="00857C2E">
        <w:rPr>
          <w:spacing w:val="1"/>
          <w:sz w:val="20"/>
          <w:szCs w:val="20"/>
        </w:rPr>
        <w:t xml:space="preserve"> </w:t>
      </w:r>
      <w:r w:rsidRPr="00857C2E">
        <w:rPr>
          <w:sz w:val="20"/>
          <w:szCs w:val="20"/>
        </w:rPr>
        <w:t>list</w:t>
      </w:r>
      <w:r w:rsidRPr="00857C2E">
        <w:rPr>
          <w:spacing w:val="2"/>
          <w:sz w:val="20"/>
          <w:szCs w:val="20"/>
        </w:rPr>
        <w:t xml:space="preserve"> </w:t>
      </w:r>
      <w:r w:rsidRPr="00857C2E">
        <w:rPr>
          <w:sz w:val="20"/>
          <w:szCs w:val="20"/>
        </w:rPr>
        <w:t>of</w:t>
      </w:r>
      <w:r w:rsidRPr="00857C2E">
        <w:rPr>
          <w:spacing w:val="2"/>
          <w:sz w:val="20"/>
          <w:szCs w:val="20"/>
        </w:rPr>
        <w:t xml:space="preserve"> </w:t>
      </w:r>
      <w:r w:rsidRPr="00857C2E">
        <w:rPr>
          <w:sz w:val="20"/>
          <w:szCs w:val="20"/>
        </w:rPr>
        <w:t>EEO</w:t>
      </w:r>
      <w:r w:rsidRPr="00857C2E">
        <w:rPr>
          <w:spacing w:val="1"/>
          <w:sz w:val="20"/>
          <w:szCs w:val="20"/>
        </w:rPr>
        <w:t xml:space="preserve"> </w:t>
      </w:r>
      <w:r w:rsidRPr="00857C2E">
        <w:rPr>
          <w:sz w:val="20"/>
          <w:szCs w:val="20"/>
        </w:rPr>
        <w:t>Counselors)</w:t>
      </w:r>
      <w:r w:rsidRPr="00857C2E">
        <w:rPr>
          <w:spacing w:val="2"/>
          <w:sz w:val="20"/>
          <w:szCs w:val="20"/>
        </w:rPr>
        <w:t xml:space="preserve"> </w:t>
      </w:r>
      <w:r w:rsidRPr="00857C2E">
        <w:rPr>
          <w:sz w:val="20"/>
          <w:szCs w:val="20"/>
        </w:rPr>
        <w:t>within</w:t>
      </w:r>
      <w:r w:rsidRPr="00857C2E">
        <w:rPr>
          <w:spacing w:val="2"/>
          <w:sz w:val="20"/>
          <w:szCs w:val="20"/>
        </w:rPr>
        <w:t xml:space="preserve"> </w:t>
      </w:r>
      <w:r w:rsidRPr="00857C2E">
        <w:rPr>
          <w:sz w:val="20"/>
          <w:szCs w:val="20"/>
        </w:rPr>
        <w:t>45 days</w:t>
      </w:r>
      <w:r w:rsidRPr="00857C2E">
        <w:rPr>
          <w:spacing w:val="-14"/>
          <w:sz w:val="20"/>
          <w:szCs w:val="20"/>
        </w:rPr>
        <w:t xml:space="preserve"> </w:t>
      </w:r>
      <w:r w:rsidRPr="00857C2E">
        <w:rPr>
          <w:sz w:val="20"/>
          <w:szCs w:val="20"/>
        </w:rPr>
        <w:t>of</w:t>
      </w:r>
      <w:r w:rsidRPr="00857C2E">
        <w:rPr>
          <w:spacing w:val="-14"/>
          <w:sz w:val="20"/>
          <w:szCs w:val="20"/>
        </w:rPr>
        <w:t xml:space="preserve"> </w:t>
      </w:r>
      <w:r w:rsidRPr="00857C2E">
        <w:rPr>
          <w:sz w:val="20"/>
          <w:szCs w:val="20"/>
        </w:rPr>
        <w:t>the</w:t>
      </w:r>
      <w:r w:rsidRPr="00857C2E">
        <w:rPr>
          <w:spacing w:val="-14"/>
          <w:sz w:val="20"/>
          <w:szCs w:val="20"/>
        </w:rPr>
        <w:t xml:space="preserve"> </w:t>
      </w:r>
      <w:r w:rsidRPr="00857C2E">
        <w:rPr>
          <w:sz w:val="20"/>
          <w:szCs w:val="20"/>
        </w:rPr>
        <w:t>date</w:t>
      </w:r>
      <w:r w:rsidRPr="00857C2E">
        <w:rPr>
          <w:spacing w:val="-13"/>
          <w:sz w:val="20"/>
          <w:szCs w:val="20"/>
        </w:rPr>
        <w:t xml:space="preserve"> </w:t>
      </w:r>
      <w:r w:rsidRPr="00857C2E">
        <w:rPr>
          <w:sz w:val="20"/>
          <w:szCs w:val="20"/>
        </w:rPr>
        <w:t>of</w:t>
      </w:r>
      <w:r w:rsidRPr="00857C2E">
        <w:rPr>
          <w:spacing w:val="-14"/>
          <w:sz w:val="20"/>
          <w:szCs w:val="20"/>
        </w:rPr>
        <w:t xml:space="preserve"> </w:t>
      </w:r>
      <w:r w:rsidRPr="00857C2E">
        <w:rPr>
          <w:sz w:val="20"/>
          <w:szCs w:val="20"/>
        </w:rPr>
        <w:t>the</w:t>
      </w:r>
      <w:r w:rsidRPr="00857C2E">
        <w:rPr>
          <w:spacing w:val="-14"/>
          <w:sz w:val="20"/>
          <w:szCs w:val="20"/>
        </w:rPr>
        <w:t xml:space="preserve"> </w:t>
      </w:r>
      <w:r w:rsidRPr="00857C2E">
        <w:rPr>
          <w:sz w:val="20"/>
          <w:szCs w:val="20"/>
        </w:rPr>
        <w:t>alleged</w:t>
      </w:r>
      <w:r w:rsidRPr="00857C2E">
        <w:rPr>
          <w:spacing w:val="-13"/>
          <w:sz w:val="20"/>
          <w:szCs w:val="20"/>
        </w:rPr>
        <w:t xml:space="preserve"> </w:t>
      </w:r>
      <w:r w:rsidRPr="00857C2E">
        <w:rPr>
          <w:sz w:val="20"/>
          <w:szCs w:val="20"/>
        </w:rPr>
        <w:t>discriminatory</w:t>
      </w:r>
      <w:r w:rsidRPr="00857C2E">
        <w:rPr>
          <w:spacing w:val="-14"/>
          <w:sz w:val="20"/>
          <w:szCs w:val="20"/>
        </w:rPr>
        <w:t xml:space="preserve"> </w:t>
      </w:r>
      <w:r w:rsidRPr="00857C2E">
        <w:rPr>
          <w:sz w:val="20"/>
          <w:szCs w:val="20"/>
        </w:rPr>
        <w:t>act,</w:t>
      </w:r>
      <w:r w:rsidRPr="00857C2E">
        <w:rPr>
          <w:spacing w:val="-14"/>
          <w:sz w:val="20"/>
          <w:szCs w:val="20"/>
        </w:rPr>
        <w:t xml:space="preserve"> </w:t>
      </w:r>
      <w:r w:rsidRPr="00857C2E">
        <w:rPr>
          <w:sz w:val="20"/>
          <w:szCs w:val="20"/>
        </w:rPr>
        <w:t>event,</w:t>
      </w:r>
      <w:r w:rsidRPr="00857C2E">
        <w:rPr>
          <w:spacing w:val="-13"/>
          <w:sz w:val="20"/>
          <w:szCs w:val="20"/>
        </w:rPr>
        <w:t xml:space="preserve"> </w:t>
      </w:r>
      <w:r w:rsidRPr="00857C2E">
        <w:rPr>
          <w:sz w:val="20"/>
          <w:szCs w:val="20"/>
        </w:rPr>
        <w:t>or</w:t>
      </w:r>
      <w:r w:rsidRPr="00857C2E">
        <w:rPr>
          <w:spacing w:val="-14"/>
          <w:sz w:val="20"/>
          <w:szCs w:val="20"/>
        </w:rPr>
        <w:t xml:space="preserve"> </w:t>
      </w:r>
      <w:r w:rsidRPr="00857C2E">
        <w:rPr>
          <w:sz w:val="20"/>
          <w:szCs w:val="20"/>
        </w:rPr>
        <w:t>in</w:t>
      </w:r>
      <w:r w:rsidRPr="00857C2E">
        <w:rPr>
          <w:spacing w:val="-14"/>
          <w:sz w:val="20"/>
          <w:szCs w:val="20"/>
        </w:rPr>
        <w:t xml:space="preserve"> </w:t>
      </w:r>
      <w:r w:rsidRPr="00857C2E">
        <w:rPr>
          <w:sz w:val="20"/>
          <w:szCs w:val="20"/>
        </w:rPr>
        <w:t>the</w:t>
      </w:r>
      <w:r w:rsidRPr="00857C2E">
        <w:rPr>
          <w:spacing w:val="-14"/>
          <w:sz w:val="20"/>
          <w:szCs w:val="20"/>
        </w:rPr>
        <w:t xml:space="preserve"> </w:t>
      </w:r>
      <w:r w:rsidRPr="00857C2E">
        <w:rPr>
          <w:sz w:val="20"/>
          <w:szCs w:val="20"/>
        </w:rPr>
        <w:t>case</w:t>
      </w:r>
      <w:r w:rsidRPr="00857C2E">
        <w:rPr>
          <w:spacing w:val="-13"/>
          <w:sz w:val="20"/>
          <w:szCs w:val="20"/>
        </w:rPr>
        <w:t xml:space="preserve"> </w:t>
      </w:r>
      <w:r w:rsidRPr="00857C2E">
        <w:rPr>
          <w:sz w:val="20"/>
          <w:szCs w:val="20"/>
        </w:rPr>
        <w:t>of</w:t>
      </w:r>
      <w:r w:rsidRPr="00857C2E">
        <w:rPr>
          <w:spacing w:val="-14"/>
          <w:sz w:val="20"/>
          <w:szCs w:val="20"/>
        </w:rPr>
        <w:t xml:space="preserve"> </w:t>
      </w:r>
      <w:r w:rsidRPr="00857C2E">
        <w:rPr>
          <w:sz w:val="20"/>
          <w:szCs w:val="20"/>
        </w:rPr>
        <w:t>a personnel</w:t>
      </w:r>
      <w:r w:rsidRPr="00857C2E">
        <w:rPr>
          <w:spacing w:val="-16"/>
          <w:sz w:val="20"/>
          <w:szCs w:val="20"/>
        </w:rPr>
        <w:t xml:space="preserve"> </w:t>
      </w:r>
      <w:r w:rsidRPr="00857C2E">
        <w:rPr>
          <w:sz w:val="20"/>
          <w:szCs w:val="20"/>
        </w:rPr>
        <w:t>action.</w:t>
      </w:r>
      <w:r w:rsidRPr="00857C2E">
        <w:rPr>
          <w:spacing w:val="-15"/>
          <w:sz w:val="20"/>
          <w:szCs w:val="20"/>
        </w:rPr>
        <w:t xml:space="preserve"> </w:t>
      </w:r>
      <w:r w:rsidRPr="00857C2E">
        <w:rPr>
          <w:sz w:val="20"/>
          <w:szCs w:val="20"/>
        </w:rPr>
        <w:t>Additional</w:t>
      </w:r>
      <w:r w:rsidRPr="00857C2E">
        <w:rPr>
          <w:spacing w:val="-16"/>
          <w:sz w:val="20"/>
          <w:szCs w:val="20"/>
        </w:rPr>
        <w:t xml:space="preserve"> </w:t>
      </w:r>
      <w:r w:rsidRPr="00857C2E">
        <w:rPr>
          <w:sz w:val="20"/>
          <w:szCs w:val="20"/>
        </w:rPr>
        <w:t>information</w:t>
      </w:r>
      <w:r w:rsidRPr="00857C2E">
        <w:rPr>
          <w:spacing w:val="-15"/>
          <w:sz w:val="20"/>
          <w:szCs w:val="20"/>
        </w:rPr>
        <w:t xml:space="preserve"> </w:t>
      </w:r>
      <w:r w:rsidRPr="00857C2E">
        <w:rPr>
          <w:sz w:val="20"/>
          <w:szCs w:val="20"/>
        </w:rPr>
        <w:t>can</w:t>
      </w:r>
      <w:r w:rsidRPr="00857C2E">
        <w:rPr>
          <w:spacing w:val="-15"/>
          <w:sz w:val="20"/>
          <w:szCs w:val="20"/>
        </w:rPr>
        <w:t xml:space="preserve"> </w:t>
      </w:r>
      <w:r w:rsidRPr="00857C2E">
        <w:rPr>
          <w:sz w:val="20"/>
          <w:szCs w:val="20"/>
        </w:rPr>
        <w:t>be</w:t>
      </w:r>
      <w:r w:rsidRPr="00857C2E">
        <w:rPr>
          <w:spacing w:val="-16"/>
          <w:sz w:val="20"/>
          <w:szCs w:val="20"/>
        </w:rPr>
        <w:t xml:space="preserve"> </w:t>
      </w:r>
      <w:r w:rsidRPr="00857C2E">
        <w:rPr>
          <w:sz w:val="20"/>
          <w:szCs w:val="20"/>
        </w:rPr>
        <w:t>found</w:t>
      </w:r>
      <w:r w:rsidRPr="00857C2E">
        <w:rPr>
          <w:spacing w:val="-15"/>
          <w:sz w:val="20"/>
          <w:szCs w:val="20"/>
        </w:rPr>
        <w:t xml:space="preserve"> </w:t>
      </w:r>
      <w:r w:rsidRPr="00857C2E">
        <w:rPr>
          <w:sz w:val="20"/>
          <w:szCs w:val="20"/>
        </w:rPr>
        <w:t>online</w:t>
      </w:r>
      <w:r w:rsidRPr="00857C2E">
        <w:rPr>
          <w:spacing w:val="-15"/>
          <w:sz w:val="20"/>
          <w:szCs w:val="20"/>
        </w:rPr>
        <w:t xml:space="preserve"> </w:t>
      </w:r>
      <w:r w:rsidRPr="00857C2E">
        <w:rPr>
          <w:sz w:val="20"/>
          <w:szCs w:val="20"/>
        </w:rPr>
        <w:t>at</w:t>
      </w:r>
      <w:r w:rsidRPr="00857C2E">
        <w:rPr>
          <w:spacing w:val="-16"/>
          <w:sz w:val="20"/>
          <w:szCs w:val="20"/>
        </w:rPr>
        <w:t xml:space="preserve"> </w:t>
      </w:r>
      <w:hyperlink r:id="rId16" w:history="1">
        <w:r w:rsidRPr="00707E6A">
          <w:rPr>
            <w:rStyle w:val="Hyperlink"/>
            <w:sz w:val="20"/>
            <w:szCs w:val="20"/>
          </w:rPr>
          <w:t>http://ww</w:t>
        </w:r>
        <w:r w:rsidRPr="00707E6A">
          <w:rPr>
            <w:rStyle w:val="Hyperlink"/>
            <w:spacing w:val="-11"/>
            <w:sz w:val="20"/>
            <w:szCs w:val="20"/>
          </w:rPr>
          <w:t>w</w:t>
        </w:r>
        <w:r w:rsidRPr="00707E6A">
          <w:rPr>
            <w:rStyle w:val="Hyperlink"/>
            <w:sz w:val="20"/>
            <w:szCs w:val="20"/>
          </w:rPr>
          <w:t>.asc</w:t>
        </w:r>
        <w:r w:rsidRPr="00707E6A">
          <w:rPr>
            <w:rStyle w:val="Hyperlink"/>
            <w:spacing w:val="-20"/>
            <w:sz w:val="20"/>
            <w:szCs w:val="20"/>
          </w:rPr>
          <w:t>r</w:t>
        </w:r>
        <w:r w:rsidRPr="00707E6A">
          <w:rPr>
            <w:rStyle w:val="Hyperlink"/>
            <w:sz w:val="20"/>
            <w:szCs w:val="20"/>
          </w:rPr>
          <w:t>.usda.gov/complaint_filing_file.html</w:t>
        </w:r>
      </w:hyperlink>
      <w:r w:rsidRPr="00857C2E">
        <w:rPr>
          <w:sz w:val="20"/>
          <w:szCs w:val="20"/>
        </w:rPr>
        <w:t>.</w:t>
      </w:r>
    </w:p>
    <w:p w:rsidR="00F7251D" w:rsidRPr="00857C2E" w:rsidRDefault="00F7251D" w:rsidP="00F7251D">
      <w:pPr>
        <w:overflowPunct w:val="0"/>
        <w:spacing w:before="1" w:line="260" w:lineRule="exact"/>
        <w:rPr>
          <w:sz w:val="26"/>
          <w:szCs w:val="26"/>
        </w:rPr>
      </w:pPr>
    </w:p>
    <w:p w:rsidR="00F7251D" w:rsidRPr="00857C2E" w:rsidRDefault="00F7251D" w:rsidP="00F7251D">
      <w:pPr>
        <w:overflowPunct w:val="0"/>
        <w:ind w:left="102"/>
        <w:rPr>
          <w:sz w:val="20"/>
          <w:szCs w:val="20"/>
        </w:rPr>
      </w:pPr>
      <w:r w:rsidRPr="00857C2E">
        <w:rPr>
          <w:spacing w:val="-24"/>
          <w:sz w:val="20"/>
          <w:szCs w:val="20"/>
        </w:rPr>
        <w:t>T</w:t>
      </w:r>
      <w:r w:rsidRPr="00857C2E">
        <w:rPr>
          <w:sz w:val="20"/>
          <w:szCs w:val="20"/>
        </w:rPr>
        <w:t>o</w:t>
      </w:r>
      <w:r w:rsidRPr="00857C2E">
        <w:rPr>
          <w:spacing w:val="19"/>
          <w:sz w:val="20"/>
          <w:szCs w:val="20"/>
        </w:rPr>
        <w:t xml:space="preserve"> </w:t>
      </w:r>
      <w:r w:rsidRPr="00857C2E">
        <w:rPr>
          <w:sz w:val="20"/>
          <w:szCs w:val="20"/>
        </w:rPr>
        <w:t>File</w:t>
      </w:r>
      <w:r w:rsidRPr="00857C2E">
        <w:rPr>
          <w:spacing w:val="19"/>
          <w:sz w:val="20"/>
          <w:szCs w:val="20"/>
        </w:rPr>
        <w:t xml:space="preserve"> </w:t>
      </w:r>
      <w:r w:rsidRPr="00857C2E">
        <w:rPr>
          <w:sz w:val="20"/>
          <w:szCs w:val="20"/>
        </w:rPr>
        <w:t>a</w:t>
      </w:r>
      <w:r w:rsidRPr="00857C2E">
        <w:rPr>
          <w:spacing w:val="19"/>
          <w:sz w:val="20"/>
          <w:szCs w:val="20"/>
        </w:rPr>
        <w:t xml:space="preserve"> </w:t>
      </w:r>
      <w:r w:rsidRPr="00857C2E">
        <w:rPr>
          <w:sz w:val="20"/>
          <w:szCs w:val="20"/>
        </w:rPr>
        <w:t>P</w:t>
      </w:r>
      <w:r w:rsidRPr="00857C2E">
        <w:rPr>
          <w:spacing w:val="-4"/>
          <w:sz w:val="20"/>
          <w:szCs w:val="20"/>
        </w:rPr>
        <w:t>r</w:t>
      </w:r>
      <w:r w:rsidRPr="00857C2E">
        <w:rPr>
          <w:sz w:val="20"/>
          <w:szCs w:val="20"/>
        </w:rPr>
        <w:t>ogram</w:t>
      </w:r>
      <w:r w:rsidRPr="00857C2E">
        <w:rPr>
          <w:spacing w:val="19"/>
          <w:sz w:val="20"/>
          <w:szCs w:val="20"/>
        </w:rPr>
        <w:t xml:space="preserve"> </w:t>
      </w:r>
      <w:r w:rsidRPr="00857C2E">
        <w:rPr>
          <w:sz w:val="20"/>
          <w:szCs w:val="20"/>
        </w:rPr>
        <w:t>Complaint</w:t>
      </w:r>
    </w:p>
    <w:p w:rsidR="00F7251D" w:rsidRPr="00857C2E" w:rsidRDefault="00F7251D" w:rsidP="00F7251D">
      <w:pPr>
        <w:overflowPunct w:val="0"/>
        <w:spacing w:before="10" w:line="280" w:lineRule="exact"/>
        <w:rPr>
          <w:sz w:val="28"/>
          <w:szCs w:val="28"/>
        </w:rPr>
      </w:pPr>
    </w:p>
    <w:p w:rsidR="00F7251D" w:rsidRPr="00857C2E" w:rsidRDefault="00F7251D" w:rsidP="00F7251D">
      <w:pPr>
        <w:overflowPunct w:val="0"/>
        <w:spacing w:line="264" w:lineRule="auto"/>
        <w:ind w:left="102" w:right="224"/>
        <w:rPr>
          <w:sz w:val="20"/>
          <w:szCs w:val="20"/>
        </w:rPr>
      </w:pPr>
      <w:r w:rsidRPr="00857C2E">
        <w:rPr>
          <w:sz w:val="20"/>
          <w:szCs w:val="20"/>
        </w:rPr>
        <w:t>If</w:t>
      </w:r>
      <w:r w:rsidRPr="00857C2E">
        <w:rPr>
          <w:spacing w:val="-16"/>
          <w:sz w:val="20"/>
          <w:szCs w:val="20"/>
        </w:rPr>
        <w:t xml:space="preserve"> </w:t>
      </w:r>
      <w:r w:rsidRPr="00857C2E">
        <w:rPr>
          <w:sz w:val="20"/>
          <w:szCs w:val="20"/>
        </w:rPr>
        <w:t>you</w:t>
      </w:r>
      <w:r w:rsidRPr="00857C2E">
        <w:rPr>
          <w:spacing w:val="-15"/>
          <w:sz w:val="20"/>
          <w:szCs w:val="20"/>
        </w:rPr>
        <w:t xml:space="preserve"> </w:t>
      </w:r>
      <w:r w:rsidRPr="00857C2E">
        <w:rPr>
          <w:sz w:val="20"/>
          <w:szCs w:val="20"/>
        </w:rPr>
        <w:t>wish</w:t>
      </w:r>
      <w:r w:rsidRPr="00857C2E">
        <w:rPr>
          <w:spacing w:val="-16"/>
          <w:sz w:val="20"/>
          <w:szCs w:val="20"/>
        </w:rPr>
        <w:t xml:space="preserve"> </w:t>
      </w:r>
      <w:r w:rsidRPr="00857C2E">
        <w:rPr>
          <w:sz w:val="20"/>
          <w:szCs w:val="20"/>
        </w:rPr>
        <w:t>to</w:t>
      </w:r>
      <w:r w:rsidRPr="00857C2E">
        <w:rPr>
          <w:spacing w:val="-15"/>
          <w:sz w:val="20"/>
          <w:szCs w:val="20"/>
        </w:rPr>
        <w:t xml:space="preserve"> </w:t>
      </w:r>
      <w:r w:rsidRPr="00857C2E">
        <w:rPr>
          <w:sz w:val="20"/>
          <w:szCs w:val="20"/>
        </w:rPr>
        <w:t>file</w:t>
      </w:r>
      <w:r w:rsidRPr="00857C2E">
        <w:rPr>
          <w:spacing w:val="-15"/>
          <w:sz w:val="20"/>
          <w:szCs w:val="20"/>
        </w:rPr>
        <w:t xml:space="preserve"> </w:t>
      </w:r>
      <w:r w:rsidRPr="00857C2E">
        <w:rPr>
          <w:sz w:val="20"/>
          <w:szCs w:val="20"/>
        </w:rPr>
        <w:t>a</w:t>
      </w:r>
      <w:r w:rsidRPr="00857C2E">
        <w:rPr>
          <w:spacing w:val="-16"/>
          <w:sz w:val="20"/>
          <w:szCs w:val="20"/>
        </w:rPr>
        <w:t xml:space="preserve"> </w:t>
      </w:r>
      <w:r w:rsidRPr="00857C2E">
        <w:rPr>
          <w:sz w:val="20"/>
          <w:szCs w:val="20"/>
        </w:rPr>
        <w:t>Civil</w:t>
      </w:r>
      <w:r w:rsidRPr="00857C2E">
        <w:rPr>
          <w:spacing w:val="-15"/>
          <w:sz w:val="20"/>
          <w:szCs w:val="20"/>
        </w:rPr>
        <w:t xml:space="preserve"> </w:t>
      </w:r>
      <w:r w:rsidRPr="00857C2E">
        <w:rPr>
          <w:sz w:val="20"/>
          <w:szCs w:val="20"/>
        </w:rPr>
        <w:t>Rights</w:t>
      </w:r>
      <w:r w:rsidRPr="00857C2E">
        <w:rPr>
          <w:spacing w:val="-16"/>
          <w:sz w:val="20"/>
          <w:szCs w:val="20"/>
        </w:rPr>
        <w:t xml:space="preserve"> </w:t>
      </w:r>
      <w:r w:rsidRPr="00857C2E">
        <w:rPr>
          <w:sz w:val="20"/>
          <w:szCs w:val="20"/>
        </w:rPr>
        <w:t>p</w:t>
      </w:r>
      <w:r w:rsidRPr="00857C2E">
        <w:rPr>
          <w:spacing w:val="-4"/>
          <w:sz w:val="20"/>
          <w:szCs w:val="20"/>
        </w:rPr>
        <w:t>r</w:t>
      </w:r>
      <w:r w:rsidRPr="00857C2E">
        <w:rPr>
          <w:sz w:val="20"/>
          <w:szCs w:val="20"/>
        </w:rPr>
        <w:t>ogram</w:t>
      </w:r>
      <w:r w:rsidRPr="00857C2E">
        <w:rPr>
          <w:spacing w:val="-15"/>
          <w:sz w:val="20"/>
          <w:szCs w:val="20"/>
        </w:rPr>
        <w:t xml:space="preserve"> </w:t>
      </w:r>
      <w:r w:rsidRPr="00857C2E">
        <w:rPr>
          <w:sz w:val="20"/>
          <w:szCs w:val="20"/>
        </w:rPr>
        <w:t>complaint</w:t>
      </w:r>
      <w:r w:rsidRPr="00857C2E">
        <w:rPr>
          <w:spacing w:val="-15"/>
          <w:sz w:val="20"/>
          <w:szCs w:val="20"/>
        </w:rPr>
        <w:t xml:space="preserve"> </w:t>
      </w:r>
      <w:r w:rsidRPr="00857C2E">
        <w:rPr>
          <w:sz w:val="20"/>
          <w:szCs w:val="20"/>
        </w:rPr>
        <w:t>of</w:t>
      </w:r>
      <w:r w:rsidRPr="00857C2E">
        <w:rPr>
          <w:spacing w:val="-16"/>
          <w:sz w:val="20"/>
          <w:szCs w:val="20"/>
        </w:rPr>
        <w:t xml:space="preserve"> </w:t>
      </w:r>
      <w:r w:rsidRPr="00857C2E">
        <w:rPr>
          <w:sz w:val="20"/>
          <w:szCs w:val="20"/>
        </w:rPr>
        <w:t>discrimination, complete</w:t>
      </w:r>
      <w:r w:rsidRPr="00857C2E">
        <w:rPr>
          <w:spacing w:val="-30"/>
          <w:sz w:val="20"/>
          <w:szCs w:val="20"/>
        </w:rPr>
        <w:t xml:space="preserve"> </w:t>
      </w:r>
      <w:r w:rsidRPr="00857C2E">
        <w:rPr>
          <w:sz w:val="20"/>
          <w:szCs w:val="20"/>
        </w:rPr>
        <w:t>the</w:t>
      </w:r>
      <w:r w:rsidRPr="00857C2E">
        <w:rPr>
          <w:spacing w:val="-29"/>
          <w:sz w:val="20"/>
          <w:szCs w:val="20"/>
        </w:rPr>
        <w:t xml:space="preserve"> </w:t>
      </w:r>
      <w:r w:rsidRPr="00857C2E">
        <w:rPr>
          <w:sz w:val="20"/>
          <w:szCs w:val="20"/>
        </w:rPr>
        <w:t>USDA</w:t>
      </w:r>
      <w:r w:rsidRPr="00857C2E">
        <w:rPr>
          <w:spacing w:val="-29"/>
          <w:sz w:val="20"/>
          <w:szCs w:val="20"/>
        </w:rPr>
        <w:t xml:space="preserve"> </w:t>
      </w:r>
      <w:r w:rsidRPr="00857C2E">
        <w:rPr>
          <w:sz w:val="20"/>
          <w:szCs w:val="20"/>
        </w:rPr>
        <w:t>P</w:t>
      </w:r>
      <w:r w:rsidRPr="00857C2E">
        <w:rPr>
          <w:spacing w:val="-5"/>
          <w:sz w:val="20"/>
          <w:szCs w:val="20"/>
        </w:rPr>
        <w:t>r</w:t>
      </w:r>
      <w:r w:rsidRPr="00857C2E">
        <w:rPr>
          <w:sz w:val="20"/>
          <w:szCs w:val="20"/>
        </w:rPr>
        <w:t>ogram</w:t>
      </w:r>
      <w:r w:rsidRPr="00857C2E">
        <w:rPr>
          <w:spacing w:val="-29"/>
          <w:sz w:val="20"/>
          <w:szCs w:val="20"/>
        </w:rPr>
        <w:t xml:space="preserve"> </w:t>
      </w:r>
      <w:r w:rsidRPr="00857C2E">
        <w:rPr>
          <w:sz w:val="20"/>
          <w:szCs w:val="20"/>
        </w:rPr>
        <w:t>Discrimination</w:t>
      </w:r>
      <w:r w:rsidRPr="00857C2E">
        <w:rPr>
          <w:spacing w:val="-29"/>
          <w:sz w:val="20"/>
          <w:szCs w:val="20"/>
        </w:rPr>
        <w:t xml:space="preserve"> </w:t>
      </w:r>
      <w:r w:rsidRPr="00857C2E">
        <w:rPr>
          <w:sz w:val="20"/>
          <w:szCs w:val="20"/>
        </w:rPr>
        <w:t>Complaint</w:t>
      </w:r>
      <w:r w:rsidRPr="00857C2E">
        <w:rPr>
          <w:spacing w:val="-29"/>
          <w:sz w:val="20"/>
          <w:szCs w:val="20"/>
        </w:rPr>
        <w:t xml:space="preserve"> </w:t>
      </w:r>
      <w:r w:rsidRPr="00857C2E">
        <w:rPr>
          <w:sz w:val="20"/>
          <w:szCs w:val="20"/>
        </w:rPr>
        <w:t>Form,</w:t>
      </w:r>
      <w:r w:rsidRPr="00857C2E">
        <w:rPr>
          <w:spacing w:val="-29"/>
          <w:sz w:val="20"/>
          <w:szCs w:val="20"/>
        </w:rPr>
        <w:t xml:space="preserve"> </w:t>
      </w:r>
      <w:r w:rsidRPr="00857C2E">
        <w:rPr>
          <w:sz w:val="20"/>
          <w:szCs w:val="20"/>
        </w:rPr>
        <w:t>found</w:t>
      </w:r>
      <w:r w:rsidRPr="00857C2E">
        <w:rPr>
          <w:spacing w:val="-29"/>
          <w:sz w:val="20"/>
          <w:szCs w:val="20"/>
        </w:rPr>
        <w:t xml:space="preserve"> </w:t>
      </w:r>
      <w:r w:rsidRPr="00857C2E">
        <w:rPr>
          <w:sz w:val="20"/>
          <w:szCs w:val="20"/>
        </w:rPr>
        <w:t>online at</w:t>
      </w:r>
      <w:r w:rsidRPr="00857C2E">
        <w:rPr>
          <w:spacing w:val="-22"/>
          <w:sz w:val="20"/>
          <w:szCs w:val="20"/>
        </w:rPr>
        <w:t xml:space="preserve"> </w:t>
      </w:r>
      <w:hyperlink r:id="rId17" w:history="1">
        <w:r w:rsidRPr="00707E6A">
          <w:rPr>
            <w:rStyle w:val="Hyperlink"/>
            <w:sz w:val="20"/>
            <w:szCs w:val="20"/>
          </w:rPr>
          <w:t>http://ww</w:t>
        </w:r>
        <w:r w:rsidRPr="00707E6A">
          <w:rPr>
            <w:rStyle w:val="Hyperlink"/>
            <w:spacing w:val="-11"/>
            <w:sz w:val="20"/>
            <w:szCs w:val="20"/>
          </w:rPr>
          <w:t>w</w:t>
        </w:r>
        <w:r w:rsidRPr="00707E6A">
          <w:rPr>
            <w:rStyle w:val="Hyperlink"/>
            <w:sz w:val="20"/>
            <w:szCs w:val="20"/>
          </w:rPr>
          <w:t>.asc</w:t>
        </w:r>
        <w:r w:rsidRPr="00707E6A">
          <w:rPr>
            <w:rStyle w:val="Hyperlink"/>
            <w:spacing w:val="-20"/>
            <w:sz w:val="20"/>
            <w:szCs w:val="20"/>
          </w:rPr>
          <w:t>r</w:t>
        </w:r>
        <w:r w:rsidRPr="00707E6A">
          <w:rPr>
            <w:rStyle w:val="Hyperlink"/>
            <w:sz w:val="20"/>
            <w:szCs w:val="20"/>
          </w:rPr>
          <w:t>.usda.gov/complaint_filing_cust.html,</w:t>
        </w:r>
        <w:r w:rsidRPr="00707E6A">
          <w:rPr>
            <w:rStyle w:val="Hyperlink"/>
            <w:spacing w:val="-21"/>
            <w:sz w:val="20"/>
            <w:szCs w:val="20"/>
          </w:rPr>
          <w:t xml:space="preserve"> </w:t>
        </w:r>
      </w:hyperlink>
      <w:r w:rsidRPr="00857C2E">
        <w:rPr>
          <w:sz w:val="20"/>
          <w:szCs w:val="20"/>
        </w:rPr>
        <w:t>or</w:t>
      </w:r>
      <w:r w:rsidRPr="00857C2E">
        <w:rPr>
          <w:spacing w:val="-22"/>
          <w:sz w:val="20"/>
          <w:szCs w:val="20"/>
        </w:rPr>
        <w:t xml:space="preserve"> </w:t>
      </w:r>
      <w:r w:rsidRPr="00857C2E">
        <w:rPr>
          <w:sz w:val="20"/>
          <w:szCs w:val="20"/>
        </w:rPr>
        <w:t>at</w:t>
      </w:r>
      <w:r w:rsidRPr="00857C2E">
        <w:rPr>
          <w:spacing w:val="-21"/>
          <w:sz w:val="20"/>
          <w:szCs w:val="20"/>
        </w:rPr>
        <w:t xml:space="preserve"> </w:t>
      </w:r>
      <w:r w:rsidRPr="00857C2E">
        <w:rPr>
          <w:sz w:val="20"/>
          <w:szCs w:val="20"/>
        </w:rPr>
        <w:t>any</w:t>
      </w:r>
      <w:r w:rsidRPr="00857C2E">
        <w:rPr>
          <w:spacing w:val="-22"/>
          <w:sz w:val="20"/>
          <w:szCs w:val="20"/>
        </w:rPr>
        <w:t xml:space="preserve"> </w:t>
      </w:r>
      <w:r w:rsidRPr="00857C2E">
        <w:rPr>
          <w:sz w:val="20"/>
          <w:szCs w:val="20"/>
        </w:rPr>
        <w:t>USDA office,</w:t>
      </w:r>
      <w:r w:rsidRPr="00857C2E">
        <w:rPr>
          <w:spacing w:val="11"/>
          <w:sz w:val="20"/>
          <w:szCs w:val="20"/>
        </w:rPr>
        <w:t xml:space="preserve"> </w:t>
      </w:r>
      <w:r w:rsidRPr="00857C2E">
        <w:rPr>
          <w:sz w:val="20"/>
          <w:szCs w:val="20"/>
        </w:rPr>
        <w:t>or</w:t>
      </w:r>
      <w:r w:rsidRPr="00857C2E">
        <w:rPr>
          <w:spacing w:val="12"/>
          <w:sz w:val="20"/>
          <w:szCs w:val="20"/>
        </w:rPr>
        <w:t xml:space="preserve"> </w:t>
      </w:r>
      <w:r w:rsidRPr="00857C2E">
        <w:rPr>
          <w:sz w:val="20"/>
          <w:szCs w:val="20"/>
        </w:rPr>
        <w:t>call</w:t>
      </w:r>
      <w:r w:rsidRPr="00857C2E">
        <w:rPr>
          <w:spacing w:val="12"/>
          <w:sz w:val="20"/>
          <w:szCs w:val="20"/>
        </w:rPr>
        <w:t xml:space="preserve"> </w:t>
      </w:r>
      <w:r w:rsidRPr="00857C2E">
        <w:rPr>
          <w:sz w:val="20"/>
          <w:szCs w:val="20"/>
        </w:rPr>
        <w:t>(866)</w:t>
      </w:r>
      <w:r w:rsidRPr="00857C2E">
        <w:rPr>
          <w:spacing w:val="12"/>
          <w:sz w:val="20"/>
          <w:szCs w:val="20"/>
        </w:rPr>
        <w:t xml:space="preserve"> </w:t>
      </w:r>
      <w:r w:rsidRPr="00857C2E">
        <w:rPr>
          <w:sz w:val="20"/>
          <w:szCs w:val="20"/>
        </w:rPr>
        <w:t>632-9992</w:t>
      </w:r>
      <w:r w:rsidRPr="00857C2E">
        <w:rPr>
          <w:spacing w:val="12"/>
          <w:sz w:val="20"/>
          <w:szCs w:val="20"/>
        </w:rPr>
        <w:t xml:space="preserve"> </w:t>
      </w:r>
      <w:r w:rsidRPr="00857C2E">
        <w:rPr>
          <w:sz w:val="20"/>
          <w:szCs w:val="20"/>
        </w:rPr>
        <w:t>to</w:t>
      </w:r>
      <w:r w:rsidRPr="00857C2E">
        <w:rPr>
          <w:spacing w:val="11"/>
          <w:sz w:val="20"/>
          <w:szCs w:val="20"/>
        </w:rPr>
        <w:t xml:space="preserve"> </w:t>
      </w:r>
      <w:r w:rsidRPr="00857C2E">
        <w:rPr>
          <w:spacing w:val="-5"/>
          <w:sz w:val="20"/>
          <w:szCs w:val="20"/>
        </w:rPr>
        <w:t>r</w:t>
      </w:r>
      <w:r w:rsidRPr="00857C2E">
        <w:rPr>
          <w:sz w:val="20"/>
          <w:szCs w:val="20"/>
        </w:rPr>
        <w:t>equest</w:t>
      </w:r>
      <w:r w:rsidRPr="00857C2E">
        <w:rPr>
          <w:spacing w:val="12"/>
          <w:sz w:val="20"/>
          <w:szCs w:val="20"/>
        </w:rPr>
        <w:t xml:space="preserve"> </w:t>
      </w:r>
      <w:r w:rsidRPr="00857C2E">
        <w:rPr>
          <w:sz w:val="20"/>
          <w:szCs w:val="20"/>
        </w:rPr>
        <w:t>the</w:t>
      </w:r>
      <w:r w:rsidRPr="00857C2E">
        <w:rPr>
          <w:spacing w:val="12"/>
          <w:sz w:val="20"/>
          <w:szCs w:val="20"/>
        </w:rPr>
        <w:t xml:space="preserve"> </w:t>
      </w:r>
      <w:r w:rsidRPr="00857C2E">
        <w:rPr>
          <w:sz w:val="20"/>
          <w:szCs w:val="20"/>
        </w:rPr>
        <w:t>form.</w:t>
      </w:r>
      <w:r w:rsidRPr="00857C2E">
        <w:rPr>
          <w:spacing w:val="12"/>
          <w:sz w:val="20"/>
          <w:szCs w:val="20"/>
        </w:rPr>
        <w:t xml:space="preserve"> </w:t>
      </w:r>
      <w:r w:rsidRPr="00857C2E">
        <w:rPr>
          <w:spacing w:val="-20"/>
          <w:sz w:val="20"/>
          <w:szCs w:val="20"/>
        </w:rPr>
        <w:t>Y</w:t>
      </w:r>
      <w:r w:rsidRPr="00857C2E">
        <w:rPr>
          <w:sz w:val="20"/>
          <w:szCs w:val="20"/>
        </w:rPr>
        <w:t>ou</w:t>
      </w:r>
      <w:r w:rsidRPr="00857C2E">
        <w:rPr>
          <w:spacing w:val="12"/>
          <w:sz w:val="20"/>
          <w:szCs w:val="20"/>
        </w:rPr>
        <w:t xml:space="preserve"> </w:t>
      </w:r>
      <w:r w:rsidRPr="00857C2E">
        <w:rPr>
          <w:sz w:val="20"/>
          <w:szCs w:val="20"/>
        </w:rPr>
        <w:t>may</w:t>
      </w:r>
      <w:r w:rsidRPr="00857C2E">
        <w:rPr>
          <w:spacing w:val="12"/>
          <w:sz w:val="20"/>
          <w:szCs w:val="20"/>
        </w:rPr>
        <w:t xml:space="preserve"> </w:t>
      </w:r>
      <w:r w:rsidRPr="00857C2E">
        <w:rPr>
          <w:sz w:val="20"/>
          <w:szCs w:val="20"/>
        </w:rPr>
        <w:t>also</w:t>
      </w:r>
      <w:r w:rsidRPr="00857C2E">
        <w:rPr>
          <w:spacing w:val="11"/>
          <w:sz w:val="20"/>
          <w:szCs w:val="20"/>
        </w:rPr>
        <w:t xml:space="preserve"> </w:t>
      </w:r>
      <w:r w:rsidRPr="00857C2E">
        <w:rPr>
          <w:sz w:val="20"/>
          <w:szCs w:val="20"/>
        </w:rPr>
        <w:t>write</w:t>
      </w:r>
      <w:r w:rsidRPr="00857C2E">
        <w:rPr>
          <w:spacing w:val="12"/>
          <w:sz w:val="20"/>
          <w:szCs w:val="20"/>
        </w:rPr>
        <w:t xml:space="preserve"> </w:t>
      </w:r>
      <w:r w:rsidRPr="00857C2E">
        <w:rPr>
          <w:sz w:val="20"/>
          <w:szCs w:val="20"/>
        </w:rPr>
        <w:t>a</w:t>
      </w:r>
      <w:r w:rsidRPr="00857C2E">
        <w:rPr>
          <w:spacing w:val="12"/>
          <w:sz w:val="20"/>
          <w:szCs w:val="20"/>
        </w:rPr>
        <w:t xml:space="preserve"> </w:t>
      </w:r>
      <w:r w:rsidRPr="00857C2E">
        <w:rPr>
          <w:sz w:val="20"/>
          <w:szCs w:val="20"/>
        </w:rPr>
        <w:t>letter containing</w:t>
      </w:r>
      <w:r w:rsidRPr="00857C2E">
        <w:rPr>
          <w:spacing w:val="11"/>
          <w:sz w:val="20"/>
          <w:szCs w:val="20"/>
        </w:rPr>
        <w:t xml:space="preserve"> </w:t>
      </w:r>
      <w:r w:rsidRPr="00857C2E">
        <w:rPr>
          <w:sz w:val="20"/>
          <w:szCs w:val="20"/>
        </w:rPr>
        <w:t>all</w:t>
      </w:r>
      <w:r w:rsidRPr="00857C2E">
        <w:rPr>
          <w:spacing w:val="12"/>
          <w:sz w:val="20"/>
          <w:szCs w:val="20"/>
        </w:rPr>
        <w:t xml:space="preserve"> </w:t>
      </w:r>
      <w:r w:rsidRPr="00857C2E">
        <w:rPr>
          <w:sz w:val="20"/>
          <w:szCs w:val="20"/>
        </w:rPr>
        <w:t>of</w:t>
      </w:r>
      <w:r w:rsidRPr="00857C2E">
        <w:rPr>
          <w:spacing w:val="12"/>
          <w:sz w:val="20"/>
          <w:szCs w:val="20"/>
        </w:rPr>
        <w:t xml:space="preserve"> </w:t>
      </w:r>
      <w:r w:rsidRPr="00857C2E">
        <w:rPr>
          <w:sz w:val="20"/>
          <w:szCs w:val="20"/>
        </w:rPr>
        <w:t>the</w:t>
      </w:r>
      <w:r w:rsidRPr="00857C2E">
        <w:rPr>
          <w:spacing w:val="12"/>
          <w:sz w:val="20"/>
          <w:szCs w:val="20"/>
        </w:rPr>
        <w:t xml:space="preserve"> </w:t>
      </w:r>
      <w:r w:rsidRPr="00857C2E">
        <w:rPr>
          <w:sz w:val="20"/>
          <w:szCs w:val="20"/>
        </w:rPr>
        <w:t>information</w:t>
      </w:r>
      <w:r w:rsidRPr="00857C2E">
        <w:rPr>
          <w:spacing w:val="12"/>
          <w:sz w:val="20"/>
          <w:szCs w:val="20"/>
        </w:rPr>
        <w:t xml:space="preserve"> </w:t>
      </w:r>
      <w:r w:rsidRPr="00857C2E">
        <w:rPr>
          <w:spacing w:val="-5"/>
          <w:sz w:val="20"/>
          <w:szCs w:val="20"/>
        </w:rPr>
        <w:t>r</w:t>
      </w:r>
      <w:r w:rsidRPr="00857C2E">
        <w:rPr>
          <w:sz w:val="20"/>
          <w:szCs w:val="20"/>
        </w:rPr>
        <w:t>equested</w:t>
      </w:r>
      <w:r w:rsidRPr="00857C2E">
        <w:rPr>
          <w:spacing w:val="12"/>
          <w:sz w:val="20"/>
          <w:szCs w:val="20"/>
        </w:rPr>
        <w:t xml:space="preserve"> </w:t>
      </w:r>
      <w:r w:rsidRPr="00857C2E">
        <w:rPr>
          <w:sz w:val="20"/>
          <w:szCs w:val="20"/>
        </w:rPr>
        <w:t>in</w:t>
      </w:r>
      <w:r w:rsidRPr="00857C2E">
        <w:rPr>
          <w:spacing w:val="12"/>
          <w:sz w:val="20"/>
          <w:szCs w:val="20"/>
        </w:rPr>
        <w:t xml:space="preserve"> </w:t>
      </w:r>
      <w:r w:rsidRPr="00857C2E">
        <w:rPr>
          <w:sz w:val="20"/>
          <w:szCs w:val="20"/>
        </w:rPr>
        <w:t>the</w:t>
      </w:r>
      <w:r w:rsidRPr="00857C2E">
        <w:rPr>
          <w:spacing w:val="11"/>
          <w:sz w:val="20"/>
          <w:szCs w:val="20"/>
        </w:rPr>
        <w:t xml:space="preserve"> </w:t>
      </w:r>
      <w:r w:rsidRPr="00857C2E">
        <w:rPr>
          <w:sz w:val="20"/>
          <w:szCs w:val="20"/>
        </w:rPr>
        <w:t>form.</w:t>
      </w:r>
      <w:r w:rsidRPr="00857C2E">
        <w:rPr>
          <w:spacing w:val="12"/>
          <w:sz w:val="20"/>
          <w:szCs w:val="20"/>
        </w:rPr>
        <w:t xml:space="preserve"> </w:t>
      </w:r>
      <w:r w:rsidRPr="00857C2E">
        <w:rPr>
          <w:sz w:val="20"/>
          <w:szCs w:val="20"/>
        </w:rPr>
        <w:t>Send</w:t>
      </w:r>
      <w:r w:rsidRPr="00857C2E">
        <w:rPr>
          <w:spacing w:val="12"/>
          <w:sz w:val="20"/>
          <w:szCs w:val="20"/>
        </w:rPr>
        <w:t xml:space="preserve"> </w:t>
      </w:r>
      <w:r w:rsidRPr="00857C2E">
        <w:rPr>
          <w:sz w:val="20"/>
          <w:szCs w:val="20"/>
        </w:rPr>
        <w:t>your</w:t>
      </w:r>
      <w:r w:rsidRPr="00857C2E">
        <w:rPr>
          <w:spacing w:val="12"/>
          <w:sz w:val="20"/>
          <w:szCs w:val="20"/>
        </w:rPr>
        <w:t xml:space="preserve"> </w:t>
      </w:r>
      <w:r w:rsidRPr="00857C2E">
        <w:rPr>
          <w:sz w:val="20"/>
          <w:szCs w:val="20"/>
        </w:rPr>
        <w:t>completed complaint</w:t>
      </w:r>
      <w:r w:rsidRPr="00857C2E">
        <w:rPr>
          <w:spacing w:val="10"/>
          <w:sz w:val="20"/>
          <w:szCs w:val="20"/>
        </w:rPr>
        <w:t xml:space="preserve"> </w:t>
      </w:r>
      <w:r w:rsidRPr="00857C2E">
        <w:rPr>
          <w:sz w:val="20"/>
          <w:szCs w:val="20"/>
        </w:rPr>
        <w:t>form</w:t>
      </w:r>
      <w:r w:rsidRPr="00857C2E">
        <w:rPr>
          <w:spacing w:val="11"/>
          <w:sz w:val="20"/>
          <w:szCs w:val="20"/>
        </w:rPr>
        <w:t xml:space="preserve"> </w:t>
      </w:r>
      <w:r w:rsidRPr="00857C2E">
        <w:rPr>
          <w:sz w:val="20"/>
          <w:szCs w:val="20"/>
        </w:rPr>
        <w:t>or</w:t>
      </w:r>
      <w:r w:rsidRPr="00857C2E">
        <w:rPr>
          <w:spacing w:val="10"/>
          <w:sz w:val="20"/>
          <w:szCs w:val="20"/>
        </w:rPr>
        <w:t xml:space="preserve"> </w:t>
      </w:r>
      <w:r w:rsidRPr="00857C2E">
        <w:rPr>
          <w:sz w:val="20"/>
          <w:szCs w:val="20"/>
        </w:rPr>
        <w:t>letter</w:t>
      </w:r>
      <w:r w:rsidRPr="00857C2E">
        <w:rPr>
          <w:spacing w:val="11"/>
          <w:sz w:val="20"/>
          <w:szCs w:val="20"/>
        </w:rPr>
        <w:t xml:space="preserve"> </w:t>
      </w:r>
      <w:r w:rsidRPr="00857C2E">
        <w:rPr>
          <w:sz w:val="20"/>
          <w:szCs w:val="20"/>
        </w:rPr>
        <w:t>to</w:t>
      </w:r>
      <w:r w:rsidRPr="00857C2E">
        <w:rPr>
          <w:spacing w:val="11"/>
          <w:sz w:val="20"/>
          <w:szCs w:val="20"/>
        </w:rPr>
        <w:t xml:space="preserve"> </w:t>
      </w:r>
      <w:r w:rsidRPr="00857C2E">
        <w:rPr>
          <w:sz w:val="20"/>
          <w:szCs w:val="20"/>
        </w:rPr>
        <w:t>us</w:t>
      </w:r>
      <w:r w:rsidRPr="00857C2E">
        <w:rPr>
          <w:spacing w:val="10"/>
          <w:sz w:val="20"/>
          <w:szCs w:val="20"/>
        </w:rPr>
        <w:t xml:space="preserve"> </w:t>
      </w:r>
      <w:r w:rsidRPr="00857C2E">
        <w:rPr>
          <w:sz w:val="20"/>
          <w:szCs w:val="20"/>
        </w:rPr>
        <w:t>by</w:t>
      </w:r>
      <w:r w:rsidRPr="00857C2E">
        <w:rPr>
          <w:spacing w:val="11"/>
          <w:sz w:val="20"/>
          <w:szCs w:val="20"/>
        </w:rPr>
        <w:t xml:space="preserve"> </w:t>
      </w:r>
      <w:r w:rsidRPr="00857C2E">
        <w:rPr>
          <w:sz w:val="20"/>
          <w:szCs w:val="20"/>
        </w:rPr>
        <w:t>mail</w:t>
      </w:r>
      <w:r w:rsidRPr="00857C2E">
        <w:rPr>
          <w:spacing w:val="10"/>
          <w:sz w:val="20"/>
          <w:szCs w:val="20"/>
        </w:rPr>
        <w:t xml:space="preserve"> </w:t>
      </w:r>
      <w:r w:rsidRPr="00857C2E">
        <w:rPr>
          <w:sz w:val="20"/>
          <w:szCs w:val="20"/>
        </w:rPr>
        <w:t>at</w:t>
      </w:r>
      <w:r w:rsidRPr="00857C2E">
        <w:rPr>
          <w:spacing w:val="11"/>
          <w:sz w:val="20"/>
          <w:szCs w:val="20"/>
        </w:rPr>
        <w:t xml:space="preserve"> </w:t>
      </w:r>
      <w:r w:rsidRPr="00857C2E">
        <w:rPr>
          <w:sz w:val="20"/>
          <w:szCs w:val="20"/>
        </w:rPr>
        <w:t>U.S.</w:t>
      </w:r>
      <w:r w:rsidRPr="00857C2E">
        <w:rPr>
          <w:spacing w:val="11"/>
          <w:sz w:val="20"/>
          <w:szCs w:val="20"/>
        </w:rPr>
        <w:t xml:space="preserve"> </w:t>
      </w:r>
      <w:r w:rsidRPr="00857C2E">
        <w:rPr>
          <w:sz w:val="20"/>
          <w:szCs w:val="20"/>
        </w:rPr>
        <w:t>Department</w:t>
      </w:r>
      <w:r w:rsidRPr="00857C2E">
        <w:rPr>
          <w:spacing w:val="10"/>
          <w:sz w:val="20"/>
          <w:szCs w:val="20"/>
        </w:rPr>
        <w:t xml:space="preserve"> </w:t>
      </w:r>
      <w:r w:rsidRPr="00857C2E">
        <w:rPr>
          <w:sz w:val="20"/>
          <w:szCs w:val="20"/>
        </w:rPr>
        <w:t>of</w:t>
      </w:r>
      <w:r w:rsidRPr="00857C2E">
        <w:rPr>
          <w:spacing w:val="11"/>
          <w:sz w:val="20"/>
          <w:szCs w:val="20"/>
        </w:rPr>
        <w:t xml:space="preserve"> </w:t>
      </w:r>
      <w:r w:rsidRPr="00857C2E">
        <w:rPr>
          <w:sz w:val="20"/>
          <w:szCs w:val="20"/>
        </w:rPr>
        <w:t>Agricultu</w:t>
      </w:r>
      <w:r w:rsidRPr="00857C2E">
        <w:rPr>
          <w:spacing w:val="-4"/>
          <w:sz w:val="20"/>
          <w:szCs w:val="20"/>
        </w:rPr>
        <w:t>r</w:t>
      </w:r>
      <w:r w:rsidRPr="00857C2E">
        <w:rPr>
          <w:sz w:val="20"/>
          <w:szCs w:val="20"/>
        </w:rPr>
        <w:t>e, Di</w:t>
      </w:r>
      <w:r w:rsidRPr="00857C2E">
        <w:rPr>
          <w:spacing w:val="-5"/>
          <w:sz w:val="20"/>
          <w:szCs w:val="20"/>
        </w:rPr>
        <w:t>r</w:t>
      </w:r>
      <w:r w:rsidRPr="00857C2E">
        <w:rPr>
          <w:sz w:val="20"/>
          <w:szCs w:val="20"/>
        </w:rPr>
        <w:t>ecto</w:t>
      </w:r>
      <w:r w:rsidRPr="00857C2E">
        <w:rPr>
          <w:spacing w:val="-19"/>
          <w:sz w:val="20"/>
          <w:szCs w:val="20"/>
        </w:rPr>
        <w:t>r</w:t>
      </w:r>
      <w:r w:rsidRPr="00857C2E">
        <w:rPr>
          <w:sz w:val="20"/>
          <w:szCs w:val="20"/>
        </w:rPr>
        <w:t>,</w:t>
      </w:r>
      <w:r w:rsidRPr="00857C2E">
        <w:rPr>
          <w:spacing w:val="22"/>
          <w:sz w:val="20"/>
          <w:szCs w:val="20"/>
        </w:rPr>
        <w:t xml:space="preserve"> </w:t>
      </w:r>
      <w:r w:rsidRPr="00857C2E">
        <w:rPr>
          <w:sz w:val="20"/>
          <w:szCs w:val="20"/>
        </w:rPr>
        <w:t>Office</w:t>
      </w:r>
      <w:r w:rsidRPr="00857C2E">
        <w:rPr>
          <w:spacing w:val="22"/>
          <w:sz w:val="20"/>
          <w:szCs w:val="20"/>
        </w:rPr>
        <w:t xml:space="preserve"> </w:t>
      </w:r>
      <w:r w:rsidRPr="00857C2E">
        <w:rPr>
          <w:sz w:val="20"/>
          <w:szCs w:val="20"/>
        </w:rPr>
        <w:t>of</w:t>
      </w:r>
      <w:r w:rsidRPr="00857C2E">
        <w:rPr>
          <w:spacing w:val="22"/>
          <w:sz w:val="20"/>
          <w:szCs w:val="20"/>
        </w:rPr>
        <w:t xml:space="preserve"> </w:t>
      </w:r>
      <w:r w:rsidRPr="00857C2E">
        <w:rPr>
          <w:sz w:val="20"/>
          <w:szCs w:val="20"/>
        </w:rPr>
        <w:t>Adjudication,</w:t>
      </w:r>
      <w:r w:rsidRPr="00857C2E">
        <w:rPr>
          <w:spacing w:val="22"/>
          <w:sz w:val="20"/>
          <w:szCs w:val="20"/>
        </w:rPr>
        <w:t xml:space="preserve"> </w:t>
      </w:r>
      <w:r w:rsidRPr="00857C2E">
        <w:rPr>
          <w:sz w:val="20"/>
          <w:szCs w:val="20"/>
        </w:rPr>
        <w:t>1400</w:t>
      </w:r>
      <w:r w:rsidRPr="00857C2E">
        <w:rPr>
          <w:spacing w:val="22"/>
          <w:sz w:val="20"/>
          <w:szCs w:val="20"/>
        </w:rPr>
        <w:t xml:space="preserve"> </w:t>
      </w:r>
      <w:r w:rsidRPr="00857C2E">
        <w:rPr>
          <w:sz w:val="20"/>
          <w:szCs w:val="20"/>
        </w:rPr>
        <w:t>Independence</w:t>
      </w:r>
      <w:r w:rsidRPr="00857C2E">
        <w:rPr>
          <w:spacing w:val="22"/>
          <w:sz w:val="20"/>
          <w:szCs w:val="20"/>
        </w:rPr>
        <w:t xml:space="preserve"> </w:t>
      </w:r>
      <w:r w:rsidRPr="00857C2E">
        <w:rPr>
          <w:spacing w:val="-5"/>
          <w:sz w:val="20"/>
          <w:szCs w:val="20"/>
        </w:rPr>
        <w:t>A</w:t>
      </w:r>
      <w:r w:rsidRPr="00857C2E">
        <w:rPr>
          <w:sz w:val="20"/>
          <w:szCs w:val="20"/>
        </w:rPr>
        <w:t>venue,</w:t>
      </w:r>
      <w:r w:rsidRPr="00857C2E">
        <w:rPr>
          <w:spacing w:val="22"/>
          <w:sz w:val="20"/>
          <w:szCs w:val="20"/>
        </w:rPr>
        <w:t xml:space="preserve"> </w:t>
      </w:r>
      <w:r w:rsidRPr="00857C2E">
        <w:rPr>
          <w:sz w:val="20"/>
          <w:szCs w:val="20"/>
        </w:rPr>
        <w:t>S.</w:t>
      </w:r>
      <w:r w:rsidRPr="00857C2E">
        <w:rPr>
          <w:spacing w:val="-15"/>
          <w:sz w:val="20"/>
          <w:szCs w:val="20"/>
        </w:rPr>
        <w:t>W</w:t>
      </w:r>
      <w:r w:rsidRPr="00857C2E">
        <w:rPr>
          <w:sz w:val="20"/>
          <w:szCs w:val="20"/>
        </w:rPr>
        <w:t xml:space="preserve">., </w:t>
      </w:r>
      <w:r w:rsidRPr="00857C2E">
        <w:rPr>
          <w:spacing w:val="-8"/>
          <w:sz w:val="20"/>
          <w:szCs w:val="20"/>
        </w:rPr>
        <w:t>W</w:t>
      </w:r>
      <w:r w:rsidRPr="00857C2E">
        <w:rPr>
          <w:sz w:val="20"/>
          <w:szCs w:val="20"/>
        </w:rPr>
        <w:t>ashington,</w:t>
      </w:r>
      <w:r w:rsidRPr="00857C2E">
        <w:rPr>
          <w:spacing w:val="16"/>
          <w:sz w:val="20"/>
          <w:szCs w:val="20"/>
        </w:rPr>
        <w:t xml:space="preserve"> </w:t>
      </w:r>
      <w:r w:rsidRPr="00857C2E">
        <w:rPr>
          <w:sz w:val="20"/>
          <w:szCs w:val="20"/>
        </w:rPr>
        <w:t>D.C.</w:t>
      </w:r>
      <w:r w:rsidRPr="00857C2E">
        <w:rPr>
          <w:spacing w:val="17"/>
          <w:sz w:val="20"/>
          <w:szCs w:val="20"/>
        </w:rPr>
        <w:t xml:space="preserve"> </w:t>
      </w:r>
      <w:r w:rsidRPr="00857C2E">
        <w:rPr>
          <w:sz w:val="20"/>
          <w:szCs w:val="20"/>
        </w:rPr>
        <w:t>20250-9410,</w:t>
      </w:r>
      <w:r w:rsidRPr="00857C2E">
        <w:rPr>
          <w:spacing w:val="17"/>
          <w:sz w:val="20"/>
          <w:szCs w:val="20"/>
        </w:rPr>
        <w:t xml:space="preserve"> </w:t>
      </w:r>
      <w:r w:rsidRPr="00857C2E">
        <w:rPr>
          <w:sz w:val="20"/>
          <w:szCs w:val="20"/>
        </w:rPr>
        <w:t>by</w:t>
      </w:r>
      <w:r w:rsidRPr="00857C2E">
        <w:rPr>
          <w:spacing w:val="17"/>
          <w:sz w:val="20"/>
          <w:szCs w:val="20"/>
        </w:rPr>
        <w:t xml:space="preserve"> </w:t>
      </w:r>
      <w:r w:rsidRPr="00857C2E">
        <w:rPr>
          <w:sz w:val="20"/>
          <w:szCs w:val="20"/>
        </w:rPr>
        <w:t>fax</w:t>
      </w:r>
      <w:r w:rsidRPr="00857C2E">
        <w:rPr>
          <w:spacing w:val="17"/>
          <w:sz w:val="20"/>
          <w:szCs w:val="20"/>
        </w:rPr>
        <w:t xml:space="preserve"> </w:t>
      </w:r>
      <w:r w:rsidRPr="00857C2E">
        <w:rPr>
          <w:sz w:val="20"/>
          <w:szCs w:val="20"/>
        </w:rPr>
        <w:t>(202)</w:t>
      </w:r>
      <w:r w:rsidRPr="00857C2E">
        <w:rPr>
          <w:spacing w:val="17"/>
          <w:sz w:val="20"/>
          <w:szCs w:val="20"/>
        </w:rPr>
        <w:t xml:space="preserve"> </w:t>
      </w:r>
      <w:r w:rsidRPr="00857C2E">
        <w:rPr>
          <w:sz w:val="20"/>
          <w:szCs w:val="20"/>
        </w:rPr>
        <w:t>690-7442</w:t>
      </w:r>
      <w:r w:rsidRPr="00857C2E">
        <w:rPr>
          <w:spacing w:val="17"/>
          <w:sz w:val="20"/>
          <w:szCs w:val="20"/>
        </w:rPr>
        <w:t xml:space="preserve"> </w:t>
      </w:r>
      <w:r w:rsidRPr="00857C2E">
        <w:rPr>
          <w:sz w:val="20"/>
          <w:szCs w:val="20"/>
        </w:rPr>
        <w:t>or</w:t>
      </w:r>
      <w:r w:rsidRPr="00857C2E">
        <w:rPr>
          <w:spacing w:val="17"/>
          <w:sz w:val="20"/>
          <w:szCs w:val="20"/>
        </w:rPr>
        <w:t xml:space="preserve"> </w:t>
      </w:r>
      <w:r w:rsidRPr="00857C2E">
        <w:rPr>
          <w:sz w:val="20"/>
          <w:szCs w:val="20"/>
        </w:rPr>
        <w:t>email</w:t>
      </w:r>
      <w:r w:rsidRPr="00857C2E">
        <w:rPr>
          <w:spacing w:val="17"/>
          <w:sz w:val="20"/>
          <w:szCs w:val="20"/>
        </w:rPr>
        <w:t xml:space="preserve"> </w:t>
      </w:r>
      <w:r w:rsidRPr="00857C2E">
        <w:rPr>
          <w:sz w:val="20"/>
          <w:szCs w:val="20"/>
        </w:rPr>
        <w:t>at</w:t>
      </w:r>
      <w:r w:rsidRPr="00857C2E">
        <w:rPr>
          <w:spacing w:val="17"/>
          <w:sz w:val="20"/>
          <w:szCs w:val="20"/>
        </w:rPr>
        <w:t xml:space="preserve"> </w:t>
      </w:r>
      <w:hyperlink r:id="rId18" w:history="1">
        <w:r w:rsidRPr="00902258">
          <w:rPr>
            <w:rStyle w:val="Hyperlink"/>
            <w:sz w:val="20"/>
            <w:szCs w:val="20"/>
          </w:rPr>
          <w:t>p</w:t>
        </w:r>
        <w:r w:rsidRPr="00902258">
          <w:rPr>
            <w:rStyle w:val="Hyperlink"/>
            <w:spacing w:val="-4"/>
            <w:sz w:val="20"/>
            <w:szCs w:val="20"/>
          </w:rPr>
          <w:t>r</w:t>
        </w:r>
        <w:r w:rsidRPr="00902258">
          <w:rPr>
            <w:rStyle w:val="Hyperlink"/>
            <w:sz w:val="20"/>
            <w:szCs w:val="20"/>
          </w:rPr>
          <w:t>ogram.intake@usda.go</w:t>
        </w:r>
        <w:r w:rsidRPr="00902258">
          <w:rPr>
            <w:rStyle w:val="Hyperlink"/>
            <w:spacing w:val="-16"/>
            <w:sz w:val="20"/>
            <w:szCs w:val="20"/>
          </w:rPr>
          <w:t>v</w:t>
        </w:r>
        <w:r w:rsidRPr="00902258">
          <w:rPr>
            <w:rStyle w:val="Hyperlink"/>
            <w:sz w:val="20"/>
            <w:szCs w:val="20"/>
          </w:rPr>
          <w:t>.</w:t>
        </w:r>
      </w:hyperlink>
    </w:p>
    <w:p w:rsidR="00F7251D" w:rsidRPr="00857C2E" w:rsidRDefault="00F7251D" w:rsidP="00F7251D">
      <w:pPr>
        <w:overflowPunct w:val="0"/>
        <w:spacing w:before="1" w:line="260" w:lineRule="exact"/>
        <w:rPr>
          <w:sz w:val="26"/>
          <w:szCs w:val="26"/>
        </w:rPr>
      </w:pPr>
    </w:p>
    <w:p w:rsidR="00F7251D" w:rsidRPr="00857C2E" w:rsidRDefault="00F7251D" w:rsidP="00F7251D">
      <w:pPr>
        <w:overflowPunct w:val="0"/>
        <w:ind w:left="102"/>
        <w:rPr>
          <w:sz w:val="20"/>
          <w:szCs w:val="20"/>
        </w:rPr>
      </w:pPr>
      <w:r w:rsidRPr="00857C2E">
        <w:rPr>
          <w:sz w:val="20"/>
          <w:szCs w:val="20"/>
        </w:rPr>
        <w:t>Persons</w:t>
      </w:r>
      <w:r w:rsidRPr="00857C2E">
        <w:rPr>
          <w:spacing w:val="-5"/>
          <w:sz w:val="20"/>
          <w:szCs w:val="20"/>
        </w:rPr>
        <w:t xml:space="preserve"> </w:t>
      </w:r>
      <w:r w:rsidRPr="00857C2E">
        <w:rPr>
          <w:sz w:val="20"/>
          <w:szCs w:val="20"/>
        </w:rPr>
        <w:t>with</w:t>
      </w:r>
      <w:r w:rsidRPr="00857C2E">
        <w:rPr>
          <w:spacing w:val="-5"/>
          <w:sz w:val="20"/>
          <w:szCs w:val="20"/>
        </w:rPr>
        <w:t xml:space="preserve"> </w:t>
      </w:r>
      <w:r w:rsidRPr="00857C2E">
        <w:rPr>
          <w:sz w:val="20"/>
          <w:szCs w:val="20"/>
        </w:rPr>
        <w:t>Disabilities</w:t>
      </w:r>
    </w:p>
    <w:p w:rsidR="00F7251D" w:rsidRPr="00857C2E" w:rsidRDefault="00F7251D" w:rsidP="00F7251D">
      <w:pPr>
        <w:overflowPunct w:val="0"/>
        <w:spacing w:before="10" w:line="280" w:lineRule="exact"/>
        <w:rPr>
          <w:sz w:val="28"/>
          <w:szCs w:val="28"/>
        </w:rPr>
      </w:pPr>
    </w:p>
    <w:p w:rsidR="00F7251D" w:rsidRPr="00857C2E" w:rsidRDefault="00F7251D" w:rsidP="00F7251D">
      <w:pPr>
        <w:overflowPunct w:val="0"/>
        <w:spacing w:line="264" w:lineRule="auto"/>
        <w:ind w:left="102" w:right="326"/>
        <w:rPr>
          <w:sz w:val="20"/>
          <w:szCs w:val="20"/>
        </w:rPr>
      </w:pPr>
      <w:r w:rsidRPr="00857C2E">
        <w:rPr>
          <w:sz w:val="20"/>
          <w:szCs w:val="20"/>
        </w:rPr>
        <w:t>Individuals</w:t>
      </w:r>
      <w:r w:rsidRPr="00857C2E">
        <w:rPr>
          <w:spacing w:val="4"/>
          <w:sz w:val="20"/>
          <w:szCs w:val="20"/>
        </w:rPr>
        <w:t xml:space="preserve"> </w:t>
      </w:r>
      <w:r w:rsidRPr="00857C2E">
        <w:rPr>
          <w:sz w:val="20"/>
          <w:szCs w:val="20"/>
        </w:rPr>
        <w:t>who</w:t>
      </w:r>
      <w:r w:rsidRPr="00857C2E">
        <w:rPr>
          <w:spacing w:val="5"/>
          <w:sz w:val="20"/>
          <w:szCs w:val="20"/>
        </w:rPr>
        <w:t xml:space="preserve"> </w:t>
      </w:r>
      <w:r w:rsidRPr="00857C2E">
        <w:rPr>
          <w:sz w:val="20"/>
          <w:szCs w:val="20"/>
        </w:rPr>
        <w:t>a</w:t>
      </w:r>
      <w:r w:rsidRPr="00857C2E">
        <w:rPr>
          <w:spacing w:val="-5"/>
          <w:sz w:val="20"/>
          <w:szCs w:val="20"/>
        </w:rPr>
        <w:t>r</w:t>
      </w:r>
      <w:r w:rsidRPr="00857C2E">
        <w:rPr>
          <w:sz w:val="20"/>
          <w:szCs w:val="20"/>
        </w:rPr>
        <w:t>e</w:t>
      </w:r>
      <w:r w:rsidRPr="00857C2E">
        <w:rPr>
          <w:spacing w:val="5"/>
          <w:sz w:val="20"/>
          <w:szCs w:val="20"/>
        </w:rPr>
        <w:t xml:space="preserve"> </w:t>
      </w:r>
      <w:r w:rsidRPr="00857C2E">
        <w:rPr>
          <w:sz w:val="20"/>
          <w:szCs w:val="20"/>
        </w:rPr>
        <w:t>deaf,</w:t>
      </w:r>
      <w:r w:rsidRPr="00857C2E">
        <w:rPr>
          <w:spacing w:val="5"/>
          <w:sz w:val="20"/>
          <w:szCs w:val="20"/>
        </w:rPr>
        <w:t xml:space="preserve"> </w:t>
      </w:r>
      <w:r w:rsidRPr="00857C2E">
        <w:rPr>
          <w:sz w:val="20"/>
          <w:szCs w:val="20"/>
        </w:rPr>
        <w:t>ha</w:t>
      </w:r>
      <w:r w:rsidRPr="00857C2E">
        <w:rPr>
          <w:spacing w:val="-5"/>
          <w:sz w:val="20"/>
          <w:szCs w:val="20"/>
        </w:rPr>
        <w:t>r</w:t>
      </w:r>
      <w:r w:rsidRPr="00857C2E">
        <w:rPr>
          <w:sz w:val="20"/>
          <w:szCs w:val="20"/>
        </w:rPr>
        <w:t>d</w:t>
      </w:r>
      <w:r w:rsidRPr="00857C2E">
        <w:rPr>
          <w:spacing w:val="4"/>
          <w:sz w:val="20"/>
          <w:szCs w:val="20"/>
        </w:rPr>
        <w:t xml:space="preserve"> </w:t>
      </w:r>
      <w:r w:rsidRPr="00857C2E">
        <w:rPr>
          <w:sz w:val="20"/>
          <w:szCs w:val="20"/>
        </w:rPr>
        <w:t>of</w:t>
      </w:r>
      <w:r w:rsidRPr="00857C2E">
        <w:rPr>
          <w:spacing w:val="5"/>
          <w:sz w:val="20"/>
          <w:szCs w:val="20"/>
        </w:rPr>
        <w:t xml:space="preserve"> </w:t>
      </w:r>
      <w:r w:rsidRPr="00857C2E">
        <w:rPr>
          <w:sz w:val="20"/>
          <w:szCs w:val="20"/>
        </w:rPr>
        <w:t>hearing</w:t>
      </w:r>
      <w:r w:rsidRPr="00857C2E">
        <w:rPr>
          <w:spacing w:val="5"/>
          <w:sz w:val="20"/>
          <w:szCs w:val="20"/>
        </w:rPr>
        <w:t xml:space="preserve"> </w:t>
      </w:r>
      <w:r w:rsidRPr="00857C2E">
        <w:rPr>
          <w:sz w:val="20"/>
          <w:szCs w:val="20"/>
        </w:rPr>
        <w:t>or</w:t>
      </w:r>
      <w:r w:rsidRPr="00857C2E">
        <w:rPr>
          <w:spacing w:val="5"/>
          <w:sz w:val="20"/>
          <w:szCs w:val="20"/>
        </w:rPr>
        <w:t xml:space="preserve"> </w:t>
      </w:r>
      <w:r w:rsidRPr="00857C2E">
        <w:rPr>
          <w:sz w:val="20"/>
          <w:szCs w:val="20"/>
        </w:rPr>
        <w:t>have</w:t>
      </w:r>
      <w:r w:rsidRPr="00857C2E">
        <w:rPr>
          <w:spacing w:val="4"/>
          <w:sz w:val="20"/>
          <w:szCs w:val="20"/>
        </w:rPr>
        <w:t xml:space="preserve"> </w:t>
      </w:r>
      <w:r w:rsidRPr="00857C2E">
        <w:rPr>
          <w:sz w:val="20"/>
          <w:szCs w:val="20"/>
        </w:rPr>
        <w:t>speech</w:t>
      </w:r>
      <w:r w:rsidRPr="00857C2E">
        <w:rPr>
          <w:spacing w:val="5"/>
          <w:sz w:val="20"/>
          <w:szCs w:val="20"/>
        </w:rPr>
        <w:t xml:space="preserve"> </w:t>
      </w:r>
      <w:r w:rsidRPr="00857C2E">
        <w:rPr>
          <w:sz w:val="20"/>
          <w:szCs w:val="20"/>
        </w:rPr>
        <w:t>disabilities</w:t>
      </w:r>
      <w:r w:rsidRPr="00857C2E">
        <w:rPr>
          <w:spacing w:val="5"/>
          <w:sz w:val="20"/>
          <w:szCs w:val="20"/>
        </w:rPr>
        <w:t xml:space="preserve"> </w:t>
      </w:r>
      <w:r w:rsidRPr="00857C2E">
        <w:rPr>
          <w:sz w:val="20"/>
          <w:szCs w:val="20"/>
        </w:rPr>
        <w:t>and you</w:t>
      </w:r>
      <w:r w:rsidRPr="00857C2E">
        <w:rPr>
          <w:spacing w:val="11"/>
          <w:sz w:val="20"/>
          <w:szCs w:val="20"/>
        </w:rPr>
        <w:t xml:space="preserve"> </w:t>
      </w:r>
      <w:r w:rsidRPr="00857C2E">
        <w:rPr>
          <w:sz w:val="20"/>
          <w:szCs w:val="20"/>
        </w:rPr>
        <w:t>wish</w:t>
      </w:r>
      <w:r w:rsidRPr="00857C2E">
        <w:rPr>
          <w:spacing w:val="11"/>
          <w:sz w:val="20"/>
          <w:szCs w:val="20"/>
        </w:rPr>
        <w:t xml:space="preserve"> </w:t>
      </w:r>
      <w:r w:rsidRPr="00857C2E">
        <w:rPr>
          <w:sz w:val="20"/>
          <w:szCs w:val="20"/>
        </w:rPr>
        <w:t>to</w:t>
      </w:r>
      <w:r w:rsidRPr="00857C2E">
        <w:rPr>
          <w:spacing w:val="11"/>
          <w:sz w:val="20"/>
          <w:szCs w:val="20"/>
        </w:rPr>
        <w:t xml:space="preserve"> </w:t>
      </w:r>
      <w:r w:rsidRPr="00857C2E">
        <w:rPr>
          <w:sz w:val="20"/>
          <w:szCs w:val="20"/>
        </w:rPr>
        <w:t>file</w:t>
      </w:r>
      <w:r w:rsidRPr="00857C2E">
        <w:rPr>
          <w:spacing w:val="12"/>
          <w:sz w:val="20"/>
          <w:szCs w:val="20"/>
        </w:rPr>
        <w:t xml:space="preserve"> </w:t>
      </w:r>
      <w:r w:rsidRPr="00857C2E">
        <w:rPr>
          <w:sz w:val="20"/>
          <w:szCs w:val="20"/>
        </w:rPr>
        <w:t>either</w:t>
      </w:r>
      <w:r w:rsidRPr="00857C2E">
        <w:rPr>
          <w:spacing w:val="11"/>
          <w:sz w:val="20"/>
          <w:szCs w:val="20"/>
        </w:rPr>
        <w:t xml:space="preserve"> </w:t>
      </w:r>
      <w:r w:rsidRPr="00857C2E">
        <w:rPr>
          <w:sz w:val="20"/>
          <w:szCs w:val="20"/>
        </w:rPr>
        <w:t>an</w:t>
      </w:r>
      <w:r w:rsidRPr="00857C2E">
        <w:rPr>
          <w:spacing w:val="11"/>
          <w:sz w:val="20"/>
          <w:szCs w:val="20"/>
        </w:rPr>
        <w:t xml:space="preserve"> </w:t>
      </w:r>
      <w:r w:rsidRPr="00857C2E">
        <w:rPr>
          <w:sz w:val="20"/>
          <w:szCs w:val="20"/>
        </w:rPr>
        <w:t>EEO</w:t>
      </w:r>
      <w:r w:rsidRPr="00857C2E">
        <w:rPr>
          <w:spacing w:val="12"/>
          <w:sz w:val="20"/>
          <w:szCs w:val="20"/>
        </w:rPr>
        <w:t xml:space="preserve"> </w:t>
      </w:r>
      <w:r w:rsidRPr="00857C2E">
        <w:rPr>
          <w:sz w:val="20"/>
          <w:szCs w:val="20"/>
        </w:rPr>
        <w:t>or</w:t>
      </w:r>
      <w:r w:rsidRPr="00857C2E">
        <w:rPr>
          <w:spacing w:val="11"/>
          <w:sz w:val="20"/>
          <w:szCs w:val="20"/>
        </w:rPr>
        <w:t xml:space="preserve"> </w:t>
      </w:r>
      <w:r w:rsidRPr="00857C2E">
        <w:rPr>
          <w:sz w:val="20"/>
          <w:szCs w:val="20"/>
        </w:rPr>
        <w:t>p</w:t>
      </w:r>
      <w:r w:rsidRPr="00857C2E">
        <w:rPr>
          <w:spacing w:val="-4"/>
          <w:sz w:val="20"/>
          <w:szCs w:val="20"/>
        </w:rPr>
        <w:t>r</w:t>
      </w:r>
      <w:r w:rsidRPr="00857C2E">
        <w:rPr>
          <w:sz w:val="20"/>
          <w:szCs w:val="20"/>
        </w:rPr>
        <w:t>ogram</w:t>
      </w:r>
      <w:r w:rsidRPr="00857C2E">
        <w:rPr>
          <w:spacing w:val="11"/>
          <w:sz w:val="20"/>
          <w:szCs w:val="20"/>
        </w:rPr>
        <w:t xml:space="preserve"> </w:t>
      </w:r>
      <w:r w:rsidRPr="00857C2E">
        <w:rPr>
          <w:sz w:val="20"/>
          <w:szCs w:val="20"/>
        </w:rPr>
        <w:t>complaint</w:t>
      </w:r>
      <w:r w:rsidRPr="00857C2E">
        <w:rPr>
          <w:spacing w:val="11"/>
          <w:sz w:val="20"/>
          <w:szCs w:val="20"/>
        </w:rPr>
        <w:t xml:space="preserve"> </w:t>
      </w:r>
      <w:r w:rsidRPr="00857C2E">
        <w:rPr>
          <w:sz w:val="20"/>
          <w:szCs w:val="20"/>
        </w:rPr>
        <w:t>please</w:t>
      </w:r>
      <w:r w:rsidRPr="00857C2E">
        <w:rPr>
          <w:spacing w:val="12"/>
          <w:sz w:val="20"/>
          <w:szCs w:val="20"/>
        </w:rPr>
        <w:t xml:space="preserve"> </w:t>
      </w:r>
      <w:r w:rsidRPr="00857C2E">
        <w:rPr>
          <w:sz w:val="20"/>
          <w:szCs w:val="20"/>
        </w:rPr>
        <w:t>contact</w:t>
      </w:r>
      <w:r w:rsidRPr="00857C2E">
        <w:rPr>
          <w:spacing w:val="11"/>
          <w:sz w:val="20"/>
          <w:szCs w:val="20"/>
        </w:rPr>
        <w:t xml:space="preserve"> </w:t>
      </w:r>
      <w:r w:rsidRPr="00857C2E">
        <w:rPr>
          <w:sz w:val="20"/>
          <w:szCs w:val="20"/>
        </w:rPr>
        <w:t>USDA th</w:t>
      </w:r>
      <w:r w:rsidRPr="00857C2E">
        <w:rPr>
          <w:spacing w:val="-4"/>
          <w:sz w:val="20"/>
          <w:szCs w:val="20"/>
        </w:rPr>
        <w:t>r</w:t>
      </w:r>
      <w:r w:rsidRPr="00857C2E">
        <w:rPr>
          <w:sz w:val="20"/>
          <w:szCs w:val="20"/>
        </w:rPr>
        <w:t>ough</w:t>
      </w:r>
      <w:r w:rsidRPr="00857C2E">
        <w:rPr>
          <w:spacing w:val="5"/>
          <w:sz w:val="20"/>
          <w:szCs w:val="20"/>
        </w:rPr>
        <w:t xml:space="preserve"> </w:t>
      </w:r>
      <w:r w:rsidRPr="00857C2E">
        <w:rPr>
          <w:sz w:val="20"/>
          <w:szCs w:val="20"/>
        </w:rPr>
        <w:t>the</w:t>
      </w:r>
      <w:r w:rsidRPr="00857C2E">
        <w:rPr>
          <w:spacing w:val="6"/>
          <w:sz w:val="20"/>
          <w:szCs w:val="20"/>
        </w:rPr>
        <w:t xml:space="preserve"> </w:t>
      </w:r>
      <w:r w:rsidRPr="00857C2E">
        <w:rPr>
          <w:sz w:val="20"/>
          <w:szCs w:val="20"/>
        </w:rPr>
        <w:t>Federal</w:t>
      </w:r>
      <w:r w:rsidRPr="00857C2E">
        <w:rPr>
          <w:spacing w:val="6"/>
          <w:sz w:val="20"/>
          <w:szCs w:val="20"/>
        </w:rPr>
        <w:t xml:space="preserve"> </w:t>
      </w:r>
      <w:r w:rsidRPr="00857C2E">
        <w:rPr>
          <w:sz w:val="20"/>
          <w:szCs w:val="20"/>
        </w:rPr>
        <w:t>Relay</w:t>
      </w:r>
      <w:r w:rsidRPr="00857C2E">
        <w:rPr>
          <w:spacing w:val="6"/>
          <w:sz w:val="20"/>
          <w:szCs w:val="20"/>
        </w:rPr>
        <w:t xml:space="preserve"> </w:t>
      </w:r>
      <w:r w:rsidRPr="00857C2E">
        <w:rPr>
          <w:sz w:val="20"/>
          <w:szCs w:val="20"/>
        </w:rPr>
        <w:t>Service</w:t>
      </w:r>
      <w:r w:rsidRPr="00857C2E">
        <w:rPr>
          <w:spacing w:val="6"/>
          <w:sz w:val="20"/>
          <w:szCs w:val="20"/>
        </w:rPr>
        <w:t xml:space="preserve"> </w:t>
      </w:r>
      <w:r w:rsidRPr="00857C2E">
        <w:rPr>
          <w:sz w:val="20"/>
          <w:szCs w:val="20"/>
        </w:rPr>
        <w:t>at</w:t>
      </w:r>
      <w:r w:rsidRPr="00857C2E">
        <w:rPr>
          <w:spacing w:val="6"/>
          <w:sz w:val="20"/>
          <w:szCs w:val="20"/>
        </w:rPr>
        <w:t xml:space="preserve"> </w:t>
      </w:r>
      <w:r w:rsidRPr="00857C2E">
        <w:rPr>
          <w:sz w:val="20"/>
          <w:szCs w:val="20"/>
        </w:rPr>
        <w:t>(800)</w:t>
      </w:r>
      <w:r w:rsidRPr="00857C2E">
        <w:rPr>
          <w:spacing w:val="5"/>
          <w:sz w:val="20"/>
          <w:szCs w:val="20"/>
        </w:rPr>
        <w:t xml:space="preserve"> </w:t>
      </w:r>
      <w:r w:rsidRPr="00857C2E">
        <w:rPr>
          <w:sz w:val="20"/>
          <w:szCs w:val="20"/>
        </w:rPr>
        <w:t>877-8339</w:t>
      </w:r>
      <w:r w:rsidRPr="00857C2E">
        <w:rPr>
          <w:spacing w:val="6"/>
          <w:sz w:val="20"/>
          <w:szCs w:val="20"/>
        </w:rPr>
        <w:t xml:space="preserve"> </w:t>
      </w:r>
      <w:r w:rsidRPr="00857C2E">
        <w:rPr>
          <w:sz w:val="20"/>
          <w:szCs w:val="20"/>
        </w:rPr>
        <w:t>or</w:t>
      </w:r>
      <w:r w:rsidRPr="00857C2E">
        <w:rPr>
          <w:spacing w:val="6"/>
          <w:sz w:val="20"/>
          <w:szCs w:val="20"/>
        </w:rPr>
        <w:t xml:space="preserve"> </w:t>
      </w:r>
      <w:r w:rsidRPr="00857C2E">
        <w:rPr>
          <w:sz w:val="20"/>
          <w:szCs w:val="20"/>
        </w:rPr>
        <w:t>(800)</w:t>
      </w:r>
      <w:r w:rsidRPr="00857C2E">
        <w:rPr>
          <w:spacing w:val="6"/>
          <w:sz w:val="20"/>
          <w:szCs w:val="20"/>
        </w:rPr>
        <w:t xml:space="preserve"> </w:t>
      </w:r>
      <w:r w:rsidRPr="00857C2E">
        <w:rPr>
          <w:sz w:val="20"/>
          <w:szCs w:val="20"/>
        </w:rPr>
        <w:t>845-6136</w:t>
      </w:r>
      <w:r w:rsidRPr="00857C2E">
        <w:rPr>
          <w:spacing w:val="6"/>
          <w:sz w:val="20"/>
          <w:szCs w:val="20"/>
        </w:rPr>
        <w:t xml:space="preserve"> </w:t>
      </w:r>
      <w:r w:rsidRPr="00857C2E">
        <w:rPr>
          <w:sz w:val="20"/>
          <w:szCs w:val="20"/>
        </w:rPr>
        <w:t>(in Spanish).</w:t>
      </w:r>
    </w:p>
    <w:p w:rsidR="00F7251D" w:rsidRPr="00857C2E" w:rsidRDefault="00F7251D" w:rsidP="00F7251D">
      <w:pPr>
        <w:overflowPunct w:val="0"/>
        <w:spacing w:before="1" w:line="260" w:lineRule="exact"/>
        <w:rPr>
          <w:sz w:val="26"/>
          <w:szCs w:val="26"/>
        </w:rPr>
      </w:pPr>
    </w:p>
    <w:p w:rsidR="00F7251D" w:rsidRPr="00857C2E" w:rsidRDefault="00F7251D" w:rsidP="00F7251D">
      <w:pPr>
        <w:overflowPunct w:val="0"/>
        <w:spacing w:line="264" w:lineRule="auto"/>
        <w:ind w:left="102" w:right="332"/>
        <w:jc w:val="both"/>
        <w:rPr>
          <w:sz w:val="20"/>
          <w:szCs w:val="20"/>
        </w:rPr>
      </w:pPr>
      <w:r w:rsidRPr="00857C2E">
        <w:rPr>
          <w:sz w:val="20"/>
          <w:szCs w:val="20"/>
        </w:rPr>
        <w:t>Persons</w:t>
      </w:r>
      <w:r w:rsidRPr="00857C2E">
        <w:rPr>
          <w:spacing w:val="-15"/>
          <w:sz w:val="20"/>
          <w:szCs w:val="20"/>
        </w:rPr>
        <w:t xml:space="preserve"> </w:t>
      </w:r>
      <w:r w:rsidRPr="00857C2E">
        <w:rPr>
          <w:sz w:val="20"/>
          <w:szCs w:val="20"/>
        </w:rPr>
        <w:t>with</w:t>
      </w:r>
      <w:r w:rsidRPr="00857C2E">
        <w:rPr>
          <w:spacing w:val="-14"/>
          <w:sz w:val="20"/>
          <w:szCs w:val="20"/>
        </w:rPr>
        <w:t xml:space="preserve"> </w:t>
      </w:r>
      <w:r w:rsidRPr="00857C2E">
        <w:rPr>
          <w:sz w:val="20"/>
          <w:szCs w:val="20"/>
        </w:rPr>
        <w:t>disabilities</w:t>
      </w:r>
      <w:r>
        <w:rPr>
          <w:spacing w:val="-14"/>
          <w:sz w:val="20"/>
          <w:szCs w:val="20"/>
        </w:rPr>
        <w:t xml:space="preserve"> </w:t>
      </w:r>
      <w:r w:rsidRPr="00857C2E">
        <w:rPr>
          <w:sz w:val="20"/>
          <w:szCs w:val="20"/>
        </w:rPr>
        <w:t>who</w:t>
      </w:r>
      <w:r w:rsidRPr="00857C2E">
        <w:rPr>
          <w:spacing w:val="-14"/>
          <w:sz w:val="20"/>
          <w:szCs w:val="20"/>
        </w:rPr>
        <w:t xml:space="preserve"> </w:t>
      </w:r>
      <w:r w:rsidRPr="00857C2E">
        <w:rPr>
          <w:sz w:val="20"/>
          <w:szCs w:val="20"/>
        </w:rPr>
        <w:t>wish</w:t>
      </w:r>
      <w:r w:rsidRPr="00857C2E">
        <w:rPr>
          <w:spacing w:val="-14"/>
          <w:sz w:val="20"/>
          <w:szCs w:val="20"/>
        </w:rPr>
        <w:t xml:space="preserve"> </w:t>
      </w:r>
      <w:r w:rsidRPr="00857C2E">
        <w:rPr>
          <w:sz w:val="20"/>
          <w:szCs w:val="20"/>
        </w:rPr>
        <w:t>to</w:t>
      </w:r>
      <w:r w:rsidRPr="00857C2E">
        <w:rPr>
          <w:spacing w:val="-14"/>
          <w:sz w:val="20"/>
          <w:szCs w:val="20"/>
        </w:rPr>
        <w:t xml:space="preserve"> </w:t>
      </w:r>
      <w:r w:rsidRPr="00857C2E">
        <w:rPr>
          <w:sz w:val="20"/>
          <w:szCs w:val="20"/>
        </w:rPr>
        <w:t>file</w:t>
      </w:r>
      <w:r w:rsidRPr="00857C2E">
        <w:rPr>
          <w:spacing w:val="-14"/>
          <w:sz w:val="20"/>
          <w:szCs w:val="20"/>
        </w:rPr>
        <w:t xml:space="preserve"> </w:t>
      </w:r>
      <w:r w:rsidRPr="00857C2E">
        <w:rPr>
          <w:sz w:val="20"/>
          <w:szCs w:val="20"/>
        </w:rPr>
        <w:t>a</w:t>
      </w:r>
      <w:r w:rsidRPr="00857C2E">
        <w:rPr>
          <w:spacing w:val="-14"/>
          <w:sz w:val="20"/>
          <w:szCs w:val="20"/>
        </w:rPr>
        <w:t xml:space="preserve"> </w:t>
      </w:r>
      <w:r w:rsidRPr="00857C2E">
        <w:rPr>
          <w:sz w:val="20"/>
          <w:szCs w:val="20"/>
        </w:rPr>
        <w:t>p</w:t>
      </w:r>
      <w:r w:rsidRPr="00857C2E">
        <w:rPr>
          <w:spacing w:val="-4"/>
          <w:sz w:val="20"/>
          <w:szCs w:val="20"/>
        </w:rPr>
        <w:t>r</w:t>
      </w:r>
      <w:r w:rsidRPr="00857C2E">
        <w:rPr>
          <w:sz w:val="20"/>
          <w:szCs w:val="20"/>
        </w:rPr>
        <w:t>ogram</w:t>
      </w:r>
      <w:r w:rsidRPr="00857C2E">
        <w:rPr>
          <w:spacing w:val="-14"/>
          <w:sz w:val="20"/>
          <w:szCs w:val="20"/>
        </w:rPr>
        <w:t xml:space="preserve"> </w:t>
      </w:r>
      <w:r w:rsidRPr="00857C2E">
        <w:rPr>
          <w:sz w:val="20"/>
          <w:szCs w:val="20"/>
        </w:rPr>
        <w:t>complaint,</w:t>
      </w:r>
      <w:r w:rsidRPr="00857C2E">
        <w:rPr>
          <w:spacing w:val="-15"/>
          <w:sz w:val="20"/>
          <w:szCs w:val="20"/>
        </w:rPr>
        <w:t xml:space="preserve"> </w:t>
      </w:r>
      <w:r w:rsidRPr="00857C2E">
        <w:rPr>
          <w:sz w:val="20"/>
          <w:szCs w:val="20"/>
        </w:rPr>
        <w:t>please</w:t>
      </w:r>
      <w:r w:rsidRPr="00857C2E">
        <w:rPr>
          <w:spacing w:val="-14"/>
          <w:sz w:val="20"/>
          <w:szCs w:val="20"/>
        </w:rPr>
        <w:t xml:space="preserve"> </w:t>
      </w:r>
      <w:r w:rsidRPr="00857C2E">
        <w:rPr>
          <w:sz w:val="20"/>
          <w:szCs w:val="20"/>
        </w:rPr>
        <w:t>see information</w:t>
      </w:r>
      <w:r w:rsidRPr="00857C2E">
        <w:rPr>
          <w:spacing w:val="-13"/>
          <w:sz w:val="20"/>
          <w:szCs w:val="20"/>
        </w:rPr>
        <w:t xml:space="preserve"> </w:t>
      </w:r>
      <w:r w:rsidRPr="00857C2E">
        <w:rPr>
          <w:sz w:val="20"/>
          <w:szCs w:val="20"/>
        </w:rPr>
        <w:t>above</w:t>
      </w:r>
      <w:r w:rsidRPr="00857C2E">
        <w:rPr>
          <w:spacing w:val="-13"/>
          <w:sz w:val="20"/>
          <w:szCs w:val="20"/>
        </w:rPr>
        <w:t xml:space="preserve"> </w:t>
      </w:r>
      <w:r w:rsidRPr="00857C2E">
        <w:rPr>
          <w:sz w:val="20"/>
          <w:szCs w:val="20"/>
        </w:rPr>
        <w:t>on</w:t>
      </w:r>
      <w:r w:rsidRPr="00857C2E">
        <w:rPr>
          <w:spacing w:val="-13"/>
          <w:sz w:val="20"/>
          <w:szCs w:val="20"/>
        </w:rPr>
        <w:t xml:space="preserve"> </w:t>
      </w:r>
      <w:r w:rsidRPr="00857C2E">
        <w:rPr>
          <w:sz w:val="20"/>
          <w:szCs w:val="20"/>
        </w:rPr>
        <w:t>how</w:t>
      </w:r>
      <w:r w:rsidRPr="00857C2E">
        <w:rPr>
          <w:spacing w:val="-12"/>
          <w:sz w:val="20"/>
          <w:szCs w:val="20"/>
        </w:rPr>
        <w:t xml:space="preserve"> </w:t>
      </w:r>
      <w:r w:rsidRPr="00857C2E">
        <w:rPr>
          <w:sz w:val="20"/>
          <w:szCs w:val="20"/>
        </w:rPr>
        <w:t>to</w:t>
      </w:r>
      <w:r w:rsidRPr="00857C2E">
        <w:rPr>
          <w:spacing w:val="-13"/>
          <w:sz w:val="20"/>
          <w:szCs w:val="20"/>
        </w:rPr>
        <w:t xml:space="preserve"> </w:t>
      </w:r>
      <w:r w:rsidRPr="00857C2E">
        <w:rPr>
          <w:sz w:val="20"/>
          <w:szCs w:val="20"/>
        </w:rPr>
        <w:t>contact</w:t>
      </w:r>
      <w:r w:rsidRPr="00857C2E">
        <w:rPr>
          <w:spacing w:val="-13"/>
          <w:sz w:val="20"/>
          <w:szCs w:val="20"/>
        </w:rPr>
        <w:t xml:space="preserve"> </w:t>
      </w:r>
      <w:r w:rsidRPr="00857C2E">
        <w:rPr>
          <w:sz w:val="20"/>
          <w:szCs w:val="20"/>
        </w:rPr>
        <w:t>us</w:t>
      </w:r>
      <w:r w:rsidRPr="00857C2E">
        <w:rPr>
          <w:spacing w:val="-12"/>
          <w:sz w:val="20"/>
          <w:szCs w:val="20"/>
        </w:rPr>
        <w:t xml:space="preserve"> </w:t>
      </w:r>
      <w:r w:rsidRPr="00857C2E">
        <w:rPr>
          <w:sz w:val="20"/>
          <w:szCs w:val="20"/>
        </w:rPr>
        <w:t>by</w:t>
      </w:r>
      <w:r w:rsidRPr="00857C2E">
        <w:rPr>
          <w:spacing w:val="-13"/>
          <w:sz w:val="20"/>
          <w:szCs w:val="20"/>
        </w:rPr>
        <w:t xml:space="preserve"> </w:t>
      </w:r>
      <w:r w:rsidRPr="00857C2E">
        <w:rPr>
          <w:sz w:val="20"/>
          <w:szCs w:val="20"/>
        </w:rPr>
        <w:t>mail</w:t>
      </w:r>
      <w:r w:rsidRPr="00857C2E">
        <w:rPr>
          <w:spacing w:val="-13"/>
          <w:sz w:val="20"/>
          <w:szCs w:val="20"/>
        </w:rPr>
        <w:t xml:space="preserve"> </w:t>
      </w:r>
      <w:r w:rsidRPr="00857C2E">
        <w:rPr>
          <w:sz w:val="20"/>
          <w:szCs w:val="20"/>
        </w:rPr>
        <w:t>di</w:t>
      </w:r>
      <w:r w:rsidRPr="00857C2E">
        <w:rPr>
          <w:spacing w:val="-5"/>
          <w:sz w:val="20"/>
          <w:szCs w:val="20"/>
        </w:rPr>
        <w:t>r</w:t>
      </w:r>
      <w:r w:rsidRPr="00857C2E">
        <w:rPr>
          <w:sz w:val="20"/>
          <w:szCs w:val="20"/>
        </w:rPr>
        <w:t>ectly</w:t>
      </w:r>
      <w:r w:rsidRPr="00857C2E">
        <w:rPr>
          <w:spacing w:val="-12"/>
          <w:sz w:val="20"/>
          <w:szCs w:val="20"/>
        </w:rPr>
        <w:t xml:space="preserve"> </w:t>
      </w:r>
      <w:r w:rsidRPr="00857C2E">
        <w:rPr>
          <w:sz w:val="20"/>
          <w:szCs w:val="20"/>
        </w:rPr>
        <w:t>or</w:t>
      </w:r>
      <w:r w:rsidRPr="00857C2E">
        <w:rPr>
          <w:spacing w:val="-13"/>
          <w:sz w:val="20"/>
          <w:szCs w:val="20"/>
        </w:rPr>
        <w:t xml:space="preserve"> </w:t>
      </w:r>
      <w:r w:rsidRPr="00857C2E">
        <w:rPr>
          <w:sz w:val="20"/>
          <w:szCs w:val="20"/>
        </w:rPr>
        <w:t>by</w:t>
      </w:r>
      <w:r w:rsidRPr="00857C2E">
        <w:rPr>
          <w:spacing w:val="-13"/>
          <w:sz w:val="20"/>
          <w:szCs w:val="20"/>
        </w:rPr>
        <w:t xml:space="preserve"> </w:t>
      </w:r>
      <w:r w:rsidRPr="00857C2E">
        <w:rPr>
          <w:sz w:val="20"/>
          <w:szCs w:val="20"/>
        </w:rPr>
        <w:t>email.</w:t>
      </w:r>
      <w:r w:rsidRPr="00857C2E">
        <w:rPr>
          <w:spacing w:val="-12"/>
          <w:sz w:val="20"/>
          <w:szCs w:val="20"/>
        </w:rPr>
        <w:t xml:space="preserve"> </w:t>
      </w:r>
      <w:r w:rsidRPr="00857C2E">
        <w:rPr>
          <w:sz w:val="20"/>
          <w:szCs w:val="20"/>
        </w:rPr>
        <w:t>If</w:t>
      </w:r>
      <w:r w:rsidRPr="00857C2E">
        <w:rPr>
          <w:spacing w:val="-13"/>
          <w:sz w:val="20"/>
          <w:szCs w:val="20"/>
        </w:rPr>
        <w:t xml:space="preserve"> </w:t>
      </w:r>
      <w:r w:rsidRPr="00857C2E">
        <w:rPr>
          <w:sz w:val="20"/>
          <w:szCs w:val="20"/>
        </w:rPr>
        <w:t xml:space="preserve">you </w:t>
      </w:r>
      <w:r w:rsidRPr="00857C2E">
        <w:rPr>
          <w:spacing w:val="-5"/>
          <w:sz w:val="20"/>
          <w:szCs w:val="20"/>
        </w:rPr>
        <w:t>r</w:t>
      </w:r>
      <w:r w:rsidRPr="00857C2E">
        <w:rPr>
          <w:sz w:val="20"/>
          <w:szCs w:val="20"/>
        </w:rPr>
        <w:t>equi</w:t>
      </w:r>
      <w:r w:rsidRPr="00857C2E">
        <w:rPr>
          <w:spacing w:val="-5"/>
          <w:sz w:val="20"/>
          <w:szCs w:val="20"/>
        </w:rPr>
        <w:t>r</w:t>
      </w:r>
      <w:r w:rsidRPr="00857C2E">
        <w:rPr>
          <w:sz w:val="20"/>
          <w:szCs w:val="20"/>
        </w:rPr>
        <w:t>e</w:t>
      </w:r>
      <w:r w:rsidRPr="00857C2E">
        <w:rPr>
          <w:spacing w:val="-25"/>
          <w:sz w:val="20"/>
          <w:szCs w:val="20"/>
        </w:rPr>
        <w:t xml:space="preserve"> </w:t>
      </w:r>
      <w:r w:rsidRPr="00857C2E">
        <w:rPr>
          <w:sz w:val="20"/>
          <w:szCs w:val="20"/>
        </w:rPr>
        <w:t>alte</w:t>
      </w:r>
      <w:r w:rsidRPr="00857C2E">
        <w:rPr>
          <w:spacing w:val="3"/>
          <w:sz w:val="20"/>
          <w:szCs w:val="20"/>
        </w:rPr>
        <w:t>r</w:t>
      </w:r>
      <w:r w:rsidRPr="00857C2E">
        <w:rPr>
          <w:sz w:val="20"/>
          <w:szCs w:val="20"/>
        </w:rPr>
        <w:t>native</w:t>
      </w:r>
      <w:r w:rsidRPr="00857C2E">
        <w:rPr>
          <w:spacing w:val="-24"/>
          <w:sz w:val="20"/>
          <w:szCs w:val="20"/>
        </w:rPr>
        <w:t xml:space="preserve"> </w:t>
      </w:r>
      <w:r w:rsidRPr="00857C2E">
        <w:rPr>
          <w:sz w:val="20"/>
          <w:szCs w:val="20"/>
        </w:rPr>
        <w:t>means</w:t>
      </w:r>
      <w:r w:rsidRPr="00857C2E">
        <w:rPr>
          <w:spacing w:val="-24"/>
          <w:sz w:val="20"/>
          <w:szCs w:val="20"/>
        </w:rPr>
        <w:t xml:space="preserve"> </w:t>
      </w:r>
      <w:r w:rsidRPr="00857C2E">
        <w:rPr>
          <w:sz w:val="20"/>
          <w:szCs w:val="20"/>
        </w:rPr>
        <w:t>of</w:t>
      </w:r>
      <w:r w:rsidRPr="00857C2E">
        <w:rPr>
          <w:spacing w:val="-24"/>
          <w:sz w:val="20"/>
          <w:szCs w:val="20"/>
        </w:rPr>
        <w:t xml:space="preserve"> </w:t>
      </w:r>
      <w:r w:rsidRPr="00857C2E">
        <w:rPr>
          <w:sz w:val="20"/>
          <w:szCs w:val="20"/>
        </w:rPr>
        <w:t>communication</w:t>
      </w:r>
      <w:r w:rsidRPr="00857C2E">
        <w:rPr>
          <w:spacing w:val="-24"/>
          <w:sz w:val="20"/>
          <w:szCs w:val="20"/>
        </w:rPr>
        <w:t xml:space="preserve"> </w:t>
      </w:r>
      <w:r w:rsidRPr="00857C2E">
        <w:rPr>
          <w:sz w:val="20"/>
          <w:szCs w:val="20"/>
        </w:rPr>
        <w:t>for</w:t>
      </w:r>
      <w:r w:rsidRPr="00857C2E">
        <w:rPr>
          <w:spacing w:val="-25"/>
          <w:sz w:val="20"/>
          <w:szCs w:val="20"/>
        </w:rPr>
        <w:t xml:space="preserve"> </w:t>
      </w:r>
      <w:r w:rsidRPr="00857C2E">
        <w:rPr>
          <w:sz w:val="20"/>
          <w:szCs w:val="20"/>
        </w:rPr>
        <w:t>p</w:t>
      </w:r>
      <w:r w:rsidRPr="00857C2E">
        <w:rPr>
          <w:spacing w:val="-4"/>
          <w:sz w:val="20"/>
          <w:szCs w:val="20"/>
        </w:rPr>
        <w:t>r</w:t>
      </w:r>
      <w:r w:rsidRPr="00857C2E">
        <w:rPr>
          <w:sz w:val="20"/>
          <w:szCs w:val="20"/>
        </w:rPr>
        <w:t>ogram</w:t>
      </w:r>
      <w:r w:rsidRPr="00857C2E">
        <w:rPr>
          <w:spacing w:val="-24"/>
          <w:sz w:val="20"/>
          <w:szCs w:val="20"/>
        </w:rPr>
        <w:t xml:space="preserve"> </w:t>
      </w:r>
      <w:r w:rsidRPr="00857C2E">
        <w:rPr>
          <w:sz w:val="20"/>
          <w:szCs w:val="20"/>
        </w:rPr>
        <w:t>information</w:t>
      </w:r>
      <w:r w:rsidRPr="00857C2E">
        <w:rPr>
          <w:spacing w:val="-24"/>
          <w:sz w:val="20"/>
          <w:szCs w:val="20"/>
        </w:rPr>
        <w:t xml:space="preserve"> </w:t>
      </w:r>
      <w:r w:rsidRPr="00857C2E">
        <w:rPr>
          <w:sz w:val="20"/>
          <w:szCs w:val="20"/>
        </w:rPr>
        <w:t>(e.g., Braille,</w:t>
      </w:r>
      <w:r w:rsidRPr="00857C2E">
        <w:rPr>
          <w:spacing w:val="-29"/>
          <w:sz w:val="20"/>
          <w:szCs w:val="20"/>
        </w:rPr>
        <w:t xml:space="preserve"> </w:t>
      </w:r>
      <w:r w:rsidRPr="00857C2E">
        <w:rPr>
          <w:sz w:val="20"/>
          <w:szCs w:val="20"/>
        </w:rPr>
        <w:t>large</w:t>
      </w:r>
      <w:r w:rsidRPr="00857C2E">
        <w:rPr>
          <w:spacing w:val="-29"/>
          <w:sz w:val="20"/>
          <w:szCs w:val="20"/>
        </w:rPr>
        <w:t xml:space="preserve"> </w:t>
      </w:r>
      <w:r w:rsidRPr="00857C2E">
        <w:rPr>
          <w:sz w:val="20"/>
          <w:szCs w:val="20"/>
        </w:rPr>
        <w:t>print,</w:t>
      </w:r>
      <w:r w:rsidRPr="00857C2E">
        <w:rPr>
          <w:spacing w:val="-29"/>
          <w:sz w:val="20"/>
          <w:szCs w:val="20"/>
        </w:rPr>
        <w:t xml:space="preserve"> </w:t>
      </w:r>
      <w:r w:rsidRPr="00857C2E">
        <w:rPr>
          <w:sz w:val="20"/>
          <w:szCs w:val="20"/>
        </w:rPr>
        <w:t>audiotape,</w:t>
      </w:r>
      <w:r w:rsidRPr="00857C2E">
        <w:rPr>
          <w:spacing w:val="-28"/>
          <w:sz w:val="20"/>
          <w:szCs w:val="20"/>
        </w:rPr>
        <w:t xml:space="preserve"> </w:t>
      </w:r>
      <w:r w:rsidRPr="00857C2E">
        <w:rPr>
          <w:sz w:val="20"/>
          <w:szCs w:val="20"/>
        </w:rPr>
        <w:t>etc.)</w:t>
      </w:r>
      <w:r w:rsidRPr="00857C2E">
        <w:rPr>
          <w:spacing w:val="-29"/>
          <w:sz w:val="20"/>
          <w:szCs w:val="20"/>
        </w:rPr>
        <w:t xml:space="preserve"> </w:t>
      </w:r>
      <w:r w:rsidRPr="00857C2E">
        <w:rPr>
          <w:sz w:val="20"/>
          <w:szCs w:val="20"/>
        </w:rPr>
        <w:t>please</w:t>
      </w:r>
      <w:r w:rsidRPr="00857C2E">
        <w:rPr>
          <w:spacing w:val="-29"/>
          <w:sz w:val="20"/>
          <w:szCs w:val="20"/>
        </w:rPr>
        <w:t xml:space="preserve"> </w:t>
      </w:r>
      <w:r w:rsidRPr="00857C2E">
        <w:rPr>
          <w:sz w:val="20"/>
          <w:szCs w:val="20"/>
        </w:rPr>
        <w:t>contact</w:t>
      </w:r>
      <w:r w:rsidRPr="00857C2E">
        <w:rPr>
          <w:spacing w:val="-28"/>
          <w:sz w:val="20"/>
          <w:szCs w:val="20"/>
        </w:rPr>
        <w:t xml:space="preserve"> </w:t>
      </w:r>
      <w:r w:rsidRPr="00857C2E">
        <w:rPr>
          <w:sz w:val="20"/>
          <w:szCs w:val="20"/>
        </w:rPr>
        <w:t>USD</w:t>
      </w:r>
      <w:r w:rsidRPr="00857C2E">
        <w:rPr>
          <w:spacing w:val="-20"/>
          <w:sz w:val="20"/>
          <w:szCs w:val="20"/>
        </w:rPr>
        <w:t>A</w:t>
      </w:r>
      <w:r w:rsidRPr="00857C2E">
        <w:rPr>
          <w:spacing w:val="-16"/>
          <w:sz w:val="20"/>
          <w:szCs w:val="20"/>
        </w:rPr>
        <w:t>'</w:t>
      </w:r>
      <w:r w:rsidRPr="00857C2E">
        <w:rPr>
          <w:sz w:val="20"/>
          <w:szCs w:val="20"/>
        </w:rPr>
        <w:t>s</w:t>
      </w:r>
      <w:r w:rsidRPr="00857C2E">
        <w:rPr>
          <w:spacing w:val="-29"/>
          <w:sz w:val="20"/>
          <w:szCs w:val="20"/>
        </w:rPr>
        <w:t xml:space="preserve"> </w:t>
      </w:r>
      <w:r w:rsidRPr="00857C2E">
        <w:rPr>
          <w:spacing w:val="-16"/>
          <w:sz w:val="20"/>
          <w:szCs w:val="20"/>
        </w:rPr>
        <w:t>T</w:t>
      </w:r>
      <w:r w:rsidRPr="00857C2E">
        <w:rPr>
          <w:sz w:val="20"/>
          <w:szCs w:val="20"/>
        </w:rPr>
        <w:t>ARGET</w:t>
      </w:r>
      <w:r w:rsidRPr="00857C2E">
        <w:rPr>
          <w:spacing w:val="-29"/>
          <w:sz w:val="20"/>
          <w:szCs w:val="20"/>
        </w:rPr>
        <w:t xml:space="preserve"> </w:t>
      </w:r>
      <w:r w:rsidRPr="00857C2E">
        <w:rPr>
          <w:sz w:val="20"/>
          <w:szCs w:val="20"/>
        </w:rPr>
        <w:t>Center at</w:t>
      </w:r>
      <w:r w:rsidRPr="00857C2E">
        <w:rPr>
          <w:spacing w:val="-28"/>
          <w:sz w:val="20"/>
          <w:szCs w:val="20"/>
        </w:rPr>
        <w:t xml:space="preserve"> </w:t>
      </w:r>
      <w:r w:rsidRPr="00857C2E">
        <w:rPr>
          <w:sz w:val="20"/>
          <w:szCs w:val="20"/>
        </w:rPr>
        <w:t>(202)</w:t>
      </w:r>
      <w:r w:rsidRPr="00857C2E">
        <w:rPr>
          <w:spacing w:val="-28"/>
          <w:sz w:val="20"/>
          <w:szCs w:val="20"/>
        </w:rPr>
        <w:t xml:space="preserve"> </w:t>
      </w:r>
      <w:r w:rsidRPr="00857C2E">
        <w:rPr>
          <w:sz w:val="20"/>
          <w:szCs w:val="20"/>
        </w:rPr>
        <w:t>720-2600</w:t>
      </w:r>
      <w:r w:rsidRPr="00857C2E">
        <w:rPr>
          <w:spacing w:val="-27"/>
          <w:sz w:val="20"/>
          <w:szCs w:val="20"/>
        </w:rPr>
        <w:t xml:space="preserve"> </w:t>
      </w:r>
      <w:r w:rsidRPr="00857C2E">
        <w:rPr>
          <w:sz w:val="20"/>
          <w:szCs w:val="20"/>
        </w:rPr>
        <w:t>(voice</w:t>
      </w:r>
      <w:r w:rsidRPr="00857C2E">
        <w:rPr>
          <w:spacing w:val="-28"/>
          <w:sz w:val="20"/>
          <w:szCs w:val="20"/>
        </w:rPr>
        <w:t xml:space="preserve"> </w:t>
      </w:r>
      <w:r w:rsidRPr="00857C2E">
        <w:rPr>
          <w:sz w:val="20"/>
          <w:szCs w:val="20"/>
        </w:rPr>
        <w:t>and</w:t>
      </w:r>
      <w:r w:rsidRPr="00857C2E">
        <w:rPr>
          <w:spacing w:val="-27"/>
          <w:sz w:val="20"/>
          <w:szCs w:val="20"/>
        </w:rPr>
        <w:t xml:space="preserve"> </w:t>
      </w:r>
      <w:r w:rsidRPr="00857C2E">
        <w:rPr>
          <w:sz w:val="20"/>
          <w:szCs w:val="20"/>
        </w:rPr>
        <w:t>TDD).</w:t>
      </w:r>
    </w:p>
    <w:p w:rsidR="00F7251D" w:rsidRPr="00A62B76" w:rsidRDefault="00F7251D" w:rsidP="00A62B76">
      <w:pPr>
        <w:spacing w:after="200"/>
        <w:rPr>
          <w:rFonts w:eastAsia="Calibri"/>
        </w:rPr>
      </w:pPr>
    </w:p>
    <w:p w:rsidR="00D36F3A" w:rsidRDefault="00D36F3A" w:rsidP="00A62B76">
      <w:pPr>
        <w:rPr>
          <w:b/>
          <w:sz w:val="28"/>
          <w:szCs w:val="28"/>
        </w:rPr>
      </w:pPr>
      <w:r>
        <w:rPr>
          <w:b/>
          <w:sz w:val="28"/>
          <w:szCs w:val="28"/>
        </w:rPr>
        <w:br w:type="page"/>
      </w:r>
    </w:p>
    <w:p w:rsidR="00D36F3A" w:rsidRDefault="00D36F3A" w:rsidP="009F1C11">
      <w:pPr>
        <w:widowControl w:val="0"/>
        <w:autoSpaceDE w:val="0"/>
        <w:autoSpaceDN w:val="0"/>
        <w:adjustRightInd w:val="0"/>
        <w:jc w:val="center"/>
        <w:rPr>
          <w:b/>
          <w:sz w:val="28"/>
          <w:szCs w:val="28"/>
        </w:rPr>
      </w:pPr>
    </w:p>
    <w:p w:rsidR="009F1C11" w:rsidRPr="00DF7538" w:rsidRDefault="005460AC" w:rsidP="009F1C11">
      <w:pPr>
        <w:widowControl w:val="0"/>
        <w:autoSpaceDE w:val="0"/>
        <w:autoSpaceDN w:val="0"/>
        <w:adjustRightInd w:val="0"/>
        <w:jc w:val="center"/>
        <w:rPr>
          <w:b/>
          <w:sz w:val="28"/>
          <w:szCs w:val="28"/>
        </w:rPr>
      </w:pPr>
      <w:r w:rsidRPr="00DF7538">
        <w:rPr>
          <w:b/>
          <w:sz w:val="28"/>
          <w:szCs w:val="28"/>
        </w:rPr>
        <w:t>OUTREACH</w:t>
      </w:r>
      <w:r w:rsidR="009F1C11" w:rsidRPr="00DF7538">
        <w:rPr>
          <w:b/>
          <w:sz w:val="28"/>
          <w:szCs w:val="28"/>
        </w:rPr>
        <w:t xml:space="preserve"> INTEREST FORM</w:t>
      </w:r>
      <w:r w:rsidR="009F1C11" w:rsidRPr="00DF7538">
        <w:rPr>
          <w:bCs/>
          <w:iCs/>
        </w:rPr>
        <w:t xml:space="preserve">. </w:t>
      </w:r>
      <w:r w:rsidR="009F1C11" w:rsidRPr="00DF7538">
        <w:rPr>
          <w:b/>
          <w:bCs/>
          <w:iCs/>
        </w:rPr>
        <w:t xml:space="preserve"> </w:t>
      </w:r>
    </w:p>
    <w:p w:rsidR="009F1C11" w:rsidRPr="00DF7538" w:rsidRDefault="009F1C11" w:rsidP="009F1C11">
      <w:pPr>
        <w:widowControl w:val="0"/>
        <w:autoSpaceDE w:val="0"/>
        <w:autoSpaceDN w:val="0"/>
        <w:adjustRightInd w:val="0"/>
        <w:rPr>
          <w:b/>
          <w:bCs/>
          <w:iCs/>
        </w:rPr>
      </w:pPr>
    </w:p>
    <w:p w:rsidR="00427EF2" w:rsidRPr="00DF7538" w:rsidRDefault="00427EF2" w:rsidP="00427EF2">
      <w:pPr>
        <w:spacing w:after="120" w:line="276" w:lineRule="auto"/>
        <w:rPr>
          <w:rFonts w:eastAsia="Calibri"/>
          <w:b/>
          <w:color w:val="000000"/>
        </w:rPr>
      </w:pPr>
      <w:r w:rsidRPr="00DF7538">
        <w:rPr>
          <w:rFonts w:eastAsia="Calibri"/>
          <w:b/>
          <w:color w:val="000000"/>
        </w:rPr>
        <w:t>Questions about the position and the Huron-Manistee National Forest</w:t>
      </w:r>
      <w:r w:rsidR="00056960" w:rsidRPr="00DF7538">
        <w:rPr>
          <w:rFonts w:eastAsia="Calibri"/>
          <w:b/>
          <w:color w:val="000000"/>
        </w:rPr>
        <w:t>s</w:t>
      </w:r>
      <w:r w:rsidRPr="00DF7538">
        <w:rPr>
          <w:rFonts w:eastAsia="Calibri"/>
          <w:b/>
          <w:color w:val="000000"/>
        </w:rPr>
        <w:t xml:space="preserve"> F</w:t>
      </w:r>
      <w:r w:rsidR="00056960" w:rsidRPr="00DF7538">
        <w:rPr>
          <w:rFonts w:eastAsia="Calibri"/>
          <w:b/>
          <w:color w:val="000000"/>
        </w:rPr>
        <w:t>isheries</w:t>
      </w:r>
      <w:r w:rsidRPr="00DF7538">
        <w:rPr>
          <w:rFonts w:eastAsia="Calibri"/>
          <w:b/>
          <w:color w:val="000000"/>
        </w:rPr>
        <w:t xml:space="preserve"> Program can be directed to </w:t>
      </w:r>
      <w:r w:rsidR="00D36F3A" w:rsidRPr="00DF7538">
        <w:rPr>
          <w:rFonts w:eastAsia="Calibri"/>
          <w:b/>
          <w:color w:val="000000"/>
        </w:rPr>
        <w:t>Andrea Ania, Forest Fish Biologist: 231-878-3801</w:t>
      </w:r>
      <w:r w:rsidRPr="00DF7538">
        <w:rPr>
          <w:rFonts w:eastAsia="Calibri"/>
          <w:b/>
          <w:color w:val="000000"/>
        </w:rPr>
        <w:t xml:space="preserve"> or </w:t>
      </w:r>
      <w:hyperlink r:id="rId19" w:history="1">
        <w:r w:rsidR="00D36F3A" w:rsidRPr="00DF7538">
          <w:rPr>
            <w:rStyle w:val="Hyperlink"/>
            <w:rFonts w:eastAsia="Calibri"/>
            <w:b/>
          </w:rPr>
          <w:t>andrea.ania@usda.gov</w:t>
        </w:r>
      </w:hyperlink>
      <w:r w:rsidR="00D36F3A" w:rsidRPr="00DF7538">
        <w:rPr>
          <w:rFonts w:eastAsia="Calibri"/>
          <w:b/>
          <w:color w:val="000000"/>
        </w:rPr>
        <w:t xml:space="preserve"> </w:t>
      </w:r>
    </w:p>
    <w:p w:rsidR="009F1C11" w:rsidRPr="00DF7538" w:rsidRDefault="009F1C11" w:rsidP="009F1C11">
      <w:pPr>
        <w:widowControl w:val="0"/>
        <w:autoSpaceDE w:val="0"/>
        <w:autoSpaceDN w:val="0"/>
        <w:adjustRightInd w:val="0"/>
        <w:rPr>
          <w:b/>
        </w:rPr>
      </w:pPr>
    </w:p>
    <w:p w:rsidR="009F1C11" w:rsidRPr="00DF7538" w:rsidRDefault="00D36F3A" w:rsidP="009F1C11">
      <w:pPr>
        <w:widowControl w:val="0"/>
        <w:autoSpaceDE w:val="0"/>
        <w:autoSpaceDN w:val="0"/>
        <w:adjustRightInd w:val="0"/>
        <w:rPr>
          <w:b/>
          <w:bCs/>
        </w:rPr>
      </w:pPr>
      <w:r w:rsidRPr="00DF7538">
        <w:rPr>
          <w:b/>
          <w:bCs/>
        </w:rPr>
        <w:t>Fish Biologist/Hydrologist</w:t>
      </w:r>
      <w:r w:rsidR="009F1C11" w:rsidRPr="00DF7538">
        <w:rPr>
          <w:b/>
          <w:bCs/>
        </w:rPr>
        <w:t xml:space="preserve"> </w:t>
      </w:r>
    </w:p>
    <w:p w:rsidR="009F1C11" w:rsidRPr="00DF7538" w:rsidRDefault="00D36F3A" w:rsidP="009F1C11">
      <w:pPr>
        <w:widowControl w:val="0"/>
        <w:autoSpaceDE w:val="0"/>
        <w:autoSpaceDN w:val="0"/>
        <w:adjustRightInd w:val="0"/>
        <w:rPr>
          <w:b/>
          <w:bCs/>
        </w:rPr>
      </w:pPr>
      <w:r w:rsidRPr="00DF7538">
        <w:rPr>
          <w:b/>
          <w:bCs/>
        </w:rPr>
        <w:t xml:space="preserve">GS-0482/1315-9/11 </w:t>
      </w:r>
      <w:r w:rsidR="009F1C11" w:rsidRPr="00DF7538">
        <w:rPr>
          <w:b/>
          <w:bCs/>
        </w:rPr>
        <w:t xml:space="preserve"> </w:t>
      </w:r>
    </w:p>
    <w:p w:rsidR="009F1C11" w:rsidRPr="00DF7538" w:rsidRDefault="009F1C11" w:rsidP="009F1C11">
      <w:pPr>
        <w:widowControl w:val="0"/>
        <w:autoSpaceDE w:val="0"/>
        <w:autoSpaceDN w:val="0"/>
        <w:adjustRightInd w:val="0"/>
        <w:rPr>
          <w:b/>
          <w:bCs/>
        </w:rPr>
      </w:pPr>
      <w:r w:rsidRPr="00DF7538">
        <w:rPr>
          <w:b/>
          <w:bCs/>
        </w:rPr>
        <w:t xml:space="preserve">Duty Station:  </w:t>
      </w:r>
      <w:r w:rsidR="002372D8" w:rsidRPr="00DF7538">
        <w:rPr>
          <w:b/>
          <w:bCs/>
        </w:rPr>
        <w:t xml:space="preserve">Mio, </w:t>
      </w:r>
      <w:r w:rsidRPr="00DF7538">
        <w:rPr>
          <w:b/>
          <w:bCs/>
        </w:rPr>
        <w:t xml:space="preserve">MI </w:t>
      </w:r>
    </w:p>
    <w:p w:rsidR="009F1C11" w:rsidRPr="00DF7538" w:rsidRDefault="009F1C11" w:rsidP="009F1C11">
      <w:pPr>
        <w:widowControl w:val="0"/>
        <w:autoSpaceDE w:val="0"/>
        <w:autoSpaceDN w:val="0"/>
        <w:adjustRightInd w:val="0"/>
        <w:rPr>
          <w:b/>
          <w:bCs/>
        </w:rPr>
      </w:pPr>
      <w:r w:rsidRPr="00DF7538">
        <w:rPr>
          <w:b/>
          <w:bCs/>
        </w:rPr>
        <w:t xml:space="preserve">Respond by: </w:t>
      </w:r>
      <w:r w:rsidR="001A49CC" w:rsidRPr="00DF7538">
        <w:rPr>
          <w:b/>
          <w:bCs/>
        </w:rPr>
        <w:t>0</w:t>
      </w:r>
      <w:r w:rsidR="007D4CCC">
        <w:rPr>
          <w:b/>
          <w:bCs/>
        </w:rPr>
        <w:t>2</w:t>
      </w:r>
      <w:r w:rsidR="001A49CC" w:rsidRPr="00DF7538">
        <w:rPr>
          <w:b/>
          <w:bCs/>
        </w:rPr>
        <w:t>/</w:t>
      </w:r>
      <w:r w:rsidR="007D4CCC">
        <w:rPr>
          <w:b/>
          <w:bCs/>
        </w:rPr>
        <w:t>0</w:t>
      </w:r>
      <w:r w:rsidR="004D172D">
        <w:rPr>
          <w:b/>
          <w:bCs/>
        </w:rPr>
        <w:t>5</w:t>
      </w:r>
      <w:bookmarkStart w:id="0" w:name="_GoBack"/>
      <w:bookmarkEnd w:id="0"/>
      <w:r w:rsidR="00FD12F8" w:rsidRPr="00DF7538">
        <w:rPr>
          <w:b/>
          <w:bCs/>
        </w:rPr>
        <w:t>/20</w:t>
      </w:r>
      <w:r w:rsidR="00D36F3A" w:rsidRPr="00DF7538">
        <w:rPr>
          <w:b/>
          <w:bCs/>
        </w:rPr>
        <w:t>20</w:t>
      </w:r>
      <w:r w:rsidRPr="00DF7538">
        <w:rPr>
          <w:b/>
          <w:bCs/>
        </w:rPr>
        <w:t>.</w:t>
      </w:r>
    </w:p>
    <w:p w:rsidR="009F1C11" w:rsidRPr="00DF7538" w:rsidRDefault="009F1C11" w:rsidP="009F1C11">
      <w:pPr>
        <w:widowControl w:val="0"/>
        <w:autoSpaceDE w:val="0"/>
        <w:autoSpaceDN w:val="0"/>
        <w:adjustRightInd w:val="0"/>
        <w:rPr>
          <w:b/>
          <w:bCs/>
        </w:rPr>
      </w:pPr>
    </w:p>
    <w:p w:rsidR="009F1C11" w:rsidRPr="00D87C98" w:rsidRDefault="009F1C11" w:rsidP="009F1C11">
      <w:pPr>
        <w:widowControl w:val="0"/>
        <w:autoSpaceDE w:val="0"/>
        <w:autoSpaceDN w:val="0"/>
        <w:adjustRightInd w:val="0"/>
        <w:rPr>
          <w:b/>
        </w:rPr>
      </w:pPr>
    </w:p>
    <w:tbl>
      <w:tblPr>
        <w:tblW w:w="10152" w:type="dxa"/>
        <w:tblLook w:val="0000" w:firstRow="0" w:lastRow="0" w:firstColumn="0" w:lastColumn="0" w:noHBand="0" w:noVBand="0"/>
      </w:tblPr>
      <w:tblGrid>
        <w:gridCol w:w="789"/>
        <w:gridCol w:w="895"/>
        <w:gridCol w:w="944"/>
        <w:gridCol w:w="228"/>
        <w:gridCol w:w="132"/>
        <w:gridCol w:w="975"/>
        <w:gridCol w:w="1635"/>
        <w:gridCol w:w="257"/>
        <w:gridCol w:w="3428"/>
        <w:gridCol w:w="869"/>
      </w:tblGrid>
      <w:tr w:rsidR="009F1C11" w:rsidRPr="00D87C98" w:rsidTr="00FE66D1">
        <w:trPr>
          <w:cantSplit/>
        </w:trPr>
        <w:tc>
          <w:tcPr>
            <w:tcW w:w="10152" w:type="dxa"/>
            <w:gridSpan w:val="10"/>
            <w:shd w:val="clear" w:color="auto" w:fill="000000" w:themeFill="text1"/>
          </w:tcPr>
          <w:p w:rsidR="009F1C11" w:rsidRPr="00D87C98" w:rsidRDefault="009F1C11" w:rsidP="00FE66D1">
            <w:pPr>
              <w:autoSpaceDE w:val="0"/>
              <w:autoSpaceDN w:val="0"/>
              <w:adjustRightInd w:val="0"/>
              <w:rPr>
                <w:color w:val="000000" w:themeColor="text1"/>
                <w:sz w:val="20"/>
                <w:szCs w:val="20"/>
              </w:rPr>
            </w:pPr>
          </w:p>
        </w:tc>
      </w:tr>
      <w:tr w:rsidR="009F1C11" w:rsidRPr="00D87C98" w:rsidTr="00FE66D1">
        <w:trPr>
          <w:cantSplit/>
          <w:trHeight w:val="315"/>
        </w:trPr>
        <w:tc>
          <w:tcPr>
            <w:tcW w:w="10152" w:type="dxa"/>
            <w:gridSpan w:val="10"/>
          </w:tcPr>
          <w:p w:rsidR="009F1C11" w:rsidRDefault="009F1C11" w:rsidP="00FE66D1">
            <w:pPr>
              <w:autoSpaceDE w:val="0"/>
              <w:autoSpaceDN w:val="0"/>
              <w:adjustRightInd w:val="0"/>
              <w:jc w:val="center"/>
              <w:rPr>
                <w:b/>
                <w:bCs/>
                <w:sz w:val="20"/>
                <w:szCs w:val="20"/>
              </w:rPr>
            </w:pPr>
          </w:p>
          <w:p w:rsidR="009F1C11" w:rsidRDefault="009F1C11" w:rsidP="00FE66D1">
            <w:pPr>
              <w:autoSpaceDE w:val="0"/>
              <w:autoSpaceDN w:val="0"/>
              <w:adjustRightInd w:val="0"/>
              <w:jc w:val="center"/>
              <w:rPr>
                <w:b/>
                <w:bCs/>
              </w:rPr>
            </w:pPr>
            <w:r>
              <w:rPr>
                <w:b/>
                <w:bCs/>
                <w:sz w:val="20"/>
                <w:szCs w:val="20"/>
              </w:rPr>
              <w:br/>
            </w:r>
            <w:r w:rsidRPr="00ED308C">
              <w:rPr>
                <w:b/>
                <w:bCs/>
              </w:rPr>
              <w:t>Applicant Information</w:t>
            </w:r>
          </w:p>
          <w:p w:rsidR="009F1C11" w:rsidRPr="00ED308C" w:rsidRDefault="009F1C11" w:rsidP="00FE66D1">
            <w:pPr>
              <w:autoSpaceDE w:val="0"/>
              <w:autoSpaceDN w:val="0"/>
              <w:adjustRightInd w:val="0"/>
              <w:jc w:val="center"/>
              <w:rPr>
                <w:b/>
                <w:bCs/>
              </w:rPr>
            </w:pPr>
          </w:p>
        </w:tc>
      </w:tr>
      <w:tr w:rsidR="009F1C11" w:rsidRPr="00D87C98" w:rsidTr="00FE66D1">
        <w:trPr>
          <w:gridAfter w:val="1"/>
          <w:wAfter w:w="869" w:type="dxa"/>
          <w:cantSplit/>
        </w:trPr>
        <w:tc>
          <w:tcPr>
            <w:tcW w:w="789" w:type="dxa"/>
          </w:tcPr>
          <w:p w:rsidR="009F1C11" w:rsidRPr="00D87C98" w:rsidRDefault="009F1C11" w:rsidP="00FE66D1">
            <w:pPr>
              <w:autoSpaceDE w:val="0"/>
              <w:autoSpaceDN w:val="0"/>
              <w:adjustRightInd w:val="0"/>
              <w:rPr>
                <w:b/>
                <w:bCs/>
                <w:sz w:val="20"/>
                <w:szCs w:val="20"/>
              </w:rPr>
            </w:pPr>
            <w:r w:rsidRPr="00D87C98">
              <w:rPr>
                <w:b/>
                <w:bCs/>
                <w:sz w:val="20"/>
                <w:szCs w:val="20"/>
              </w:rPr>
              <w:t>Name:</w:t>
            </w:r>
          </w:p>
        </w:tc>
        <w:tc>
          <w:tcPr>
            <w:tcW w:w="3174" w:type="dxa"/>
            <w:gridSpan w:val="5"/>
            <w:tcBorders>
              <w:bottom w:val="single" w:sz="4" w:space="0" w:color="auto"/>
            </w:tcBorders>
          </w:tcPr>
          <w:p w:rsidR="009F1C11" w:rsidRPr="00D87C98" w:rsidRDefault="009F1C11" w:rsidP="00FE66D1">
            <w:pPr>
              <w:autoSpaceDE w:val="0"/>
              <w:autoSpaceDN w:val="0"/>
              <w:adjustRightInd w:val="0"/>
              <w:rPr>
                <w:b/>
                <w:bCs/>
                <w:sz w:val="20"/>
                <w:szCs w:val="20"/>
              </w:rPr>
            </w:pPr>
          </w:p>
        </w:tc>
        <w:tc>
          <w:tcPr>
            <w:tcW w:w="1635" w:type="dxa"/>
          </w:tcPr>
          <w:p w:rsidR="009F1C11" w:rsidRPr="00D87C98" w:rsidRDefault="009F1C11" w:rsidP="00FE66D1">
            <w:pPr>
              <w:autoSpaceDE w:val="0"/>
              <w:autoSpaceDN w:val="0"/>
              <w:adjustRightInd w:val="0"/>
              <w:rPr>
                <w:b/>
                <w:bCs/>
                <w:sz w:val="20"/>
                <w:szCs w:val="20"/>
              </w:rPr>
            </w:pPr>
            <w:r w:rsidRPr="00D87C98">
              <w:rPr>
                <w:b/>
                <w:bCs/>
                <w:sz w:val="20"/>
                <w:szCs w:val="20"/>
              </w:rPr>
              <w:t>E-Mail Address:</w:t>
            </w:r>
          </w:p>
        </w:tc>
        <w:tc>
          <w:tcPr>
            <w:tcW w:w="3685" w:type="dxa"/>
            <w:gridSpan w:val="2"/>
            <w:tcBorders>
              <w:bottom w:val="single" w:sz="4" w:space="0" w:color="auto"/>
            </w:tcBorders>
          </w:tcPr>
          <w:p w:rsidR="009F1C11" w:rsidRPr="00D87C98" w:rsidRDefault="009F1C11" w:rsidP="00FE66D1">
            <w:pPr>
              <w:autoSpaceDE w:val="0"/>
              <w:autoSpaceDN w:val="0"/>
              <w:adjustRightInd w:val="0"/>
              <w:rPr>
                <w:b/>
                <w:bCs/>
                <w:sz w:val="20"/>
                <w:szCs w:val="20"/>
              </w:rPr>
            </w:pPr>
          </w:p>
        </w:tc>
      </w:tr>
      <w:tr w:rsidR="009F1C11" w:rsidRPr="00D87C98" w:rsidTr="00FE66D1">
        <w:trPr>
          <w:gridAfter w:val="1"/>
          <w:wAfter w:w="869" w:type="dxa"/>
        </w:trPr>
        <w:tc>
          <w:tcPr>
            <w:tcW w:w="2628" w:type="dxa"/>
            <w:gridSpan w:val="3"/>
          </w:tcPr>
          <w:p w:rsidR="009F1C11" w:rsidRPr="00D87C98" w:rsidRDefault="009F1C11" w:rsidP="00FE66D1">
            <w:pPr>
              <w:autoSpaceDE w:val="0"/>
              <w:autoSpaceDN w:val="0"/>
              <w:adjustRightInd w:val="0"/>
              <w:rPr>
                <w:b/>
                <w:bCs/>
                <w:sz w:val="20"/>
                <w:szCs w:val="20"/>
              </w:rPr>
            </w:pPr>
            <w:r w:rsidRPr="00D87C98">
              <w:rPr>
                <w:b/>
                <w:bCs/>
                <w:sz w:val="20"/>
                <w:szCs w:val="20"/>
              </w:rPr>
              <w:t>Current Title, Series, Grade</w:t>
            </w:r>
          </w:p>
        </w:tc>
        <w:tc>
          <w:tcPr>
            <w:tcW w:w="6655" w:type="dxa"/>
            <w:gridSpan w:val="6"/>
            <w:tcBorders>
              <w:bottom w:val="single" w:sz="4" w:space="0" w:color="auto"/>
            </w:tcBorders>
          </w:tcPr>
          <w:p w:rsidR="009F1C11" w:rsidRPr="00D87C98" w:rsidRDefault="009F1C11" w:rsidP="00FE66D1">
            <w:pPr>
              <w:autoSpaceDE w:val="0"/>
              <w:autoSpaceDN w:val="0"/>
              <w:adjustRightInd w:val="0"/>
              <w:rPr>
                <w:b/>
                <w:bCs/>
                <w:sz w:val="20"/>
                <w:szCs w:val="20"/>
              </w:rPr>
            </w:pPr>
          </w:p>
        </w:tc>
      </w:tr>
      <w:tr w:rsidR="009F1C11" w:rsidRPr="00D87C98" w:rsidTr="00FE66D1">
        <w:trPr>
          <w:gridAfter w:val="1"/>
          <w:wAfter w:w="869" w:type="dxa"/>
        </w:trPr>
        <w:tc>
          <w:tcPr>
            <w:tcW w:w="2988" w:type="dxa"/>
            <w:gridSpan w:val="5"/>
          </w:tcPr>
          <w:p w:rsidR="009F1C11" w:rsidRPr="00D87C98" w:rsidRDefault="009F1C11" w:rsidP="00FE66D1">
            <w:pPr>
              <w:autoSpaceDE w:val="0"/>
              <w:autoSpaceDN w:val="0"/>
              <w:adjustRightInd w:val="0"/>
              <w:rPr>
                <w:b/>
                <w:bCs/>
                <w:sz w:val="20"/>
                <w:szCs w:val="20"/>
              </w:rPr>
            </w:pPr>
            <w:r w:rsidRPr="00D87C98">
              <w:rPr>
                <w:b/>
                <w:bCs/>
                <w:sz w:val="20"/>
                <w:szCs w:val="20"/>
              </w:rPr>
              <w:t>Current Organization/Location:</w:t>
            </w:r>
          </w:p>
        </w:tc>
        <w:tc>
          <w:tcPr>
            <w:tcW w:w="6295" w:type="dxa"/>
            <w:gridSpan w:val="4"/>
            <w:tcBorders>
              <w:bottom w:val="single" w:sz="4" w:space="0" w:color="auto"/>
            </w:tcBorders>
          </w:tcPr>
          <w:p w:rsidR="009F1C11" w:rsidRPr="00D87C98" w:rsidRDefault="009F1C11" w:rsidP="00FE66D1">
            <w:pPr>
              <w:autoSpaceDE w:val="0"/>
              <w:autoSpaceDN w:val="0"/>
              <w:adjustRightInd w:val="0"/>
              <w:rPr>
                <w:b/>
                <w:bCs/>
                <w:sz w:val="20"/>
                <w:szCs w:val="20"/>
              </w:rPr>
            </w:pPr>
          </w:p>
        </w:tc>
      </w:tr>
      <w:tr w:rsidR="009F1C11" w:rsidRPr="00D87C98" w:rsidTr="00FE66D1">
        <w:trPr>
          <w:cantSplit/>
        </w:trPr>
        <w:tc>
          <w:tcPr>
            <w:tcW w:w="2856" w:type="dxa"/>
            <w:gridSpan w:val="4"/>
          </w:tcPr>
          <w:p w:rsidR="009F1C11" w:rsidRPr="00D87C98" w:rsidRDefault="009F1C11" w:rsidP="00FE66D1">
            <w:pPr>
              <w:autoSpaceDE w:val="0"/>
              <w:autoSpaceDN w:val="0"/>
              <w:adjustRightInd w:val="0"/>
              <w:rPr>
                <w:b/>
                <w:bCs/>
                <w:sz w:val="20"/>
                <w:szCs w:val="20"/>
              </w:rPr>
            </w:pPr>
          </w:p>
        </w:tc>
        <w:tc>
          <w:tcPr>
            <w:tcW w:w="7296" w:type="dxa"/>
            <w:gridSpan w:val="6"/>
          </w:tcPr>
          <w:p w:rsidR="009F1C11" w:rsidRPr="00D87C98" w:rsidRDefault="009F1C11" w:rsidP="00FE66D1">
            <w:pPr>
              <w:autoSpaceDE w:val="0"/>
              <w:autoSpaceDN w:val="0"/>
              <w:adjustRightInd w:val="0"/>
              <w:rPr>
                <w:b/>
                <w:bCs/>
                <w:sz w:val="20"/>
                <w:szCs w:val="20"/>
              </w:rPr>
            </w:pPr>
          </w:p>
        </w:tc>
      </w:tr>
      <w:tr w:rsidR="009F1C11" w:rsidRPr="00D87C98" w:rsidTr="00FE66D1">
        <w:trPr>
          <w:cantSplit/>
        </w:trPr>
        <w:tc>
          <w:tcPr>
            <w:tcW w:w="2856" w:type="dxa"/>
            <w:gridSpan w:val="4"/>
          </w:tcPr>
          <w:p w:rsidR="009F1C11" w:rsidRPr="00D87C98" w:rsidRDefault="009F1C11" w:rsidP="00FE66D1">
            <w:pPr>
              <w:autoSpaceDE w:val="0"/>
              <w:autoSpaceDN w:val="0"/>
              <w:adjustRightInd w:val="0"/>
              <w:rPr>
                <w:b/>
                <w:bCs/>
                <w:sz w:val="20"/>
                <w:szCs w:val="20"/>
              </w:rPr>
            </w:pPr>
            <w:r w:rsidRPr="00D87C98">
              <w:rPr>
                <w:b/>
                <w:bCs/>
                <w:sz w:val="20"/>
                <w:szCs w:val="20"/>
              </w:rPr>
              <w:t>Current Appointment:</w:t>
            </w:r>
          </w:p>
        </w:tc>
        <w:bookmarkStart w:id="1" w:name="Check1"/>
        <w:tc>
          <w:tcPr>
            <w:tcW w:w="7296" w:type="dxa"/>
            <w:gridSpan w:val="6"/>
          </w:tcPr>
          <w:p w:rsidR="009F1C11" w:rsidRPr="00D87C98" w:rsidRDefault="009F1C11" w:rsidP="00FE66D1">
            <w:pPr>
              <w:autoSpaceDE w:val="0"/>
              <w:autoSpaceDN w:val="0"/>
              <w:adjustRightInd w:val="0"/>
              <w:rPr>
                <w:b/>
                <w:bCs/>
                <w:sz w:val="20"/>
                <w:szCs w:val="20"/>
              </w:rPr>
            </w:pPr>
            <w:r w:rsidRPr="00D87C98">
              <w:rPr>
                <w:b/>
                <w:bCs/>
                <w:sz w:val="20"/>
                <w:szCs w:val="20"/>
              </w:rPr>
              <w:fldChar w:fldCharType="begin">
                <w:ffData>
                  <w:name w:val="Check1"/>
                  <w:enabled/>
                  <w:calcOnExit w:val="0"/>
                  <w:checkBox>
                    <w:sizeAuto/>
                    <w:default w:val="0"/>
                  </w:checkBox>
                </w:ffData>
              </w:fldChar>
            </w:r>
            <w:r w:rsidRPr="00D87C98">
              <w:rPr>
                <w:b/>
                <w:bCs/>
                <w:sz w:val="20"/>
                <w:szCs w:val="20"/>
              </w:rPr>
              <w:instrText xml:space="preserve"> FORMCHECKBOX </w:instrText>
            </w:r>
            <w:r w:rsidR="00B22D75">
              <w:rPr>
                <w:b/>
                <w:bCs/>
                <w:sz w:val="20"/>
                <w:szCs w:val="20"/>
              </w:rPr>
            </w:r>
            <w:r w:rsidR="00B22D75">
              <w:rPr>
                <w:b/>
                <w:bCs/>
                <w:sz w:val="20"/>
                <w:szCs w:val="20"/>
              </w:rPr>
              <w:fldChar w:fldCharType="separate"/>
            </w:r>
            <w:r w:rsidRPr="00D87C98">
              <w:rPr>
                <w:b/>
                <w:bCs/>
                <w:sz w:val="20"/>
                <w:szCs w:val="20"/>
              </w:rPr>
              <w:fldChar w:fldCharType="end"/>
            </w:r>
            <w:bookmarkEnd w:id="1"/>
            <w:r w:rsidRPr="00D87C98">
              <w:rPr>
                <w:b/>
                <w:bCs/>
                <w:sz w:val="20"/>
                <w:szCs w:val="20"/>
              </w:rPr>
              <w:t xml:space="preserve"> Permanent  </w:t>
            </w:r>
            <w:r w:rsidRPr="00D87C98">
              <w:rPr>
                <w:b/>
                <w:bCs/>
                <w:sz w:val="20"/>
                <w:szCs w:val="20"/>
              </w:rPr>
              <w:fldChar w:fldCharType="begin">
                <w:ffData>
                  <w:name w:val="Check2"/>
                  <w:enabled/>
                  <w:calcOnExit w:val="0"/>
                  <w:checkBox>
                    <w:sizeAuto/>
                    <w:default w:val="0"/>
                  </w:checkBox>
                </w:ffData>
              </w:fldChar>
            </w:r>
            <w:bookmarkStart w:id="2" w:name="Check2"/>
            <w:r w:rsidRPr="00D87C98">
              <w:rPr>
                <w:b/>
                <w:bCs/>
                <w:sz w:val="20"/>
                <w:szCs w:val="20"/>
              </w:rPr>
              <w:instrText xml:space="preserve"> FORMCHECKBOX </w:instrText>
            </w:r>
            <w:r w:rsidR="00B22D75">
              <w:rPr>
                <w:b/>
                <w:bCs/>
                <w:sz w:val="20"/>
                <w:szCs w:val="20"/>
              </w:rPr>
            </w:r>
            <w:r w:rsidR="00B22D75">
              <w:rPr>
                <w:b/>
                <w:bCs/>
                <w:sz w:val="20"/>
                <w:szCs w:val="20"/>
              </w:rPr>
              <w:fldChar w:fldCharType="separate"/>
            </w:r>
            <w:r w:rsidRPr="00D87C98">
              <w:rPr>
                <w:b/>
                <w:bCs/>
                <w:sz w:val="20"/>
                <w:szCs w:val="20"/>
              </w:rPr>
              <w:fldChar w:fldCharType="end"/>
            </w:r>
            <w:bookmarkEnd w:id="2"/>
            <w:r w:rsidRPr="00D87C98">
              <w:rPr>
                <w:b/>
                <w:bCs/>
                <w:sz w:val="20"/>
                <w:szCs w:val="20"/>
              </w:rPr>
              <w:t xml:space="preserve"> Temporary  </w:t>
            </w:r>
            <w:r w:rsidRPr="00D87C98">
              <w:rPr>
                <w:b/>
                <w:bCs/>
                <w:sz w:val="20"/>
                <w:szCs w:val="20"/>
              </w:rPr>
              <w:fldChar w:fldCharType="begin">
                <w:ffData>
                  <w:name w:val="Check3"/>
                  <w:enabled/>
                  <w:calcOnExit w:val="0"/>
                  <w:checkBox>
                    <w:sizeAuto/>
                    <w:default w:val="0"/>
                  </w:checkBox>
                </w:ffData>
              </w:fldChar>
            </w:r>
            <w:bookmarkStart w:id="3" w:name="Check3"/>
            <w:r w:rsidRPr="00D87C98">
              <w:rPr>
                <w:b/>
                <w:bCs/>
                <w:sz w:val="20"/>
                <w:szCs w:val="20"/>
              </w:rPr>
              <w:instrText xml:space="preserve"> FORMCHECKBOX </w:instrText>
            </w:r>
            <w:r w:rsidR="00B22D75">
              <w:rPr>
                <w:b/>
                <w:bCs/>
                <w:sz w:val="20"/>
                <w:szCs w:val="20"/>
              </w:rPr>
            </w:r>
            <w:r w:rsidR="00B22D75">
              <w:rPr>
                <w:b/>
                <w:bCs/>
                <w:sz w:val="20"/>
                <w:szCs w:val="20"/>
              </w:rPr>
              <w:fldChar w:fldCharType="separate"/>
            </w:r>
            <w:r w:rsidRPr="00D87C98">
              <w:rPr>
                <w:b/>
                <w:bCs/>
                <w:sz w:val="20"/>
                <w:szCs w:val="20"/>
              </w:rPr>
              <w:fldChar w:fldCharType="end"/>
            </w:r>
            <w:bookmarkEnd w:id="3"/>
            <w:r w:rsidRPr="00D87C98">
              <w:rPr>
                <w:b/>
                <w:bCs/>
                <w:sz w:val="20"/>
                <w:szCs w:val="20"/>
              </w:rPr>
              <w:t xml:space="preserve"> Term  </w:t>
            </w:r>
            <w:r w:rsidRPr="00D87C98">
              <w:rPr>
                <w:b/>
                <w:bCs/>
                <w:sz w:val="20"/>
                <w:szCs w:val="20"/>
              </w:rPr>
              <w:fldChar w:fldCharType="begin">
                <w:ffData>
                  <w:name w:val="Check4"/>
                  <w:enabled/>
                  <w:calcOnExit w:val="0"/>
                  <w:checkBox>
                    <w:sizeAuto/>
                    <w:default w:val="0"/>
                  </w:checkBox>
                </w:ffData>
              </w:fldChar>
            </w:r>
            <w:bookmarkStart w:id="4" w:name="Check4"/>
            <w:r w:rsidRPr="00D87C98">
              <w:rPr>
                <w:b/>
                <w:bCs/>
                <w:sz w:val="20"/>
                <w:szCs w:val="20"/>
              </w:rPr>
              <w:instrText xml:space="preserve"> FORMCHECKBOX </w:instrText>
            </w:r>
            <w:r w:rsidR="00B22D75">
              <w:rPr>
                <w:b/>
                <w:bCs/>
                <w:sz w:val="20"/>
                <w:szCs w:val="20"/>
              </w:rPr>
            </w:r>
            <w:r w:rsidR="00B22D75">
              <w:rPr>
                <w:b/>
                <w:bCs/>
                <w:sz w:val="20"/>
                <w:szCs w:val="20"/>
              </w:rPr>
              <w:fldChar w:fldCharType="separate"/>
            </w:r>
            <w:r w:rsidRPr="00D87C98">
              <w:rPr>
                <w:b/>
                <w:bCs/>
                <w:sz w:val="20"/>
                <w:szCs w:val="20"/>
              </w:rPr>
              <w:fldChar w:fldCharType="end"/>
            </w:r>
            <w:bookmarkEnd w:id="4"/>
            <w:r w:rsidRPr="00D87C98">
              <w:rPr>
                <w:b/>
                <w:bCs/>
                <w:sz w:val="20"/>
                <w:szCs w:val="20"/>
              </w:rPr>
              <w:t xml:space="preserve"> Not Current Employee</w:t>
            </w:r>
          </w:p>
        </w:tc>
      </w:tr>
      <w:tr w:rsidR="009F1C11" w:rsidRPr="00D87C98" w:rsidTr="00FE66D1">
        <w:trPr>
          <w:cantSplit/>
        </w:trPr>
        <w:tc>
          <w:tcPr>
            <w:tcW w:w="10152" w:type="dxa"/>
            <w:gridSpan w:val="10"/>
          </w:tcPr>
          <w:p w:rsidR="009F1C11" w:rsidRPr="00D87C98" w:rsidRDefault="009F1C11" w:rsidP="00FE66D1">
            <w:pPr>
              <w:autoSpaceDE w:val="0"/>
              <w:autoSpaceDN w:val="0"/>
              <w:adjustRightInd w:val="0"/>
              <w:rPr>
                <w:b/>
                <w:bCs/>
                <w:sz w:val="20"/>
                <w:szCs w:val="20"/>
              </w:rPr>
            </w:pPr>
          </w:p>
        </w:tc>
      </w:tr>
      <w:tr w:rsidR="009F1C11" w:rsidRPr="00D87C98" w:rsidTr="00FE66D1">
        <w:trPr>
          <w:cantSplit/>
        </w:trPr>
        <w:tc>
          <w:tcPr>
            <w:tcW w:w="10152" w:type="dxa"/>
            <w:gridSpan w:val="10"/>
          </w:tcPr>
          <w:p w:rsidR="009F1C11" w:rsidRPr="00D87C98" w:rsidRDefault="009F1C11" w:rsidP="00FE66D1">
            <w:pPr>
              <w:autoSpaceDE w:val="0"/>
              <w:autoSpaceDN w:val="0"/>
              <w:adjustRightInd w:val="0"/>
              <w:rPr>
                <w:b/>
                <w:bCs/>
                <w:sz w:val="20"/>
                <w:szCs w:val="20"/>
              </w:rPr>
            </w:pPr>
            <w:r w:rsidRPr="00D87C98">
              <w:rPr>
                <w:b/>
                <w:bCs/>
                <w:sz w:val="20"/>
                <w:szCs w:val="20"/>
              </w:rPr>
              <w:t>If you are NOT a current permanent (career or career conditional) employee, are you eligible to be hired under any of the following authorities:</w:t>
            </w:r>
          </w:p>
        </w:tc>
      </w:tr>
      <w:tr w:rsidR="009F1C11" w:rsidRPr="00D87C98" w:rsidTr="00FE66D1">
        <w:trPr>
          <w:cantSplit/>
        </w:trPr>
        <w:tc>
          <w:tcPr>
            <w:tcW w:w="789" w:type="dxa"/>
          </w:tcPr>
          <w:p w:rsidR="009F1C11" w:rsidRPr="00D87C98" w:rsidRDefault="009F1C11" w:rsidP="00FE66D1">
            <w:pPr>
              <w:autoSpaceDE w:val="0"/>
              <w:autoSpaceDN w:val="0"/>
              <w:adjustRightInd w:val="0"/>
              <w:rPr>
                <w:b/>
                <w:bCs/>
                <w:sz w:val="20"/>
                <w:szCs w:val="20"/>
              </w:rPr>
            </w:pPr>
          </w:p>
        </w:tc>
        <w:tc>
          <w:tcPr>
            <w:tcW w:w="5066" w:type="dxa"/>
            <w:gridSpan w:val="7"/>
          </w:tcPr>
          <w:p w:rsidR="009F1C11" w:rsidRPr="00D87C98" w:rsidRDefault="009F1C11" w:rsidP="00FE66D1">
            <w:pPr>
              <w:autoSpaceDE w:val="0"/>
              <w:autoSpaceDN w:val="0"/>
              <w:adjustRightInd w:val="0"/>
              <w:rPr>
                <w:b/>
                <w:bCs/>
                <w:sz w:val="20"/>
                <w:szCs w:val="20"/>
              </w:rPr>
            </w:pPr>
          </w:p>
        </w:tc>
        <w:tc>
          <w:tcPr>
            <w:tcW w:w="4297" w:type="dxa"/>
            <w:gridSpan w:val="2"/>
          </w:tcPr>
          <w:p w:rsidR="009F1C11" w:rsidRPr="00D87C98" w:rsidRDefault="009F1C11" w:rsidP="00FE66D1">
            <w:pPr>
              <w:autoSpaceDE w:val="0"/>
              <w:autoSpaceDN w:val="0"/>
              <w:adjustRightInd w:val="0"/>
              <w:rPr>
                <w:b/>
                <w:bCs/>
                <w:sz w:val="20"/>
                <w:szCs w:val="20"/>
              </w:rPr>
            </w:pPr>
          </w:p>
        </w:tc>
      </w:tr>
      <w:tr w:rsidR="009F1C11" w:rsidRPr="00D87C98" w:rsidTr="00FE66D1">
        <w:trPr>
          <w:cantSplit/>
        </w:trPr>
        <w:tc>
          <w:tcPr>
            <w:tcW w:w="789" w:type="dxa"/>
          </w:tcPr>
          <w:p w:rsidR="009F1C11" w:rsidRPr="00D87C98" w:rsidRDefault="009F1C11" w:rsidP="00FE66D1">
            <w:pPr>
              <w:autoSpaceDE w:val="0"/>
              <w:autoSpaceDN w:val="0"/>
              <w:adjustRightInd w:val="0"/>
              <w:rPr>
                <w:b/>
                <w:bCs/>
                <w:sz w:val="20"/>
                <w:szCs w:val="20"/>
              </w:rPr>
            </w:pPr>
          </w:p>
        </w:tc>
        <w:tc>
          <w:tcPr>
            <w:tcW w:w="5066" w:type="dxa"/>
            <w:gridSpan w:val="7"/>
          </w:tcPr>
          <w:p w:rsidR="009F1C11" w:rsidRPr="00D87C98" w:rsidRDefault="009F1C11" w:rsidP="00FE66D1">
            <w:pPr>
              <w:autoSpaceDE w:val="0"/>
              <w:autoSpaceDN w:val="0"/>
              <w:adjustRightInd w:val="0"/>
              <w:rPr>
                <w:b/>
                <w:bCs/>
                <w:sz w:val="20"/>
                <w:szCs w:val="20"/>
              </w:rPr>
            </w:pPr>
            <w:r w:rsidRPr="00D87C98">
              <w:rPr>
                <w:b/>
                <w:bCs/>
                <w:sz w:val="20"/>
                <w:szCs w:val="20"/>
              </w:rPr>
              <w:fldChar w:fldCharType="begin">
                <w:ffData>
                  <w:name w:val="Check53"/>
                  <w:enabled/>
                  <w:calcOnExit w:val="0"/>
                  <w:checkBox>
                    <w:sizeAuto/>
                    <w:default w:val="0"/>
                  </w:checkBox>
                </w:ffData>
              </w:fldChar>
            </w:r>
            <w:bookmarkStart w:id="5" w:name="Check53"/>
            <w:r w:rsidRPr="00D87C98">
              <w:rPr>
                <w:b/>
                <w:bCs/>
                <w:sz w:val="20"/>
                <w:szCs w:val="20"/>
              </w:rPr>
              <w:instrText xml:space="preserve"> FORMCHECKBOX </w:instrText>
            </w:r>
            <w:r w:rsidR="00B22D75">
              <w:rPr>
                <w:b/>
                <w:bCs/>
                <w:sz w:val="20"/>
                <w:szCs w:val="20"/>
              </w:rPr>
            </w:r>
            <w:r w:rsidR="00B22D75">
              <w:rPr>
                <w:b/>
                <w:bCs/>
                <w:sz w:val="20"/>
                <w:szCs w:val="20"/>
              </w:rPr>
              <w:fldChar w:fldCharType="separate"/>
            </w:r>
            <w:r w:rsidRPr="00D87C98">
              <w:rPr>
                <w:b/>
                <w:bCs/>
                <w:sz w:val="20"/>
                <w:szCs w:val="20"/>
              </w:rPr>
              <w:fldChar w:fldCharType="end"/>
            </w:r>
            <w:bookmarkEnd w:id="5"/>
            <w:r w:rsidRPr="00D87C98">
              <w:rPr>
                <w:b/>
                <w:bCs/>
                <w:sz w:val="20"/>
                <w:szCs w:val="20"/>
              </w:rPr>
              <w:t xml:space="preserve">  Reinstatement</w:t>
            </w:r>
          </w:p>
          <w:p w:rsidR="009F1C11" w:rsidRPr="00D87C98" w:rsidRDefault="009F1C11" w:rsidP="00FE66D1">
            <w:pPr>
              <w:autoSpaceDE w:val="0"/>
              <w:autoSpaceDN w:val="0"/>
              <w:adjustRightInd w:val="0"/>
              <w:rPr>
                <w:b/>
                <w:bCs/>
                <w:sz w:val="20"/>
                <w:szCs w:val="20"/>
              </w:rPr>
            </w:pPr>
            <w:r w:rsidRPr="00D87C98">
              <w:rPr>
                <w:b/>
                <w:bCs/>
                <w:sz w:val="20"/>
                <w:szCs w:val="20"/>
              </w:rPr>
              <w:fldChar w:fldCharType="begin">
                <w:ffData>
                  <w:name w:val="Check56"/>
                  <w:enabled/>
                  <w:calcOnExit w:val="0"/>
                  <w:checkBox>
                    <w:sizeAuto/>
                    <w:default w:val="0"/>
                  </w:checkBox>
                </w:ffData>
              </w:fldChar>
            </w:r>
            <w:bookmarkStart w:id="6" w:name="Check56"/>
            <w:r w:rsidRPr="00D87C98">
              <w:rPr>
                <w:b/>
                <w:bCs/>
                <w:sz w:val="20"/>
                <w:szCs w:val="20"/>
              </w:rPr>
              <w:instrText xml:space="preserve"> FORMCHECKBOX </w:instrText>
            </w:r>
            <w:r w:rsidR="00B22D75">
              <w:rPr>
                <w:b/>
                <w:bCs/>
                <w:sz w:val="20"/>
                <w:szCs w:val="20"/>
              </w:rPr>
            </w:r>
            <w:r w:rsidR="00B22D75">
              <w:rPr>
                <w:b/>
                <w:bCs/>
                <w:sz w:val="20"/>
                <w:szCs w:val="20"/>
              </w:rPr>
              <w:fldChar w:fldCharType="separate"/>
            </w:r>
            <w:r w:rsidRPr="00D87C98">
              <w:rPr>
                <w:b/>
                <w:bCs/>
                <w:sz w:val="20"/>
                <w:szCs w:val="20"/>
              </w:rPr>
              <w:fldChar w:fldCharType="end"/>
            </w:r>
            <w:bookmarkEnd w:id="6"/>
            <w:r w:rsidRPr="00D87C98">
              <w:rPr>
                <w:b/>
                <w:bCs/>
                <w:sz w:val="20"/>
                <w:szCs w:val="20"/>
              </w:rPr>
              <w:t xml:space="preserve">  Disabled </w:t>
            </w:r>
            <w:r>
              <w:rPr>
                <w:b/>
                <w:bCs/>
                <w:sz w:val="20"/>
                <w:szCs w:val="20"/>
              </w:rPr>
              <w:t xml:space="preserve">Veteran with 30% Compensable </w:t>
            </w:r>
            <w:r w:rsidRPr="00D87C98">
              <w:rPr>
                <w:b/>
                <w:bCs/>
                <w:sz w:val="20"/>
                <w:szCs w:val="20"/>
              </w:rPr>
              <w:t>Disability</w:t>
            </w:r>
          </w:p>
          <w:p w:rsidR="009F1C11" w:rsidRPr="00D87C98" w:rsidRDefault="009F1C11" w:rsidP="00FE66D1">
            <w:pPr>
              <w:autoSpaceDE w:val="0"/>
              <w:autoSpaceDN w:val="0"/>
              <w:adjustRightInd w:val="0"/>
              <w:rPr>
                <w:b/>
                <w:bCs/>
                <w:sz w:val="20"/>
                <w:szCs w:val="20"/>
              </w:rPr>
            </w:pPr>
            <w:r w:rsidRPr="00D87C98">
              <w:rPr>
                <w:b/>
                <w:bCs/>
                <w:sz w:val="20"/>
                <w:szCs w:val="20"/>
              </w:rPr>
              <w:fldChar w:fldCharType="begin">
                <w:ffData>
                  <w:name w:val="Check57"/>
                  <w:enabled/>
                  <w:calcOnExit w:val="0"/>
                  <w:checkBox>
                    <w:sizeAuto/>
                    <w:default w:val="0"/>
                  </w:checkBox>
                </w:ffData>
              </w:fldChar>
            </w:r>
            <w:bookmarkStart w:id="7" w:name="Check57"/>
            <w:r w:rsidRPr="00D87C98">
              <w:rPr>
                <w:b/>
                <w:bCs/>
                <w:sz w:val="20"/>
                <w:szCs w:val="20"/>
              </w:rPr>
              <w:instrText xml:space="preserve"> FORMCHECKBOX </w:instrText>
            </w:r>
            <w:r w:rsidR="00B22D75">
              <w:rPr>
                <w:b/>
                <w:bCs/>
                <w:sz w:val="20"/>
                <w:szCs w:val="20"/>
              </w:rPr>
            </w:r>
            <w:r w:rsidR="00B22D75">
              <w:rPr>
                <w:b/>
                <w:bCs/>
                <w:sz w:val="20"/>
                <w:szCs w:val="20"/>
              </w:rPr>
              <w:fldChar w:fldCharType="separate"/>
            </w:r>
            <w:r w:rsidRPr="00D87C98">
              <w:rPr>
                <w:b/>
                <w:bCs/>
                <w:sz w:val="20"/>
                <w:szCs w:val="20"/>
              </w:rPr>
              <w:fldChar w:fldCharType="end"/>
            </w:r>
            <w:bookmarkEnd w:id="7"/>
            <w:r w:rsidRPr="00D87C98">
              <w:rPr>
                <w:b/>
                <w:bCs/>
                <w:sz w:val="20"/>
                <w:szCs w:val="20"/>
              </w:rPr>
              <w:t xml:space="preserve">  Veteran’s Employment Opportunities Act of 1998</w:t>
            </w:r>
          </w:p>
          <w:p w:rsidR="009F1C11" w:rsidRPr="00D87C98" w:rsidRDefault="009F1C11" w:rsidP="00FE66D1">
            <w:pPr>
              <w:autoSpaceDE w:val="0"/>
              <w:autoSpaceDN w:val="0"/>
              <w:adjustRightInd w:val="0"/>
              <w:rPr>
                <w:b/>
                <w:bCs/>
                <w:sz w:val="20"/>
                <w:szCs w:val="20"/>
              </w:rPr>
            </w:pPr>
            <w:r w:rsidRPr="00D87C98">
              <w:rPr>
                <w:b/>
                <w:bCs/>
                <w:sz w:val="20"/>
                <w:szCs w:val="20"/>
              </w:rPr>
              <w:fldChar w:fldCharType="begin">
                <w:ffData>
                  <w:name w:val="Check60"/>
                  <w:enabled/>
                  <w:calcOnExit w:val="0"/>
                  <w:checkBox>
                    <w:sizeAuto/>
                    <w:default w:val="0"/>
                  </w:checkBox>
                </w:ffData>
              </w:fldChar>
            </w:r>
            <w:bookmarkStart w:id="8" w:name="Check60"/>
            <w:r w:rsidRPr="00D87C98">
              <w:rPr>
                <w:b/>
                <w:bCs/>
                <w:sz w:val="20"/>
                <w:szCs w:val="20"/>
              </w:rPr>
              <w:instrText xml:space="preserve"> FORMCHECKBOX </w:instrText>
            </w:r>
            <w:r w:rsidR="00B22D75">
              <w:rPr>
                <w:b/>
                <w:bCs/>
                <w:sz w:val="20"/>
                <w:szCs w:val="20"/>
              </w:rPr>
            </w:r>
            <w:r w:rsidR="00B22D75">
              <w:rPr>
                <w:b/>
                <w:bCs/>
                <w:sz w:val="20"/>
                <w:szCs w:val="20"/>
              </w:rPr>
              <w:fldChar w:fldCharType="separate"/>
            </w:r>
            <w:r w:rsidRPr="00D87C98">
              <w:rPr>
                <w:b/>
                <w:bCs/>
                <w:sz w:val="20"/>
                <w:szCs w:val="20"/>
              </w:rPr>
              <w:fldChar w:fldCharType="end"/>
            </w:r>
            <w:bookmarkEnd w:id="8"/>
            <w:r w:rsidRPr="00D87C98">
              <w:rPr>
                <w:b/>
                <w:bCs/>
                <w:sz w:val="20"/>
                <w:szCs w:val="20"/>
              </w:rPr>
              <w:t xml:space="preserve">  Other  </w:t>
            </w:r>
            <w:r w:rsidRPr="00D87C98">
              <w:rPr>
                <w:b/>
                <w:bCs/>
                <w:sz w:val="20"/>
                <w:szCs w:val="20"/>
              </w:rPr>
              <w:fldChar w:fldCharType="begin">
                <w:ffData>
                  <w:name w:val="Text19"/>
                  <w:enabled/>
                  <w:calcOnExit w:val="0"/>
                  <w:textInput/>
                </w:ffData>
              </w:fldChar>
            </w:r>
            <w:bookmarkStart w:id="9" w:name="Text19"/>
            <w:r w:rsidRPr="00D87C98">
              <w:rPr>
                <w:b/>
                <w:bCs/>
                <w:sz w:val="20"/>
                <w:szCs w:val="20"/>
              </w:rPr>
              <w:instrText xml:space="preserve"> FORMTEXT </w:instrText>
            </w:r>
            <w:r w:rsidRPr="00D87C98">
              <w:rPr>
                <w:b/>
                <w:bCs/>
                <w:sz w:val="20"/>
                <w:szCs w:val="20"/>
              </w:rPr>
            </w:r>
            <w:r w:rsidRPr="00D87C98">
              <w:rPr>
                <w:b/>
                <w:bCs/>
                <w:sz w:val="20"/>
                <w:szCs w:val="20"/>
              </w:rPr>
              <w:fldChar w:fldCharType="separate"/>
            </w:r>
            <w:r w:rsidRPr="00D87C98">
              <w:rPr>
                <w:b/>
                <w:bCs/>
                <w:sz w:val="20"/>
                <w:szCs w:val="20"/>
              </w:rPr>
              <w:t> </w:t>
            </w:r>
            <w:r w:rsidRPr="00D87C98">
              <w:rPr>
                <w:b/>
                <w:bCs/>
                <w:sz w:val="20"/>
                <w:szCs w:val="20"/>
              </w:rPr>
              <w:t> </w:t>
            </w:r>
            <w:r w:rsidRPr="00D87C98">
              <w:rPr>
                <w:b/>
                <w:bCs/>
                <w:sz w:val="20"/>
                <w:szCs w:val="20"/>
              </w:rPr>
              <w:t> </w:t>
            </w:r>
            <w:r w:rsidRPr="00D87C98">
              <w:rPr>
                <w:b/>
                <w:bCs/>
                <w:sz w:val="20"/>
                <w:szCs w:val="20"/>
              </w:rPr>
              <w:t> </w:t>
            </w:r>
            <w:r w:rsidRPr="00D87C98">
              <w:rPr>
                <w:b/>
                <w:bCs/>
                <w:sz w:val="20"/>
                <w:szCs w:val="20"/>
              </w:rPr>
              <w:t> </w:t>
            </w:r>
            <w:r w:rsidRPr="00D87C98">
              <w:rPr>
                <w:b/>
                <w:bCs/>
                <w:sz w:val="20"/>
                <w:szCs w:val="20"/>
              </w:rPr>
              <w:fldChar w:fldCharType="end"/>
            </w:r>
            <w:bookmarkEnd w:id="9"/>
          </w:p>
        </w:tc>
        <w:tc>
          <w:tcPr>
            <w:tcW w:w="4297" w:type="dxa"/>
            <w:gridSpan w:val="2"/>
          </w:tcPr>
          <w:p w:rsidR="009F1C11" w:rsidRPr="00D87C98" w:rsidRDefault="009F1C11" w:rsidP="00FE66D1">
            <w:pPr>
              <w:autoSpaceDE w:val="0"/>
              <w:autoSpaceDN w:val="0"/>
              <w:adjustRightInd w:val="0"/>
              <w:rPr>
                <w:b/>
                <w:bCs/>
                <w:sz w:val="20"/>
                <w:szCs w:val="20"/>
              </w:rPr>
            </w:pPr>
            <w:r w:rsidRPr="00D87C98">
              <w:rPr>
                <w:b/>
                <w:bCs/>
                <w:sz w:val="20"/>
                <w:szCs w:val="20"/>
              </w:rPr>
              <w:fldChar w:fldCharType="begin">
                <w:ffData>
                  <w:name w:val="Check54"/>
                  <w:enabled/>
                  <w:calcOnExit w:val="0"/>
                  <w:checkBox>
                    <w:sizeAuto/>
                    <w:default w:val="0"/>
                  </w:checkBox>
                </w:ffData>
              </w:fldChar>
            </w:r>
            <w:bookmarkStart w:id="10" w:name="Check54"/>
            <w:r w:rsidRPr="00D87C98">
              <w:rPr>
                <w:b/>
                <w:bCs/>
                <w:sz w:val="20"/>
                <w:szCs w:val="20"/>
              </w:rPr>
              <w:instrText xml:space="preserve"> FORMCHECKBOX </w:instrText>
            </w:r>
            <w:r w:rsidR="00B22D75">
              <w:rPr>
                <w:b/>
                <w:bCs/>
                <w:sz w:val="20"/>
                <w:szCs w:val="20"/>
              </w:rPr>
            </w:r>
            <w:r w:rsidR="00B22D75">
              <w:rPr>
                <w:b/>
                <w:bCs/>
                <w:sz w:val="20"/>
                <w:szCs w:val="20"/>
              </w:rPr>
              <w:fldChar w:fldCharType="separate"/>
            </w:r>
            <w:r w:rsidRPr="00D87C98">
              <w:rPr>
                <w:b/>
                <w:bCs/>
                <w:sz w:val="20"/>
                <w:szCs w:val="20"/>
              </w:rPr>
              <w:fldChar w:fldCharType="end"/>
            </w:r>
            <w:bookmarkEnd w:id="10"/>
            <w:r w:rsidRPr="00D87C98">
              <w:rPr>
                <w:b/>
                <w:bCs/>
                <w:sz w:val="20"/>
                <w:szCs w:val="20"/>
              </w:rPr>
              <w:t xml:space="preserve">  Person With Disabilities</w:t>
            </w:r>
          </w:p>
          <w:p w:rsidR="009F1C11" w:rsidRDefault="009F1C11" w:rsidP="00FE66D1">
            <w:pPr>
              <w:autoSpaceDE w:val="0"/>
              <w:autoSpaceDN w:val="0"/>
              <w:adjustRightInd w:val="0"/>
              <w:rPr>
                <w:b/>
                <w:bCs/>
                <w:sz w:val="20"/>
                <w:szCs w:val="20"/>
              </w:rPr>
            </w:pPr>
            <w:r w:rsidRPr="00D87C98">
              <w:rPr>
                <w:b/>
                <w:bCs/>
                <w:sz w:val="20"/>
                <w:szCs w:val="20"/>
              </w:rPr>
              <w:fldChar w:fldCharType="begin">
                <w:ffData>
                  <w:name w:val="Check58"/>
                  <w:enabled/>
                  <w:calcOnExit w:val="0"/>
                  <w:checkBox>
                    <w:sizeAuto/>
                    <w:default w:val="0"/>
                  </w:checkBox>
                </w:ffData>
              </w:fldChar>
            </w:r>
            <w:bookmarkStart w:id="11" w:name="Check58"/>
            <w:r w:rsidRPr="00D87C98">
              <w:rPr>
                <w:b/>
                <w:bCs/>
                <w:sz w:val="20"/>
                <w:szCs w:val="20"/>
              </w:rPr>
              <w:instrText xml:space="preserve"> FORMCHECKBOX </w:instrText>
            </w:r>
            <w:r w:rsidR="00B22D75">
              <w:rPr>
                <w:b/>
                <w:bCs/>
                <w:sz w:val="20"/>
                <w:szCs w:val="20"/>
              </w:rPr>
            </w:r>
            <w:r w:rsidR="00B22D75">
              <w:rPr>
                <w:b/>
                <w:bCs/>
                <w:sz w:val="20"/>
                <w:szCs w:val="20"/>
              </w:rPr>
              <w:fldChar w:fldCharType="separate"/>
            </w:r>
            <w:r w:rsidRPr="00D87C98">
              <w:rPr>
                <w:b/>
                <w:bCs/>
                <w:sz w:val="20"/>
                <w:szCs w:val="20"/>
              </w:rPr>
              <w:fldChar w:fldCharType="end"/>
            </w:r>
            <w:bookmarkEnd w:id="11"/>
            <w:r w:rsidRPr="00D87C98">
              <w:rPr>
                <w:b/>
                <w:bCs/>
                <w:sz w:val="20"/>
                <w:szCs w:val="20"/>
              </w:rPr>
              <w:t xml:space="preserve">  Former Peace Corps Volunteer</w:t>
            </w:r>
          </w:p>
          <w:p w:rsidR="009F1C11" w:rsidRPr="00D87C98" w:rsidRDefault="009F1C11" w:rsidP="00FE66D1">
            <w:pPr>
              <w:autoSpaceDE w:val="0"/>
              <w:autoSpaceDN w:val="0"/>
              <w:adjustRightInd w:val="0"/>
              <w:rPr>
                <w:b/>
                <w:bCs/>
                <w:sz w:val="20"/>
                <w:szCs w:val="20"/>
              </w:rPr>
            </w:pPr>
            <w:r w:rsidRPr="00D87C98">
              <w:rPr>
                <w:b/>
                <w:bCs/>
                <w:sz w:val="20"/>
                <w:szCs w:val="20"/>
              </w:rPr>
              <w:fldChar w:fldCharType="begin">
                <w:ffData>
                  <w:name w:val="Check59"/>
                  <w:enabled/>
                  <w:calcOnExit w:val="0"/>
                  <w:checkBox>
                    <w:sizeAuto/>
                    <w:default w:val="0"/>
                  </w:checkBox>
                </w:ffData>
              </w:fldChar>
            </w:r>
            <w:bookmarkStart w:id="12" w:name="Check59"/>
            <w:r w:rsidRPr="00D87C98">
              <w:rPr>
                <w:b/>
                <w:bCs/>
                <w:sz w:val="20"/>
                <w:szCs w:val="20"/>
              </w:rPr>
              <w:instrText xml:space="preserve"> FORMCHECKBOX </w:instrText>
            </w:r>
            <w:r w:rsidR="00B22D75">
              <w:rPr>
                <w:b/>
                <w:bCs/>
                <w:sz w:val="20"/>
                <w:szCs w:val="20"/>
              </w:rPr>
            </w:r>
            <w:r w:rsidR="00B22D75">
              <w:rPr>
                <w:b/>
                <w:bCs/>
                <w:sz w:val="20"/>
                <w:szCs w:val="20"/>
              </w:rPr>
              <w:fldChar w:fldCharType="separate"/>
            </w:r>
            <w:r w:rsidRPr="00D87C98">
              <w:rPr>
                <w:b/>
                <w:bCs/>
                <w:sz w:val="20"/>
                <w:szCs w:val="20"/>
              </w:rPr>
              <w:fldChar w:fldCharType="end"/>
            </w:r>
            <w:bookmarkEnd w:id="12"/>
            <w:r w:rsidRPr="00D87C98">
              <w:rPr>
                <w:b/>
                <w:bCs/>
                <w:sz w:val="20"/>
                <w:szCs w:val="20"/>
              </w:rPr>
              <w:t xml:space="preserve">  Demonstration Project (external </w:t>
            </w:r>
          </w:p>
          <w:p w:rsidR="009F1C11" w:rsidRDefault="009F1C11" w:rsidP="00FE66D1">
            <w:pPr>
              <w:autoSpaceDE w:val="0"/>
              <w:autoSpaceDN w:val="0"/>
              <w:adjustRightInd w:val="0"/>
              <w:rPr>
                <w:b/>
                <w:bCs/>
                <w:sz w:val="20"/>
                <w:szCs w:val="20"/>
              </w:rPr>
            </w:pPr>
            <w:r w:rsidRPr="00D87C98">
              <w:rPr>
                <w:b/>
                <w:bCs/>
                <w:sz w:val="20"/>
                <w:szCs w:val="20"/>
              </w:rPr>
              <w:t xml:space="preserve">       recruitment from the general public)</w:t>
            </w:r>
          </w:p>
          <w:p w:rsidR="009F1C11" w:rsidRDefault="009F1C11" w:rsidP="00FE66D1">
            <w:pPr>
              <w:autoSpaceDE w:val="0"/>
              <w:autoSpaceDN w:val="0"/>
              <w:adjustRightInd w:val="0"/>
              <w:rPr>
                <w:b/>
                <w:bCs/>
                <w:sz w:val="20"/>
                <w:szCs w:val="20"/>
              </w:rPr>
            </w:pPr>
            <w:r w:rsidRPr="00D87C98">
              <w:rPr>
                <w:b/>
                <w:bCs/>
                <w:sz w:val="20"/>
                <w:szCs w:val="20"/>
              </w:rPr>
              <w:fldChar w:fldCharType="begin">
                <w:ffData>
                  <w:name w:val="Check59"/>
                  <w:enabled/>
                  <w:calcOnExit w:val="0"/>
                  <w:checkBox>
                    <w:sizeAuto/>
                    <w:default w:val="0"/>
                  </w:checkBox>
                </w:ffData>
              </w:fldChar>
            </w:r>
            <w:r w:rsidRPr="00D87C98">
              <w:rPr>
                <w:b/>
                <w:bCs/>
                <w:sz w:val="20"/>
                <w:szCs w:val="20"/>
              </w:rPr>
              <w:instrText xml:space="preserve"> FORMCHECKBOX </w:instrText>
            </w:r>
            <w:r w:rsidR="00B22D75">
              <w:rPr>
                <w:b/>
                <w:bCs/>
                <w:sz w:val="20"/>
                <w:szCs w:val="20"/>
              </w:rPr>
            </w:r>
            <w:r w:rsidR="00B22D75">
              <w:rPr>
                <w:b/>
                <w:bCs/>
                <w:sz w:val="20"/>
                <w:szCs w:val="20"/>
              </w:rPr>
              <w:fldChar w:fldCharType="separate"/>
            </w:r>
            <w:r w:rsidRPr="00D87C98">
              <w:rPr>
                <w:b/>
                <w:bCs/>
                <w:sz w:val="20"/>
                <w:szCs w:val="20"/>
              </w:rPr>
              <w:fldChar w:fldCharType="end"/>
            </w:r>
            <w:r w:rsidRPr="00D87C98">
              <w:rPr>
                <w:b/>
                <w:bCs/>
                <w:sz w:val="20"/>
                <w:szCs w:val="20"/>
              </w:rPr>
              <w:t xml:space="preserve">  </w:t>
            </w:r>
            <w:r w:rsidRPr="00607A48">
              <w:rPr>
                <w:b/>
                <w:bCs/>
                <w:sz w:val="20"/>
                <w:szCs w:val="20"/>
              </w:rPr>
              <w:t>Land Management Workforce Flexibility Act (LMWFA)</w:t>
            </w:r>
          </w:p>
          <w:p w:rsidR="009F1C11" w:rsidRPr="00D87C98" w:rsidRDefault="009F1C11" w:rsidP="00FE66D1">
            <w:pPr>
              <w:autoSpaceDE w:val="0"/>
              <w:autoSpaceDN w:val="0"/>
              <w:adjustRightInd w:val="0"/>
              <w:rPr>
                <w:b/>
                <w:bCs/>
                <w:sz w:val="20"/>
                <w:szCs w:val="20"/>
              </w:rPr>
            </w:pPr>
          </w:p>
        </w:tc>
      </w:tr>
      <w:tr w:rsidR="009F1C11" w:rsidRPr="00D87C98" w:rsidTr="00FE66D1">
        <w:trPr>
          <w:cantSplit/>
        </w:trPr>
        <w:tc>
          <w:tcPr>
            <w:tcW w:w="789" w:type="dxa"/>
          </w:tcPr>
          <w:p w:rsidR="009F1C11" w:rsidRPr="00D87C98" w:rsidRDefault="009F1C11" w:rsidP="00FE66D1">
            <w:pPr>
              <w:autoSpaceDE w:val="0"/>
              <w:autoSpaceDN w:val="0"/>
              <w:adjustRightInd w:val="0"/>
              <w:rPr>
                <w:b/>
                <w:bCs/>
                <w:sz w:val="20"/>
                <w:szCs w:val="20"/>
              </w:rPr>
            </w:pPr>
          </w:p>
        </w:tc>
        <w:tc>
          <w:tcPr>
            <w:tcW w:w="9363" w:type="dxa"/>
            <w:gridSpan w:val="9"/>
          </w:tcPr>
          <w:p w:rsidR="009F1C11" w:rsidRPr="00D87C98" w:rsidRDefault="009F1C11" w:rsidP="00FE66D1">
            <w:pPr>
              <w:autoSpaceDE w:val="0"/>
              <w:autoSpaceDN w:val="0"/>
              <w:adjustRightInd w:val="0"/>
              <w:rPr>
                <w:b/>
                <w:bCs/>
                <w:sz w:val="20"/>
                <w:szCs w:val="20"/>
              </w:rPr>
            </w:pPr>
          </w:p>
        </w:tc>
      </w:tr>
      <w:tr w:rsidR="009F1C11" w:rsidRPr="00D87C98" w:rsidTr="00FE66D1">
        <w:trPr>
          <w:cantSplit/>
        </w:trPr>
        <w:tc>
          <w:tcPr>
            <w:tcW w:w="1684" w:type="dxa"/>
            <w:gridSpan w:val="2"/>
            <w:shd w:val="clear" w:color="auto" w:fill="000000" w:themeFill="text1"/>
          </w:tcPr>
          <w:p w:rsidR="009F1C11" w:rsidRPr="00D87C98" w:rsidRDefault="009F1C11" w:rsidP="00FE66D1">
            <w:pPr>
              <w:autoSpaceDE w:val="0"/>
              <w:autoSpaceDN w:val="0"/>
              <w:adjustRightInd w:val="0"/>
              <w:rPr>
                <w:sz w:val="20"/>
                <w:szCs w:val="20"/>
              </w:rPr>
            </w:pPr>
          </w:p>
        </w:tc>
        <w:tc>
          <w:tcPr>
            <w:tcW w:w="8468" w:type="dxa"/>
            <w:gridSpan w:val="8"/>
            <w:shd w:val="clear" w:color="auto" w:fill="000000" w:themeFill="text1"/>
          </w:tcPr>
          <w:p w:rsidR="009F1C11" w:rsidRPr="00D87C98" w:rsidRDefault="009F1C11" w:rsidP="00FE66D1">
            <w:pPr>
              <w:autoSpaceDE w:val="0"/>
              <w:autoSpaceDN w:val="0"/>
              <w:adjustRightInd w:val="0"/>
              <w:rPr>
                <w:sz w:val="20"/>
                <w:szCs w:val="20"/>
              </w:rPr>
            </w:pPr>
          </w:p>
        </w:tc>
      </w:tr>
      <w:tr w:rsidR="009F1C11" w:rsidRPr="00D87C98" w:rsidTr="00FE66D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68"/>
        </w:trPr>
        <w:tc>
          <w:tcPr>
            <w:tcW w:w="10152" w:type="dxa"/>
            <w:gridSpan w:val="10"/>
            <w:tcBorders>
              <w:top w:val="nil"/>
              <w:left w:val="nil"/>
              <w:bottom w:val="nil"/>
              <w:right w:val="nil"/>
            </w:tcBorders>
          </w:tcPr>
          <w:p w:rsidR="009F1C11" w:rsidRPr="00D87C98" w:rsidRDefault="009F1C11" w:rsidP="00FE66D1">
            <w:pPr>
              <w:widowControl w:val="0"/>
              <w:autoSpaceDE w:val="0"/>
              <w:autoSpaceDN w:val="0"/>
              <w:adjustRightInd w:val="0"/>
              <w:rPr>
                <w:sz w:val="20"/>
                <w:szCs w:val="20"/>
              </w:rPr>
            </w:pPr>
          </w:p>
        </w:tc>
      </w:tr>
    </w:tbl>
    <w:p w:rsidR="002A4842" w:rsidRPr="00F7251D" w:rsidRDefault="009F1C11" w:rsidP="00F7251D">
      <w:pPr>
        <w:overflowPunct w:val="0"/>
        <w:ind w:left="102"/>
      </w:pPr>
      <w:r w:rsidRPr="00D87C98">
        <w:rPr>
          <w:iCs/>
          <w:sz w:val="28"/>
          <w:szCs w:val="28"/>
          <w14:shadow w14:blurRad="50800" w14:dist="38100" w14:dir="2700000" w14:sx="100000" w14:sy="100000" w14:kx="0" w14:ky="0" w14:algn="tl">
            <w14:srgbClr w14:val="000000">
              <w14:alpha w14:val="60000"/>
            </w14:srgbClr>
          </w14:shadow>
        </w:rPr>
        <w:t>THANK YOU</w:t>
      </w:r>
      <w:r w:rsidRPr="00D87C98">
        <w:rPr>
          <w:sz w:val="28"/>
          <w:szCs w:val="28"/>
          <w14:shadow w14:blurRad="50800" w14:dist="38100" w14:dir="2700000" w14:sx="100000" w14:sy="100000" w14:kx="0" w14:ky="0" w14:algn="tl">
            <w14:srgbClr w14:val="000000">
              <w14:alpha w14:val="60000"/>
            </w14:srgbClr>
          </w14:shadow>
        </w:rPr>
        <w:t xml:space="preserve"> FOR YOUR INTEREST IN OUR VACANCY.</w:t>
      </w:r>
    </w:p>
    <w:sectPr w:rsidR="002A4842" w:rsidRPr="00F7251D">
      <w:headerReference w:type="default" r:id="rId20"/>
      <w:footerReference w:type="default" r:id="rId21"/>
      <w:pgSz w:w="12240" w:h="15840"/>
      <w:pgMar w:top="1440" w:right="1440" w:bottom="1440" w:left="1440" w:header="547" w:footer="54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22D75" w:rsidRDefault="00B22D75">
      <w:r>
        <w:separator/>
      </w:r>
    </w:p>
  </w:endnote>
  <w:endnote w:type="continuationSeparator" w:id="0">
    <w:p w:rsidR="00B22D75" w:rsidRDefault="00B22D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dobe Gothic Std B">
    <w:altName w:val="Arial Unicode MS"/>
    <w:panose1 w:val="00000000000000000000"/>
    <w:charset w:val="80"/>
    <w:family w:val="swiss"/>
    <w:notTrueType/>
    <w:pitch w:val="variable"/>
    <w:sig w:usb0="00000203" w:usb1="29D72C10" w:usb2="00000010" w:usb3="00000000" w:csb0="002A0005" w:csb1="00000000"/>
  </w:font>
  <w:font w:name="Adobe Fan Heiti Std B">
    <w:panose1 w:val="00000000000000000000"/>
    <w:charset w:val="80"/>
    <w:family w:val="swiss"/>
    <w:notTrueType/>
    <w:pitch w:val="variable"/>
    <w:sig w:usb0="00000203" w:usb1="1A0F1900" w:usb2="00000016" w:usb3="00000000" w:csb0="0012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4F54" w:rsidRPr="00265E1D" w:rsidRDefault="00A86868" w:rsidP="00265E1D">
    <w:pPr>
      <w:pStyle w:val="Footer"/>
    </w:pPr>
    <w:r>
      <w:rPr>
        <w:noProof/>
      </w:rPr>
      <mc:AlternateContent>
        <mc:Choice Requires="wps">
          <w:drawing>
            <wp:anchor distT="0" distB="0" distL="114300" distR="114300" simplePos="0" relativeHeight="251660800" behindDoc="0" locked="0" layoutInCell="1" allowOverlap="1" wp14:anchorId="4B2A720A" wp14:editId="3665B610">
              <wp:simplePos x="0" y="0"/>
              <wp:positionH relativeFrom="column">
                <wp:posOffset>1015365</wp:posOffset>
              </wp:positionH>
              <wp:positionV relativeFrom="paragraph">
                <wp:posOffset>66675</wp:posOffset>
              </wp:positionV>
              <wp:extent cx="5580380" cy="266700"/>
              <wp:effectExtent l="0" t="0" r="0" b="0"/>
              <wp:wrapNone/>
              <wp:docPr id="14"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80380" cy="266700"/>
                      </a:xfrm>
                      <a:prstGeom prst="rect">
                        <a:avLst/>
                      </a:prstGeom>
                      <a:noFill/>
                      <a:ln w="6350">
                        <a:noFill/>
                      </a:ln>
                      <a:effectLst/>
                    </wps:spPr>
                    <wps:txbx>
                      <w:txbxContent>
                        <w:p w:rsidR="00265E1D" w:rsidRPr="00BA4B9A" w:rsidRDefault="00C73E3C" w:rsidP="00BA4B9A">
                          <w:pPr>
                            <w:jc w:val="right"/>
                            <w:rPr>
                              <w:rFonts w:ascii="Helvetica" w:eastAsia="Adobe Fan Heiti Std B" w:hAnsi="Helvetica"/>
                              <w:b/>
                              <w:noProof/>
                              <w:sz w:val="22"/>
                              <w:szCs w:val="22"/>
                            </w:rPr>
                          </w:pPr>
                          <w:r w:rsidRPr="00BA4B9A">
                            <w:rPr>
                              <w:rFonts w:ascii="Helvetica" w:eastAsia="Adobe Gothic Std B" w:hAnsi="Helvetica"/>
                              <w:b/>
                              <w:noProof/>
                              <w:sz w:val="22"/>
                              <w:szCs w:val="22"/>
                            </w:rPr>
                            <w:t>Eastern Reg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2A720A" id="_x0000_t202" coordsize="21600,21600" o:spt="202" path="m,l,21600r21600,l21600,xe">
              <v:stroke joinstyle="miter"/>
              <v:path gradientshapeok="t" o:connecttype="rect"/>
            </v:shapetype>
            <v:shape id="Text Box 25" o:spid="_x0000_s1026" type="#_x0000_t202" style="position:absolute;margin-left:79.95pt;margin-top:5.25pt;width:439.4pt;height:21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GmAPAIAAHoEAAAOAAAAZHJzL2Uyb0RvYy54bWysVN9v2jAQfp+0/8Hy+0igQFlEqFgrpkmo&#10;rQRTn41jQzTb59mGpPvrd3YCRd2epr04Z993P7+7zO9archJOF+DKelwkFMiDIeqNvuSft+uPs0o&#10;8YGZiikwoqSvwtO7xccP88YWYgQHUJVwBJ0YXzS2pIcQbJFlnh+EZn4AVhhUSnCaBby6fVY51qB3&#10;rbJRnk+zBlxlHXDhPb4+dEq6SP6lFDw8SelFIKqkmFtIp0vnLp7ZYs6KvWP2UPM+DfYPWWhWGwx6&#10;cfXAAiNHV//hStfcgQcZBhx0BlLWXKQasJph/q6azYFZkWrB5nh7aZP/f2754+nZkbpC7saUGKaR&#10;o61oA/kCLRlNYn8a6wuEbSwCQ4vviE21ersG/sMjJLvCdAYe0bEfrXQ6frFSgoZIweul7TEMx8fJ&#10;ZJbfzFDFUTeaTm/zxEv2Zm2dD18FaBKFkjqkNWXATmsfYnxWnCExmIFVrVSiVhnSlHR6M8mTwUWD&#10;FspErEhD0ruJZXSZRym0u7avfwfVK5bvoBsgb/mqxlTWzIdn5nBiMHvcgvCEh1SAIaGXKDmA+/W3&#10;94hHIlFLSYMTWFL/88icoER9M0jx5+F4HEc2XcaT2xFe3LVmd60xR30POORD3DfLkxjxQZ1F6UC/&#10;4LIsY1RUMcMxdknDWbwP3V7gsnGxXCYQDqllYW02lp9Zj43eti/M2Z6NgDw+wnlWWfGOlA7b0bI8&#10;BpB1Yiw2uOtqPz444InIfhnjBl3fE+rtl7H4DQAA//8DAFBLAwQUAAYACAAAACEAeDWVd+EAAAAK&#10;AQAADwAAAGRycy9kb3ducmV2LnhtbEyPwU7DMAyG70i8Q2QkbiyhKNB1Taep0oSE4LCxCze38dpq&#10;TVKabCs8Pdlp3PzLn35/zpeT6dmJRt85q+BxJoCRrZ3ubKNg97l+SIH5gFZj7ywp+CEPy+L2JsdM&#10;u7Pd0GkbGhZLrM9QQRvCkHHu65YM+pkbyMbd3o0GQ4xjw/WI51huep4I8cwNdjZeaHGgsqX6sD0a&#10;BW/l+gM3VWLS3758fd+vhu/dl1Tq/m5aLYAFmsIVhot+VIciOlXuaLVnfcxyPo9oHIQEdgHEU/oC&#10;rFIgEwm8yPn/F4o/AAAA//8DAFBLAQItABQABgAIAAAAIQC2gziS/gAAAOEBAAATAAAAAAAAAAAA&#10;AAAAAAAAAABbQ29udGVudF9UeXBlc10ueG1sUEsBAi0AFAAGAAgAAAAhADj9If/WAAAAlAEAAAsA&#10;AAAAAAAAAAAAAAAALwEAAF9yZWxzLy5yZWxzUEsBAi0AFAAGAAgAAAAhAKqEaYA8AgAAegQAAA4A&#10;AAAAAAAAAAAAAAAALgIAAGRycy9lMm9Eb2MueG1sUEsBAi0AFAAGAAgAAAAhAHg1lXfhAAAACgEA&#10;AA8AAAAAAAAAAAAAAAAAlgQAAGRycy9kb3ducmV2LnhtbFBLBQYAAAAABAAEAPMAAACkBQAAAAA=&#10;" filled="f" stroked="f" strokeweight=".5pt">
              <v:textbox>
                <w:txbxContent>
                  <w:p w:rsidR="00265E1D" w:rsidRPr="00BA4B9A" w:rsidRDefault="00C73E3C" w:rsidP="00BA4B9A">
                    <w:pPr>
                      <w:jc w:val="right"/>
                      <w:rPr>
                        <w:rFonts w:ascii="Helvetica" w:eastAsia="Adobe Fan Heiti Std B" w:hAnsi="Helvetica"/>
                        <w:b/>
                        <w:noProof/>
                        <w:sz w:val="22"/>
                        <w:szCs w:val="22"/>
                      </w:rPr>
                    </w:pPr>
                    <w:r w:rsidRPr="00BA4B9A">
                      <w:rPr>
                        <w:rFonts w:ascii="Helvetica" w:eastAsia="Adobe Gothic Std B" w:hAnsi="Helvetica"/>
                        <w:b/>
                        <w:noProof/>
                        <w:sz w:val="22"/>
                        <w:szCs w:val="22"/>
                      </w:rPr>
                      <w:t>Eastern Region</w:t>
                    </w:r>
                  </w:p>
                </w:txbxContent>
              </v:textbox>
            </v:shape>
          </w:pict>
        </mc:Fallback>
      </mc:AlternateContent>
    </w:r>
    <w:r w:rsidR="00B43744">
      <w:rPr>
        <w:noProof/>
      </w:rPr>
      <w:drawing>
        <wp:anchor distT="0" distB="0" distL="114300" distR="114300" simplePos="0" relativeHeight="251670016" behindDoc="1" locked="0" layoutInCell="1" allowOverlap="1" wp14:anchorId="770641C6" wp14:editId="46165173">
          <wp:simplePos x="0" y="0"/>
          <wp:positionH relativeFrom="column">
            <wp:posOffset>-434340</wp:posOffset>
          </wp:positionH>
          <wp:positionV relativeFrom="paragraph">
            <wp:posOffset>-254635</wp:posOffset>
          </wp:positionV>
          <wp:extent cx="497205" cy="552450"/>
          <wp:effectExtent l="0" t="0" r="0" b="0"/>
          <wp:wrapThrough wrapText="bothSides">
            <wp:wrapPolygon edited="0">
              <wp:start x="0" y="0"/>
              <wp:lineTo x="0" y="20855"/>
              <wp:lineTo x="20690" y="20855"/>
              <wp:lineTo x="20690" y="0"/>
              <wp:lineTo x="0" y="0"/>
            </wp:wrapPolygon>
          </wp:wrapThrough>
          <wp:docPr id="9" name="Picture 9" descr="C:\Users\caholbrook\Desktop\Desktop\another\WO\shield_b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caholbrook\Desktop\Desktop\another\WO\shield_bw.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7205" cy="552450"/>
                  </a:xfrm>
                  <a:prstGeom prst="rect">
                    <a:avLst/>
                  </a:prstGeom>
                  <a:noFill/>
                  <a:ln>
                    <a:noFill/>
                  </a:ln>
                </pic:spPr>
              </pic:pic>
            </a:graphicData>
          </a:graphic>
          <wp14:sizeRelH relativeFrom="page">
            <wp14:pctWidth>0</wp14:pctWidth>
          </wp14:sizeRelH>
          <wp14:sizeRelV relativeFrom="page">
            <wp14:pctHeight>0</wp14:pctHeight>
          </wp14:sizeRelV>
        </wp:anchor>
      </w:drawing>
    </w:r>
    <w:r w:rsidR="00B43744">
      <w:rPr>
        <w:noProof/>
      </w:rPr>
      <mc:AlternateContent>
        <mc:Choice Requires="wps">
          <w:drawing>
            <wp:anchor distT="0" distB="0" distL="114300" distR="114300" simplePos="0" relativeHeight="251662848" behindDoc="0" locked="0" layoutInCell="1" allowOverlap="1" wp14:anchorId="613F80AB" wp14:editId="5C37FC6E">
              <wp:simplePos x="0" y="0"/>
              <wp:positionH relativeFrom="column">
                <wp:posOffset>142875</wp:posOffset>
              </wp:positionH>
              <wp:positionV relativeFrom="paragraph">
                <wp:posOffset>66040</wp:posOffset>
              </wp:positionV>
              <wp:extent cx="4767580" cy="238125"/>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767580" cy="238125"/>
                      </a:xfrm>
                      <a:prstGeom prst="rect">
                        <a:avLst/>
                      </a:prstGeom>
                      <a:noFill/>
                      <a:ln w="6350">
                        <a:noFill/>
                      </a:ln>
                      <a:effectLst/>
                    </wps:spPr>
                    <wps:txbx>
                      <w:txbxContent>
                        <w:p w:rsidR="00265E1D" w:rsidRPr="00BA4B9A" w:rsidRDefault="00C73E3C" w:rsidP="00BA4B9A">
                          <w:pPr>
                            <w:rPr>
                              <w:rFonts w:ascii="Helvetica" w:eastAsia="Adobe Fan Heiti Std B" w:hAnsi="Helvetica"/>
                              <w:b/>
                              <w:noProof/>
                              <w:sz w:val="22"/>
                              <w:szCs w:val="22"/>
                            </w:rPr>
                          </w:pPr>
                          <w:r w:rsidRPr="00BA4B9A">
                            <w:rPr>
                              <w:rFonts w:ascii="Helvetica" w:eastAsia="Adobe Gothic Std B" w:hAnsi="Helvetica"/>
                              <w:b/>
                              <w:noProof/>
                              <w:sz w:val="22"/>
                              <w:szCs w:val="22"/>
                            </w:rPr>
                            <w:t>Forest Serv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3F80AB" id="Text Box 2" o:spid="_x0000_s1027" type="#_x0000_t202" style="position:absolute;margin-left:11.25pt;margin-top:5.2pt;width:375.4pt;height:18.7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gR1PwIAAIAEAAAOAAAAZHJzL2Uyb0RvYy54bWysVEuP2jAQvlfqf7B8L4HwWBoRVnRXVJXQ&#10;7kpQ7dk4Nokae1zbkNBf37FDWLTtqerFGc98ntc3k8V9q2pyEtZVoHM6GgwpEZpDUelDTr/v1p/m&#10;lDjPdMFq0CKnZ+Ho/fLjh0VjMpFCCXUhLEEn2mWNyWnpvcmSxPFSKOYGYIRGowSrmMerPSSFZQ16&#10;V3WSDoezpAFbGAtcOIfax85Il9G/lIL7Zymd8KTOKebm42njuQ9nslyw7GCZKSt+SYP9QxaKVRqD&#10;Xl09Ms/I0VZ/uFIVt+BA+gEHlYCUFRexBqxmNHxXzbZkRsRasDnOXNvk/p9b/nR6saQqkLsxJZop&#10;5GgnWk++QEvS0J7GuAxRW4M436IaobFUZzbAfziEJDeY7oFDdGhHK60KXyyU4ENk4HzteojCUTm5&#10;m91N52jiaEvH81E6DXGTt9fGOv9VgCJByKlFVmMG7LRxvoP2kBBMw7qqa9SzrNakyelsPB3GB1cL&#10;Oq91AIg4Ixc3oYwu8yD5dt92nenbsIfijF2w0I2RM3xdYUYb5vwLszg3WATugn/GQ9aAkeEiUVKC&#10;/fU3fcAjnWilpME5zKn7eWRWUFJ/00j059FkEgY3XibTuxQv9tayv7Xoo3oAHPURbp3hUQx4X/ei&#10;tKBecWVWISqamOYYO6e+Fx98tx24clysVhGEo2qY3+it4T35od+79pVZcyHFI51P0E8sy95x02E7&#10;dlZHD7KKxIU+d129TBGOeaT+spJhj27vEfX241j+BgAA//8DAFBLAwQUAAYACAAAACEAQ8HXTOEA&#10;AAAIAQAADwAAAGRycy9kb3ducmV2LnhtbEyPQU/CQBCF7yb+h82YeJOtBSyUbglpQkyMHEAu3qbd&#10;pW3sztbuAtVf73jS45v38t432Xq0nbiYwbeOFDxOIhCGKqdbqhUc37YPCxA+IGnsHBkFX8bDOr+9&#10;yTDV7kp7czmEWnAJ+RQVNCH0qZS+aoxFP3G9IfZObrAYWA611ANeudx2Mo6iJ2mxJV5osDdFY6qP&#10;w9kqeCm2O9yXsV18d8Xz62nTfx7f50rd342bFYhgxvAXhl98RoecmUp3Ju1FpyCO55zkezQDwX6S&#10;TKcgSgWzZAkyz+T/B/IfAAAA//8DAFBLAQItABQABgAIAAAAIQC2gziS/gAAAOEBAAATAAAAAAAA&#10;AAAAAAAAAAAAAABbQ29udGVudF9UeXBlc10ueG1sUEsBAi0AFAAGAAgAAAAhADj9If/WAAAAlAEA&#10;AAsAAAAAAAAAAAAAAAAALwEAAF9yZWxzLy5yZWxzUEsBAi0AFAAGAAgAAAAhAAOqBHU/AgAAgAQA&#10;AA4AAAAAAAAAAAAAAAAALgIAAGRycy9lMm9Eb2MueG1sUEsBAi0AFAAGAAgAAAAhAEPB10zhAAAA&#10;CAEAAA8AAAAAAAAAAAAAAAAAmQQAAGRycy9kb3ducmV2LnhtbFBLBQYAAAAABAAEAPMAAACnBQAA&#10;AAA=&#10;" filled="f" stroked="f" strokeweight=".5pt">
              <v:textbox>
                <w:txbxContent>
                  <w:p w:rsidR="00265E1D" w:rsidRPr="00BA4B9A" w:rsidRDefault="00C73E3C" w:rsidP="00BA4B9A">
                    <w:pPr>
                      <w:rPr>
                        <w:rFonts w:ascii="Helvetica" w:eastAsia="Adobe Fan Heiti Std B" w:hAnsi="Helvetica"/>
                        <w:b/>
                        <w:noProof/>
                        <w:sz w:val="22"/>
                        <w:szCs w:val="22"/>
                      </w:rPr>
                    </w:pPr>
                    <w:r w:rsidRPr="00BA4B9A">
                      <w:rPr>
                        <w:rFonts w:ascii="Helvetica" w:eastAsia="Adobe Gothic Std B" w:hAnsi="Helvetica"/>
                        <w:b/>
                        <w:noProof/>
                        <w:sz w:val="22"/>
                        <w:szCs w:val="22"/>
                      </w:rPr>
                      <w:t>Forest Service</w:t>
                    </w:r>
                  </w:p>
                </w:txbxContent>
              </v:textbox>
              <w10:wrap type="square"/>
            </v:shape>
          </w:pict>
        </mc:Fallback>
      </mc:AlternateContent>
    </w:r>
    <w:r w:rsidR="00B43744">
      <w:rPr>
        <w:noProof/>
      </w:rPr>
      <mc:AlternateContent>
        <mc:Choice Requires="wpg">
          <w:drawing>
            <wp:anchor distT="0" distB="0" distL="114300" distR="114300" simplePos="0" relativeHeight="251659776" behindDoc="0" locked="0" layoutInCell="1" allowOverlap="1" wp14:anchorId="6ADBFFC5" wp14:editId="14F0136B">
              <wp:simplePos x="0" y="0"/>
              <wp:positionH relativeFrom="column">
                <wp:posOffset>2477135</wp:posOffset>
              </wp:positionH>
              <wp:positionV relativeFrom="paragraph">
                <wp:posOffset>-110490</wp:posOffset>
              </wp:positionV>
              <wp:extent cx="4027170" cy="196850"/>
              <wp:effectExtent l="0" t="0" r="0" b="0"/>
              <wp:wrapNone/>
              <wp:docPr id="6"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027170" cy="196850"/>
                        <a:chOff x="0" y="0"/>
                        <a:chExt cx="3505200" cy="171450"/>
                      </a:xfrm>
                    </wpg:grpSpPr>
                    <pic:pic xmlns:pic="http://schemas.openxmlformats.org/drawingml/2006/picture">
                      <pic:nvPicPr>
                        <pic:cNvPr id="8" name="Picture 10" descr="LINEOFPICTURESredo.png"/>
                        <pic:cNvPicPr>
                          <a:picLocks noChangeAspect="1"/>
                        </pic:cNvPicPr>
                      </pic:nvPicPr>
                      <pic:blipFill>
                        <a:blip r:embed="rId2" cstate="email">
                          <a:extLst>
                            <a:ext uri="{28A0092B-C50C-407E-A947-70E740481C1C}">
                              <a14:useLocalDpi xmlns:a14="http://schemas.microsoft.com/office/drawing/2010/main"/>
                            </a:ext>
                          </a:extLst>
                        </a:blip>
                        <a:srcRect/>
                        <a:stretch>
                          <a:fillRect/>
                        </a:stretch>
                      </pic:blipFill>
                      <pic:spPr>
                        <a:xfrm>
                          <a:off x="1819275" y="0"/>
                          <a:ext cx="1685925" cy="171450"/>
                        </a:xfrm>
                        <a:prstGeom prst="rect">
                          <a:avLst/>
                        </a:prstGeom>
                      </pic:spPr>
                    </pic:pic>
                    <pic:pic xmlns:pic="http://schemas.openxmlformats.org/drawingml/2006/picture">
                      <pic:nvPicPr>
                        <pic:cNvPr id="10" name="Picture 17" descr="LINEOFPICTURESredo.png"/>
                        <pic:cNvPicPr>
                          <a:picLocks noChangeAspect="1"/>
                        </pic:cNvPicPr>
                      </pic:nvPicPr>
                      <pic:blipFill>
                        <a:blip r:embed="rId3" cstate="email">
                          <a:extLst>
                            <a:ext uri="{28A0092B-C50C-407E-A947-70E740481C1C}">
                              <a14:useLocalDpi xmlns:a14="http://schemas.microsoft.com/office/drawing/2010/main"/>
                            </a:ext>
                          </a:extLst>
                        </a:blip>
                        <a:srcRect/>
                        <a:stretch>
                          <a:fillRect/>
                        </a:stretch>
                      </pic:blipFill>
                      <pic:spPr>
                        <a:xfrm>
                          <a:off x="209550" y="0"/>
                          <a:ext cx="1619250" cy="171450"/>
                        </a:xfrm>
                        <a:prstGeom prst="rect">
                          <a:avLst/>
                        </a:prstGeom>
                      </pic:spPr>
                    </pic:pic>
                    <pic:pic xmlns:pic="http://schemas.openxmlformats.org/drawingml/2006/picture">
                      <pic:nvPicPr>
                        <pic:cNvPr id="12" name="Picture 20" descr="LINEOFPICTURESredo.png"/>
                        <pic:cNvPicPr>
                          <a:picLocks noChangeAspect="1"/>
                        </pic:cNvPicPr>
                      </pic:nvPicPr>
                      <pic:blipFill>
                        <a:blip r:embed="rId4" cstate="email">
                          <a:extLst>
                            <a:ext uri="{28A0092B-C50C-407E-A947-70E740481C1C}">
                              <a14:useLocalDpi xmlns:a14="http://schemas.microsoft.com/office/drawing/2010/main"/>
                            </a:ext>
                          </a:extLst>
                        </a:blip>
                        <a:srcRect/>
                        <a:stretch>
                          <a:fillRect/>
                        </a:stretch>
                      </pic:blipFill>
                      <pic:spPr>
                        <a:xfrm>
                          <a:off x="0" y="0"/>
                          <a:ext cx="209550" cy="171450"/>
                        </a:xfrm>
                        <a:prstGeom prst="rect">
                          <a:avLst/>
                        </a:prstGeom>
                        <a:effectLst/>
                      </pic:spPr>
                    </pic:pic>
                  </wpg:wgp>
                </a:graphicData>
              </a:graphic>
              <wp14:sizeRelH relativeFrom="margin">
                <wp14:pctWidth>0</wp14:pctWidth>
              </wp14:sizeRelH>
              <wp14:sizeRelV relativeFrom="margin">
                <wp14:pctHeight>0</wp14:pctHeight>
              </wp14:sizeRelV>
            </wp:anchor>
          </w:drawing>
        </mc:Choice>
        <mc:Fallback>
          <w:pict>
            <v:group w14:anchorId="5D905529" id="Group 9" o:spid="_x0000_s1026" style="position:absolute;margin-left:195.05pt;margin-top:-8.7pt;width:317.1pt;height:15.5pt;z-index:251659776;mso-width-relative:margin;mso-height-relative:margin" coordsize="35052,1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dEt4HAMAAJMMAAAOAAAAZHJzL2Uyb0RvYy54bWzsV9tu4jAQfV9p/8HK&#10;O+RSaEhUqLpAq0pVi3r5AOM4idUktmxzqVb77zt2DLRAtatqX7bqA2HssSdnzszB5ux8XVdoSaVi&#10;vBl6YTfwEG0Iz1hTDL2nx8vOwENK4ybDFW/o0Huhyjsfff92thIpjXjJq4xKBEEala7E0Cu1Fqnv&#10;K1LSGqsuF7QBZ85ljTUMZeFnEq8gel35URCc+isuMyE5oUrB7KR1eiMbP88p0Xd5rqhG1dADbNo+&#10;pX3OzdMfneG0kFiUjDgY+AMoaswaeOk21ARrjBaSHYSqGZFc8Vx3Ca99nueMUJsDZBMGe9lcSb4Q&#10;NpciXRViSxNQu8fTh8OS2+VMIpYNvVMPNbiGEtm3osRQsxJFCiuupHgQM9nmB+YNJ88K3P6+34yL&#10;3eJ1LmuzCdJEa8v5y5ZzutaIwGQviOIwhtIQ8IXJ6aDvikJKqNzBNlJO3caTftCHDnAb47DXbvRx&#10;2r7WgtuCEYyk8HEUgnVA4Z9bDXbphaSeC1L/VYway+eF6EC1BdZsziqmX2znQl0NqGY5Y8Rwawa7&#10;aoBs2mqA17wUhZBpRhWB3r25vp3eXc6ux49P99MHSTPeFU1h6rWJ0UbEJmNbK9TwcYmbgl4oAZIA&#10;os1q/+1yO3wDZ14xccmqytTQ2C5xgLDXfke4a1t7wsmipo1utSppBRzwRpVMKA/JlNZzCq0nr7MQ&#10;6gi/Exr6D4TPKmAHp9AjN0o7q5XTz2hwEQRJ9KMz7gfjTi+Ip52LpBd34mAa94LeIByH419md9hL&#10;F4pC+riaCOagw+wB+KPacb8yrSqtug1hFtLm20KDKcOMwagkuQdyYR3YWlJNSmPmQKCbh8Vbh2V7&#10;R7AphXIa25NNOAiTKO576FA8IcglicBlxXOoAegAqfQV5TUyBjANAC21eAnw25Q2S1xDtCgsPADV&#10;9hQY/41yjFD2pBN/aulEX9J5TzpRkPThWDiqHBCVcX0pZ3sDCKGT3ion+tyHzsmXct5TzlHRbOT0&#10;bzQDh6m9oLuDaHcC7s4ee4eDm689ct0t3VytX4/Bfv1fYvQbAAD//wMAUEsDBBQABgAIAAAAIQA3&#10;J0dhzAAAACkCAAAZAAAAZHJzL19yZWxzL2Uyb0RvYy54bWwucmVsc7yRwWoCMRCG70LfIcy9m90V&#10;iohZLyJ4FfsAQzKbDW4mIYmlvr2BUqgg9eZxZvi//4PZbL/9LL4oZRdYQde0IIh1MI6tgs/T/n0F&#10;Ihdkg3NgUnClDNvhbbE50oylhvLkYhaVwlnBVEpcS5n1RB5zEyJxvYwheSx1TFZG1Ge0JPu2/ZDp&#10;LwOGO6Y4GAXpYJYgTtdYm5+zwzg6TbugL564PKiQztfuCsRkqSjwZBz+LJdNZAvysUP/Gof+P4fu&#10;NQ7dr4O8e/BwAwAA//8DAFBLAwQKAAAAAAAAACEASJHWcjIHAAAyBwAAFAAAAGRycy9tZWRpYS9p&#10;bWFnZTMucG5niVBORw0KGgoAAAANSUhEUgAAABkAAAAVCAYAAACzK0UYAAAAAXNSR0IArs4c6QAA&#10;AARnQU1BAACxjwv8YQUAAAAJcEhZcwAADsMAAA7DAcdvqGQAAAbHSURBVEhLvZP5V5TnFcfnh5zT&#10;mhRQWZTdgmhkiSjKIsg2IJsgoCABVBSjaEQJoklTrU1qW21MlGqqNjWm6WnaWlNrRJBhE2aGYRgG&#10;hm2GYYYBhkFmWISc9rQ/fvrgH9H3nM+573vf997vvfe5r+T/cvUbDQyaTJjHJ9BbLDRoDLT3m+ky&#10;mNCZzIy/mGbKMcP8ywXmFheYFXbh+yWsc3assw7m/7XEv//7H5r0Dq41T/GbRiu/brBx5Zm4l9n4&#10;Um5D8pfmQR4062lV6+nTm9EbzdxrNHOjzsRfxbvmbiNDoxbMUzPMLsyzsPiScZudkfEZvlHa+KPC&#10;zt02O7VNM1xvXGaa6zJB0wvaR2Zp1NmR1D4x8enjCa4/GePa00lu1gsaJrleN8m1uilu1E9xUwTd&#10;aZ6hTj3Dnzpm+KLVwedNDm61zHF7meZZbrXauSn8Xzx3cKfFztzCEmrjNCbrLJK+AQPftpuorbdy&#10;u2GCB61m2jpNqLVm1D0WHnXOcLfFwe9a57ndOsedZdu2wB3B79sWud0+x932l9zuWOBR9xwT07NM&#10;2x2YJ6ax2GyMTowjsVqn6B8cRttnQK4aYHjIiME4ik34LZZx7HY7DoeDYaON+/JF7sm/5yvlIvc7&#10;F/lSucQ95Uu+7lzgK9UiD7tneax18FAzg37MinFsklGRQ9LYrqFN1c+zti46FN0oVb0olJpXKJU9&#10;9GgHGB01MT09TZ/BxpBhnPn5edRDU3yjWaTX+ILeYZMozMygwYh5zMLo2Bg6/ShmyyRWsTiS3r4+&#10;DAYDas0AD1XjPG3R0tLR80qsTzeCXm/iee+kSDLGiMnKU90CdYNLfNe/xNOBl1gmrAyPjCHXmpBp&#10;Lcj6bTT3TyMbnKFpmeEZJM/lah53DvFIbeIf3WM87dDRJu9Cpe5loH+IoSEDfQMmWnQ2lLpxNDoj&#10;HSKwQwirNUO0yrV09QygF4WqBsdpGphCMTjB4MgImsERdMMjSB43tCJrVdAg60DWoqC+Uc6Tlk5a&#10;5Bo6VH20i45Umn402n4U3YN0CpTqfuRdwi8KUal6UHT1oNX10q0bQqEzvEKn16MdEN/36pA8+Gc9&#10;D5808uiJjAffyfhWUFffwrPm5zS1qYSYWnTWTbM4ryaFCllHF7JmOa3tClqedyJrU9CmVCLvVInF&#10;UYmiVEJUjaq7RxTXLc5biaTsYA7nK3K4WpNGYamUmuPpfHAmiTMVUfy8JoPLpxI4eTiDq+cSqKpO&#10;41RFNufeS+Kj83uorEwXZPN+dS5/viLltxd284ngUnUGFeXJvHsojwuns5DkJYSSmBBMQeqb/PRI&#10;EAdygsmJ2UBEhC/50gDezQugXFBVsJnKExv5ZWUYV06EUbo/iA8Lwykt3Mz58mDOFYVwsiSQQymB&#10;JG0P4HiuJwXS9RzKDUFSIvUn/S0fSlMC2BjkS0F8AKmxfpS/vY7CRFf2Jwdwsmw9+6RrSY3ypSTO&#10;l6xUVyrzNpMW7UXsVj/SYoPJFPHR231IifAkJcaPsDBXEpPF8471SHJiPdkWvpHwUH/SotZQnO5H&#10;ftIaTueHEBEikh3YTHWhKxfL/CmWBvLxQXfe2bWS7OQfE5/sTeEeT7ZHepAc5UdplhNbgleSFufH&#10;3gxv9ucGUpLlhyR5eyAhm7yQbnEjZZsrZdkBojJfLopx7Elyp/aTtZQc9eEn7wubtZKsPS4Ulnmw&#10;Nd6Zoyc2sCPTl80xzuwMdaZ4WVzqJpJ7EBmxnMefhISNSLJ3e1K135W3U32J2OTCqeK3+LRqA9W5&#10;P+RqpRu/OupCTurr5O914v5HYUQnOLE73UcI+lBc6k1WXghF+R58eHwVpUmB5EjdqcjZQNVxN352&#10;woWao2uRHExcIdT9yYlzJzt1PeW7XdkV4cTFgx4czvwBn5/0FFu2ls/OeXH2RCAFKd787cJ6UuOc&#10;uVy9huycSDJTg8kSXezJcCImfA3SOG/yMp05dsiJGxeCkFQUu3L2QDy/uORFzRk/ihJX8fUHkdSk&#10;r+IPp0KpLXPns2Nu/P1WJFLRRVbyG5zd50nte0FUlvuRnBHE9th1FIjtKytYTXToSmKSPciMcidh&#10;hxOnS1chOZS/miNlq/lYzLz6zGoulwVTstODojRXjh0J4OhBMcp9r3HrYgCRcSvYuetHZO96g0vn&#10;3DlS5MPWKH/yCuLZGhFI+BZvvPydiUpdRVSWO8HRnuyMEdtVdXYTKbmuFOxzoeiI2Jx3VlMt/oO0&#10;WBfy0pyJk3qJxG4kxb9GSOQKAje9Tt4BZw6XrGPvXjfejHBmb1EChQd88fB0JjTOjbBod8LTXEjM&#10;8mBbnAf/A9/3Dndj4Qw1AAAAAElFTkSuQmCCUEsDBAoAAAAAAAAAIQD5KinkrDMAAKwzAAAUAAAA&#10;ZHJzL21lZGlhL2ltYWdlMi5wbmeJUE5HDQoaCgAAAA1JSERSAAAAwwAAABUIBgAAAPsYWpgAAAAB&#10;c1JHQgCuzhzpAAAABGdBTUEAALGPC/xhBQAAAAlwSFlzAAAOwwAADsMBx2+oZAAAM0FJREFUeF6V&#10;m3eYVGXW7X3unTGS6YbOOeecc6jOOeecc86BBrrpQGpooGlyzjkIIqIo6CggKGKOqKOjjhkdKX53&#10;V+N83zzfP/fe5lnPft9Tp6q7ztlrr7Wq9JEt69uJ9LfEUO0JHE00SAjxINjZCFvtp3AyU8fPw5wg&#10;PzuSE4Jobi5n1eRKxrdNMrhygIaGHNITPMhIcKWyIpbqyhia6hNobUqgpy2Nge5cRhYX0dldpQwu&#10;H1Ja5k1gkbsWi5xxLLIFOav/rP8Ny1ypAsvcNVjmCabr2od1GvJ8geq1rPLXYVWwHuvCDdgUbUTb&#10;JRyPxESq102x7/aH3PhNyTt/3OeZ994RvMupO7fZ8+qrbLlyhdLBXrI766hZNUzvnn2sev4qpaOD&#10;BObEE1KcSkpPDS37d7L+1nvsvfs9JcvHMPNwRMNIkznqM5k553HBYzw141Hyl0yy+fZv7H73D/a9&#10;969p7Hn3YT324b8498nvnPnoHofevcfet+9x9L3fOPXBrxx952cOvP0jh+/8wN6b37PltX+y68qX&#10;bD3zPhMH32LJsY9YdPZzuk99RvuJj6na/wF5298lY/NbVOx+l81Xv+fpd+T9fXifZz+9z8XP73Pp&#10;71I/+ScnX32NvWeOM7l7Owcvv8Tlr3/g5V/u8/KvSl4RqOpVwZVflLz0s5IXf7rPCz/e5/nvlVz8&#10;9j4Xvr7PuS+VnPnsPic/VHLwrfsMnf5SWbzhzfvZ49cf5K4RrL3xIHfixoO8dVLXSxWoarbscwSq&#10;miX7LKmZa68/yBCkr7km9Zrsrz3IWvPag+y1rz3ImXj1Qd7avz3IWPXKg4TRqw8ih648cM4sUeo4&#10;aCvn6s9Wapk/qbRyn6UMTJqvVKRrKsMSrJTRCd7KgopAZXW7v7Ks20NZt9xZOTDlplyyxlmZVWOl&#10;dA7QVTp56Cgd/fWU1j56Sks3LdlrKq2dNeX11JVztWcr52nPVWrozVWaOM1S2nrMUz6yazSI0hR7&#10;YgKsSQm0oSrWkSKFOQle+njaaOPmH0Dt0nF2X/gbnX1dZKcEUZ4TQlV2EFmR9iT4m1IQ70hpmhcl&#10;ad6UZfnRWKqgpz6Wwa5sRvoK6F/cqoxsXKO0LZnCtnijNK6qedf/WR/CtvhPlEz+F+xKNj5E6cNq&#10;+58oncKubBP25ZtxqNiKY+U2dN0jcU9Momn7Qfa9/QVX5Aa/9ss9NjxzlpWnjzN0cA+tG8apHumn&#10;crCDpbu3sOLwPto2rKD/0GHad++naGwZocXJeGUEUTSxihXXP2PRM6/il5GKmo4as+Y+wYzZQgSp&#10;M+c+zlMzHyNv8SSb3rzH9rd/Z4dg05u/semN39hx+x473/yVTa//wpprv7Dq1Z/Z8NpP7LvxT569&#10;/Q/OX/6IQ2fvsPXSp6y9/DWjz33F6mN3GF18kNGBIwyvu0LP3rep2/+RNP/71O2+Q8eeazTtvkbn&#10;4TvsEwK9cFca+cv7XP1GiPDxV5y9cYNDF84yuX0dK9etYP3OrVx8/11uK5W8Jbjz4AFvPZC1VNWx&#10;28oHvCH1puD6fSWv/iFE+V1IIkS5/JOSS98J0b5WcvbufSYuf62s2/GmsnTyBqVTb1AqpCzdItgq&#10;2PYWZdsf1n/vS7bdkWMqvEXx1tsUbr5NwaY3yZt6k9yNb5AzeYvsDTfJWvc6GRM3yBLkrX+dgsmb&#10;eOdWoWmhjobJbBYaqqFlNh9Ln/n4JGuRVOhDWVU5i0aLWbZJ+myLFz2TdvRPOdK52pm8Wkdcgw3R&#10;s1iAga06ptZaONvr4+ZsiIOHEfo2WszRmIu6niU2rnb4hZsRHmfCI2t7Q4j0NcVEZz5Olnokh3mT&#10;GeNJWrQL1qZaqKmrY+8XzOKp/azaeZTkxCgSg6xIDbEmzseAZH99MoKNKIixpCzVlaJkNyozfWgq&#10;CqGrKoqBxkRa28qFDKuVzjU7cKrejmOVqnm3CLbiJGsVnKtV2IZzzb+xHZd/o/a/q/M0dkzDpW4n&#10;rvW7cGvYg1vjHvS9YzCR6R1eXUrrzl3sfPtzzn73gON3v2HD5cs0rB+naNkSKpYvY3DfTg7fvMm5&#10;z75i66vXGD9/jvaptWR11RFWkUVEfQHZY6NkDK7AISwUNV0hwvynpokwY+ajD6uQ4UkhQ2rvBpa9&#10;8ivjr99jrWD01V/pv/wLHZd+puXiTzQL2i/+yMDlH1h14UvGt7/O5JoLbBw7yeToacb23GLs+Dss&#10;Ovw2/VuuMTF6jFX9e6lrP0LGyFVSJqRxVl+mfmiCxs5Osvs3U7ntKkfe+pYbMslv/ixk+PQT/vb5&#10;x1z56AP2Pf0045umuHD9Ou/89DMf/fY7n0mzfy4E+E/cFXwm+ETwseBDwXuCtwVvyvk3VOT410MV&#10;ufz9fTaevaysaW1W1pUV0bL8MA173qNu34dC1g+pP/AhDQcfovHQRzROrz+ahuqxOkGNKFvl3vcp&#10;E1Ur3fkuZbvepXznOxRvf5sCIVWuECV7miRv4pdXh5OfEa5emhjbLMTYURdbP0u8FB5Ex0eRXphI&#10;RXs4bSs9ad/oTtukJ91T7ixdnUN+SQ6u/tb4+AXi7h1CSEgysaG5eDkGYaxvjpaGLnrmQTgGtePm&#10;G0V4uCepSSk8skxeMD3KHg9bXVwstYkOcCXM2xZnC0005j3JzCefQNfQkMyKetYdOkvPQC+VeQpK&#10;k9wpFhWpTnOityaM4Z4MlrTG0ljoS1mapyiHP9VZPjTki7LU5Cijm9coPVv24dG8F4+mPbg37p6u&#10;Kng2q7AXLxXkHO8/4dX6EN6t+6X+TxzAu+0gPu2H8O08LDiCoX88ek6WuCSG0bBlN1vf+Z79nz/g&#10;xN/vcf6bexz5+B/se+cuy89fpP/wMYafvsD2Nz5hw7V36dx/kOzFHSS0lJPY0UBkQy4uCd7o2Rqi&#10;pjWfOQtn/TcZZqkskqo+xpNPPkpsxzoGXvyRZVd/puf5H2m+oMIPtFz4nvqnv6Pi1LeUHv8Hdcf/&#10;zootLzO66DAdJasZqlzNus4dbFp3iTVjxxluH2Vp1yo2LN7B+t7tdDbtoqTnGSb2v8nWrQfoqC0h&#10;NzUN94IxnBt2s+7s89z54Vs+Uk32v3/FS7ff4OKrL3Hk/BnOX32JD/7xNd8q7/NPae7vBKr6P6E6&#10;/g0P+Frq3wVfCFREUZFERRAVOVTqcUMUY+roAWVOVrAyQoZhWUkZ3evO03XkI7pOfk7XqS/oOv0F&#10;nac+p0P205B1u2qvqrJvPXGX5mOf0XT0MxqOfEr94U+kfkKToPnwx9PEqdn7AWU738NHyGDraoiF&#10;vRqapvPkPmhh4W2Cp8Kb+KxICuoyyavPomRxBAUjXiT1u5I6KMO4LZuMtEps7BwwMDDB1MgeMyMH&#10;POxCCPVKwcdFgYWJHfpmYZg6FhMUEkZCbCZRikoeGenPp7kmndy0AOIVTqREeJEe4zutEmoy9eY9&#10;9ShaC+cTmxzH6NQW1u7cTUt9LmUp7pQnu9CY7cJYWzjjixIZaA6jo8qRljJHuutCWTUYwbqRRBYP&#10;NipTF21TBvYeI6DnKP7dR/DvEkgNUKFHhaME9h4lSM4J6vs3jk8jWFX7/40T0whWYdEJQgZOolh8&#10;mrAlZzALScXA1V7IEEPDtqNM3v6JbeKn94mVOPTFA/H+D9jxyX2xKx+y8sodll9+nU237oqCfM3a&#10;F29QsWoFgQWJWAXZY+FvhUuSJ4aORsxZIERQmyEEEGskJJg1X4aEigwz/ypk+Ctx7WtoPP8tZae/&#10;o/TkN5RI42cf+prUA1+Rtv9rMvZ/Rfr+L8ne8TEt8vf21m6kv3QlQ2UjbGhbz8bWtYxVjNBf3U9H&#10;eRPLG0cYrBikq2CA3rY9rBs6wImtp+jvGCc5p4OUwg6ZjHV0tBbx3OVTvHb7NY6e3MupZ07zzAsX&#10;2bprM/sP7+K111/ki6/vcu9fv3MfpqGUxlf+ub4v6z+k2f8l9Xep9wQ/y/oHgYok/xCoCKJSEJVq&#10;7Dx3VllXEqZM8TMkNdCXlkUbWXryQ0YvfcPKF79lhWD4+W9YJvvRF75l7ZWHGP3zmApLLv6D/gtf&#10;03v+a7qf/oqus3+n4/SXtJ78Qohyl8Yjn1F/6FN8chvQNtfC2F4dHesFaNvoyaDTwyHYgZDkQDIr&#10;U8hpSCO5zofUFgcSay1IrrGloDyR2PB4bIwtMNLUwdrISga7O04WXlgZOmOqY8WCebrMmWeNll4Y&#10;hvquQhYXrEy8eGTNogz6m9Nork6htjSOsuxoCtMjsDHT59G//IW//uV/o6U+m6hwHzqX9rN8605S&#10;s9Ix0VuAjvoMfB20KU12pSTFTRTBlc7qAJZ1x7BCGLtmKJz1IzkMLmtTZi/bpYwYOkvE4FnCl555&#10;iMEzspc6JFUQuewskcNPEzWNc0SPnCNKoKr/EzEj54kZPU/s2DPEL79AwopnsQ5PQ8fODDNfF2Jb&#10;uum7cIfV4tnXvf0bk+/8znrBhKwn3vqFDW//wtSdH9n67i/sljDbs+cE7nFR6NoZYu5jiaVkKDN/&#10;czSMFzBLpZDTivAYM+c/wWx533Pmz2T23KckMzwuuWU1Ebv/TtLer8g6+HdS931J9M4vidj+JeHb&#10;viBs6+eEbfmM9HW36eg9wkD1WgZFFQbyFzNRM8J4cS9L0hvoL+qVnCX5Y2iHqMYy6tI7aS1bQ3/l&#10;SpbVjlOWP0pMTDmZadmk5ldSXZnJ8v4c1iwtYefWUXZsXc6pU/uEGEc4duoQt+9c5wdRjj/+kHaX&#10;nPB/+3nwJ1Rnqkjym+x+kqpSEBUxLj17VLm5MUSZ56tDpCKGzpGdTF36mH23fuSZ93/hhY9/4cy7&#10;P7P3jZ/YcuMnJq/9xEbBttd/kmNy/NZPbH/9RzZf+4Ht139g143vOXjrB/a//j0bX/6OFS98w8Az&#10;X9N15itCSjpZYKwt9nQ283VmoqY3Gy3rhRi6G2OvsCck3Y+EshByu/wp6PemasCH4Y2hrJ5MpWNR&#10;FpklYYRE+uPlEoS7bSiO5gFYChmMtU3RnCfkWmiJnq4vmuom0t/ympZ+PLKq2ZeSJFGESHdykgPI&#10;TQigJDsKb0cTtGc/ivbcJ0kKtaWjMprBoTY27N5J16JukqM9SQ+3pDnXmd5yb1pKg6grDKS9xo3+&#10;Vk/6WkJYvSyN7ZO1rFi7RFm8+qAyadWzqJC48lkSVFWF1RcFclxq8vhzJK95jpS1KlwidULwHzVN&#10;atrE89M1XWr6uufJXP8CWesvSxC7jF10BnoOlkQ0dki4O0z3+TcZfvUbxq5/z/IbP0zXMbkBKyTA&#10;rnr9n4zf/I5V17+idvMhXGNj0TAVNTRYgKGzEQaOBqhLcJuj9tS0Iqis0WwhgIaBJgt0FzJ3wRxm&#10;zXmSJ0U5LYtWELD5c0Kk6YOkBkzdJWDjp/hPCjZ8QuD6Twhe/zEpY6/S1XOAZS2bWVa3jtGSxayv&#10;XMzakh4WJVbRGV/JYGEXm9pWsVxI0pq3iM6ylfSVDFER10yMdx4R4oEjvDyJCfCnKD2UlopI+hri&#10;WT/WzLaNI2ybGmHHthWcPbObZ87v49ihcc6c2sStW5f5/odvUIql+v/5eSD/VMT4VfDG+b3KbdWB&#10;ykXxxvTlhrNhcJjDZ1/mwM1v2fvWb+yRQbP737jzsO6RAbTv3d848t5DnPjgHs9+fI9XPr/Ha1/c&#10;49XPf+XFT3/hwgc/c/wtFVG+F9X+J1Hl7czXXijXegbq2k+hoTcPXWt1bDwNcY+wJ74slPTmINKb&#10;nEiq9CU2W4jR7EZBtzuKEju8skzwjXIhKiCJeP9sosUiRXvGE+MZQ7izP8H2AYR4RBMe6IMi0At/&#10;L1GGRdUSmKOsiQ2yITXCkbRwN5IivLEx0kJr1qOYLJxJWbqwri2OlcN1bN4hk2vHRvG4dWwczWXP&#10;hgo2r6lioC2R7gZXlvZYMdxrT3+jJ4NtgUwMJjIy1qqsWn9EmbfxRXIFOf/GlOw3vTSNPEH+5ivk&#10;b7kiYeoqBVuvUrjt5WkUSVgskn2x1P9EiTxWuv0Vyne8QsXOV/BILcI5MZmQmgYK1+2m5/xtllz+&#10;lMErnzN09YvpuuSluyyVOnjlMwYuvU/O8kkcIsOl+a3QNHtIBg0LDdT050nzCxFUnxz9iVlCCFOj&#10;+ehqz3moFDMe5ckn/kpY7XKKDnxK/PZPCJn6GD9pfJ+Jj/Bd+wGBE+8TueED4je+R+nql1i8aB9D&#10;9WsZKh9jIL2Z9eV9bKrsozs6n1LvWFZVd3N+/X42iPXqKFhKe9FSGlIayAvKJ9wjV1Q7nca8aHKi&#10;/MlPCaSlPEqyWjJL29PorEuiriyOnuYkVizJZKAzlfa6RHpbUpkYK+OZkyv54tPXuXfve+7f/9ef&#10;7f7/9qOyV6+c26ZcWugiyqBOa5gBW5IdOdWYwLVdS7j8xm3O3P2D03fvc/rz+5wRPP3FQ6j2Z6Wq&#10;jqkev/DFH7z01b947ovfOfvJ75z88DcOvnePXW/9ylZRjykhREJNGzom+sxeOIO56jMxMzXGytEU&#10;Tz9HvFXKkO1MaKkjrqmmuCWbEpRvQ3SxHREpNjiHWWLtb4a1tQXW+raYapqjr26I5lxRmplqzJ8x&#10;W2yTI3FhcYQGu+Dnb4NfgAOP1BW4kZfsTHq8G1nxrqRFuJIc6SOSos3MR/+CieYsylPdWVSrYKi/&#10;mLXrh9m+dwtTE13smKjm2O5Odk21CxkSRBncaa/1ZNVSe/ZOmnNqpx37tySzZuNiZduOM8rq3X9D&#10;hSoV9shaULP3VWr2vUatoG7/NeoOXKf+4HUaDt0QXKfxP9D0H2g+eI3mQ9doOXydNkH7ketyQaqx&#10;UYThnpFEdEs75ZuOyrmXaT16lbbjL9Ny7CpNh1+kYf/zVIoHzx6eIKS4FPtQkVBvFwzszVhgqIm6&#10;yQLmScPPFns0nQ9UmF7PwMleHxMTDWaJRZohmUqVGbLaBllx4W3GLwmeu83Sc2/Sd/YNBgTD595g&#10;9PRr9O97noHxI4z1bWWgfJjOrB6646sYy6hlLL2GzvAsSr1iWZLbyKkN+9g5tpuBmnE6cnopCs4m&#10;zjmBCHexR2ExlMaFkB8TSEVOKF21MdPK0FufQE9dAl318XQ3JbCsP4WOxjjaaqNFqRNYvjhdBlcx&#10;B7ZU8dy5dbz15mU+/+w9vv77p9z99F3eefs6b77xN+689Rrvv/8GH3/8Lp999iGffvoed+9+wFeS&#10;PZ45sErZkeagjLJRI9FGiwYXI8YjrHi6PZo7l/bx8Zefc/fnX/j83r+4e+8PPvvtDz757T4f37vP&#10;h/eU3PlFyes/Kbn+w31e+/4+l774kZM3brD/7FHWbV/P2Np+6tqLyMyJxNXdFD3DuSzUnYW24QI0&#10;9TQxMjfFyMoQI2ddPMWah5X7EFHtQlytI5mNjlT3OlDeY0dKpQOBsS74uPrhZyc2ydwTMy0LGew6&#10;mGlo4qBvRoJPDAUpGeSlK0hNcEURaswjxTkOZCbYkpvkQkW2NwWJHmTG+mFjosvsx/8qmUCftrJg&#10;lnUksHqkms1bhtl9YAtbpobYMlHPsa21jPcmUp7iIGQwp6fVlN5mU3mOLc0lLvQ2iXXqLla2bTmi&#10;7D52g67jgj9rtwonXqfn5Ov0nrpJ3+lb9J+5xSJposXTzXRL6i2WPP0GS1T17M3puvTMTZaefl1w&#10;g0HBkGDpsZcJzsgXz2+Od1Y2id2LyZOpX7xmC+UbdlK9eT+Vk7spXrWB3KWjZPQNkLVoKendPXIx&#10;KwkryMY7KRrbIG+MXawxsDXGzFnyh6spOjbaLDBRY67WHLFNMwWz0bOzRs/Winka6iiq+mk+8DJ9&#10;R1+heMvLJK29SuWOKyw5fpmhoxdo23qWqjUnqOvfS0/jJEvE/3fmD9IeX0NPTDFtilRK3BRU+iYw&#10;WNDG4tJ+evJ6WCI2qiuvgySR93CHOKI9ckgJDKdAVKE0PoQSsUmVBWE0l0bRXh7L4qYkFrcmiULH&#10;01ITS3FuGB11UawcSKS/JYHR3nTJF9lMDOeyeW0de/eu5sCxHew+vJNtB3ax5cBeNh84wLrdexnf&#10;sYvxnbtZs2M349t3sXzTNroaCpU5wUZKH7OZRFvNp9JJi1o3TVYkGLG7LZbTg9UcbstnX3seFw5s&#10;5KVXLnL+8jnOv/g0L918iStvvcwLN69y6vIZnj6xktMTaaxvcaM43YHISFux3pYyrU3x8tDHzEpd&#10;mn8uBmZyrS3mSdXG3s4KB3trnL2s8Am1wznEjJAUTzLLgkgscCY6x4qkVG/CIrwIS3CjMDGQkuAA&#10;igP8qAhTUBEVTVFENMURSTTk1FBdkE9Ohh9xqXYSys15pLdOQm+VL/31CjorgykQluQnBeNkY8rM&#10;Jx7Dy16HqrwAOuvjGF5cwtSmpew5OMW2XWtY3JUrLyrkUZgS5WVAgKMuAU76kjEMSVQY4CvrMF87&#10;+YXxyp7JPcrl517nv3D+JitUeOYmKy/cYtWzt1h98RZrLr7B2ufeYOKS4LlbrLt4k/XPCS6+zroL&#10;15k4/yrjZ66w+vRLLD92kcE9p+jbcoD2VevxCgnC0teL0IpqknqWkjm0mswly8kdXUvx+CYKVq4j&#10;c/EQKV3dJLW2ktzWRlx9zTQRAlJicQ/3x8HPDRsPB+y97PEQCfUMccLW2wxdW03UjOczRwLdLJHu&#10;WUKK2eqzJU/MQFHeRs2OZwUXqdv5HP2HnmXZifP07T1N89QxWiYPUzm2n9aB7SxtXkNffh8DJcto&#10;TZAbEpBKsVs4Kda+5LhG0hRXQVtmF9WxtTQmVNOW0UpWZLUQIYt4n1xSAiJI8fUgW+FPbW6k3NBI&#10;SrLC6ahPZOt4IYe3lLFmMFusagZrluUw0JXMoo54tq0p5My+Wp451MypPY2c3dfBc+fHef7FzVx9&#10;dQ9Xrx/n1Tev8Pxb73H4+ofseOltpuQ+rDt3jTUnrrLm6PP0dzQp8wJMlOlOc6ny0iTeXhNvMzVS&#10;HLVoibSmJ9KcFj9D+gMNGY61YLzQhSXFntTnedFc5MeiCj9WVHswXOzAxhJbpgosqA03JM5TX/y7&#10;9Iq3NkHeuuLzdXC0n8MCg6fQMZslFnam5Lg5WHjNw8FbE0/5Pb5xNngozHAKMcYz3Bx7fyOxUJa0&#10;FueyVQbchaGl3Bju4aW+Wq4squHK4gYu9rdwuKORve3dbGldxpLqEmpLQsnNcyMmwZFHanKtyY21&#10;pizTg6aKcDLjPSU7SKDwsMfZxnD6G+XFHSks7kxn1WgFk5O9rF03yNBIn0yeaPFeki1mP4nak4+h&#10;NuMJzHXViA4yJlZhiaerIYoga/IKEpVDm3cqJ89KEx84w/I9x1l18GlGt+1i0fJhekeH6Fy+go6V&#10;4/RNbGBwyzZW7tvP8l17GNq0iaWT6+lbPUZRXTGxKaFExfkSE+9DeLQ7gWEOhChcqKnKJijYHR1r&#10;bblwpph7O+AYHYJfTjqxzc1CihGylo6QIWqgUoWM3j7SuzpJbm4gtrKE8IJMAtLi8Y5V4B7mh0+E&#10;D14R7rgF22Pja4aBizb6dtroWWuxwGw+8/RnMVvjKZ6S7BBdXEvXzhP0HThJ554TdO89RseOwzRt&#10;PEjXZnkPO7ezfPdmRtdMMtq9ToiwhIHCARpiKih0jybd1p9IQyfiLPyoDK+gMbmNkvByckNKqUpq&#10;oji6igQvCYFumaT4iaz7eVIUFcpoayYH11VwZnMtpzfX8MwuafKpWib68tgyVs6hqWpG+zJprU8W&#10;S9vExSODPHtkiPOHhnnu9CTnz27n2LGNnDq5lTPnDnL+hYscef4VNp//G+tOXWX86AssP/AsI3vO&#10;M7r7LE3N9cokL2NlgOFMnLVmoq82AyPtubiYaJJgr0dzoAFjQfoMBhgyGm/G5mJHlhc60JplT0+y&#10;LStSrFiVbsfSbDfqEm1IUxiTKs2cGmxCmJc+kZ66UvXIjZC9ny4W1guxc9Gb/tbYwEbUwfFJbII0&#10;cIo2wzXaFrcoexxibbGU/GLmr42xow7G5lqYmWgR5SP5N86PkGg7srKcGJZhv7etkP1NdWyr72F9&#10;6woGGgupKfUmI82epGhnHlnS5E5TTQjN4i1bKkIlTDuSFOJCbKgn4f5in2KdKYh3IcbPlFBvK+Jj&#10;gsnMTqGysZb4hChcbQ1xttAm1t+axGA7/B2M8JKmsTSch86CmZgaLiQw0FlZVBKvrKtJprRQQVmR&#10;WILyaGqrYqmriKBGSFhTGUVtdQwNDeJzVVLfkUrXNMT7SjhvbYmjpSmWLnmsp10eb4mf9sQNVZHU&#10;VYlf7irGL9CJheaaGLibYaVwJaAgi7jGJpI7ekjr6Z9GalcPqR2dpIgqpLY0kyIXJ66ylPC8dAIS&#10;o/CJDMAv0hu/CDchgg1OgZaiDKZYuEqAczXHysUCQxsdNEzmTRNixvwnyCjLZcXeSUb2bqJryxY6&#10;Nm2lb9tWhvdvYs3BdUzsXsH2A31s27CMlR2r6SoapCG5lbKADLIdQ0iw8EKh70ikqScVIfnUxjeS&#10;ryimNKKUxtQWIYWEZ6dE/KyiSfAMIs3bS54fzrrOXKYWF7CqO4cRWQ91l4lNLaSyLIXuvjYGhnrp&#10;6Kqmf3EzY+Mjkt1WMzE5wqbtE5x4/lle++Qz3vzqW25//R23v/2ROz/8xp0f/+DWd//ixjf/4tWv&#10;fuPq57/ywic/c/H979k8tVGZ6u+otNeYidZTjzPj8cfRXDibhfNmYbpwPkUSWhcl2tOf6Mhwjit7&#10;G4I42KxgRWmgEMCb5TlerMgPYJmgP9uLjjR3GpJchRhu1MS5iY1xolL6rybKheRgS3x9zPGRcOsf&#10;ao2NsxZ2Ptq4RhjjHKGPkxDGKUqOBxlh7qGJta8WLqHmmNlroyED2cBUG0dvQ3wSDfDPNiBBhn1O&#10;dBQBzkEEhTaLSj9NXaf0QokbYel6+Mfp8Uh7qQvNVSFUl0XQWBlBXpIXcUEOxMiU9XcyIcrTiBAX&#10;Q7xt9QhxNSMtNpDC/GSaRW4qylSBzpFgsUPxATbkyqROD7IlWoKVr6iKvbkerk7mBAY5KJPS3ZUZ&#10;WW6kpbuQnikhPcWJ5DQJPnLRsvJcyZBpUVjsS2V1MPX14dTXCGFkXVsfRk19KPWNClrbomlvj6Wl&#10;NYrGFjmnOYyGlghBFA2tMbj7mmPoaoG5vzN6DsbYKXwJKy0hvqGJBCFFYpOgsZGE+joSaqtIrKkk&#10;vqIERVYyPjEStEJd8VY44y9E8FE44RZoI0SQ1/MwxdTNSAhhhrWbFWYOkiPMNCVsz5VQ/QTpRSkM&#10;Tg4yvHmYVbtGWX9gjB1HlnD0cBfHd4g3X57LkZU5bB5cykjTGtpLV1Cf1EJtUCbpdv4oRBWC9RyI&#10;M/cVMhTRpCJKTDV5oSXSJLVk+GYQYiM30iKMJPcgCgIDqIkXa1SSSFtlEo3liTTXZEvjN1LXVEtF&#10;RQZdPVX09tfJ8MhhaX8RK8da2DQ5wOaNizh4YhdX3vuIm9/eE/wmjf8br319j1e+/JUrn/3MCx/9&#10;KM3/HefufM3JW59z5PqnHPjbR6ydXKXsLvJWZoXoYKk/G/XZT2GkOwc9jTnYas0j21mTFi9tGjz1&#10;6IyyYaTAl958fyrTvahL86Y7U6xSvoKO7CDqE10ojXEgO9RGrJ81Ud6WJPjZEOdnS7yvNb7uuphY&#10;z8PMTk2ggbbJXPRt5mPhOQ/HkJm4x8zAJXIe9oqFmPsuxFKIYh9qgI2PHi6+xth764ty6IjqmxFT&#10;LKE6K4Lc8DgCHcKxdy4hKWuUzNxMYjJMCExdiHfiQgnQEnzjgszJinOgpsCfgiR32dsR6OUg010L&#10;C51ZOBrOwU28oYu5BoE+rsTHhlNYXkp2YR5JMf4UJXuRn+hDvdyU7rYiQQUrVvSyZEkjRdIoHh7W&#10;SjdffWVInLkEGwsUcRaExVsQmWRFZKIV4XIsJtmGxAwHkjIdSc4Wict1Ji3PmcwCV3KKPMgrlt9R&#10;4kNJuYTHSn/KqwOpqAuivD6QstoASmoCcXQzwNDBGreEOOzDgjDxtJEM4YBHfCiKghyiSouJFkTI&#10;363IySBQcoJHmBeOooAOcgOcZArZeZtj52mGs4+lBDULrEVlTN1MMLTTx1gIbmYvxLAzQV8C3QK9&#10;edNkqBcJPnO4iqf3l3F+Xz7PHU7jlZNpPD2VyVhDEivq4lgnEr22c5SRhtX0lY1QF1tNkXcKCVb+&#10;BBs44KdlTaSJB8W+aVRGVlKV0ExFgpAivJQ4pxiCLEIJsQ4n3TOQoiBPqkShe0oSWFSfSk9dCi1V&#10;qaKQeZSUZJOfm0hDfT4tLUV0NKezelUr+08f4fTLr3L88ovTuHDrfS69+wXPvfM5F+98xvnbn3Dm&#10;5occu/Y+B195h30vvcWu599gx7M32Hr+NTadfYWORT3KuCBLpYvFLDTVnmDmzMfQ1nwKOyM1wkQx&#10;ixXulIujKI8Mpr2qmpGxlYysHmdw+ShLxQoPDS9h2eIuehuLGagQNZfwXxjrSYSPHX6iuv4uBng4&#10;6OLlqIe1tTrGlrOxdJyPid0s1HSfQNtU7FmAOpGpGkTm6RBVJgM63wCfHCFBtBBUoYN7mgWhNXaE&#10;1juR0uJMSq2TDFrpjzDJw36h+FsHito0ExHWQlJSiNhj1UezC7ALncMjSQoTkiLEDqVIMxcryI93&#10;Iz7UmYggV+xMF2Cs+ahMgaewMZPwYqtNsMKLhIx4cmvKyKiqwF+mr5tkAxdXA9w9JcyItHn5WuAr&#10;CqGChzSao5ep0j/cTBkcZUp4pBmxMRaEx5gTEmlKWIzsk2yIFTLEplgLKayJF1+ZnuNMRo6oSLbz&#10;w7WoR2a+O1mFEtiL3Mksdiej2E3gTqoQJjnfBWsnHbTM9LD0c8cjIVbeoC/GHpZYi32yD3HHMzZM&#10;gnIinuK3nQJcsZdwb+lqipkon4XAxF4XSycjnDzMcRHYu5li4qgvRNDDSJRRT+ygShGMrPQwtjZE&#10;TwgxT30WdfI3HZtK58zGVM5uSOGZzfGc3yQE6IhgY2cE+5ZEsKQ0ga6CDnryF9GR1UNFWLHkhRiS&#10;rXyJMHIhwtiNFDsFhT5plClKaUiooimxlEpFHrEOkQSZBRJmFUyigwwGL1fJFv7UZ0TSUZlIX2Mq&#10;nc2FLBpaRs/wagrKSkRxUyiqKKK1p4FtOyc4++wJTlx+iYMvXGffpesceOEaR166xtmr1zh39W+c&#10;fOEKhy5eYc+zL7Pt3BU2n3mRracusePEBbYcOceUZL3mhjqln4Oh0lzzCfTUH0dDCKGrKRNarktG&#10;SpKoeRPlGbkUpaXTMzDCqu2HGNmyn8WTuxnafEAy4HFWSqYa3XaQ4dVr6GwoIy/OQwavOQ72xrg6&#10;yrWXam0p19Z4HlomM9AwmMHMhU/w+NzHmblgBga2c/GNmU9oqiZesaIeLuroualjFqqHaag++sHa&#10;OKfp4Z5rhH++LTFFoRRlJsm1zKMsLE/IVym2M4qsAOmpUidCC8Tmx6hhETSXR9LCHaksjqS4QKZ9&#10;hj9JYnsi/e0J8LTG1lITG2t9fALcZYJHEpuZKB4rj5zackq6mqkdWkx2bQFh4vcCJDAHhFsSKAiO&#10;tCIkypbgCBuCFNYEBFsoQyPMlBGx5hJ6BUKEyFhRg3gr4hKshSBCjHAhRqwZcUKI5Aw70rIcRMaE&#10;1YL0XHupDqTlyDrfmeQ8R+Ky5I2m2xAvapIsASkuwx5zW000jbUxcbPBUSaBY3iIIAAbsT/WwY7i&#10;K51l8jvh5OuEo0wjJx8JXy7G6Mn7NBDVM7bQwlLygKWEQXNXo+n/UlLPSgMDK02ZTvoi2wYYWOig&#10;LzffwFJX1gaoaYg9iHBmy6IYDi6PYffSKE5PRHB2fRiHR8I5MRzHsaUJrJB81JdXTVd2Dx3pbTRE&#10;llDiGUOOYxDxkhkiDF1IswuhXHJERVgJZaGFlAYIMYJyiXaIwkvPFTdRDx89MyIt5Bq5OREb4kNq&#10;ooKS3GgKcuMpKikQO1lPbl4WSalJVDS2MDS+ke27tnLq+E5OnT3OsTMnOfr0SU6cP8yZZ/bx4qWD&#10;vHhhK+ePjXHq8Dh796xh47Z1bJTQv3vfXg7t383eXdvYsXUrTeX5Sm8bbaWV1uOYaTyJjvpTkgtn&#10;4GGuS2ZmHkU9a8jvXU9BxwqqFk3QPLaFlhU7aFmzn84Nh+ndeJSejcfpnDxG98Zj1I/tpKhzjIzy&#10;ZqLSCghPFLsa6IOdkzWmcn2NLNRFDWYxS/MxHpvxF2aoP8kC/ZnYeKgREKODbYBYVfM5aDrMR89d&#10;Ay3nBRhJkLaKkvun0MYpyQ7XBBeikwIoTE+lJCGf+ugk6sJCqUz2J1dUI7LcCI9kdUwDn+CRonQ3&#10;inPDRR3cUbibovCX5kpQEOjngLmw09hEDS+ZsAXNbfRMbGHb05c5dPka+557hROv3OTg8y8ytnMb&#10;9Ut7yKrNISbTX2yPIxHx9oTH2UuDi2RF2SgDwkyVYdFijWItUYgihEeZESGECI02IyzalNgE8Ywp&#10;NqRl2pGZ5yQ5QhQh15FUFQnyHMgoEutU6EhClg0xaVYkynkZuWKhCjzlfMkqkjmsbbSYqzEbLUt9&#10;DJyssJAJauPnJT5TLJ+3DQ5CchUB7N0tsHFR2R19dEzV0TWRyWIlF0+I4eZpjq2riTS7pqiAOkbW&#10;Qi47A4xsBNZ6GMhe01gNTYMFYpV0UV84TzyvE9t7o9kvCjBeF8pEcxBHlgkhxuI41B/LVF0sa8uj&#10;WV3fxGDNSnoLBmiJKSPfNZpka38J0L5Em3iSaBNKvlcKBZIRKsOFLAGZogIpRFgH4aYjVm6hIU6a&#10;EvYM5ZrZ2BHi60FwqB8KUYlwCf6Bwb4yeHwJCpFjYYEkyABT2abWxnx2T7ZzYscg60bbmFjRyrG9&#10;fbxweojXzo1wdls7+8aruLS/l+cFu9e0MjXez/7NYxzbOsyuiS62rO6mKjdWaWOirtSZ/xgm0phm&#10;C2dipzOHSGcTstOzyKhbTErdEKl1g2S3r5wmRl7fRooWbaR0ySbyF20mu28ThQObqRraSuWSzZT2&#10;raewYxVZLatIbZsgpnGckPJlhKYnifc3QdNkDrNEGZ6a8ygz5v2VhXpPoGM4C8+ABTIYTVDEyjUJ&#10;XIBtkDpOMbp4phpKBrQQd+FKgLgcC7G+DkHeBEZFEhcVSH5EILVZIaKgvlSNOuJfrCvEUWOh3ZM8&#10;0lnrTUlhBAVFMpFqSqlqqpGJUkNNSwO5JbmiCs6Yy7Q0dzDALdibir7F01L7+mff8emPv/PN7/e5&#10;+9PvXHrrY0Z2H6CkT7xYSZwwXaZdkpMQw56QaGulZ6CB0ldhIFnBnChp/OAIk2mbFBlvKcy1FHsk&#10;ZEizJiFdBStSsm2nSZAqqpCSYydZwp7kTCfJEjJBJU+oiJBX6Cl/t5fAh8oKBe5iaxYYaLJQgruG&#10;pQ4aMsH1ZJobitc3djCUAKaa6hroiv3TExiaa03DSGBlb4Cts5EohREGdrroWGrIjZiPpvhhTSN1&#10;CcvzUJPQOE97Buo6M9GQ4Kilr85ctVmUJzuyrT+M7YKJxjCmJNQfG47mwOJopuqjWFkQwarCeEbL&#10;GuksXEZTajtVwdmk2gYQb+kjucGPaFMv0hzCyHKJpCC4iLq4RsqD8oUMaURYBuKiaYqdmoREdW1R&#10;CH18zcRje7rhFeCNm5DCO8ALTz/P6XWAKEZ8YpBMa4UofhSdTQkMdafRWpVEfmYEeZnh9DanMrm8&#10;gG1ri2msSaAoO4rF7ZlsHCtj9aIiBtryWDdUzZrFlfQ2ZUkmSSYp0lVprD9HOXf2o+ipSVbQmYeX&#10;hSGRMnASM4qJK+0iqrxfpu0AkRVLiawaIqJqGZHVy4irHSZeEFcjqBshsX6MlIYx0htGSa9ZSlzl&#10;INFVw4SWD+NfMoxrTBRmrjqoG81ipubjzFjwKLMXPsocrceYI/bMzm4eAaFa+CcYEZCkT3CytoRl&#10;E/K6rMhvdCQx3Qlbd1FzB3uiMmsoryymNCOYnGIP+pf50LXKnuylFvjXGmARugAt61k8srxZQVtT&#10;voTQSirrKqltrhXUU9VYO/3xaWVTHWn5Wbh4O2AivtlJyBEu+8qRVaw4coEDL73JvhduMSH+sm/r&#10;LsqX9JJalUF0dhARqR4ifc6Extkp/SNMJTOYkJHpInAmWkJzcoo9Cal2EqTNRSVMxTZZkpohATrL&#10;Xia/jZBDII8nZUqwFtuUIsE6NUcUIlvsU5YL+XmelBUHUF8ZTmt9HJ7u5qhpLUDDSAdtlcwKgc0c&#10;jacnurbxQkxkuqugZ6qBoXh/U2tdTIUEpo5ynpyrygf6khv0hQy6lloSkOeipj2b+bqzUdObw0L9&#10;eSwQEizQncsCbVkL5sx/ivQwayZaFKxvimJ9XSSHByM4vlzBlFzbpVmh9KYHMlwQzZK8Crrz+mlK&#10;knAckE6mfSBJ1r6k2YeSaBUoVUGGSxSl4RVUJ7RRpCgnwyOFIAnWjqIKtmpa2KlrYb9AfLGeEW4u&#10;zrj7e+Pq64WLjweu3h64+XjiLqQIDBVCxEvYzgujoSqa/GwFCbKPjxdbJshMC6WtLp6KkihCIvzw&#10;CvISq+tLYJgvfvJcb9U0lXVYdKA0nTwupHN0NFPqa89UqosyGGrOxtlC9W2xH34hcQTEFeCbUo1P&#10;Wj3eaQ34ZDThm9GMb2Yz3lL9sloIymmV2opXRhtuYhWdUtqxTWzDPLYF6/hWHJJVxx4etwkJwsRZ&#10;HS3z2cwWMjw243/z18f/F49KVa31DWfjGaSJb6SE7ggDXMQa+Wbok1hlRn6zZM5iKwITjSQLauPh&#10;bEGiWOuSAWcKl9qT22wu5NMgoEQNj2w17BRzxEHM5JHxpni6moupa6qipl5uQn0lNUKA2uZGqpsa&#10;hBQNVNTXkVNSQlhitKiDO24KT4IkRMdVl5HZ0UbBokWCPjJaa0iqFCLkhROR7kd4ihdhSe6iEM7K&#10;iARrZVicyHuMKdFijyIlJwQGGxIabiJKYU50osVDq5RkTWKKLfGCxFQHWYttSxeblCFqIEhItidd&#10;JLC4wJ+q0lAaq6Npb0xi2UAJIYHOzJ0voUtPHR1j8ZCGCzG0UH1EJ+HXREOOiSIYia+UtbHK94s1&#10;0jZbyEJRCTVp/HlaM5mvrfrkQhpf9b8aGi4QSV6ArryWKiOoXlNFCHUhhoaeGgu05jF7zpNkhFiy&#10;VuzR9q4IdnWLQnQr2NAWLAQIoDXOi5ZkLxYXRrKsvJalhRKiE0qoDUgQMgSQKkTIdI4m3T6MTEcF&#10;ue5xlIeJQkdUkOOZQqytAm89OyGA7n+RQQVHPUPcnJ3wFDIEiC3yE3vkEyQWSeFPcJj/9NpHGjo5&#10;WaZhloKomAACVF8mirp7S+P7hshjKUGS2QLw8PfA2dtNCOUu1R0nLzecVZBjrn5CMoGbvye2DmZK&#10;Pd1ZSk3JC8Zyje0dXHH0j8MhJB2n8BycIvNxiijAIaIQh8hCHCOLpBZhH1Ek62JcoktwEzhJXrKS&#10;XGQSUopuYCmavsXoCIyCSsWylGEhcBby2TgtEEcyB3dPdfQlKzw546889sRfeHLWoyzQmIW96tOn&#10;AJXl1ULffBZ2ruoExuoRkS+kKJP8mmaJT6LkUFmH1pkQVGtIRKMB3rmaOCfPxyFBnhPxFCYBM9G2&#10;mcX/ASVQnnHWL/DVAAAAAElFTkSuQmCCUEsDBAoAAAAAAAAAIQApyDvASzYAAEs2AAAUAAAAZHJz&#10;L21lZGlhL2ltYWdlMS5wbmeJUE5HDQoaCgAAAA1JSERSAAAAywAAABUIBgAAAOjPGmwAAAABc1JH&#10;QgCuzhzpAAAABGdBTUEAALGPC/xhBQAAAAlwSFlzAAAOwwAADsMBx2+oZAAANeBJREFUeF6tmnV0&#10;XIe17rNukzRxzDHEJINs2ZYsi5mZmZlhxDBiacTMzJLFlkFmhoDD1Oa2TZo0t26bNE4xTQq2mla/&#10;t+Xe3Hffu+/Pp7X2OmfOnHNm5pz929/3zegJRzfTFUMzTYwtNTly/CDOrvoc0dFku7o6O6Rsna1w&#10;9XSnur2dc5dO88vPPuM3v/+KruFxps+cRd9UB29fLcJDjuLjrk6inwaFEZoc2LOJKOsd5DjuYcOa&#10;J/n+0/+Gg/VT969O7md6wYTuJQ8uXvbm1VOudLRaoawNoqXJhcrWBGq70kiqs6S4I4Nzt1/hvdtj&#10;fPqjW7z+7tsUNiuxCXHFJjoQ6xBvfBIN8Qo3xjtQHSvbbfj4bsbFez1enodx99iLS4gtJkEB+IYc&#10;oavOlMsT4fzko9v87h9f84d/fMMfpb6S+tM//vy4vv6n1HfL/17/+fzqvqvHrB77eznH6nl+I/Xl&#10;P/7EF//4is//8Ud+JfVLqfNvvkSCMouIjJSV7KzIRwF+9iTE+JOQFEBSaggBPjYkp/oSEm9PZkEQ&#10;BSWxJKX7k1UQRaIigIQUPzJyQskrjae0KAYHRz08vE2pqImiq0/BnRuLNFVn0dqZTm9LI4XF8Qwt&#10;VDJ9qeHByspKH//Xn2z7r/rnP//5uP7xj388rr///e8sLy8/rocPH/GXv/6NP33zF373x2/kfn/D&#10;g999zedffsUvv/gjP//8D3z8y9/x4c9/ww8/fsA7H37Omz/6bHn5739f/vbbb/n/VX//byUn5m/f&#10;/p2/SP3hn9/yw/cXWOj248pEJK9daOTOxT7efnGWm5dPUpMXxnhrDFOdzky3ObHYG8VEawjtqqDH&#10;1VcdwMWpUk4NJss5slkaKEWV6cdUfzlzQ8F01jpRX2LNmaEsRuuSmRms4/1Xz/OEtYPOynHDI5g7&#10;6rLngBo29scxtNRm3badPL9nD4Y2ehiZ6GHvYUtIiDsLc+PcevEuGVmpFFYUoX50PwHBR3F02YeN&#10;rRqOdnswM9rN9h3r2bFtLcd2rWW9wPLM9/8Ne+tn71+f1+DVMzt58cx+bl+25ZXLRjT0HCGzzoDy&#10;Wkdq5caX1GRT35lGU08pL79ymR/f6+VHr43w/o9fwivFGo8of9yi/PCJ8yQ2/Tj+wdtxcn0BT69N&#10;WDlvxsRxB45e27Fw3o53nDc6nvY4+umRkXaQrmpHvvjdR4+b/5t//oU/Cwh/keVfH9ef+dv/qL/8&#10;13J1n9V9/yz1jWz7DqDv4PkOnAf/Cc6rn3xAuCIF99CgFWVu7KO8jHDSUkIJCXMlLNyVYH8H4mM8&#10;SVX4UFudSV1jJvkCSlpmkEASQmSMC2FhjsQm+lKQG4Gt9XE8/Uwproylp1/J0ulhupvKKW2I5Ozi&#10;rACVSOtQIRfuDv4PWP47KKu1+rcKyyocfxUw/vyXvwkgf30MyO8FkC9++/VjMP7jsz/ws1/+no/v&#10;/44fffobPvjkS/79Z7/hk1/9nvtffMVv/igD5M9/45u//G0VlP+vsPy/6jtwXnvpFM0VPvQ1SZP3&#10;FXL9/DSvXuvnndev0FeXxlx/EcPNXpwbiaet3JmOmgB6a2Lor/JlrDmYcyfS5blAzvQnc3a4gDKF&#10;KxPNAVyaCGKqPYL6AisunshnpimBc31RvLsYzBPqGrtWNDTV0TPXYo/6Howsj6Old4S1m7ex8YUd&#10;HDXUQNdEC01dTUwtjhET6UZGSggRQU64uFty+Jg6R4+r4eSyH0OTFzh67Hm09baxbcdG1m9ay5rn&#10;nmbj2qdEWb6Htd3a+wuzO7i4+ByzC+s5e/15Fq9u48TsVpoKjlCvdKOp2Y/K2lQqpXFa2nJ5ddKe&#10;Dy7l8OO3R2mbqMI3WR9Tf20Cwu1xC9AnNOog0bFbcfXZSWDYFgKCdmDtvhkrt03kJx9HkeDGcfMj&#10;BAaZUJ6jwcxYNr/76v7jxl+F4OF/1iN5vPyf9fd//vW/6rttq/XoP/f9n/D8d3C+fqw4v5X67G+/&#10;Y+TMAv0np1dqqwoeKZKCyM6MIyjUHT9/a7zcTImJ8UCpjKSrtZSmhnxKShLJzg2TYRRCRkYQcXEe&#10;KNKDaGhNw8/XGv8AK7q6CmjvVNLVXkZ5kQBWEsnYSA+9rZXUteVw8mrHY1iW//4tv3zwO975yX9w&#10;+60f8+YHP+PLP/wJ6evHavLw0f9WkK/+9BdZ/pVvpPFXYfn4/pfceOMjBs6+xszVd5i88han7/yQ&#10;9z767LHaPHy0qkLSwHKeb79drW+XP3vw++Wf//ILfvYfn/HpL37N/V894PMHv+fL334l8P2BX3z+&#10;W9n+BT/59DM+/PSXsv4ZD36z+vwf+f1XX/PV11/zwU8+5o13P+DN9/6dt9//gJ9+8ikfSf3op5/w&#10;008/5dOf/4JffPYrGQ7DNJcFMD2YzVh/FT94+yo/fPcuL9+8RFtRIJOtcUy2Z3PpRAmtxU40lXkz&#10;UBNOU6E39WWWnB5N4r0LiVwbiZaK4kSVKws9MVydLebUmIqa4hguzLczUOnOTEsQL57w44njeuor&#10;R7Sk4fUOoXZwD8f0D6JroMGG57exfstWXti3Cy39wwLBocdghAQbEu5niYeLIVo6Bzkmx7m47heL&#10;oIamzhbUNZ5H4+hmNm1Zw3Prn+X7zz7N+ueeEmX5HhZWz97vGd/Jxa513BjZzqWFXQKOC0tjFswU&#10;6TFe6MZocwZNJUkMTPYw2ZPOayc8eHPamndfTCW/zRPvBC3sAw/g4m9JQIg+UdFamHlsw8prFz4h&#10;B7Dx3Iah43rMbDaTGm9CfHII+laauHnsYajZkDdvNPLnb7/5P2BZheD/huT/rNXn/l/A/Pl/APMv&#10;aL6zal/z6e8/IzA6dCU2xvtRcoI/iowwfIJtCQi1xd3LhKgIN/JyI2msyaWvW4WqUoGyOO6x/aqs&#10;iiZfGUFElAuxSW64Ohnj7GhERmooyqxYstPCiIvwo6IijcX5KSaHO6gWZR6eq32wdOutvqlLLzF3&#10;5S7T519k+PQdTpx/iROXX2Hh+lu89N4n/OCnv+KDj3/NZ1/+kT9+/Vc++eVvuP7GhwydfZXW2Ts0&#10;TN2kZvwazVM3aJu7SfvcLTrmbzO09AqLN9/i4svv8cr7H/HWj3/Gf3z+5XLn2M3lxr6rNPdcoGfw&#10;It2DVxiW4zuGLtPQd562vrN09C5KzdHaM09r9zTtPVP0D80wOCzrnSM0Nvahqu6luLxLPn8HlTXt&#10;1Nd1UlPbTnlFnShwParSKgrS46jItKG+3InRtmTee2mCN29Ncu3MOC3FEZwfLWSkypuF9kQm6iPp&#10;KfeiryqUigxHJhqsuX0ykE9vhnF9JIilkTz6yiO4OJHCvbNVvHl3kbamZLF20wzV+zPbHsrp/kCe&#10;0NQ+sOLiboC57TH2a6hxSGs/+9TV2Lh5C89t3MzW3dvFlmmKRZPtGnsJCtAl1N8EO6tj6BsckKY8&#10;iL7Rdg4e2crBw1tFffaw7+BG1qx7hmef+z7PCCxr1zzFmme+J6r19P2Tg/u4OL+Jmye289KIWDHV&#10;EW42OnChxp2rSkMBKZXOylxmhtqZbYnk9oAd95ZsuHk+luhiTZzC1TH33ic26xieQcdwDxPQnbdi&#10;E7QNI/f92HvvQtN6HRb22wgN1SAi2h5dC3WM5HFhgZeoWA9ff/v1f9mv7yzYqlI8/B+1Csb/Xn6n&#10;Jt/Vd8evnuu7+kZg+UZA+Q6az75+wA9+/pOVqDinRzmrzZ3gSXikK3b2kj/czYmL9qSsMJ56VQ5d&#10;neUUVcSTVxJFTmkEytJQiotjRVkCyMj1xcFOHw83S5pFgcrykyjJSSRGYOnoKmJmbpTR7jbauvLo&#10;Hip5UNFe19c5OczI4jy985dombpE6/Rl2qav0jF3ncGzdxg69xLdp1+iR6rv9Mt0nrxLy/RNaseu&#10;UT16hRqpuvEr1E9eFlCu0DZzhfbZSzRPX5D9LtAwvkTziXO0TZ2naXJpWdUwvlxRP4GqfpKq+jFK&#10;qkdRNYyhap4gp2qU3Mp+8isHKKgRVeieoapphIzSbjKLOymtbKewtA1VWSsV5U0UFdVRUtog96yW&#10;0uJqigvKyc8uJDMtn3RFHlnJQaiyLWgsNKG/KYobi3XSJ1mSUzKpz/Pm0lA449VBzLUkMFIdxaDK&#10;h44yLxrzXXhjxocPLwXwo6UIznX5cW4whrlGX6bbI7k4puDmXB7NVYECVDGTTR7011nTW+/NEzoG&#10;GitObkZYOuiIsuwWYPaweftWafYNrN24Uda3oGOswQGNg7ywew/mYtfsrI5jpK+Btu5+NPUPoGew&#10;DWPTF3Bw2oem9ha2vrCOdRue4elnnuLJp74noDzJs8/8G6b2u+5PjetxfnAzFwe3cGFcm8u1ulzs&#10;OMBbncd4t/YgN/oT6azKZ6o2j+vTqbyy5Me1GRNePOWKssQK7yhRCb8jYru08Q47hpHLboy9d2Pm&#10;8wJHbHaK/dqHvvMmmdwHyMrcKzlLC1tPPRwFqKAALapKwpiaHeHOvVu88vY93vrhm/zgw/f50X98&#10;yM8ffMbPvvyCj7/4NR/9+tf89PPP+Gi1fv2v+ukXYi++/Jyf//bXj+vTL+XxF7/ik1//gp/9+j73&#10;fyPrn/9cHt/nY1neffsV4tOTaOhuWVGkBz+KCHUWpXOXUO+Nm6iKm7sJSZKpcrMiKMiPJSsvgtzC&#10;KKobUiivS5RgL3YsO5jsnDCKyqLwcDXD3OwY5cXJNKmyqRILVpyjoLmpgFsvyeSuKqO+PVMmef6D&#10;wFiPvrhsf5KLwihoSKdpdJim8QWB5iJt0vBjl69y+uXrzN68zsiFK3SfvELX4mU65y4IABeoHb8o&#10;0FykYfIiTQJDg0DRPH2OxqmzNEycpWroNKqBRSoHF2R9gfKBmeWapubl2pYOWvt66BjolvzUR0d/&#10;u2TPVhr7Oqlub6a0TpSho4324SGah7qp7OqmcXiQhoFBSlv6iMutJjW3jNRslVyTcgrzqyjMK6Y4&#10;t4gigSU3PZeCzBxyJPuVZ5jSUaHHaGMEL86ruDoZxVBlAG0FohY9kaIoUYzXJ9BfFkx/ZRDdKk/m&#10;2714+1wod8Y8uTcdyWyjO9eGgjjX5sWVwRAuDERzey6VrtpAro2FyfG+9FZa0ifHPuHiZbzi6W+G&#10;m7cl6kfUsHUwFCumIRZqAxs2bxQ79TxHdPazd98+du3eyyENdQ4dPIC6+j5Rkv0C1w4srXfiH7gf&#10;C+tdsr8oyloB5dmneOrpJ/ne974neeXJx8piYbn2fu/8PtoGjzDSrcHUqB7vzqrz5vBOfji0l4sV&#10;Gix1S1YRS3K5LZql/jheO2PLnckDnB86RlqhTFdfXQxcDuHkdwgHzyM4eu/F1k8dbbtt6Dns4LD1&#10;NrStNqNr+TyOobuw8VbDzOkAhqZb0dLaSlysN7PTg8wvjDO3MMni6WnOnp3hzLkFli6e5fqLL3Lz&#10;9fe5JnX9tXe5cu9tll5+i/MvvibB+VUuvniPi3df4fytu5y/cZPTV6+xeOUqi5cvs3jxIrPnlpg6&#10;fZITC7OMjfdjY2/OXvU9K6kZfo+SknxJTHckNUvsZIAlXj5mZKYHU1AQR25OlNipZEokpNfVZpGZ&#10;GSIN40dOXqhM1xjJcQkEeNtiKBY5LzearsZCeppVjHc2UlqiYOnMNKqcDEpUolLtGQ+CExz7fMId&#10;CE50JizFg7i8ABTlkWRVKagZ6BQ7NsXlN68wf/sS45fPyePznLx1nqEzp0WJTjN85gyDZ87RPX/+&#10;X4BI1U+eFsVZpGLwJOV9J1EJKDWjqzVPRf/0cn6BYjm3IJ3amkKa6opobVLS3ZJDWVkuKlHO5tYy&#10;KuurqG2qob27AVVdKWXVZaIwkrWaVNS31lLfXEFpea7YsGKKCpVUy7KqWElBXiZFedliP1eHhJwz&#10;O5LqLCOxT0ZMt3pyeSiVmTZvGrOcackPYLEpjnbJLoOSaxpzPURtXKXpPegtc+ZCvyPzzR6caPWj&#10;vcSRsUY/+srcRUX8xbZFcGU0VeJAgjibIDl3AHP1ZszVWvOEmc3xFTcfK6IT/fD2t5ebaybZwoA1&#10;AsumLWLDdmzFwFyDnXvU2K22l8NHNTh06ABqsr5jt5pYrh2SU7bh7LKHvQc2snbDGp557hmefPop&#10;vvfkv2B5StRl3bNPYmvx9P2ZgbX0j27lxMgezkypc6dbjamag8yoNJkr1eTyVIXIYSJ3m/V5rW8v&#10;707t4JXpfXTWmOEQ6YaJ+zF07ffj5K6Bsb0WFgGmHLPdxiHzzRyy2IK1y/MYO6wut2Fg8QL6tjsw&#10;sNzLwaNb2KO2Dn1RwrysKM7P97I0P8Di7BBn5qQWhrkgfvf80jQXLp1h4torTN56l7Ebb9Nz6XUG&#10;Lt5jQDx//9Itek9dY2ZJGmxxkbGTC4wtzDM6N8vEzDhjE91099eL/66gsjJN1NaE4zoHV6pV6Y/y&#10;cmIIi5aQHmSFT4AFsVFepMT7U1aaIIE+lOrqFIqUsVRXZqBQBFEoKlheH0O+wNI2kE2WIhQ9nQOk&#10;JAdQLEqkKs7i1vnTlOQnMjk+SGtlIYWqYKpbkx9EZ3j0xee6EZvlQUSyFyEJzgQluBKZ5klcTjAp&#10;ojglzbm0TLQxem6Ccy8vcfbuEovXlzh94xxLty6weG2JMzcuMHd5iaHTp+ieWxQbdoq6sZNUippU&#10;Ds+LqszJ+gxlfVPLdXWxyw3VkdSWJdJUnSzWMo5aGQD1temUlaTSKgpXVSOZtDGTxmZp+KrVLyfE&#10;Usr7rmsopba+BFV5ChUquQ5FyeQo86hUFVBTkYKyII3KinRR1XiKcqLJkc9UpjCjLu8YPZX2koFD&#10;mG1yolbhREmiPXN1EXSJje0t9ReAPJio82a4zpGeYkdOtVtzus2OecnALUVetJW6UJtlQ2Pxv3LN&#10;CbFjTUV2Yt/cGKlzZaDCSs5lxxOGZkdXTK21CQ53ITTSUeyBJS/s2sEza9aya9c2jh3bh5e3AZpa&#10;GuzYtRsdCfuamuockAxjZqbDtp3b0Nfbh8aR51m/eS1bt2+SbRt56pmnxYIJLALMk09+T0L+kxhZ&#10;bL5f1KJNfdtBuViHxYbt5N7JvSyMqtPRqsW5Kh3OTTUy1VfN2wN7uN2yix9MavDhuSNM9+hh5SrW&#10;K0APY6eDWLgdRM/+GOZuGhxz2IqG8QY0LNWwdtuNqfMObFx3Ps4px8xWv07eznHD5zHQ383x47sZ&#10;aVNybbGLyws9LC30cUHq1Gw/lxb6uXFqmBvnp7l4+RQjAkv/7R/Se+sDqR/Qe/Nf1XnlLVpO3qDv&#10;1EUaJ0/R0t/L8HADvV2ltLcW0tCYR2tjDvVVGfh4WrB3/7aVelW2wBJPity47JwgfEMsCfRzICzI&#10;jpyscLJzI6Rhkv+lIhWpKPOjqWmIp6I5WhQmUIJ7DCUFsViYaZKq8EclzVddls17r95FmRnD9Mwo&#10;0wMdJGa6kF8a/CAixb0vNtODUGme4CRXQlJdCI5zxSvUkeB4F4KkAmLcRXVE7ZRB5NWIXRysYnBx&#10;mIFT86IsJxlaXKB7dpamiSkax07QMT1L58ws7VKtU7J9cpb6cckeQ1MCy+SyKt93uSI3DJVSQV2F&#10;NHdxJA1VCXItFFQLNFWl4dRVxVBbFU1JeaKE9xyyCxViMRUUivpUVBegLEwkOT0SVVWWwJRHdZ1S&#10;QrxcE8lu1QJSYWE62dnppMUHUJFuQl+FDhO1lpxqdWWkRvJcthvKGHNOqKTxVQGMqFwoTnSgRfJq&#10;T5kVqlRb+kus6S93ZKTWh5IUe2rz7KnJtKapzIWWMm+6qjzJStCnOttB1MmWylxDcuKNV78NO7Ri&#10;bnWI6Bg78cduAo3NYyu2ceMWdHW1SUzwp6gkAVdnF1xd3CSUygUOdcfb3YvkpCT0DY2wtTFj/4E9&#10;HDm6V2zCHsks63l6zff/S11Wc8vaNU9y3HjH/dK6g9Q27Ka2WY0Tnbs4272Vs+NqnBw6zJXOQ9w8&#10;WUlHcw0vj2tyt1eLD5YO8eHVQxTn7SU4SvKHhzHGNkdx8TqCkZ0eBo4aaNq9gLYom54sNQ13oGW6&#10;BQPXLeh7bcTIbS3HrZ/H3EZNJncmQWGedLRVsLA4ydypGWZOzzMjjTF1+jRzYqFOXr7CzO03mLn3&#10;AfMffMapD7/k7Ce/4+zHv31cS7J+7hNZ/uRzxq9co7mvkbbmEjoblXSK5WhryqGzKZOG2gyqBRYv&#10;Hxt2qW1dUeZGPYqL9SOlwImC4micPY3x9rAgPMSJ/LwolNJYuYVh5OeH09EhKiLTv0qsQEFZIOkF&#10;ftR2xFGojJTBdJDgUIfHOSYvL56PP3iPyqJ4etrK6atXkZDuRFZxwIMIhVdfYIItgUmOoi7uJBaI&#10;FcvxJCrDk9g0XyIU7oSnuRGW5k5AvCsxaf5Ep/uRXCCqUxKPqrue+tF+WqfHJcdMMnpxhvk7cyzc&#10;nuPElVmxaDMMnJ6lY/aE7DMp4EwsR0d5LeekR5CfEUJpXgq15WmSpzIorUgSixklVkp6KTeUNHmd&#10;1R9gy8qT5VokkZGbSEJWFkXlOSiyY/EJC6RRrmFNvYDSmEJ9TRzl5QnkFkSQU5As58slI8Wbigwd&#10;GrK0ac0zYFhlQmeRPq05zhTFGzFcaktHiQvj5faUJljSJNvrckwoTbGmNcuQdqUFo7UWNBTJcSW2&#10;tOX9a71OaU9zqTXZ8ZqiLlZyjCV5ScYkh+vzxOGje1dcXY/i7KxDaIgZ/r5mFBdmkpOdQ0NNDQXZ&#10;2fLGksRbi4RW1jM8OMmNa7f44Ac/4Ydvv8vgwCh2Du5iDdKIDHfD3UWDo0e3ixUTWFYD/vefFJV5&#10;6rGymJqvua9s3ERrl4lMG3UGe7aKBdrD9Tk9mmp0GG86wqmecPraRVlO7+Ts/FFeP6vB2aFtIqGb&#10;yc7YL/BaimpoYy9ZxMBeE3OPA2g5Sri3fYEDJlvQNNqGhs5WNE3WYeC+FiPXtXhEr8XeYye2bnYo&#10;6jooHztF/fxV6hauU794k4ZTt2hYvE3j6Ts0nXmRpqVXaDr/Ks0X36D18hu0X32Ljmvv0CuWbOLS&#10;VWYk3wzOnaCltZwBUan66nzqarJpbsiipjaTKrEd9XXp1Eg+KC2KxdDw8Epqkecjhdiosh5X8qsC&#10;pEltCAyyJkIUXaHwFVD8KVAFoZCbWtscS6o0tFJCZm6pD2kl8lydv+SZGPT01AmOtCM9y1fsWQIf&#10;vvcGDSqF5J5EWiqL5XhPCiuiH3hFOfSFZ9jjFmaNV5QtQUnORGa4E5vnTlSaF/H5vgKuP4pif2Jz&#10;V62Zj2z3IV78/aoSxeb4yT7B5FQn0jpRy4lLo8zekAFz/QSn70yzcFPqhoBzcZrRpRNMXZleLi10&#10;X1YVeJOd5I4iSbKWWMUiUYSaqggZdgEkpQRRXBZLUmY4aco4sWaxZGZFUiCwV0tmSckrISohhowc&#10;yVV18QJUCu2qQPl8wZJ7osiS/BaT4kN+ZgRpcV4UJ+tRGKuJKklCfr0Rg5XGjDW4CET6tBda0ZLn&#10;wEiZPfVpxnTl2co2I5pFRQbyjBitkqo1or3UVNTJhspkY7pLV79ds6BeoGsu0mGo1oHGbDNalAZ0&#10;lRjwhJrazpUjh/diY6lPbKQlvr76+HjboX1MCy93Z6wtTXBxcZQ3mU9931lmr/+YpTsfSZh9nRNT&#10;Z8jJzCbIx4WUxEhiIq3Q0XkBQ5PdYsnW8Oz61aD/9OOw/5xkFm2jNffz63dJILWkq82FmnJDyhu2&#10;MzZ0iPpKS4a7bJkQL9nUVCiWSI3RmRdYWNBkoHUPdyc3MlinRlmhJVZu6jgFHMDYWRsT710ChMBh&#10;sZmDeusxsNrJUZ0d6Dk9h4nXMxy3eQ4Ljw0YWe/BOzSYKGUpFTNXUc1dl7pB1cItqk/epmbxDjWn&#10;7lJ3+kXqz75MwzmB5cLrtFx6k/YrUpMnGBmoYqy/lIGuEnraC2gUq9XelCvTM4fSykwJ1+ky9dKo&#10;qEwVS6GgtTaNNAn1usf3raQ1OD5KyfGmbsqHvE43cjqdyKh2pKQmivR8N7KrHMlpsiOu1JAiuTYp&#10;EjwzxE8rywNIKXQjvthWQr8P5ubH8As1JzXHg6LqWN59XeCW16rvyGd2uIf4LHtyyvwehKXZ9SVn&#10;WQskdsTmO0vAdycw0Qk/UZo4eb3EQlGbQk9Si3zILPcjrchf4BC3IM0en+9JeKabHONNpFi51BJp&#10;9MIgSlsz6Z9vZubyIDOXxpm/Psns1Ulmrk0wd3NiebzWZrknz4yqXF+xYoHUFgRSVREtOUVURCpL&#10;6UVOvh+lZeEUKEMki8QSFx9Edl4EtXUKOrurSVbE4R8VLkoiA0esYV1JsAR9gUSGR3iiJ97BjqRI&#10;nstOdKY00ZzMEF2KonXpLzOiWxp6qNpWgr8u7QVWVIrlasu1ozVXoMi1obXIlOZiG3oKzBip1GO2&#10;xoTxOgEk35zePFNa843prLAQRdET+6Urz9mLIhkzXCXnKz0uAd9IZ8VA/yAOdsaEh9vj4myCh4eL&#10;WCotHBxdcRD75ebji3dQJEk5lTQPLdEwcIa80iai41PFduliY6Ej+2iLtTiEjY00scCyfdd61m1c&#10;Dfvfl/zzfdave1osxLP3W0r3kJltQUGlZKREfbkpu2ntNaJEGqKnwV0ukLZM5lgJjSZ0zMhkOJ1F&#10;VckBFod2sjCuQ1PnPoIUOwjP3oGZkyamAdsx894kVmsTmvob0ZWQr2u9HVO/5zDyWCO2bR32/mux&#10;9RLAbHVJr22jcv46VfM3qF64KaDcokZgqRZl+Rcwd6gVaGrPvETjktTcRbJrO2RalwkYxWKzCulq&#10;LqC7SUl1TZ6E0TyqVDmUS34oKEgnJTOF1IxEkhSJKPMSRXWt2L5zy0p+n8uj0t5AMtpsyGwXa6Sy&#10;JDpPJlp9qEx1WxLFbyc1GJJYbUphvzUFfc5kqBxIFVsQX+RAYqUFRTVBmNlo4uipQ0i8DVlV3ly+&#10;cJrG2hRqevK4JevRaVZkVHk+SCl27UsrtiOr3FWa3Yv0UoGg0ImQNCeisl2IyXUmIsP1ceVUBJBR&#10;FkBasR/ZMsmzxPopynxIlWOic91Ike2x+R7EZPmI0ohdrIkhf/W/LLorUHVVU9FZK4BXLPcVOC3n&#10;RVpQnOlPhUBeUxkiihAmChFGljRrZJwTkVGeJCX5kbFqxZThFBeHUloqAyMzjOz8FFGbfIG5gfiU&#10;EBrqVkN9PDEKP5z8rXALsROQHPEKcxalcmCwwok+OW9nuim1cSZUJhjSmetAUZwuTQpDGtLtBQIH&#10;urNt6C0UhVFYUp1uTl2qMf1KS9rTjKiS9eI4cTZp+vQX2Qhk5qJYR1GlHGdMQBpukD4Ue9ZWLMoS&#10;4Ou5kpIQR1xsHC3tfVTU9DArzTQ1c4lzF17lyo13uHL7A1564yPe//F9fvDhr6Q+49bdd7h6+TaV&#10;lY0EBthhYrpfJqgaOsf2sGPHBlGW5x7/3rLp+edYv+lZjB3XoW+w8X5+8QGKm3dJI6gREn4E35jt&#10;lFXuI6/YleYKd6qq1WlpSqas2xxlgz51bRZUFBxjoG4P2U07SKlYj3fCVpzit2Bip4WR+yaMPTdh&#10;7vo8pi4b0bHeirnnCxjbrcfWfR0Wfmuw9l+Dh9/zpMQ5UDd7kaaTF2k+c4dW+Xxtl16X5Ws0r9ou&#10;qVaxXh0S4LtvvE+ffO6ea29ROXaSqp4B2vo6ae1poauvhZ7eetq66mjpqKW5rZKmlnJRmhIJrUWS&#10;P3LJL8pDpcqXqZiJhYX+SuWEx6PmuVCqpoKIVukTWWxGbIUxsQWmKGTqpzTaklxvRkKTIcoBRxTN&#10;tsSJlUjLFbBKTMlus6WsMVQCuah/rD45jd6UdgZw8eoCwz0V1HcW8/rtayhK3clp9XwQn+val5Bn&#10;TpI0RbJc26gsURfJS2kCQEKhC3FKZ1ELD4HFWWyY+2PlyRMY86Uyq3xJr/B6/LxClvl1geTUiG0r&#10;kWOLJPzW+pNWIWBVB8t9DCGjMkxeN2a5PtNxOS/BmehYV7mfXmSLpcvJDSJN8lBMtC0Bks+iY+Sc&#10;KV6UiIqVFAkgGf6kpwXh5OWMg4cvNS3DlPa/SExBHbnFmZJr4giMcZBhZyI9ZISZoyEmUkUFNkw0&#10;OEmTm9KYakhJpC75ERLEQ/VIDdSgK9uaqRpnZurcWGzwZL7RjVlZn6x1ZVIG9Rm5frOi5lMVzpwo&#10;c2W+2p4ZUfoJAbAk/piolg7dxSa051tQk25FngD1hO7xIyuxsVFyYxtpbeunW5Sjrn2Oq9ff5aw0&#10;0bvv/4qf/PS3fHr/K356/0/8+ye/4d6bH/LO2z/h3KkLpCQFEehthZraRvbs3crW7RtYu24Nm7c9&#10;x4ZVK/bcsxjobMLWcy1mpk/dr2ncQG39BtorNpOVtJW0jE2U5m6mtlpXco8pyRnbaRO/2juwhwun&#10;t5On0hQpNqW9YS+Ryk24J6zDOWQ7Fp7bMLXVfvzbioHLNo47bsfJbzMGNpsxdd2BvtMG9JyfQ9th&#10;LSaybueyDj8X9ceWoKVLwfCYkolTA5y89waL73zIzJsfceL1j5h8/WMm3/yEiTd+xthrP2Xk3of0&#10;yMBoP/cSbYsS6OcFtrkLNJ1YpHZigerROaqGJgXuQUrau1E2tpJXXUtmRSVRibH4hwbh6uOxkt3m&#10;9iin1UkUxZwosQvRBRb4puoTUShK0hBMfKMNaR0SznutqZpxo3LGlfgCRzKVbmQ02JHf5UBlS5jY&#10;LDuildYUdfqR1+DFzGIXI91VDE7WcuPcIiWN4SSV2D0obnXuc/HXxjVAVEhhQVSOPQHJ1mKrpGEF&#10;wOh8B0IzbInMcRCFE4XJdJRs5CUq5CFQeBKmcCJAbExQsgOxhc4Cg7eo0ao9dEOh8iRWKYAXe5Mi&#10;29PKBa4S3+WUMNPl9GhrFJnyXKY3YdGOBIetAhMsUHgSHe1CpuQiZbYn+fmh5OYECli+uPu4yZCz&#10;xTk0m/zOu5QMvCrLSyTlJhGp8MEt1BpHH0sBxYwjRtoY2QsUmZaM1dhwssWR0z12TDRZ0Faqz1Sr&#10;NU35Blxq9eJiswcv9YZyuyuAO90h3GzzY6zQlRPFHkzJ55guFZAqvViq8Wa0yJWGZAta0yypSjRC&#10;pTClV4DsVMp1CdahSmHEE+amx1bc3WyJjosnPFpCVdUQLUPXaR28ysDcG9y89wt++OMvef8nf+CH&#10;P/szr3/0Z269/1vOvXKfvsnLhMak4O5hhb3dPpwc95KQrI61uQZqe3aybsM61q5/ltiEvbjYbEdP&#10;/9n7ipLnSCzeQqhyPYqq9RL0t5CW/DypqfvlwuniH76VmpJwYjK30daymbgsNQm5B1g4exQHzy1Y&#10;Om/Bznk39qImNs77MHZT47DDLo5YvoCF12Yc3bfh5b8Dbfet6DpsRd9xA2YOz6N9dBMOFjupKDSj&#10;X5p2RizfbEsg491pDI7V037qtNRZWk8t0XZ6ieaTZ2heOEPLKanF09RNz9M4OU3N5BzVE7PUjk/R&#10;MD5K/egQNUNjYiU7aOxupbS7n+KOHpTNHWIbwjC0tMDCyWElvsTxkULlTky5FVnNDlQMB9IyF07Z&#10;mAfpTS4EFBoQXGQkWcaasWtJlE66kiw2rLkvkeIuDxLKLWjpTiZCbqhHiAEZtc5ik1yob8h6/CPu&#10;zPlmLp+eluzhQVim+YOCZpu+oERDPMJ08E80xj/JAu9Yc0LTbPGMscQu0ASHYCMic21lf1sCU2xE&#10;yRwJShGAsgSQHFfJOw54RVsQoLAmLMuGUIUDMdmiUGLnopUCWY6bQOMoVtoevwTr5QAPw+XIYEvC&#10;o6yJSXKVPOJCsmQLZa4XiYkOOLmIUqYGkhDtRkCgM1FR7vj4O3PczAJ1I3ntvGlSGq4JKDfkOp4i&#10;ShQpMMEBR38LHPzs0LM0RF1Pk4O6R8lPtORsox03e904L6p7qtuW7nJ9sWZ6LLSbcWPQiXMC0dUh&#10;N672e3C3N5izdT50p9lRFmJMpqcuMQ6apLjp4CX9aq+3DztdNZwM9mKnv4cgx8MoI03IjjAiyFmD&#10;IKeDPKGnfWDFSYj19pHpEptMZnErdfUlIn8t9PafZPjkG3QPn0NZ2kZkZCp+QbEUFJY+tmmXbn7A&#10;wrl7NLU2ki++cGRIJonXBiyO7cBRJr6pwQFKyw/QWSUvmqaHuePW+4qyNaRUbcFXuY7ssvXklK8n&#10;Pm2jTOG9BEap4x25jXwJgkmJuylK9yY3zpv0aGfyE3yIdDPCzUY+mNV+ySJbsHdQw9ZxH+qr4f74&#10;RgyM9ojl2Yej7/OPf8HXt3geS8tdWFhux8RoM3YG2/B22Ml4oS4XWgyZzzNkTmVP1+r//gxmMjbX&#10;KeH/AuXTF6h4XBdpE/VUTZ2lsjFVAmQA3Q1xtHel09oaQVtbIGM9AYy0xjCfZcqsZI+RpgCaBxvx&#10;i4lg577tqGsdYbf6nhWveL1HyWUeRBXYktUuWWUijIpZJ1ouCAit5iQ0SPhciCW2zJwUlSP5HQFM&#10;3cjmjbcvEpRqQnylHcqaYNKL3fAM0idO4EmR0J8jwTstyZ/BmSqunZmRbCIhPuH4g4xqy75EGQwu&#10;vjoEJxuIipjJdhMyqh1QtriQ2+BCYYs7xe1uYqdk4le4ESHv3znMlIgsW7FqTsQXO1IkE7qkw5OS&#10;Nh/KOj3FokkOEvuSVOpMZqWHnM9ZgLMS4KyW7Wz1lu1t9bGw1sfd05yICLF6Ce5ERtgRHmaNq5sN&#10;zm72eHs54uBkK9nYAQsbCw7omuIQWk5s6UkiyxfJVI2JyhXKNbTFNdQMW29TXPwcsXC2wdjWmEMC&#10;S1yAMc2pZkzLvZsXq36uy565VktOlJqJcliwVGfH+SaBSOzstR5Xbg158upYMDfFui7ViC0r82RS&#10;VLs6woIga038LA4RaKGOn+UBQl2O4udwlEAXTXwFGhebfXjL9ifU92xbsbLQxtbGAHt7W+JT82ho&#10;6KSsoJKu/ARMjUwI9fPlsMYRNm1+gX3qOqQWNGHvGoaljQ+xSUXkljSRl59JfmYMypRgwpz2kxy3&#10;DUe7o9ha7iEtUY+sZF0C4w/cjy7aQJZqLxkFu8kseoE4hYATukUC61byCp5HUbxOZH27KI0aeSEO&#10;KCJiiAvyJjbAhtggHxL93YhzNyfMWQcfex1srQ6iabCFPQfWcvz46v+o7RS7tx19XVEg20OY2e5E&#10;33QXBobb0NJYj6+92LwoDfJ9dzOi1GGpQiCvMGWoxYrJ/gAqh0dQDfTT2FJKbacoTl8+PU1+NBWZ&#10;0ajQZ1w8rkoCX6VSn9xMbVrrjOitNOJiujo3C3WYLjOhqdgYe1sNdu9c+9iabtuxbiVBafOorCOS&#10;7BYfEmrtqJ2OQjnsRsmonG/cl7pFRxoXfAiTDHPu5Rpuv9XB2dcKyRXV8ZGMkt0qFqjYRRrZXKa7&#10;qEGWMZEpknfSPAkNcWRovJ67V86SKJO+uCv8weCp4L4isXaKAnuKxNvXjDhT0edM/biHgOIoucOR&#10;AoGmqMNWAroHXdPBtE0EUdXrQ1GLGwVNrmItfUQ5A6kZ8KWsy5NCeQ9JpZYChzH5zeLt2yTPNAls&#10;tS5i1ayXNbQOLh8+dhhjS10cnI1JinIhKtxeIDEXgAywtdfHwFQfUwtTrO0ssLG15JCmFsfsYvBP&#10;GyGqcJwg5Ri5BSXEpPviGW4jmdZebJgDVu4W6FoZYOVkia2THZFBJrTkWZKboMVAmS6jVTKsqgw4&#10;12TOlU5RE1HoM/XWnK134HyLPdf73HhlzJ9XhoO4PejDy4MhXG7wlwrgTJM3p2u9GJVh0ZRpQVGs&#10;CUVRYv3zHSmTPKTK0CNv1YZtXvvMip9fIJl51RgbGuHvaEdHlCV3iux4p/AYKR62HFDbh5ePH0Fx&#10;yUzf+hGX33tA7+K7lLWfJyGvlYKSChIlPLfWOVGYKn5boYGq0I5m1TH83Y6jKjckJug4hfkW9+Mk&#10;n8Tn7iArZzth4QfEJuhjm34c67R9RMbtJShmB8H+u8j2PUZNoAXK2DhSY5JIDPcgPshDlpHEhMUQ&#10;7hdEuKsdIY66OFocxURvLwb6OzEw2IGuzlYMHTZK0N/OMWtRlKQNOAc+h7neRhIC91Dku49Y6x2U&#10;+GgwkqrHmNJM3q8Ogx3m9EnASxOZjvXUItpbk4U2fe6dsmW+3Yhgz31kJh4lz/8wA1kGFGQfpThb&#10;i7ay44wqjzJTpkNHuCik8y6RbjVMDm/Bw2w3xoc3rwRnGD8KkjBa0OlOVr0NVcPRklf0pEEMyJRQ&#10;PnG1mJQaB5Kq3Ln7zoTA0kZCqTmecTq4h2pRUBtE21C2NHQyiqLVcG5HRo43BTmRBAbaUt1UyN0b&#10;J8lr9GHoXMGD9hMefRmVltS2BtPeH0P3rD/9i0GUd7lS3OJBiTRUw5gXtcOuFIidaRhzoWbQjbYp&#10;Xyp7vFA2OZPb6ExNb5BYzEhaBkNpEXDCM01wjTiOb5IBSeWWpFRKRqlwIDjDbPmY/uHlo8c1Oaav&#10;jYmVMY5OFjjam2Al64bG+mjpChj6OhzWOoa2vj4Hjx5HQ98W75g6GQBdhGR0E57TTIYyjfAUX1xl&#10;WHpHOGLrZ4+BnSkHjh9Dy1QHA0sbEiTQD5WaMCY1XW3FqQYHTlaZcaXNiquiMncHnLnS5cw1yYEv&#10;9rpwp9+LS92yPhLGlXZPKR8uNLvL8/5c6QnkZr8fl1t9OdfiK3AFMF8pob/Sk3HJNlMqL1pKrXli&#10;05qnV5wszamo6cc3REFlUgSqYAsWorbRH24qYayMwvJqpq/ck5zyPvc+/Rt3f/o3Tr7ygPbZtylt&#10;OUlmbhkDnWnMjdjSL368KlWbpaFwhlrdqUi1lJxgTGjwNnLydtyPKVxLUv46kiTYh4niOMcLtfkH&#10;8cvdjadiN35h+4j216Us1IruWBcas7PITMoiJTqGmBC5SFEexEbEEx2RRFhgJGG+fgKNDeFO0lj2&#10;2lJ6mJjuE2h2o2O0BW2f9VLr5OZtIMh2OwkBuwix2kaEzU6yvfdSF6tNpM9+4qMP0lSvx2CdMb7O&#10;6rhbqtGQcYgLPTr05h/G0+oFjh7ZjIvYuEzPvVQnapIYc5DKQm3qirQoTdOgMUODcMftHD+0AQ31&#10;9Wza+DTbtz7Lxg3fX6maDHqk7HZB2eVCepWlWA5TsTgelPX7ktviRXabJzEqC7Lkmk3dzOP8rWZK&#10;en0JEPsakW3AwEwqd64NMzSXSOt4DAqlK/Ep9qQpZYgoPKhojeTW7SFUY7aUj7o8GD0T21fW6UxT&#10;VyQTiwn0nfakaUqAGBbbOSsqMuNDtXh5VaunKLmpQGYhamIn78me+hF3yVz2xBRYUtQkSlPtI6/n&#10;TEtnBBkyTILSDAnLMSI0WzKPKGGi5LDcZleBRWv5sPYRDhw9ipa+HkaWplhZGqGlfYzDmkcEFD00&#10;tHUwNjFGz0QCu60bWk75RCRWysAtRVmSTmp2HOmF4fjHu+IcYifq4oC7LFeD/RGjY1i6G4i9tiAt&#10;QlxBo7WUjaiCFWPFpvTJ+5mvsWAg34jFRidm5X1dbrDndqc39yQj3ux15625YG7J4+vdvtwc9eZM&#10;hwtX+jy53u8vds2TC13unG2Q0N/kzukaN1EnfxZr/BgqdOCJg3v3/2338+sfWpmaPyxWDT48X+z6&#10;sLsg42FueOTDmsaJhxNtPQ/f7Qt5eOfixMPbN6ofXn31jYeX3//m4fTNzx6OnP33hyOztx4Oj5x8&#10;+PK1Kw+7qmMfNhW5PsxOOPhwrM3vYWK41sNErwMPFRE7H+Zn7nkYGLL9Z54x61DkbZCcooZ3iDaa&#10;QXswCd2ES9w6maIvEB4oaubrRF6QO4Ux4eQmZ4rvzSJZ1CUiwgavSAOSw0MkJCqIipDAG5pEaGAE&#10;YZ5OxLlaESHg+DqY4GEhcq93CHsBYl/kGmzcN1ESpE5ltDoZXmqiHLuJ89xFfboGE036FOVpMtmi&#10;w0DlcSJDNfCz20FX0SEqEvbiLnnHRHOzWNGNOOttI9Z8l0CqRkiAGukxoqLZR1AmqJMmoOtprkfj&#10;wDp27VzDuvVPoXNkPft3rVlpmQ5/NH0zjY65JHLbnQnM0UFRbUJCmaVYKwsCM3QJVuoRrTIht9uc&#10;e++P0bMYw5m7dfSeiaZlJoxXrk7TNRbB5FyeWDJHBs+l0DUfQ2V9CN1jxdy6cpKARG3y250e9J/0&#10;7yvrcqCmy5tWUZCaUXsKuszpmPBj8aJYy1PeNA57ki8TNCLDkALx9nVtQWTWmKOUJixqsidcLF+p&#10;TNuqVrFnLUEU1HgQJsMvUGGAQ4CWBH8DAuRYv1R9FDUOy+pH1JfV1PdxSGA5dETg0NFBV1dH1o+i&#10;a6CH2oFDHDyiRVSoKFRkNGHRabiFlYkVL6GmOpO8XHdSc8Jo6iun70QH7SNtDJwYECuZjo04nIM6&#10;mpJ7JcO4eVAu8J5pl5zS6MpigyWL1ZJdGh2YqbVhoNiQMRk8i/WuzJXa8KJA8PpEJDf7vHhtxJ8X&#10;B0K40xvCQp2oUZ0zV9u8uSiKfK7ZWRTKTeBw51yDJ5db/AREX8k/fgKeF/8Lg9HeT8+TaHwAAAAA&#10;SUVORK5CYIJQSwMEFAAGAAgAAAAhAIJX46HiAAAACwEAAA8AAABkcnMvZG93bnJldi54bWxMj8Fu&#10;wjAMhu+T9g6RJ+0GSShjrGuKENp2QpMGkyZupjFtRZNUTWjL2y+ctpstf/r9/dlqNA3rqfO1swrk&#10;VAAjWzhd21LB9/59sgTmA1qNjbOk4EoeVvn9XYapdoP9on4XShZDrE9RQRVCm3Lui4oM+qlrycbb&#10;yXUGQ1y7kusOhxhuGj4TYsEN1jZ+qLClTUXFeXcxCj4GHNaJfOu359Pmetg/ff5sJSn1+DCuX4EF&#10;GsMfDDf9qA55dDq6i9WeNQqSFyEjqmAin+fAboSYzRNgxzglC+B5xv93yH8BAAD//wMAUEsBAi0A&#10;FAAGAAgAAAAhALGCZ7YKAQAAEwIAABMAAAAAAAAAAAAAAAAAAAAAAFtDb250ZW50X1R5cGVzXS54&#10;bWxQSwECLQAUAAYACAAAACEAOP0h/9YAAACUAQAACwAAAAAAAAAAAAAAAAA7AQAAX3JlbHMvLnJl&#10;bHNQSwECLQAUAAYACAAAACEAHXRLeBwDAACTDAAADgAAAAAAAAAAAAAAAAA6AgAAZHJzL2Uyb0Rv&#10;Yy54bWxQSwECLQAUAAYACAAAACEANydHYcwAAAApAgAAGQAAAAAAAAAAAAAAAACCBQAAZHJzL19y&#10;ZWxzL2Uyb0RvYy54bWwucmVsc1BLAQItAAoAAAAAAAAAIQBIkdZyMgcAADIHAAAUAAAAAAAAAAAA&#10;AAAAAIUGAABkcnMvbWVkaWEvaW1hZ2UzLnBuZ1BLAQItAAoAAAAAAAAAIQD5KinkrDMAAKwzAAAU&#10;AAAAAAAAAAAAAAAAAOkNAABkcnMvbWVkaWEvaW1hZ2UyLnBuZ1BLAQItAAoAAAAAAAAAIQApyDvA&#10;SzYAAEs2AAAUAAAAAAAAAAAAAAAAAMdBAABkcnMvbWVkaWEvaW1hZ2UxLnBuZ1BLAQItABQABgAI&#10;AAAAIQCCV+Oh4gAAAAsBAAAPAAAAAAAAAAAAAAAAAER4AABkcnMvZG93bnJldi54bWxQSwUGAAAA&#10;AAgACAAAAgAAU3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7" type="#_x0000_t75" alt="LINEOFPICTURESredo.png" style="position:absolute;left:18192;width:16860;height:171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wor5O8AAAA2gAAAA8AAABkcnMvZG93bnJldi54bWxET7sKwjAU3QX/IVzBzaY6iFSjqCgIOvhC&#10;HS/NtS02N6WJWv/eDILj4bwns8aU4kW1Kywr6EcxCOLU6oIzBefTujcC4TyyxtIyKfiQg9m03Zpg&#10;ou2bD/Q6+kyEEHYJKsi9rxIpXZqTQRfZijhwd1sb9AHWmdQ1vkO4KeUgjofSYMGhIceKljmlj+PT&#10;KNjrYX99tfddtUV/WaRuNWhuD6W6nWY+BuGp8X/xz73RCsLWcCXcADn9AgAA//8DAFBLAQItABQA&#10;BgAIAAAAIQAEqzleAAEAAOYBAAATAAAAAAAAAAAAAAAAAAAAAABbQ29udGVudF9UeXBlc10ueG1s&#10;UEsBAi0AFAAGAAgAAAAhAAjDGKTUAAAAkwEAAAsAAAAAAAAAAAAAAAAAMQEAAF9yZWxzLy5yZWxz&#10;UEsBAi0AFAAGAAgAAAAhADMvBZ5BAAAAOQAAABIAAAAAAAAAAAAAAAAALgIAAGRycy9waWN0dXJl&#10;eG1sLnhtbFBLAQItABQABgAIAAAAIQBcKK+TvAAAANoAAAAPAAAAAAAAAAAAAAAAAJ8CAABkcnMv&#10;ZG93bnJldi54bWxQSwUGAAAAAAQABAD3AAAAiAMAAAAA&#10;">
                <v:imagedata r:id="rId5" o:title="LINEOFPICTURESredo"/>
                <v:path arrowok="t"/>
              </v:shape>
              <v:shape id="Picture 17" o:spid="_x0000_s1028" type="#_x0000_t75" alt="LINEOFPICTURESredo.png" style="position:absolute;left:2095;width:16193;height:171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mueGLDAAAA2wAAAA8AAABkcnMvZG93bnJldi54bWxEj0GLwkAMhe+C/2GI4E2n7kGW6igiiCKL&#10;oO6Cx9CJbbWTqZ1R6783hwVvCe/lvS/Teesq9aAmlJ4NjIYJKOLM25JzA7/H1eAbVIjIFivPZOBF&#10;AeazbmeKqfVP3tPjEHMlIRxSNFDEWKdah6wgh2Hoa2LRzr5xGGVtcm0bfEq4q/RXkoy1w5KlocCa&#10;lgVl18PdGeDbLq7q+7b62V3+7OW1Po3K7caYfq9dTEBFauPH/H+9sYIv9PKLDKBnb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a54YsMAAADbAAAADwAAAAAAAAAAAAAAAACf&#10;AgAAZHJzL2Rvd25yZXYueG1sUEsFBgAAAAAEAAQA9wAAAI8DAAAAAA==&#10;">
                <v:imagedata r:id="rId6" o:title="LINEOFPICTURESredo"/>
                <v:path arrowok="t"/>
              </v:shape>
              <v:shape id="Picture 20" o:spid="_x0000_s1029" type="#_x0000_t75" alt="LINEOFPICTURESredo.png" style="position:absolute;width:2095;height:171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GkU+K/AAAA2wAAAA8AAABkcnMvZG93bnJldi54bWxET9uKwjAQfV/wH8IIvq2pCiLVKKIIiohs&#10;9QOGZnrBZlKaWKtfbwRh3+ZwrrNYdaYSLTWutKxgNIxAEKdWl5wruF52vzMQziNrrCyTgic5WC17&#10;PwuMtX3wH7WJz0UIYRejgsL7OpbSpQUZdENbEwcus41BH2CTS93gI4SbSo6jaCoNlhwaCqxpU1B6&#10;S+5GwSWatK/MzZLX8bw91ZNTmx1IKjXod+s5CE+d/xd/3Xsd5o/h80s4QC7f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ABpFPivwAAANsAAAAPAAAAAAAAAAAAAAAAAJ8CAABk&#10;cnMvZG93bnJldi54bWxQSwUGAAAAAAQABAD3AAAAiwMAAAAA&#10;">
                <v:imagedata r:id="rId7" o:title="LINEOFPICTURESredo"/>
                <v:path arrowok="t"/>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22D75" w:rsidRDefault="00B22D75">
      <w:r>
        <w:separator/>
      </w:r>
    </w:p>
  </w:footnote>
  <w:footnote w:type="continuationSeparator" w:id="0">
    <w:p w:rsidR="00B22D75" w:rsidRDefault="00B22D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371D" w:rsidRDefault="00B43744" w:rsidP="00737103">
    <w:pPr>
      <w:pStyle w:val="Header"/>
      <w:rPr>
        <w:rFonts w:ascii="Arial" w:hAnsi="Arial"/>
        <w:b/>
        <w:sz w:val="18"/>
      </w:rPr>
    </w:pPr>
    <w:r>
      <w:rPr>
        <w:noProof/>
      </w:rPr>
      <mc:AlternateContent>
        <mc:Choice Requires="wps">
          <w:drawing>
            <wp:anchor distT="36576" distB="36576" distL="36576" distR="36576" simplePos="0" relativeHeight="251666944" behindDoc="0" locked="0" layoutInCell="1" allowOverlap="1" wp14:anchorId="7CA62789" wp14:editId="0D47AD5B">
              <wp:simplePos x="0" y="0"/>
              <wp:positionH relativeFrom="column">
                <wp:posOffset>-955040</wp:posOffset>
              </wp:positionH>
              <wp:positionV relativeFrom="paragraph">
                <wp:posOffset>-431800</wp:posOffset>
              </wp:positionV>
              <wp:extent cx="10078085" cy="979170"/>
              <wp:effectExtent l="6985" t="5080" r="11430" b="10160"/>
              <wp:wrapNone/>
              <wp:docPr id="16"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78085" cy="979170"/>
                      </a:xfrm>
                      <a:prstGeom prst="rect">
                        <a:avLst/>
                      </a:prstGeom>
                      <a:solidFill>
                        <a:srgbClr val="000000"/>
                      </a:solidFill>
                      <a:ln w="9525" algn="in">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CCCCCC"/>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27FBF8" id="Rectangle 40" o:spid="_x0000_s1026" style="position:absolute;margin-left:-75.2pt;margin-top:-34pt;width:793.55pt;height:77.1pt;z-index:25166694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NMbtAIAAJcFAAAOAAAAZHJzL2Uyb0RvYy54bWysVF1v0zAUfUfiP1h+75L0K120dOqyFiEN&#10;mBiIZ9d2EgvHDrbbdCD+O9dOm3XsZULkIfJNro/PPff4Xl0fGon23FihVY6TixgjrqhmQlU5/vpl&#10;M1pgZB1RjEiteI4fucXXy7dvrro242Nda8m4QQCibNa1Oa6da7MosrTmDbEXuuUKfpbaNMRBaKqI&#10;GdIBeiOjcRzPo04b1hpNubXw9bb/iZcBvyw5dZ/K0nKHZI6BmwtvE95b/46WVySrDGlrQY80yD+w&#10;aIhQcOgAdUscQTsjXkA1ghptdekuqG4iXZaC8lADVJPEf1XzUJOWh1pAHNsOMtn/B0s/7u8NEgx6&#10;N8dIkQZ69BlUI6qSHE2DQF1rM8h7aO+NL9G2d5p+t0jpooY0vjJGdzUnDGglXtDo2QYfWNiKtt0H&#10;zQCe7JwOWh1K03hAUAEdQkseh5bwg0MUPiZxnC7ixQwjCj8v08skDZwikp22t8a6d1w3yC9ybIB9&#10;gCf7O+s8HZKdUgJ9LQXbCClDYKptIQ3aE++P8IQKoMrzNKlQB6fPxsCDyAqcfmz3syz7OrBGOLC8&#10;FE2OF8OJJPMKrhULhnREyH4N5KXyTHkwc18RRAcHy/AdhApG+7XazOJ0OlmM0nQ2GU0n63h0s9gU&#10;o1WRzOfp+qa4WSe/vTLJNKsFY1ytA6Y9+T6Zvs5XxxvYO3Zw/kDQs9I7qPGhZh1iwjdlMrscJxgC&#10;uHrjtK/6qCR1BiOj3Tfh6mB47wGP8UzOIjzH3gzooblnB0cvauszDiAVKHlSLRjUe9KPCZttNXsE&#10;fwIHf7SfZrCotfmJUQeTIcf2x44YjpF8r8Djk/kshbvizgNzHmzPA6IoQOXYgXPCsnD9+Nm1RlQ1&#10;nJSEapVewb0oRXDsEyvg7QO4/aGC46Ty4+U8DllP83T5BwAA//8DAFBLAwQUAAYACAAAACEAqBjy&#10;zOMAAAAMAQAADwAAAGRycy9kb3ducmV2LnhtbEyPTUvDQBCG7wX/wzKCt3bT2qYxZlNELBb8ANuC&#10;12l2TIK7syG7beO/d3vS2wzz8M7zFqvBGnGi3reOFUwnCQjiyumWawX73XqcgfABWaNxTAp+yMOq&#10;vBoVmGt35g86bUMtYgj7HBU0IXS5lL5qyKKfuI443r5cbzHEta+l7vEcw62RsyRJpcWW44cGO3ps&#10;qPreHq2CzecuezLvr3eo/fp5v3x5MxvUSt1cDw/3IAIN4Q+Gi35UhzI6HdyRtRdGwXi6SOaRjVOa&#10;xVYXZH6bLkEcFGTpDGRZyP8lyl8AAAD//wMAUEsBAi0AFAAGAAgAAAAhALaDOJL+AAAA4QEAABMA&#10;AAAAAAAAAAAAAAAAAAAAAFtDb250ZW50X1R5cGVzXS54bWxQSwECLQAUAAYACAAAACEAOP0h/9YA&#10;AACUAQAACwAAAAAAAAAAAAAAAAAvAQAAX3JlbHMvLnJlbHNQSwECLQAUAAYACAAAACEAAyzTG7QC&#10;AACXBQAADgAAAAAAAAAAAAAAAAAuAgAAZHJzL2Uyb0RvYy54bWxQSwECLQAUAAYACAAAACEAqBjy&#10;zOMAAAAMAQAADwAAAAAAAAAAAAAAAAAOBQAAZHJzL2Rvd25yZXYueG1sUEsFBgAAAAAEAAQA8wAA&#10;AB4GAAAAAA==&#10;" fillcolor="black" insetpen="t">
              <v:shadow color="#ccc"/>
              <v:textbox inset="2.88pt,2.88pt,2.88pt,2.88pt"/>
            </v:rect>
          </w:pict>
        </mc:Fallback>
      </mc:AlternateContent>
    </w:r>
    <w:r>
      <w:rPr>
        <w:noProof/>
      </w:rPr>
      <w:drawing>
        <wp:anchor distT="36576" distB="36576" distL="36576" distR="36576" simplePos="0" relativeHeight="251667968" behindDoc="0" locked="0" layoutInCell="1" allowOverlap="1" wp14:anchorId="11D235D5" wp14:editId="4867E194">
          <wp:simplePos x="0" y="0"/>
          <wp:positionH relativeFrom="column">
            <wp:posOffset>-410210</wp:posOffset>
          </wp:positionH>
          <wp:positionV relativeFrom="paragraph">
            <wp:posOffset>-93980</wp:posOffset>
          </wp:positionV>
          <wp:extent cx="3382645" cy="50927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82645" cy="50927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1" locked="0" layoutInCell="1" allowOverlap="1" wp14:anchorId="5445C341" wp14:editId="13608250">
          <wp:simplePos x="0" y="0"/>
          <wp:positionH relativeFrom="column">
            <wp:posOffset>0</wp:posOffset>
          </wp:positionH>
          <wp:positionV relativeFrom="paragraph">
            <wp:posOffset>26670</wp:posOffset>
          </wp:positionV>
          <wp:extent cx="2819400" cy="426085"/>
          <wp:effectExtent l="0" t="0" r="0" b="0"/>
          <wp:wrapNone/>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819400" cy="42608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D371D" w:rsidRDefault="004D371D">
    <w:pPr>
      <w:pStyle w:val="Header"/>
      <w:jc w:val="center"/>
      <w:rPr>
        <w:rFonts w:ascii="Arial" w:hAnsi="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4E628CB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CEB63F2"/>
    <w:multiLevelType w:val="hybridMultilevel"/>
    <w:tmpl w:val="2DFEB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02F5D0C"/>
    <w:multiLevelType w:val="hybridMultilevel"/>
    <w:tmpl w:val="BCAEE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CD2064"/>
    <w:multiLevelType w:val="hybridMultilevel"/>
    <w:tmpl w:val="8A824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CAE786F"/>
    <w:multiLevelType w:val="hybridMultilevel"/>
    <w:tmpl w:val="1B38B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0NbQwMTS3MDexMDVX0lEKTi0uzszPAykwqwUAMmYO3iwAAAA="/>
  </w:docVars>
  <w:rsids>
    <w:rsidRoot w:val="00343FE3"/>
    <w:rsid w:val="00007C0C"/>
    <w:rsid w:val="000105CA"/>
    <w:rsid w:val="000120C6"/>
    <w:rsid w:val="000123BB"/>
    <w:rsid w:val="0001369A"/>
    <w:rsid w:val="0005631B"/>
    <w:rsid w:val="00056960"/>
    <w:rsid w:val="000616A8"/>
    <w:rsid w:val="00077C93"/>
    <w:rsid w:val="000A2801"/>
    <w:rsid w:val="000A7DED"/>
    <w:rsid w:val="000B371B"/>
    <w:rsid w:val="000C0946"/>
    <w:rsid w:val="000C520B"/>
    <w:rsid w:val="000C6191"/>
    <w:rsid w:val="000D5438"/>
    <w:rsid w:val="0011694F"/>
    <w:rsid w:val="00123125"/>
    <w:rsid w:val="00136ED9"/>
    <w:rsid w:val="00153C53"/>
    <w:rsid w:val="00166251"/>
    <w:rsid w:val="0017177F"/>
    <w:rsid w:val="00173B97"/>
    <w:rsid w:val="00177751"/>
    <w:rsid w:val="001A49CC"/>
    <w:rsid w:val="001D7FC0"/>
    <w:rsid w:val="001F5456"/>
    <w:rsid w:val="00211552"/>
    <w:rsid w:val="002372D8"/>
    <w:rsid w:val="00254D35"/>
    <w:rsid w:val="00265E1D"/>
    <w:rsid w:val="00293BDD"/>
    <w:rsid w:val="002A4842"/>
    <w:rsid w:val="002A7FB1"/>
    <w:rsid w:val="002B209B"/>
    <w:rsid w:val="002C330E"/>
    <w:rsid w:val="002C72B9"/>
    <w:rsid w:val="002E4A97"/>
    <w:rsid w:val="00301B98"/>
    <w:rsid w:val="0033013D"/>
    <w:rsid w:val="00343FE3"/>
    <w:rsid w:val="00351C0D"/>
    <w:rsid w:val="0035511F"/>
    <w:rsid w:val="0037209C"/>
    <w:rsid w:val="00396D37"/>
    <w:rsid w:val="003D3186"/>
    <w:rsid w:val="003F5B16"/>
    <w:rsid w:val="00410ADB"/>
    <w:rsid w:val="004155C4"/>
    <w:rsid w:val="00421FED"/>
    <w:rsid w:val="00427863"/>
    <w:rsid w:val="00427EF2"/>
    <w:rsid w:val="004362DA"/>
    <w:rsid w:val="00447B64"/>
    <w:rsid w:val="004516EF"/>
    <w:rsid w:val="00491B7A"/>
    <w:rsid w:val="00496FBA"/>
    <w:rsid w:val="00497CE8"/>
    <w:rsid w:val="004A64F7"/>
    <w:rsid w:val="004C01CD"/>
    <w:rsid w:val="004D172D"/>
    <w:rsid w:val="004D371D"/>
    <w:rsid w:val="004D434A"/>
    <w:rsid w:val="004D47FB"/>
    <w:rsid w:val="004E5428"/>
    <w:rsid w:val="00503F83"/>
    <w:rsid w:val="00524DDF"/>
    <w:rsid w:val="00537063"/>
    <w:rsid w:val="00544BCC"/>
    <w:rsid w:val="005460AC"/>
    <w:rsid w:val="005559AC"/>
    <w:rsid w:val="00575BC7"/>
    <w:rsid w:val="00580B39"/>
    <w:rsid w:val="005941BC"/>
    <w:rsid w:val="005A235E"/>
    <w:rsid w:val="005A66A2"/>
    <w:rsid w:val="005B6F61"/>
    <w:rsid w:val="005C1979"/>
    <w:rsid w:val="005C5153"/>
    <w:rsid w:val="005F14BF"/>
    <w:rsid w:val="00602E96"/>
    <w:rsid w:val="006112B2"/>
    <w:rsid w:val="00634DC9"/>
    <w:rsid w:val="00662A4F"/>
    <w:rsid w:val="00684E60"/>
    <w:rsid w:val="0068674E"/>
    <w:rsid w:val="006A6E5D"/>
    <w:rsid w:val="006E780C"/>
    <w:rsid w:val="006F743E"/>
    <w:rsid w:val="00721FA8"/>
    <w:rsid w:val="007229CB"/>
    <w:rsid w:val="00732006"/>
    <w:rsid w:val="007364DC"/>
    <w:rsid w:val="00737103"/>
    <w:rsid w:val="00741881"/>
    <w:rsid w:val="007A43AC"/>
    <w:rsid w:val="007C4829"/>
    <w:rsid w:val="007D4CCC"/>
    <w:rsid w:val="007E5D81"/>
    <w:rsid w:val="007F671A"/>
    <w:rsid w:val="008207A8"/>
    <w:rsid w:val="00826BDC"/>
    <w:rsid w:val="00837116"/>
    <w:rsid w:val="00857C2E"/>
    <w:rsid w:val="00863EC1"/>
    <w:rsid w:val="008700BC"/>
    <w:rsid w:val="00872848"/>
    <w:rsid w:val="00873BE9"/>
    <w:rsid w:val="00880FB4"/>
    <w:rsid w:val="0088508C"/>
    <w:rsid w:val="008B2DCE"/>
    <w:rsid w:val="008B3A07"/>
    <w:rsid w:val="008C44DA"/>
    <w:rsid w:val="008C4F36"/>
    <w:rsid w:val="008F3012"/>
    <w:rsid w:val="008F5BDF"/>
    <w:rsid w:val="008F7A4D"/>
    <w:rsid w:val="0090747A"/>
    <w:rsid w:val="00910A0E"/>
    <w:rsid w:val="0092379B"/>
    <w:rsid w:val="009258EE"/>
    <w:rsid w:val="00941B78"/>
    <w:rsid w:val="00946FCB"/>
    <w:rsid w:val="00956D59"/>
    <w:rsid w:val="0096387C"/>
    <w:rsid w:val="0097106A"/>
    <w:rsid w:val="00992E34"/>
    <w:rsid w:val="009964EB"/>
    <w:rsid w:val="009C00DC"/>
    <w:rsid w:val="009C46C0"/>
    <w:rsid w:val="009C7BCA"/>
    <w:rsid w:val="009E7741"/>
    <w:rsid w:val="009F1C11"/>
    <w:rsid w:val="00A1394C"/>
    <w:rsid w:val="00A20815"/>
    <w:rsid w:val="00A40179"/>
    <w:rsid w:val="00A60A23"/>
    <w:rsid w:val="00A61DFA"/>
    <w:rsid w:val="00A62423"/>
    <w:rsid w:val="00A62B76"/>
    <w:rsid w:val="00A80C0A"/>
    <w:rsid w:val="00A86868"/>
    <w:rsid w:val="00A91974"/>
    <w:rsid w:val="00AB1F84"/>
    <w:rsid w:val="00AE3D08"/>
    <w:rsid w:val="00AF4F54"/>
    <w:rsid w:val="00B0076A"/>
    <w:rsid w:val="00B13F85"/>
    <w:rsid w:val="00B22D75"/>
    <w:rsid w:val="00B42DF1"/>
    <w:rsid w:val="00B43744"/>
    <w:rsid w:val="00B62C02"/>
    <w:rsid w:val="00B631F3"/>
    <w:rsid w:val="00B72541"/>
    <w:rsid w:val="00B80B9B"/>
    <w:rsid w:val="00B824EE"/>
    <w:rsid w:val="00B971D4"/>
    <w:rsid w:val="00BA1306"/>
    <w:rsid w:val="00BA3095"/>
    <w:rsid w:val="00BA41CC"/>
    <w:rsid w:val="00BA4B9A"/>
    <w:rsid w:val="00BB097A"/>
    <w:rsid w:val="00BD0243"/>
    <w:rsid w:val="00C03BCB"/>
    <w:rsid w:val="00C40287"/>
    <w:rsid w:val="00C4627D"/>
    <w:rsid w:val="00C46D42"/>
    <w:rsid w:val="00C71995"/>
    <w:rsid w:val="00C73E3C"/>
    <w:rsid w:val="00C753C7"/>
    <w:rsid w:val="00C81134"/>
    <w:rsid w:val="00C872D7"/>
    <w:rsid w:val="00C9093C"/>
    <w:rsid w:val="00C941D6"/>
    <w:rsid w:val="00CA5411"/>
    <w:rsid w:val="00CB1333"/>
    <w:rsid w:val="00CD37B3"/>
    <w:rsid w:val="00CE2616"/>
    <w:rsid w:val="00CE725C"/>
    <w:rsid w:val="00D213C2"/>
    <w:rsid w:val="00D33DE3"/>
    <w:rsid w:val="00D36F3A"/>
    <w:rsid w:val="00D63BEC"/>
    <w:rsid w:val="00D7538F"/>
    <w:rsid w:val="00D77137"/>
    <w:rsid w:val="00D86459"/>
    <w:rsid w:val="00D87C98"/>
    <w:rsid w:val="00DA435E"/>
    <w:rsid w:val="00DA6941"/>
    <w:rsid w:val="00DC2BE6"/>
    <w:rsid w:val="00DD1B97"/>
    <w:rsid w:val="00DE23B3"/>
    <w:rsid w:val="00DF3739"/>
    <w:rsid w:val="00DF7538"/>
    <w:rsid w:val="00E11C95"/>
    <w:rsid w:val="00E131A5"/>
    <w:rsid w:val="00E2035B"/>
    <w:rsid w:val="00E41214"/>
    <w:rsid w:val="00E44F37"/>
    <w:rsid w:val="00E5208B"/>
    <w:rsid w:val="00E56085"/>
    <w:rsid w:val="00E662E3"/>
    <w:rsid w:val="00E75EE5"/>
    <w:rsid w:val="00E839D2"/>
    <w:rsid w:val="00E865B1"/>
    <w:rsid w:val="00E90B0C"/>
    <w:rsid w:val="00EA4A5B"/>
    <w:rsid w:val="00EA7993"/>
    <w:rsid w:val="00EC5231"/>
    <w:rsid w:val="00ED75A7"/>
    <w:rsid w:val="00EF22BA"/>
    <w:rsid w:val="00F0184A"/>
    <w:rsid w:val="00F11952"/>
    <w:rsid w:val="00F27DE2"/>
    <w:rsid w:val="00F33A08"/>
    <w:rsid w:val="00F353B8"/>
    <w:rsid w:val="00F37351"/>
    <w:rsid w:val="00F445A0"/>
    <w:rsid w:val="00F46650"/>
    <w:rsid w:val="00F7251D"/>
    <w:rsid w:val="00F91518"/>
    <w:rsid w:val="00F94B82"/>
    <w:rsid w:val="00F9743A"/>
    <w:rsid w:val="00FA67E0"/>
    <w:rsid w:val="00FD12F8"/>
    <w:rsid w:val="00FF3345"/>
  </w:rsids>
  <m:mathPr>
    <m:mathFont m:val="Cambria Math"/>
    <m:brkBin m:val="before"/>
    <m:brkBinSub m:val="--"/>
    <m:smallFrac m:val="0"/>
    <m:dispDef/>
    <m:lMargin m:val="0"/>
    <m:rMargin m:val="0"/>
    <m:defJc m:val="centerGroup"/>
    <m:wrapIndent m:val="1440"/>
    <m:intLim m:val="subSup"/>
    <m:naryLim m:val="undOvr"/>
  </m:mathPr>
  <w:attachedSchema w:val="http://style-guard.com/StyleGuard.xsd"/>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96B535"/>
  <w15:docId w15:val="{A09F23FB-A2C9-4E1C-B824-345D0052C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6F743E"/>
    <w:rPr>
      <w:sz w:val="24"/>
      <w:szCs w:val="24"/>
    </w:rPr>
  </w:style>
  <w:style w:type="paragraph" w:styleId="Heading1">
    <w:name w:val="heading 1"/>
    <w:basedOn w:val="Normal"/>
    <w:next w:val="Normal"/>
    <w:link w:val="Heading1Char"/>
    <w:qFormat/>
    <w:rsid w:val="00C81134"/>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semiHidden/>
    <w:rsid w:val="004D371D"/>
    <w:rPr>
      <w:rFonts w:ascii="Tahoma" w:hAnsi="Tahoma" w:cs="Tahoma"/>
      <w:sz w:val="16"/>
      <w:szCs w:val="16"/>
    </w:rPr>
  </w:style>
  <w:style w:type="paragraph" w:styleId="PlainText">
    <w:name w:val="Plain Text"/>
    <w:basedOn w:val="Normal"/>
    <w:link w:val="PlainTextChar"/>
    <w:uiPriority w:val="99"/>
    <w:unhideWhenUsed/>
    <w:rsid w:val="004155C4"/>
    <w:rPr>
      <w:rFonts w:ascii="Consolas" w:eastAsia="Calibri" w:hAnsi="Consolas"/>
      <w:sz w:val="21"/>
      <w:szCs w:val="21"/>
    </w:rPr>
  </w:style>
  <w:style w:type="character" w:customStyle="1" w:styleId="PlainTextChar">
    <w:name w:val="Plain Text Char"/>
    <w:link w:val="PlainText"/>
    <w:uiPriority w:val="99"/>
    <w:rsid w:val="004155C4"/>
    <w:rPr>
      <w:rFonts w:ascii="Consolas" w:eastAsia="Calibri" w:hAnsi="Consolas"/>
      <w:sz w:val="21"/>
      <w:szCs w:val="21"/>
    </w:rPr>
  </w:style>
  <w:style w:type="character" w:styleId="Hyperlink">
    <w:name w:val="Hyperlink"/>
    <w:basedOn w:val="DefaultParagraphFont"/>
    <w:unhideWhenUsed/>
    <w:rsid w:val="00A60A23"/>
    <w:rPr>
      <w:color w:val="0000FF"/>
      <w:u w:val="single"/>
    </w:rPr>
  </w:style>
  <w:style w:type="paragraph" w:styleId="ListParagraph">
    <w:name w:val="List Paragraph"/>
    <w:basedOn w:val="Normal"/>
    <w:uiPriority w:val="34"/>
    <w:qFormat/>
    <w:rsid w:val="00C71995"/>
    <w:pPr>
      <w:ind w:left="720"/>
      <w:contextualSpacing/>
    </w:pPr>
  </w:style>
  <w:style w:type="paragraph" w:customStyle="1" w:styleId="ruler0">
    <w:name w:val="ruler 0"/>
    <w:basedOn w:val="Normal"/>
    <w:uiPriority w:val="99"/>
    <w:rsid w:val="00DF3739"/>
    <w:pPr>
      <w:widowControl w:val="0"/>
      <w:tabs>
        <w:tab w:val="left" w:pos="432"/>
        <w:tab w:val="left" w:pos="1152"/>
        <w:tab w:val="left" w:pos="1872"/>
        <w:tab w:val="left" w:pos="2592"/>
        <w:tab w:val="left" w:pos="3312"/>
        <w:tab w:val="left" w:pos="4032"/>
        <w:tab w:val="left" w:pos="4752"/>
        <w:tab w:val="left" w:pos="5472"/>
        <w:tab w:val="left" w:pos="6192"/>
        <w:tab w:val="left" w:pos="6912"/>
        <w:tab w:val="left" w:pos="7632"/>
        <w:tab w:val="left" w:pos="8352"/>
        <w:tab w:val="left" w:pos="9072"/>
        <w:tab w:val="left" w:pos="9792"/>
        <w:tab w:val="left" w:pos="10512"/>
      </w:tabs>
      <w:autoSpaceDE w:val="0"/>
      <w:autoSpaceDN w:val="0"/>
      <w:adjustRightInd w:val="0"/>
    </w:pPr>
    <w:rPr>
      <w:rFonts w:ascii="Courier" w:eastAsiaTheme="minorEastAsia" w:hAnsi="Courier" w:cs="Courier"/>
      <w:noProof/>
      <w:color w:val="000000"/>
    </w:rPr>
  </w:style>
  <w:style w:type="paragraph" w:styleId="Title">
    <w:name w:val="Title"/>
    <w:basedOn w:val="Normal"/>
    <w:link w:val="TitleChar"/>
    <w:qFormat/>
    <w:rsid w:val="00BA41CC"/>
    <w:pPr>
      <w:jc w:val="center"/>
    </w:pPr>
    <w:rPr>
      <w:b/>
      <w:bCs/>
      <w:u w:val="single"/>
    </w:rPr>
  </w:style>
  <w:style w:type="character" w:customStyle="1" w:styleId="TitleChar">
    <w:name w:val="Title Char"/>
    <w:basedOn w:val="DefaultParagraphFont"/>
    <w:link w:val="Title"/>
    <w:rsid w:val="00BA41CC"/>
    <w:rPr>
      <w:b/>
      <w:bCs/>
      <w:sz w:val="24"/>
      <w:szCs w:val="24"/>
      <w:u w:val="single"/>
    </w:rPr>
  </w:style>
  <w:style w:type="character" w:styleId="Emphasis">
    <w:name w:val="Emphasis"/>
    <w:basedOn w:val="DefaultParagraphFont"/>
    <w:qFormat/>
    <w:rsid w:val="00C81134"/>
    <w:rPr>
      <w:i/>
      <w:iCs/>
    </w:rPr>
  </w:style>
  <w:style w:type="character" w:customStyle="1" w:styleId="Heading1Char">
    <w:name w:val="Heading 1 Char"/>
    <w:basedOn w:val="DefaultParagraphFont"/>
    <w:link w:val="Heading1"/>
    <w:rsid w:val="00C81134"/>
    <w:rPr>
      <w:rFonts w:asciiTheme="majorHAnsi" w:eastAsiaTheme="majorEastAsia" w:hAnsiTheme="majorHAnsi" w:cstheme="majorBidi"/>
      <w:b/>
      <w:bCs/>
      <w:color w:val="365F91" w:themeColor="accent1" w:themeShade="BF"/>
      <w:sz w:val="28"/>
      <w:szCs w:val="28"/>
    </w:rPr>
  </w:style>
  <w:style w:type="paragraph" w:styleId="NoSpacing">
    <w:name w:val="No Spacing"/>
    <w:uiPriority w:val="1"/>
    <w:qFormat/>
    <w:rsid w:val="00496FBA"/>
    <w:rPr>
      <w:sz w:val="24"/>
      <w:szCs w:val="24"/>
    </w:rPr>
  </w:style>
  <w:style w:type="character" w:styleId="SubtleEmphasis">
    <w:name w:val="Subtle Emphasis"/>
    <w:basedOn w:val="DefaultParagraphFont"/>
    <w:uiPriority w:val="19"/>
    <w:qFormat/>
    <w:rsid w:val="00496FBA"/>
    <w:rPr>
      <w:i/>
      <w:iCs/>
      <w:color w:val="404040" w:themeColor="text1" w:themeTint="BF"/>
    </w:rPr>
  </w:style>
  <w:style w:type="character" w:styleId="UnresolvedMention">
    <w:name w:val="Unresolved Mention"/>
    <w:basedOn w:val="DefaultParagraphFont"/>
    <w:uiPriority w:val="99"/>
    <w:semiHidden/>
    <w:unhideWhenUsed/>
    <w:rsid w:val="00D36F3A"/>
    <w:rPr>
      <w:color w:val="605E5C"/>
      <w:shd w:val="clear" w:color="auto" w:fill="E1DFDD"/>
    </w:rPr>
  </w:style>
  <w:style w:type="paragraph" w:styleId="BlockText">
    <w:name w:val="Block Text"/>
    <w:basedOn w:val="Normal"/>
    <w:rsid w:val="00EF22BA"/>
    <w:pPr>
      <w:autoSpaceDE w:val="0"/>
      <w:autoSpaceDN w:val="0"/>
      <w:adjustRightInd w:val="0"/>
      <w:ind w:left="-180" w:right="-180"/>
      <w:jc w:val="both"/>
    </w:pPr>
  </w:style>
  <w:style w:type="character" w:styleId="FollowedHyperlink">
    <w:name w:val="FollowedHyperlink"/>
    <w:basedOn w:val="DefaultParagraphFont"/>
    <w:semiHidden/>
    <w:unhideWhenUsed/>
    <w:rsid w:val="00F9151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6804797">
      <w:bodyDiv w:val="1"/>
      <w:marLeft w:val="0"/>
      <w:marRight w:val="0"/>
      <w:marTop w:val="0"/>
      <w:marBottom w:val="0"/>
      <w:divBdr>
        <w:top w:val="none" w:sz="0" w:space="0" w:color="auto"/>
        <w:left w:val="none" w:sz="0" w:space="0" w:color="auto"/>
        <w:bottom w:val="none" w:sz="0" w:space="0" w:color="auto"/>
        <w:right w:val="none" w:sz="0" w:space="0" w:color="auto"/>
      </w:divBdr>
    </w:div>
    <w:div w:id="745373345">
      <w:bodyDiv w:val="1"/>
      <w:marLeft w:val="0"/>
      <w:marRight w:val="0"/>
      <w:marTop w:val="0"/>
      <w:marBottom w:val="0"/>
      <w:divBdr>
        <w:top w:val="none" w:sz="0" w:space="0" w:color="auto"/>
        <w:left w:val="none" w:sz="0" w:space="0" w:color="auto"/>
        <w:bottom w:val="none" w:sz="0" w:space="0" w:color="auto"/>
        <w:right w:val="none" w:sz="0" w:space="0" w:color="auto"/>
      </w:divBdr>
    </w:div>
    <w:div w:id="1241939398">
      <w:bodyDiv w:val="1"/>
      <w:marLeft w:val="0"/>
      <w:marRight w:val="0"/>
      <w:marTop w:val="0"/>
      <w:marBottom w:val="0"/>
      <w:divBdr>
        <w:top w:val="none" w:sz="0" w:space="0" w:color="auto"/>
        <w:left w:val="none" w:sz="0" w:space="0" w:color="auto"/>
        <w:bottom w:val="none" w:sz="0" w:space="0" w:color="auto"/>
        <w:right w:val="none" w:sz="0" w:space="0" w:color="auto"/>
      </w:divBdr>
    </w:div>
    <w:div w:id="1603493906">
      <w:bodyDiv w:val="1"/>
      <w:marLeft w:val="0"/>
      <w:marRight w:val="0"/>
      <w:marTop w:val="0"/>
      <w:marBottom w:val="0"/>
      <w:divBdr>
        <w:top w:val="none" w:sz="0" w:space="0" w:color="auto"/>
        <w:left w:val="none" w:sz="0" w:space="0" w:color="auto"/>
        <w:bottom w:val="none" w:sz="0" w:space="0" w:color="auto"/>
        <w:right w:val="none" w:sz="0" w:space="0" w:color="auto"/>
      </w:divBdr>
    </w:div>
    <w:div w:id="1947273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michigan.org/property/chamber-commerce-for-oscoda-county/" TargetMode="External"/><Relationship Id="rId18" Type="http://schemas.openxmlformats.org/officeDocument/2006/relationships/hyperlink" Target="mailto:program.intake@usda.gov?subject=Program%20Complaint"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www.opm.gov/qualifications/Standards/group-stds/gs-admin.asp" TargetMode="External"/><Relationship Id="rId17" Type="http://schemas.openxmlformats.org/officeDocument/2006/relationships/hyperlink" Target="http://www.ascr.usda.gov/complaint_filing_cust.html,%20" TargetMode="External"/><Relationship Id="rId2" Type="http://schemas.openxmlformats.org/officeDocument/2006/relationships/customXml" Target="../customXml/item2.xml"/><Relationship Id="rId16" Type="http://schemas.openxmlformats.org/officeDocument/2006/relationships/hyperlink" Target="http://www.ascr.usda.gov/complaint_filing_file.html"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fsoutreach.gdcii.com/Outreach" TargetMode="External"/><Relationship Id="rId5" Type="http://schemas.openxmlformats.org/officeDocument/2006/relationships/styles" Target="styles.xml"/><Relationship Id="rId15" Type="http://schemas.openxmlformats.org/officeDocument/2006/relationships/hyperlink" Target="mailto:andrea.ania@usda.gov" TargetMode="Externa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mailto:andrea.ania@usda.go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fs.fed.us/r9/hmnf/"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6.png"/><Relationship Id="rId7" Type="http://schemas.openxmlformats.org/officeDocument/2006/relationships/image" Target="media/image10.png"/><Relationship Id="rId2" Type="http://schemas.openxmlformats.org/officeDocument/2006/relationships/image" Target="media/image5.png"/><Relationship Id="rId1" Type="http://schemas.openxmlformats.org/officeDocument/2006/relationships/image" Target="media/image4.jpeg"/><Relationship Id="rId6" Type="http://schemas.openxmlformats.org/officeDocument/2006/relationships/image" Target="media/image9.png"/><Relationship Id="rId5" Type="http://schemas.openxmlformats.org/officeDocument/2006/relationships/image" Target="media/image8.png"/><Relationship Id="rId4" Type="http://schemas.openxmlformats.org/officeDocument/2006/relationships/image" Target="media/image7.png"/></Relationships>
</file>

<file path=word/_rels/head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E7FE79A0D881741A551BF1703371BA4" ma:contentTypeVersion="0" ma:contentTypeDescription="Create a new document." ma:contentTypeScope="" ma:versionID="ae999b23422567cc05673f3101d9b8ef">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B8F433-94CE-47BD-A2C5-7D195C071578}">
  <ds:schemaRefs>
    <ds:schemaRef ds:uri="http://schemas.microsoft.com/sharepoint/v3/contenttype/forms"/>
  </ds:schemaRefs>
</ds:datastoreItem>
</file>

<file path=customXml/itemProps2.xml><?xml version="1.0" encoding="utf-8"?>
<ds:datastoreItem xmlns:ds="http://schemas.openxmlformats.org/officeDocument/2006/customXml" ds:itemID="{B9AA5A5A-6B89-43A0-8805-D0985C6112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FDC774FD-EF81-4AF0-94B5-01884D3515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4</Pages>
  <Words>1444</Words>
  <Characters>823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September 15, 2005</vt:lpstr>
    </vt:vector>
  </TitlesOfParts>
  <Company>USDA</Company>
  <LinksUpToDate>false</LinksUpToDate>
  <CharactersWithSpaces>9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ptember 15, 2005</dc:title>
  <dc:creator>USDA</dc:creator>
  <cp:lastModifiedBy>Ania, Andrea - FS</cp:lastModifiedBy>
  <cp:revision>13</cp:revision>
  <cp:lastPrinted>2020-01-10T19:48:00Z</cp:lastPrinted>
  <dcterms:created xsi:type="dcterms:W3CDTF">2020-01-09T18:50:00Z</dcterms:created>
  <dcterms:modified xsi:type="dcterms:W3CDTF">2020-01-22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7FE79A0D881741A551BF1703371BA4</vt:lpwstr>
  </property>
</Properties>
</file>